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66D3" w:rsidRPr="004266D3" w:rsidRDefault="005E408A" w:rsidP="004266D3">
      <w:pPr>
        <w:widowControl w:val="0"/>
        <w:rPr>
          <w14:ligatures w14:val="none"/>
        </w:rPr>
      </w:pPr>
      <w:r w:rsidRPr="005E408A">
        <w:rPr>
          <w:rFonts w:ascii="Times New Roman" w:hAnsi="Times New Roman"/>
          <w:noProof/>
          <w:color w:val="auto"/>
          <w:kern w:val="0"/>
          <w:sz w:val="24"/>
          <w:szCs w:val="24"/>
          <w14:ligatures w14:val="none"/>
          <w14:cntxtAlts w14:val="0"/>
        </w:rPr>
        <mc:AlternateContent>
          <mc:Choice Requires="wps">
            <w:drawing>
              <wp:anchor distT="45720" distB="45720" distL="114300" distR="114300" simplePos="0" relativeHeight="251671552" behindDoc="0" locked="1" layoutInCell="1" allowOverlap="1">
                <wp:simplePos x="0" y="0"/>
                <wp:positionH relativeFrom="margin">
                  <wp:posOffset>-635</wp:posOffset>
                </wp:positionH>
                <wp:positionV relativeFrom="page">
                  <wp:posOffset>676910</wp:posOffset>
                </wp:positionV>
                <wp:extent cx="6839585" cy="566420"/>
                <wp:effectExtent l="0" t="0" r="0" b="508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585" cy="566420"/>
                        </a:xfrm>
                        <a:prstGeom prst="rect">
                          <a:avLst/>
                        </a:prstGeom>
                        <a:solidFill>
                          <a:srgbClr val="FFFFFF"/>
                        </a:solidFill>
                        <a:ln w="9525">
                          <a:noFill/>
                          <a:miter lim="800000"/>
                          <a:headEnd/>
                          <a:tailEnd/>
                        </a:ln>
                      </wps:spPr>
                      <wps:txbx>
                        <w:txbxContent>
                          <w:p w:rsidR="00F31267" w:rsidRDefault="00F31267" w:rsidP="005E408A">
                            <w:pPr>
                              <w:widowControl w:val="0"/>
                              <w:spacing w:after="0"/>
                              <w:rPr>
                                <w:b/>
                                <w:bCs/>
                                <w:sz w:val="32"/>
                                <w:szCs w:val="32"/>
                                <w:u w:val="single"/>
                                <w14:ligatures w14:val="none"/>
                              </w:rPr>
                            </w:pPr>
                            <w:r w:rsidRPr="005E408A">
                              <w:rPr>
                                <w:b/>
                                <w:bCs/>
                                <w:sz w:val="32"/>
                                <w:szCs w:val="32"/>
                                <w:u w:val="single"/>
                                <w14:ligatures w14:val="none"/>
                              </w:rPr>
                              <w:t>Family Information</w:t>
                            </w:r>
                          </w:p>
                          <w:p w:rsidR="00F31267" w:rsidRPr="005E408A" w:rsidRDefault="00F31267" w:rsidP="005E408A">
                            <w:pPr>
                              <w:widowControl w:val="0"/>
                              <w:spacing w:after="0"/>
                              <w:rPr>
                                <w:b/>
                                <w:bCs/>
                                <w:sz w:val="24"/>
                                <w:szCs w:val="24"/>
                                <w14:ligatures w14:val="none"/>
                              </w:rPr>
                            </w:pPr>
                            <w:r w:rsidRPr="005E408A">
                              <w:rPr>
                                <w:b/>
                                <w:bCs/>
                                <w:sz w:val="24"/>
                                <w:szCs w:val="24"/>
                                <w14:ligatures w14:val="none"/>
                              </w:rPr>
                              <w:t>Parent and or Guardian Information (List ALL adults living in the household)</w:t>
                            </w:r>
                          </w:p>
                          <w:p w:rsidR="00F31267" w:rsidRPr="005E408A" w:rsidRDefault="00F31267" w:rsidP="005E408A">
                            <w:pPr>
                              <w:widowControl w:val="0"/>
                              <w:rPr>
                                <w14:ligatures w14:val="none"/>
                              </w:rPr>
                            </w:pPr>
                            <w:r w:rsidRPr="005E408A">
                              <w:rPr>
                                <w14:ligatures w14:val="none"/>
                              </w:rPr>
                              <w:t> </w:t>
                            </w:r>
                          </w:p>
                          <w:p w:rsidR="00F31267" w:rsidRDefault="00F3126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5pt;margin-top:53.3pt;width:538.55pt;height:44.6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" stroked="f">
                <v:textbox>
                  <w:txbxContent>
                    <w:p w:rsidR="00F31267" w:rsidRDefault="00F31267" w:rsidP="005E408A">
                      <w:pPr>
                        <w:widowControl w:val="0"/>
                        <w:spacing w:after="0"/>
                        <w:rPr>
                          <w:b/>
                          <w:bCs/>
                          <w:sz w:val="32"/>
                          <w:szCs w:val="32"/>
                          <w:u w:val="single"/>
                          <w14:ligatures w14:val="none"/>
                        </w:rPr>
                      </w:pPr>
                      <w:r w:rsidRPr="005E408A">
                        <w:rPr>
                          <w:b/>
                          <w:bCs/>
                          <w:sz w:val="32"/>
                          <w:szCs w:val="32"/>
                          <w:u w:val="single"/>
                          <w14:ligatures w14:val="none"/>
                        </w:rPr>
                        <w:t>Family Information</w:t>
                      </w:r>
                    </w:p>
                    <w:p w:rsidR="00F31267" w:rsidRPr="005E408A" w:rsidRDefault="00F31267" w:rsidP="005E408A">
                      <w:pPr>
                        <w:widowControl w:val="0"/>
                        <w:spacing w:after="0"/>
                        <w:rPr>
                          <w:b/>
                          <w:bCs/>
                          <w:sz w:val="24"/>
                          <w:szCs w:val="24"/>
                          <w14:ligatures w14:val="none"/>
                        </w:rPr>
                      </w:pPr>
                      <w:r w:rsidRPr="005E408A">
                        <w:rPr>
                          <w:b/>
                          <w:bCs/>
                          <w:sz w:val="24"/>
                          <w:szCs w:val="24"/>
                          <w14:ligatures w14:val="none"/>
                        </w:rPr>
                        <w:t>Parent and or Guardian Information (List ALL adults living in the household)</w:t>
                      </w:r>
                    </w:p>
                    <w:p w:rsidR="00F31267" w:rsidRPr="005E408A" w:rsidRDefault="00F31267" w:rsidP="005E408A">
                      <w:pPr>
                        <w:widowControl w:val="0"/>
                        <w:rPr>
                          <w14:ligatures w14:val="none"/>
                        </w:rPr>
                      </w:pPr>
                      <w:r w:rsidRPr="005E408A">
                        <w:rPr>
                          <w14:ligatures w14:val="none"/>
                        </w:rPr>
                        <w:t> </w:t>
                      </w:r>
                    </w:p>
                    <w:p w:rsidR="00F31267" w:rsidRDefault="00F31267"/>
                  </w:txbxContent>
                </v:textbox>
                <w10:wrap type="square" anchorx="margin" anchory="page"/>
                <w10:anchorlock/>
              </v:shape>
            </w:pict>
          </mc:Fallback>
        </mc:AlternateContent>
      </w:r>
      <w:r w:rsidR="001B5A2C" w:rsidRPr="00224862">
        <w:rPr>
          <w:noProof/>
          <w:sz w:val="24"/>
          <w:szCs w:val="24"/>
          <w14:ligatures w14:val="none"/>
        </w:rPr>
        <mc:AlternateContent>
          <mc:Choice Requires="wps">
            <w:drawing>
              <wp:anchor distT="45720" distB="45720" distL="114300" distR="114300" simplePos="0" relativeHeight="251659264" behindDoc="0" locked="1" layoutInCell="1" allowOverlap="1">
                <wp:simplePos x="0" y="0"/>
                <wp:positionH relativeFrom="margin">
                  <wp:align>left</wp:align>
                </wp:positionH>
                <wp:positionV relativeFrom="page">
                  <wp:posOffset>361950</wp:posOffset>
                </wp:positionV>
                <wp:extent cx="3877056" cy="256032"/>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7056" cy="256032"/>
                        </a:xfrm>
                        <a:prstGeom prst="rect">
                          <a:avLst/>
                        </a:prstGeom>
                        <a:solidFill>
                          <a:srgbClr val="FFFFFF"/>
                        </a:solidFill>
                        <a:ln w="9525">
                          <a:noFill/>
                          <a:miter lim="800000"/>
                          <a:headEnd/>
                          <a:tailEnd/>
                        </a:ln>
                      </wps:spPr>
                      <wps:txbx>
                        <w:txbxContent>
                          <w:p w:rsidR="00F31267" w:rsidRPr="00224862" w:rsidRDefault="00F31267">
                            <w:pPr>
                              <w:rPr>
                                <w:sz w:val="24"/>
                                <w:szCs w:val="24"/>
                              </w:rPr>
                            </w:pPr>
                            <w:r w:rsidRPr="00224862">
                              <w:rPr>
                                <w:sz w:val="24"/>
                                <w:szCs w:val="24"/>
                              </w:rPr>
                              <w:t>Student Name</w:t>
                            </w:r>
                            <w:r>
                              <w:rPr>
                                <w:sz w:val="24"/>
                                <w:szCs w:val="24"/>
                              </w:rPr>
                              <w:t xml:space="preserve">:  </w:t>
                            </w:r>
                            <w:sdt>
                              <w:sdtPr>
                                <w:id w:val="1430399926"/>
                                <w:lock w:val="sdtLocked"/>
                                <w:placeholder>
                                  <w:docPart w:val="AD6583B823D245B29CCC2909360EA935"/>
                                </w:placeholder>
                                <w:showingPlcHdr/>
                                <w15:color w:val="333399"/>
                                <w:text/>
                              </w:sdtPr>
                              <w:sdtEndPr>
                                <w:rPr>
                                  <w:sz w:val="24"/>
                                  <w:szCs w:val="24"/>
                                </w:rPr>
                              </w:sdtEndPr>
                              <w:sdtContent>
                                <w:r>
                                  <w:rPr>
                                    <w:rStyle w:val="PlaceholderText"/>
                                  </w:rPr>
                                  <w:t>Click to enter the child’s full name.</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0;margin-top:28.5pt;width:305.3pt;height:20.1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" stroked="f">
                <v:textbox>
                  <w:txbxContent>
                    <w:p w:rsidR="00F31267" w:rsidRPr="00224862" w:rsidRDefault="00F31267">
                      <w:pPr>
                        <w:rPr>
                          <w:sz w:val="24"/>
                          <w:szCs w:val="24"/>
                        </w:rPr>
                      </w:pPr>
                      <w:r w:rsidRPr="00224862">
                        <w:rPr>
                          <w:sz w:val="24"/>
                          <w:szCs w:val="24"/>
                        </w:rPr>
                        <w:t>Student Name</w:t>
                      </w:r>
                      <w:r>
                        <w:rPr>
                          <w:sz w:val="24"/>
                          <w:szCs w:val="24"/>
                        </w:rPr>
                        <w:t xml:space="preserve">:  </w:t>
                      </w:r>
                      <w:sdt>
                        <w:sdtPr>
                          <w:id w:val="1430399926"/>
                          <w:lock w:val="sdtLocked"/>
                          <w:placeholder>
                            <w:docPart w:val="AD6583B823D245B29CCC2909360EA935"/>
                          </w:placeholder>
                          <w:showingPlcHdr/>
                          <w15:color w:val="333399"/>
                          <w:text/>
                        </w:sdtPr>
                        <w:sdtEndPr>
                          <w:rPr>
                            <w:sz w:val="24"/>
                            <w:szCs w:val="24"/>
                          </w:rPr>
                        </w:sdtEndPr>
                        <w:sdtContent>
                          <w:r>
                            <w:rPr>
                              <w:rStyle w:val="PlaceholderText"/>
                            </w:rPr>
                            <w:t>Click to enter the child’s full name.</w:t>
                          </w:r>
                        </w:sdtContent>
                      </w:sdt>
                    </w:p>
                  </w:txbxContent>
                </v:textbox>
                <w10:wrap type="square" anchorx="margin" anchory="page"/>
                <w10:anchorlock/>
              </v:shape>
            </w:pict>
          </mc:Fallback>
        </mc:AlternateContent>
      </w:r>
      <w:r w:rsidR="001C5946" w:rsidRPr="00224862">
        <w:rPr>
          <w:noProof/>
          <w:sz w:val="24"/>
          <w:szCs w:val="24"/>
          <w14:ligatures w14:val="none"/>
        </w:rPr>
        <mc:AlternateContent>
          <mc:Choice Requires="wps">
            <w:drawing>
              <wp:anchor distT="45720" distB="45720" distL="114300" distR="114300" simplePos="0" relativeHeight="251661312" behindDoc="0" locked="1" layoutInCell="1" allowOverlap="1" wp14:anchorId="20447419" wp14:editId="7D26A52A">
                <wp:simplePos x="0" y="0"/>
                <wp:positionH relativeFrom="margin">
                  <wp:align>right</wp:align>
                </wp:positionH>
                <wp:positionV relativeFrom="margin">
                  <wp:posOffset>-95250</wp:posOffset>
                </wp:positionV>
                <wp:extent cx="2927350" cy="266700"/>
                <wp:effectExtent l="0" t="0" r="635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0" cy="266700"/>
                        </a:xfrm>
                        <a:prstGeom prst="rect">
                          <a:avLst/>
                        </a:prstGeom>
                        <a:solidFill>
                          <a:srgbClr val="FFFFFF"/>
                        </a:solidFill>
                        <a:ln w="9525">
                          <a:noFill/>
                          <a:miter lim="800000"/>
                          <a:headEnd/>
                          <a:tailEnd/>
                        </a:ln>
                      </wps:spPr>
                      <wps:txbx>
                        <w:txbxContent>
                          <w:p w:rsidR="00F31267" w:rsidRDefault="00F31267" w:rsidP="00224862">
                            <w:r w:rsidRPr="001C5946">
                              <w:rPr>
                                <w:sz w:val="24"/>
                                <w:szCs w:val="24"/>
                              </w:rPr>
                              <w:t>School:</w:t>
                            </w:r>
                            <w:r>
                              <w:rPr>
                                <w:sz w:val="24"/>
                                <w:szCs w:val="24"/>
                              </w:rPr>
                              <w:t xml:space="preserve">  </w:t>
                            </w:r>
                            <w:sdt>
                              <w:sdtPr>
                                <w:id w:val="1194889166"/>
                                <w:lock w:val="sdtLocked"/>
                                <w:placeholder>
                                  <w:docPart w:val="69009FBC60064EBCA53E98913D87002F"/>
                                </w:placeholder>
                                <w:showingPlcHdr/>
                                <w15:color w:val="333399"/>
                                <w:dropDownList>
                                  <w:listItem w:displayText="Bedford Primary" w:value="Bedford Primary"/>
                                  <w:listItem w:displayText="Big Island Elementary" w:value="Big Island Elementary"/>
                                  <w:listItem w:displayText="Boonsboror Elementary" w:value="Boonsboror Elementary"/>
                                  <w:listItem w:displayText="Forest Elementary" w:value="Forest Elementary"/>
                                  <w:listItem w:displayText="Goodview Elementary" w:value="Goodview Elementary"/>
                                  <w:listItem w:displayText="Huddleston Elementary" w:value="Huddleston Elementary"/>
                                  <w:listItem w:displayText="Moneta Elementary" w:value="Moneta Elementary"/>
                                  <w:listItem w:displayText="Montvale Elementary" w:value="Montvale Elementary"/>
                                  <w:listItem w:displayText="New London Academy" w:value="New London Academy"/>
                                  <w:listItem w:displayText="Otter River Elementary" w:value="Otter River Elementary"/>
                                  <w:listItem w:displayText="Stewartsville Elementary" w:value="Stewartsville Elementary"/>
                                  <w:listItem w:displayText="Thomas Jefferson Elementary" w:value="Thomas Jefferson Elementary"/>
                                </w:dropDownList>
                              </w:sdtPr>
                              <w:sdtEndPr>
                                <w:rPr>
                                  <w:sz w:val="24"/>
                                  <w:szCs w:val="24"/>
                                </w:rPr>
                              </w:sdtEndPr>
                              <w:sdtContent>
                                <w:r w:rsidRPr="001C5946">
                                  <w:rPr>
                                    <w:color w:val="808080" w:themeColor="background1" w:themeShade="80"/>
                                  </w:rPr>
                                  <w:t>Choose the assigned</w:t>
                                </w:r>
                                <w:r w:rsidRPr="001C5946">
                                  <w:rPr>
                                    <w:color w:val="808080" w:themeColor="background1" w:themeShade="80"/>
                                    <w:sz w:val="24"/>
                                    <w:szCs w:val="24"/>
                                  </w:rPr>
                                  <w:t xml:space="preserve"> </w:t>
                                </w:r>
                                <w:r w:rsidRPr="001C5946">
                                  <w:rPr>
                                    <w:color w:val="808080" w:themeColor="background1" w:themeShade="80"/>
                                  </w:rPr>
                                  <w:t>elementary school.</w:t>
                                </w:r>
                              </w:sdtContent>
                            </w:sdt>
                          </w:p>
                          <w:p w:rsidR="00F31267" w:rsidRDefault="00F31267" w:rsidP="00224862"/>
                          <w:p w:rsidR="00F31267" w:rsidRPr="001C5946" w:rsidRDefault="00F31267" w:rsidP="00224862">
                            <w:pPr>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47419" id="_x0000_s1028" type="#_x0000_t202" style="position:absolute;margin-left:179.3pt;margin-top:-7.5pt;width:230.5pt;height:21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" stroked="f">
                <v:textbox>
                  <w:txbxContent>
                    <w:p w:rsidR="00F31267" w:rsidRDefault="00F31267" w:rsidP="00224862">
                      <w:r w:rsidRPr="001C5946">
                        <w:rPr>
                          <w:sz w:val="24"/>
                          <w:szCs w:val="24"/>
                        </w:rPr>
                        <w:t>School:</w:t>
                      </w:r>
                      <w:r>
                        <w:rPr>
                          <w:sz w:val="24"/>
                          <w:szCs w:val="24"/>
                        </w:rPr>
                        <w:t xml:space="preserve">  </w:t>
                      </w:r>
                      <w:sdt>
                        <w:sdtPr>
                          <w:id w:val="1194889166"/>
                          <w:lock w:val="sdtLocked"/>
                          <w:placeholder>
                            <w:docPart w:val="69009FBC60064EBCA53E98913D87002F"/>
                          </w:placeholder>
                          <w:showingPlcHdr/>
                          <w15:color w:val="333399"/>
                          <w:dropDownList>
                            <w:listItem w:displayText="Bedford Primary" w:value="Bedford Primary"/>
                            <w:listItem w:displayText="Big Island Elementary" w:value="Big Island Elementary"/>
                            <w:listItem w:displayText="Boonsboror Elementary" w:value="Boonsboror Elementary"/>
                            <w:listItem w:displayText="Forest Elementary" w:value="Forest Elementary"/>
                            <w:listItem w:displayText="Goodview Elementary" w:value="Goodview Elementary"/>
                            <w:listItem w:displayText="Huddleston Elementary" w:value="Huddleston Elementary"/>
                            <w:listItem w:displayText="Moneta Elementary" w:value="Moneta Elementary"/>
                            <w:listItem w:displayText="Montvale Elementary" w:value="Montvale Elementary"/>
                            <w:listItem w:displayText="New London Academy" w:value="New London Academy"/>
                            <w:listItem w:displayText="Otter River Elementary" w:value="Otter River Elementary"/>
                            <w:listItem w:displayText="Stewartsville Elementary" w:value="Stewartsville Elementary"/>
                            <w:listItem w:displayText="Thomas Jefferson Elementary" w:value="Thomas Jefferson Elementary"/>
                          </w:dropDownList>
                        </w:sdtPr>
                        <w:sdtEndPr>
                          <w:rPr>
                            <w:sz w:val="24"/>
                            <w:szCs w:val="24"/>
                          </w:rPr>
                        </w:sdtEndPr>
                        <w:sdtContent>
                          <w:r w:rsidRPr="001C5946">
                            <w:rPr>
                              <w:color w:val="808080" w:themeColor="background1" w:themeShade="80"/>
                            </w:rPr>
                            <w:t>Choose the assigned</w:t>
                          </w:r>
                          <w:r w:rsidRPr="001C5946">
                            <w:rPr>
                              <w:color w:val="808080" w:themeColor="background1" w:themeShade="80"/>
                              <w:sz w:val="24"/>
                              <w:szCs w:val="24"/>
                            </w:rPr>
                            <w:t xml:space="preserve"> </w:t>
                          </w:r>
                          <w:r w:rsidRPr="001C5946">
                            <w:rPr>
                              <w:color w:val="808080" w:themeColor="background1" w:themeShade="80"/>
                            </w:rPr>
                            <w:t>elementary school.</w:t>
                          </w:r>
                        </w:sdtContent>
                      </w:sdt>
                    </w:p>
                    <w:p w:rsidR="00F31267" w:rsidRDefault="00F31267" w:rsidP="00224862"/>
                    <w:p w:rsidR="00F31267" w:rsidRPr="001C5946" w:rsidRDefault="00F31267" w:rsidP="00224862">
                      <w:pPr>
                        <w:rPr>
                          <w:sz w:val="24"/>
                          <w:szCs w:val="24"/>
                        </w:rPr>
                      </w:pPr>
                    </w:p>
                  </w:txbxContent>
                </v:textbox>
                <w10:wrap anchorx="margin" anchory="margin"/>
                <w10:anchorlock/>
              </v:shape>
            </w:pict>
          </mc:Fallback>
        </mc:AlternateContent>
      </w:r>
    </w:p>
    <w:tbl>
      <w:tblPr>
        <w:tblW w:w="10800" w:type="dxa"/>
        <w:tblCellMar>
          <w:left w:w="0" w:type="dxa"/>
          <w:right w:w="0" w:type="dxa"/>
        </w:tblCellMar>
        <w:tblLook w:val="04A0" w:firstRow="1" w:lastRow="0" w:firstColumn="1" w:lastColumn="0" w:noHBand="0" w:noVBand="1"/>
      </w:tblPr>
      <w:tblGrid>
        <w:gridCol w:w="2695"/>
        <w:gridCol w:w="2070"/>
        <w:gridCol w:w="2340"/>
        <w:gridCol w:w="990"/>
        <w:gridCol w:w="1350"/>
        <w:gridCol w:w="1355"/>
      </w:tblGrid>
      <w:tr w:rsidR="00205BCA" w:rsidRPr="004266D3" w:rsidTr="000670CB">
        <w:trPr>
          <w:trHeight w:val="589"/>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Name of adult</w:t>
            </w:r>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Race</w:t>
            </w:r>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Relationship</w:t>
            </w:r>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0B4E0E">
            <w:pPr>
              <w:widowControl w:val="0"/>
              <w:jc w:val="center"/>
              <w:rPr>
                <w14:ligatures w14:val="none"/>
              </w:rPr>
            </w:pPr>
            <w:r w:rsidRPr="004266D3">
              <w:rPr>
                <w14:ligatures w14:val="none"/>
              </w:rPr>
              <w:t>Age</w:t>
            </w:r>
            <w:r w:rsidR="000B4E0E">
              <w:rPr>
                <w14:ligatures w14:val="none"/>
              </w:rPr>
              <w:t xml:space="preserve"> of Adult</w:t>
            </w:r>
          </w:p>
        </w:tc>
        <w:tc>
          <w:tcPr>
            <w:tcW w:w="135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3C7613">
            <w:pPr>
              <w:widowControl w:val="0"/>
              <w:jc w:val="center"/>
              <w:rPr>
                <w14:ligatures w14:val="none"/>
              </w:rPr>
            </w:pPr>
            <w:r w:rsidRPr="004266D3">
              <w:rPr>
                <w14:ligatures w14:val="none"/>
              </w:rPr>
              <w:t>Highest Grade completed</w:t>
            </w:r>
          </w:p>
        </w:tc>
        <w:tc>
          <w:tcPr>
            <w:tcW w:w="135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Legal custody of child? (Y/N)</w:t>
            </w:r>
          </w:p>
        </w:tc>
      </w:tr>
      <w:tr w:rsidR="00205BCA" w:rsidRPr="004266D3" w:rsidTr="003C7613">
        <w:trPr>
          <w:trHeight w:val="455"/>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446376883"/>
                <w:lock w:val="sdtLocked"/>
                <w:placeholder>
                  <w:docPart w:val="A3B8076DC6134BA1B7DB6144A2873B50"/>
                </w:placeholder>
                <w:showingPlcHdr/>
                <w15:color w:val="333399"/>
                <w:text/>
              </w:sdt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id w:val="-612054223"/>
                <w:lock w:val="sdtLocked"/>
                <w:placeholder>
                  <w:docPart w:val="6D2A3BB312754588AEFAF7471EC92263"/>
                </w:placeholder>
                <w:showingPlcHdr/>
                <w15:color w:val="333399"/>
                <w:dropDownList>
                  <w:listItem w:value="Choose an item."/>
                  <w:listItem w:displayText="Am.Indian/Alaskan" w:value="Am.Indian/Alaskan"/>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Content>
                <w:r w:rsidR="0015718B">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24783005"/>
                <w:lock w:val="sdtLocked"/>
                <w:placeholder>
                  <w:docPart w:val="62F59CF40B0A42D2A18E504EE8EACBD6"/>
                </w:placeholder>
                <w:showingPlcHdr/>
                <w15:color w:val="333399"/>
                <w:text/>
              </w:sdtPr>
              <w:sdtContent>
                <w:r w:rsidR="0015718B">
                  <w:rPr>
                    <w:rStyle w:val="PlaceholderText"/>
                  </w:rPr>
                  <w:t xml:space="preserve">Click </w:t>
                </w:r>
                <w:r w:rsidR="0015718B"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205BCA">
            <w:pPr>
              <w:widowControl w:val="0"/>
              <w:rPr>
                <w:color w:val="808080" w:themeColor="background1" w:themeShade="80"/>
                <w14:ligatures w14:val="none"/>
              </w:rPr>
            </w:pPr>
            <w:sdt>
              <w:sdtPr>
                <w:rPr>
                  <w:color w:val="808080" w:themeColor="background1" w:themeShade="80"/>
                  <w14:ligatures w14:val="none"/>
                </w:rPr>
                <w:id w:val="1242293040"/>
                <w:lock w:val="sdtLocked"/>
                <w:placeholder>
                  <w:docPart w:val="9C23671CB38F4C068D2D88EEA6887A46"/>
                </w:placeholder>
                <w15:color w:val="333399"/>
                <w:text/>
              </w:sdtPr>
              <w:sdtContent>
                <w:r w:rsidR="00205BCA">
                  <w:rPr>
                    <w:color w:val="808080" w:themeColor="background1" w:themeShade="80"/>
                    <w14:ligatures w14:val="none"/>
                  </w:rPr>
                  <w:t>Enter age.</w:t>
                </w:r>
              </w:sdtContent>
            </w:sdt>
          </w:p>
        </w:tc>
        <w:sdt>
          <w:sdtPr>
            <w:rPr>
              <w14:ligatures w14:val="none"/>
            </w:rPr>
            <w:id w:val="-1876142944"/>
            <w:lock w:val="sdtLocked"/>
            <w:placeholder>
              <w:docPart w:val="343CA2A3D30F40E292538ADCF0CA2618"/>
            </w:placeholder>
            <w:showingPlcHdr/>
            <w15:color w:val="333399"/>
            <w:dropDownList>
              <w:listItem w:value="Choose an item."/>
              <w:listItem w:displayText="8th" w:value="8th"/>
              <w:listItem w:displayText="9th" w:value="9th"/>
              <w:listItem w:displayText="10th" w:value="10th"/>
              <w:listItem w:displayText="11th" w:value="11th"/>
              <w:listItem w:displayText="HS Graduate" w:value="HS Graduate"/>
              <w:listItem w:displayText="College" w:value="College"/>
            </w:dropDownList>
          </w:sdtPr>
          <w:sdtContent>
            <w:tc>
              <w:tcPr>
                <w:tcW w:w="135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3C7613" w:rsidP="004266D3">
                <w:pPr>
                  <w:widowControl w:val="0"/>
                  <w:rPr>
                    <w14:ligatures w14:val="none"/>
                  </w:rPr>
                </w:pPr>
                <w:r>
                  <w:rPr>
                    <w:rStyle w:val="PlaceholderText"/>
                  </w:rPr>
                  <w:t>Click here</w:t>
                </w:r>
                <w:r w:rsidRPr="00DF0BD4">
                  <w:rPr>
                    <w:rStyle w:val="PlaceholderText"/>
                  </w:rPr>
                  <w:t>.</w:t>
                </w:r>
              </w:p>
            </w:tc>
          </w:sdtContent>
        </w:sdt>
        <w:tc>
          <w:tcPr>
            <w:tcW w:w="135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3C7613">
            <w:pPr>
              <w:widowControl w:val="0"/>
              <w:rPr>
                <w14:ligatures w14:val="none"/>
              </w:rPr>
            </w:pPr>
            <w:r w:rsidRPr="004266D3">
              <w:rPr>
                <w14:ligatures w14:val="none"/>
              </w:rPr>
              <w:t> </w:t>
            </w:r>
            <w:sdt>
              <w:sdtPr>
                <w:rPr>
                  <w14:ligatures w14:val="none"/>
                </w:rPr>
                <w:id w:val="1152487696"/>
                <w:lock w:val="sdtLocked"/>
                <w:placeholder>
                  <w:docPart w:val="3EC0404DEBED42F89A004A9FF345F8F5"/>
                </w:placeholder>
                <w:showingPlcHdr/>
                <w15:color w:val="333399"/>
                <w:dropDownList>
                  <w:listItem w:value="Choose an item."/>
                  <w:listItem w:displayText="Yes" w:value="Yes"/>
                  <w:listItem w:displayText="No" w:value="No"/>
                </w:dropDownList>
              </w:sdtPr>
              <w:sdtContent>
                <w:r w:rsidR="003C7613">
                  <w:rPr>
                    <w:rStyle w:val="PlaceholderText"/>
                  </w:rPr>
                  <w:t>Click here.</w:t>
                </w:r>
              </w:sdtContent>
            </w:sdt>
          </w:p>
        </w:tc>
      </w:tr>
      <w:tr w:rsidR="00205BCA" w:rsidRPr="004266D3" w:rsidTr="003C7613">
        <w:trPr>
          <w:trHeight w:val="455"/>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935138087"/>
                <w:lock w:val="sdtLocked"/>
                <w:placeholder>
                  <w:docPart w:val="5D24C679978646B1BDDF55075E7E368B"/>
                </w:placeholder>
                <w:showingPlcHdr/>
                <w15:color w:val="333399"/>
                <w:text/>
              </w:sdt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id w:val="-1459950857"/>
                <w:lock w:val="sdtLocked"/>
                <w:placeholder>
                  <w:docPart w:val="B5F1C0A718DB494B9D086651C7022E37"/>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Content>
                <w:r w:rsidR="0015718B">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682008833"/>
                <w:lock w:val="sdtLocked"/>
                <w:placeholder>
                  <w:docPart w:val="3F98D2A0A4CF4D7EB1599C1DE8A58EEB"/>
                </w:placeholder>
                <w:showingPlcHdr/>
                <w15:color w:val="333399"/>
                <w:text/>
              </w:sdtPr>
              <w:sdtContent>
                <w:r w:rsidR="0015718B">
                  <w:rPr>
                    <w:rStyle w:val="PlaceholderText"/>
                  </w:rPr>
                  <w:t xml:space="preserve">Click </w:t>
                </w:r>
                <w:r w:rsidR="0015718B"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pPr>
              <w:widowControl w:val="0"/>
              <w:rPr>
                <w14:ligatures w14:val="none"/>
              </w:rPr>
            </w:pPr>
            <w:sdt>
              <w:sdtPr>
                <w:rPr>
                  <w:color w:val="808080" w:themeColor="background1" w:themeShade="80"/>
                  <w14:ligatures w14:val="none"/>
                </w:rPr>
                <w:id w:val="1564294064"/>
                <w:lock w:val="sdtLocked"/>
                <w:placeholder>
                  <w:docPart w:val="D034568481D04944922C129A49FA3986"/>
                </w:placeholder>
                <w15:color w:val="333399"/>
                <w:text/>
              </w:sdtPr>
              <w:sdtContent>
                <w:r w:rsidR="00205BCA">
                  <w:rPr>
                    <w:color w:val="808080" w:themeColor="background1" w:themeShade="80"/>
                    <w14:ligatures w14:val="none"/>
                  </w:rPr>
                  <w:t>Enter age.</w:t>
                </w:r>
              </w:sdtContent>
            </w:sdt>
            <w:r w:rsidR="004266D3" w:rsidRPr="004266D3">
              <w:rPr>
                <w14:ligatures w14:val="none"/>
              </w:rPr>
              <w:t> </w:t>
            </w:r>
          </w:p>
        </w:tc>
        <w:tc>
          <w:tcPr>
            <w:tcW w:w="135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pPr>
              <w:widowControl w:val="0"/>
              <w:rPr>
                <w14:ligatures w14:val="none"/>
              </w:rPr>
            </w:pPr>
            <w:sdt>
              <w:sdtPr>
                <w:rPr>
                  <w14:ligatures w14:val="none"/>
                </w:rPr>
                <w:id w:val="1551650147"/>
                <w:lock w:val="sdtLocked"/>
                <w:placeholder>
                  <w:docPart w:val="B0946665494B4AAC9EBF5C15A3C391E9"/>
                </w:placeholder>
                <w:showingPlcHdr/>
                <w15:color w:val="333399"/>
                <w:dropDownList>
                  <w:listItem w:value="Choose an item."/>
                  <w:listItem w:displayText="8th" w:value="8th"/>
                  <w:listItem w:displayText="9th" w:value="9th"/>
                  <w:listItem w:displayText="10th" w:value="10th"/>
                  <w:listItem w:displayText="11th" w:value="11th"/>
                  <w:listItem w:displayText="HS Graduate" w:value="HS Graduate"/>
                  <w:listItem w:displayText="College" w:value="College"/>
                </w:dropDownList>
              </w:sdtPr>
              <w:sdtContent>
                <w:r w:rsidR="003C7613">
                  <w:rPr>
                    <w:rStyle w:val="PlaceholderText"/>
                  </w:rPr>
                  <w:t>Click here</w:t>
                </w:r>
                <w:r w:rsidR="003C7613" w:rsidRPr="00DF0BD4">
                  <w:rPr>
                    <w:rStyle w:val="PlaceholderText"/>
                  </w:rPr>
                  <w:t>.</w:t>
                </w:r>
              </w:sdtContent>
            </w:sdt>
            <w:r w:rsidR="004266D3" w:rsidRPr="004266D3">
              <w:rPr>
                <w14:ligatures w14:val="none"/>
              </w:rPr>
              <w:t> </w:t>
            </w:r>
          </w:p>
        </w:tc>
        <w:tc>
          <w:tcPr>
            <w:tcW w:w="135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14:ligatures w14:val="none"/>
                </w:rPr>
                <w:id w:val="-696156320"/>
                <w:lock w:val="sdtLocked"/>
                <w:placeholder>
                  <w:docPart w:val="CF7FF4B8CAB249BAADD659010350B359"/>
                </w:placeholder>
                <w:showingPlcHdr/>
                <w15:color w:val="333399"/>
                <w:dropDownList>
                  <w:listItem w:value="Choose an item."/>
                  <w:listItem w:displayText="Yes" w:value="Yes"/>
                  <w:listItem w:displayText="No" w:value="No"/>
                </w:dropDownList>
              </w:sdtPr>
              <w:sdtContent>
                <w:r w:rsidR="003C7613">
                  <w:rPr>
                    <w:rStyle w:val="PlaceholderText"/>
                  </w:rPr>
                  <w:t>Click here.</w:t>
                </w:r>
              </w:sdtContent>
            </w:sdt>
          </w:p>
        </w:tc>
      </w:tr>
      <w:tr w:rsidR="00205BCA" w:rsidRPr="004266D3" w:rsidTr="003C7613">
        <w:trPr>
          <w:trHeight w:val="455"/>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470198412"/>
                <w:lock w:val="sdtLocked"/>
                <w:placeholder>
                  <w:docPart w:val="96BFECCF2AE547AFAFC711AA41325E40"/>
                </w:placeholder>
                <w:showingPlcHdr/>
                <w15:color w:val="333399"/>
                <w:text/>
              </w:sdt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id w:val="-1358580173"/>
                <w:lock w:val="sdtLocked"/>
                <w:placeholder>
                  <w:docPart w:val="6768B7D8090143C5852ADB4A689C438E"/>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Content>
                <w:r w:rsidR="0015718B">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087613220"/>
                <w:lock w:val="sdtLocked"/>
                <w:placeholder>
                  <w:docPart w:val="0A570BDB74784FAEBFF60FD6D749CD33"/>
                </w:placeholder>
                <w:showingPlcHdr/>
                <w15:color w:val="333399"/>
                <w:text/>
              </w:sdtPr>
              <w:sdtContent>
                <w:r w:rsidR="0015718B">
                  <w:rPr>
                    <w:rStyle w:val="PlaceholderText"/>
                  </w:rPr>
                  <w:t xml:space="preserve">Click </w:t>
                </w:r>
                <w:r w:rsidR="0015718B"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pPr>
              <w:widowControl w:val="0"/>
              <w:rPr>
                <w14:ligatures w14:val="none"/>
              </w:rPr>
            </w:pPr>
            <w:sdt>
              <w:sdtPr>
                <w:rPr>
                  <w:color w:val="808080" w:themeColor="background1" w:themeShade="80"/>
                  <w14:ligatures w14:val="none"/>
                </w:rPr>
                <w:id w:val="1879972797"/>
                <w:lock w:val="sdtLocked"/>
                <w:placeholder>
                  <w:docPart w:val="D474EAA376BB48ED9E675BB79B7F8412"/>
                </w:placeholder>
                <w15:color w:val="333399"/>
                <w:text/>
              </w:sdtPr>
              <w:sdtContent>
                <w:r w:rsidR="00205BCA">
                  <w:rPr>
                    <w:color w:val="808080" w:themeColor="background1" w:themeShade="80"/>
                    <w14:ligatures w14:val="none"/>
                  </w:rPr>
                  <w:t>Enter age.</w:t>
                </w:r>
              </w:sdtContent>
            </w:sdt>
          </w:p>
        </w:tc>
        <w:tc>
          <w:tcPr>
            <w:tcW w:w="135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pPr>
              <w:widowControl w:val="0"/>
              <w:rPr>
                <w14:ligatures w14:val="none"/>
              </w:rPr>
            </w:pPr>
            <w:sdt>
              <w:sdtPr>
                <w:rPr>
                  <w14:ligatures w14:val="none"/>
                </w:rPr>
                <w:id w:val="-1577128588"/>
                <w:lock w:val="sdtLocked"/>
                <w:placeholder>
                  <w:docPart w:val="54A8CD310ACB4D8EB733FAFBE5AF1194"/>
                </w:placeholder>
                <w:showingPlcHdr/>
                <w15:color w:val="333399"/>
                <w:dropDownList>
                  <w:listItem w:value="Choose an item."/>
                  <w:listItem w:displayText="8th" w:value="8th"/>
                  <w:listItem w:displayText="9th" w:value="9th"/>
                  <w:listItem w:displayText="10th" w:value="10th"/>
                  <w:listItem w:displayText="11th" w:value="11th"/>
                  <w:listItem w:displayText="HS Graduate" w:value="HS Graduate"/>
                  <w:listItem w:displayText="College" w:value="College"/>
                </w:dropDownList>
              </w:sdtPr>
              <w:sdtContent>
                <w:r w:rsidR="003C7613">
                  <w:rPr>
                    <w:rStyle w:val="PlaceholderText"/>
                  </w:rPr>
                  <w:t>Click here</w:t>
                </w:r>
                <w:r w:rsidR="003C7613" w:rsidRPr="00DF0BD4">
                  <w:rPr>
                    <w:rStyle w:val="PlaceholderText"/>
                  </w:rPr>
                  <w:t>.</w:t>
                </w:r>
              </w:sdtContent>
            </w:sdt>
            <w:r w:rsidR="004266D3" w:rsidRPr="004266D3">
              <w:rPr>
                <w14:ligatures w14:val="none"/>
              </w:rPr>
              <w:t> </w:t>
            </w:r>
          </w:p>
        </w:tc>
        <w:tc>
          <w:tcPr>
            <w:tcW w:w="135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14:ligatures w14:val="none"/>
                </w:rPr>
                <w:id w:val="1720549929"/>
                <w:lock w:val="sdtLocked"/>
                <w:placeholder>
                  <w:docPart w:val="E6225828F5814A2084CC83120187436D"/>
                </w:placeholder>
                <w:showingPlcHdr/>
                <w15:color w:val="333399"/>
                <w:dropDownList>
                  <w:listItem w:value="Choose an item."/>
                  <w:listItem w:displayText="Yes" w:value="Yes"/>
                  <w:listItem w:displayText="No" w:value="No"/>
                </w:dropDownList>
              </w:sdtPr>
              <w:sdtContent>
                <w:r w:rsidR="003C7613">
                  <w:rPr>
                    <w:rStyle w:val="PlaceholderText"/>
                  </w:rPr>
                  <w:t>Click here.</w:t>
                </w:r>
              </w:sdtContent>
            </w:sdt>
          </w:p>
        </w:tc>
      </w:tr>
      <w:tr w:rsidR="00205BCA" w:rsidRPr="004266D3" w:rsidTr="003C7613">
        <w:trPr>
          <w:trHeight w:val="455"/>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292601398"/>
                <w:lock w:val="sdtLocked"/>
                <w:placeholder>
                  <w:docPart w:val="9A496A7AAA7043D08D7CA07E0560F7D4"/>
                </w:placeholder>
                <w:showingPlcHdr/>
                <w15:color w:val="333399"/>
                <w:text/>
              </w:sdt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id w:val="-1208089810"/>
                <w:lock w:val="sdtLocked"/>
                <w:placeholder>
                  <w:docPart w:val="6B62386D38E34784A832E5B6BEEBE450"/>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Content>
                <w:r w:rsidR="0015718B">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055156851"/>
                <w:lock w:val="sdtLocked"/>
                <w:placeholder>
                  <w:docPart w:val="5CB01E0CAA5941F894B148D9E81B3F3C"/>
                </w:placeholder>
                <w:showingPlcHdr/>
                <w15:color w:val="333399"/>
                <w:text/>
              </w:sdtPr>
              <w:sdtContent>
                <w:r w:rsidR="0015718B">
                  <w:rPr>
                    <w:rStyle w:val="PlaceholderText"/>
                  </w:rPr>
                  <w:t xml:space="preserve">Click </w:t>
                </w:r>
                <w:r w:rsidR="0015718B"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pPr>
              <w:widowControl w:val="0"/>
              <w:rPr>
                <w14:ligatures w14:val="none"/>
              </w:rPr>
            </w:pPr>
            <w:sdt>
              <w:sdtPr>
                <w:rPr>
                  <w:color w:val="808080" w:themeColor="background1" w:themeShade="80"/>
                  <w14:ligatures w14:val="none"/>
                </w:rPr>
                <w:id w:val="1337188869"/>
                <w:lock w:val="sdtLocked"/>
                <w:placeholder>
                  <w:docPart w:val="0A3422E5466D45E18CB4B4B30139032D"/>
                </w:placeholder>
                <w15:color w:val="333399"/>
                <w:text/>
              </w:sdtPr>
              <w:sdtContent>
                <w:r w:rsidR="00205BCA">
                  <w:rPr>
                    <w:color w:val="808080" w:themeColor="background1" w:themeShade="80"/>
                    <w14:ligatures w14:val="none"/>
                  </w:rPr>
                  <w:t>Enter age.</w:t>
                </w:r>
              </w:sdtContent>
            </w:sdt>
          </w:p>
        </w:tc>
        <w:tc>
          <w:tcPr>
            <w:tcW w:w="135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pPr>
              <w:widowControl w:val="0"/>
              <w:rPr>
                <w14:ligatures w14:val="none"/>
              </w:rPr>
            </w:pPr>
            <w:sdt>
              <w:sdtPr>
                <w:rPr>
                  <w14:ligatures w14:val="none"/>
                </w:rPr>
                <w:id w:val="45351989"/>
                <w:lock w:val="sdtLocked"/>
                <w:placeholder>
                  <w:docPart w:val="3AD83853C9E642689DDAC804A0FCD085"/>
                </w:placeholder>
                <w:showingPlcHdr/>
                <w15:color w:val="333399"/>
                <w:dropDownList>
                  <w:listItem w:value="Choose an item."/>
                  <w:listItem w:displayText="8th" w:value="8th"/>
                  <w:listItem w:displayText="9th" w:value="9th"/>
                  <w:listItem w:displayText="10th" w:value="10th"/>
                  <w:listItem w:displayText="11th" w:value="11th"/>
                  <w:listItem w:displayText="HS Graduate" w:value="HS Graduate"/>
                  <w:listItem w:displayText="College" w:value="College"/>
                </w:dropDownList>
              </w:sdtPr>
              <w:sdtContent>
                <w:r w:rsidR="003C7613">
                  <w:rPr>
                    <w:rStyle w:val="PlaceholderText"/>
                  </w:rPr>
                  <w:t>Click here</w:t>
                </w:r>
                <w:r w:rsidR="003C7613" w:rsidRPr="00DF0BD4">
                  <w:rPr>
                    <w:rStyle w:val="PlaceholderText"/>
                  </w:rPr>
                  <w:t>.</w:t>
                </w:r>
              </w:sdtContent>
            </w:sdt>
            <w:r w:rsidR="004266D3" w:rsidRPr="004266D3">
              <w:rPr>
                <w14:ligatures w14:val="none"/>
              </w:rPr>
              <w:t> </w:t>
            </w:r>
          </w:p>
        </w:tc>
        <w:tc>
          <w:tcPr>
            <w:tcW w:w="135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pPr>
              <w:widowControl w:val="0"/>
              <w:rPr>
                <w14:ligatures w14:val="none"/>
              </w:rPr>
            </w:pPr>
            <w:sdt>
              <w:sdtPr>
                <w:rPr>
                  <w14:ligatures w14:val="none"/>
                </w:rPr>
                <w:id w:val="-1774774736"/>
                <w:lock w:val="sdtLocked"/>
                <w:placeholder>
                  <w:docPart w:val="D4AA04FF919345B9BB6A0CA1129D26D7"/>
                </w:placeholder>
                <w:showingPlcHdr/>
                <w15:color w:val="333399"/>
                <w:dropDownList>
                  <w:listItem w:value="Choose an item."/>
                  <w:listItem w:displayText="Yes" w:value="Yes"/>
                  <w:listItem w:displayText="No" w:value="No"/>
                </w:dropDownList>
              </w:sdtPr>
              <w:sdtContent>
                <w:r w:rsidR="003C7613">
                  <w:rPr>
                    <w:rStyle w:val="PlaceholderText"/>
                  </w:rPr>
                  <w:t>Click here.</w:t>
                </w:r>
              </w:sdtContent>
            </w:sdt>
            <w:r w:rsidR="004266D3" w:rsidRPr="004266D3">
              <w:rPr>
                <w14:ligatures w14:val="none"/>
              </w:rPr>
              <w:t> </w:t>
            </w:r>
          </w:p>
        </w:tc>
      </w:tr>
      <w:tr w:rsidR="00205BCA" w:rsidRPr="004266D3" w:rsidTr="003C7613">
        <w:trPr>
          <w:trHeight w:val="455"/>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750877699"/>
                <w:lock w:val="sdtLocked"/>
                <w:placeholder>
                  <w:docPart w:val="2C6DAAC555EB4BFCA80D04A12B2DB1DC"/>
                </w:placeholder>
                <w:showingPlcHdr/>
                <w15:color w:val="333399"/>
                <w:text/>
              </w:sdt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id w:val="778382188"/>
                <w:lock w:val="sdtLocked"/>
                <w:placeholder>
                  <w:docPart w:val="A45559CF5E084AB7ABF12FB348D441E1"/>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Content>
                <w:r w:rsidR="0015718B">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484398567"/>
                <w:lock w:val="sdtLocked"/>
                <w:placeholder>
                  <w:docPart w:val="7A55D3D215364719B6CFF8281A71770A"/>
                </w:placeholder>
                <w:showingPlcHdr/>
                <w15:color w:val="333399"/>
                <w:text/>
              </w:sdtPr>
              <w:sdtContent>
                <w:r w:rsidR="0015718B">
                  <w:rPr>
                    <w:rStyle w:val="PlaceholderText"/>
                  </w:rPr>
                  <w:t xml:space="preserve">Click </w:t>
                </w:r>
                <w:r w:rsidR="0015718B"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pPr>
              <w:widowControl w:val="0"/>
              <w:rPr>
                <w14:ligatures w14:val="none"/>
              </w:rPr>
            </w:pPr>
            <w:sdt>
              <w:sdtPr>
                <w:rPr>
                  <w:color w:val="808080" w:themeColor="background1" w:themeShade="80"/>
                  <w14:ligatures w14:val="none"/>
                </w:rPr>
                <w:id w:val="27453946"/>
                <w:lock w:val="sdtLocked"/>
                <w:placeholder>
                  <w:docPart w:val="B315745E275D416F84258EC12156B443"/>
                </w:placeholder>
                <w15:color w:val="333399"/>
                <w:text/>
              </w:sdtPr>
              <w:sdtContent>
                <w:r w:rsidR="00205BCA">
                  <w:rPr>
                    <w:color w:val="808080" w:themeColor="background1" w:themeShade="80"/>
                    <w14:ligatures w14:val="none"/>
                  </w:rPr>
                  <w:t>Enter age.</w:t>
                </w:r>
              </w:sdtContent>
            </w:sdt>
            <w:r w:rsidR="004266D3" w:rsidRPr="004266D3">
              <w:rPr>
                <w14:ligatures w14:val="none"/>
              </w:rPr>
              <w:t> </w:t>
            </w:r>
          </w:p>
        </w:tc>
        <w:tc>
          <w:tcPr>
            <w:tcW w:w="135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pPr>
              <w:widowControl w:val="0"/>
              <w:rPr>
                <w14:ligatures w14:val="none"/>
              </w:rPr>
            </w:pPr>
            <w:sdt>
              <w:sdtPr>
                <w:rPr>
                  <w14:ligatures w14:val="none"/>
                </w:rPr>
                <w:id w:val="265733735"/>
                <w:lock w:val="sdtLocked"/>
                <w:placeholder>
                  <w:docPart w:val="917825C745B34ECAB1826BB901BEC8B0"/>
                </w:placeholder>
                <w:showingPlcHdr/>
                <w15:color w:val="333399"/>
                <w:dropDownList>
                  <w:listItem w:value="Choose an item."/>
                  <w:listItem w:displayText="8th" w:value="8th"/>
                  <w:listItem w:displayText="9th" w:value="9th"/>
                  <w:listItem w:displayText="10th" w:value="10th"/>
                  <w:listItem w:displayText="11th" w:value="11th"/>
                  <w:listItem w:displayText="HS Graduate" w:value="HS Graduate"/>
                  <w:listItem w:displayText="College" w:value="College"/>
                </w:dropDownList>
              </w:sdtPr>
              <w:sdtContent>
                <w:r w:rsidR="003C7613">
                  <w:rPr>
                    <w:rStyle w:val="PlaceholderText"/>
                  </w:rPr>
                  <w:t>Click here</w:t>
                </w:r>
                <w:r w:rsidR="003C7613" w:rsidRPr="00DF0BD4">
                  <w:rPr>
                    <w:rStyle w:val="PlaceholderText"/>
                  </w:rPr>
                  <w:t>.</w:t>
                </w:r>
              </w:sdtContent>
            </w:sdt>
          </w:p>
        </w:tc>
        <w:tc>
          <w:tcPr>
            <w:tcW w:w="135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pPr>
              <w:widowControl w:val="0"/>
              <w:rPr>
                <w14:ligatures w14:val="none"/>
              </w:rPr>
            </w:pPr>
            <w:sdt>
              <w:sdtPr>
                <w:rPr>
                  <w14:ligatures w14:val="none"/>
                </w:rPr>
                <w:id w:val="1423990880"/>
                <w:lock w:val="sdtLocked"/>
                <w:placeholder>
                  <w:docPart w:val="0CF5ACBF7CEF48A8BC0B1C1774D48A10"/>
                </w:placeholder>
                <w:showingPlcHdr/>
                <w15:color w:val="333399"/>
                <w:dropDownList>
                  <w:listItem w:value="Choose an item."/>
                  <w:listItem w:displayText="Yes" w:value="Yes"/>
                  <w:listItem w:displayText="No" w:value="No"/>
                </w:dropDownList>
              </w:sdtPr>
              <w:sdtContent>
                <w:r w:rsidR="003C7613">
                  <w:rPr>
                    <w:rStyle w:val="PlaceholderText"/>
                  </w:rPr>
                  <w:t>Click here.</w:t>
                </w:r>
              </w:sdtContent>
            </w:sdt>
            <w:r w:rsidR="004266D3" w:rsidRPr="004266D3">
              <w:rPr>
                <w14:ligatures w14:val="none"/>
              </w:rPr>
              <w:t> </w:t>
            </w:r>
          </w:p>
        </w:tc>
      </w:tr>
    </w:tbl>
    <w:p w:rsidR="004266D3" w:rsidRPr="008033A4" w:rsidRDefault="004266D3" w:rsidP="008033A4">
      <w:pPr>
        <w:spacing w:before="240" w:after="0"/>
        <w:rPr>
          <w:sz w:val="24"/>
          <w:szCs w:val="24"/>
        </w:rPr>
      </w:pPr>
      <w:r w:rsidRPr="008033A4">
        <w:rPr>
          <w:b/>
          <w:bCs/>
          <w:sz w:val="24"/>
          <w:szCs w:val="24"/>
        </w:rPr>
        <w:t>Siblings or other</w:t>
      </w:r>
      <w:r w:rsidR="001A3480">
        <w:rPr>
          <w:b/>
          <w:bCs/>
          <w:sz w:val="24"/>
          <w:szCs w:val="24"/>
        </w:rPr>
        <w:t xml:space="preserve"> children</w:t>
      </w:r>
      <w:r w:rsidRPr="008033A4">
        <w:rPr>
          <w:b/>
          <w:bCs/>
          <w:sz w:val="24"/>
          <w:szCs w:val="24"/>
        </w:rPr>
        <w:t xml:space="preserve"> in the household</w:t>
      </w:r>
    </w:p>
    <w:tbl>
      <w:tblPr>
        <w:tblW w:w="10800" w:type="dxa"/>
        <w:tblCellMar>
          <w:left w:w="0" w:type="dxa"/>
          <w:right w:w="0" w:type="dxa"/>
        </w:tblCellMar>
        <w:tblLook w:val="04A0" w:firstRow="1" w:lastRow="0" w:firstColumn="1" w:lastColumn="0" w:noHBand="0" w:noVBand="1"/>
      </w:tblPr>
      <w:tblGrid>
        <w:gridCol w:w="2695"/>
        <w:gridCol w:w="2070"/>
        <w:gridCol w:w="2340"/>
        <w:gridCol w:w="990"/>
        <w:gridCol w:w="2705"/>
      </w:tblGrid>
      <w:tr w:rsidR="004266D3" w:rsidRPr="004266D3" w:rsidTr="003C7613">
        <w:trPr>
          <w:trHeight w:val="374"/>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Name of child</w:t>
            </w:r>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Race</w:t>
            </w:r>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Relationship  to applicant</w:t>
            </w:r>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15718B" w:rsidP="004266D3">
            <w:r>
              <w:t xml:space="preserve">   </w:t>
            </w:r>
            <w:r w:rsidR="004266D3" w:rsidRPr="004266D3">
              <w:t>Age</w:t>
            </w:r>
          </w:p>
        </w:tc>
        <w:tc>
          <w:tcPr>
            <w:tcW w:w="270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School Attending</w:t>
            </w:r>
          </w:p>
        </w:tc>
      </w:tr>
      <w:tr w:rsidR="004266D3" w:rsidRPr="004266D3" w:rsidTr="003C7613">
        <w:trPr>
          <w:trHeight w:val="428"/>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805705331"/>
                <w:lock w:val="sdtLocked"/>
                <w:placeholder>
                  <w:docPart w:val="AEE91AE2A51948CABD441CA1B390E522"/>
                </w:placeholder>
                <w:showingPlcHdr/>
                <w15:color w:val="333399"/>
                <w:text/>
              </w:sdt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02799A">
            <w:sdt>
              <w:sdtPr>
                <w:id w:val="-1717420801"/>
                <w:lock w:val="sdtLocked"/>
                <w:placeholder>
                  <w:docPart w:val="80982F5690E941ECB80245895EE5F523"/>
                </w:placeholder>
                <w:showingPlcHdr/>
                <w15:color w:val="333399"/>
                <w:dropDownList>
                  <w:listItem w:value="Choose an item."/>
                  <w:listItem w:displayText="Am.Indian/Alaskan" w:value="Am.Indian/Alaskan"/>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Content>
                <w:r w:rsidR="0002799A">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868527156"/>
                <w:lock w:val="sdtLocked"/>
                <w:placeholder>
                  <w:docPart w:val="03BF01D18DCC46FC8789229FB45666F1"/>
                </w:placeholder>
                <w:showingPlcHdr/>
                <w15:color w:val="333399"/>
                <w:text/>
              </w:sdtPr>
              <w:sdtContent>
                <w:r w:rsidR="0002799A">
                  <w:rPr>
                    <w:rStyle w:val="PlaceholderText"/>
                  </w:rPr>
                  <w:t xml:space="preserve">Click </w:t>
                </w:r>
                <w:r w:rsidR="0002799A"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sdt>
              <w:sdtPr>
                <w:rPr>
                  <w14:ligatures w14:val="none"/>
                </w:rPr>
                <w:id w:val="-1736077781"/>
                <w:lock w:val="sdtLocked"/>
                <w:placeholder>
                  <w:docPart w:val="59EAEADEA45C4FEEB7A277739DA1028D"/>
                </w:placeholder>
                <w:showingPlcHdr/>
                <w15:color w:val="333399"/>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dropDownList>
              </w:sdtPr>
              <w:sdtContent>
                <w:r w:rsidR="0015718B" w:rsidRPr="0015718B">
                  <w:rPr>
                    <w:color w:val="808080" w:themeColor="background1" w:themeShade="80"/>
                    <w14:ligatures w14:val="none"/>
                  </w:rPr>
                  <w:t>Choose</w:t>
                </w:r>
              </w:sdtContent>
            </w:sdt>
            <w:r w:rsidR="004266D3" w:rsidRPr="004266D3">
              <w:t> </w:t>
            </w:r>
          </w:p>
        </w:tc>
        <w:tc>
          <w:tcPr>
            <w:tcW w:w="270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428620215"/>
                <w:lock w:val="sdtLocked"/>
                <w:placeholder>
                  <w:docPart w:val="D611B31F095246A5B24EED7E487F990E"/>
                </w:placeholder>
                <w:showingPlcHdr/>
                <w15:color w:val="333399"/>
                <w:text/>
              </w:sdtPr>
              <w:sdtContent>
                <w:r w:rsidR="0000331A">
                  <w:rPr>
                    <w:rStyle w:val="PlaceholderText"/>
                  </w:rPr>
                  <w:t xml:space="preserve">Click </w:t>
                </w:r>
                <w:r w:rsidR="0000331A" w:rsidRPr="00DF0BD4">
                  <w:rPr>
                    <w:rStyle w:val="PlaceholderText"/>
                  </w:rPr>
                  <w:t>here to enter text.</w:t>
                </w:r>
              </w:sdtContent>
            </w:sdt>
          </w:p>
        </w:tc>
      </w:tr>
      <w:tr w:rsidR="004266D3" w:rsidRPr="004266D3" w:rsidTr="003C7613">
        <w:trPr>
          <w:trHeight w:val="428"/>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027831798"/>
                <w:lock w:val="sdtLocked"/>
                <w:placeholder>
                  <w:docPart w:val="B87FD9F515FE44BA844409152C0D8C0F"/>
                </w:placeholder>
                <w:showingPlcHdr/>
                <w15:color w:val="333399"/>
                <w:text/>
              </w:sdt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sdt>
              <w:sdtPr>
                <w:id w:val="1322549634"/>
                <w:lock w:val="sdtLocked"/>
                <w:placeholder>
                  <w:docPart w:val="F0B8E3E574D740C08E0C2B7CEC4E0A0E"/>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Content>
                <w:r w:rsidR="0002799A">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2018298537"/>
                <w:lock w:val="sdtLocked"/>
                <w:placeholder>
                  <w:docPart w:val="4A8A08A0EBC64CCB8889D6BC2755F0B6"/>
                </w:placeholder>
                <w:showingPlcHdr/>
                <w15:color w:val="333399"/>
                <w:text/>
              </w:sdtPr>
              <w:sdtContent>
                <w:r w:rsidR="0002799A">
                  <w:rPr>
                    <w:rStyle w:val="PlaceholderText"/>
                  </w:rPr>
                  <w:t xml:space="preserve">Click </w:t>
                </w:r>
                <w:r w:rsidR="0002799A"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sdt>
              <w:sdtPr>
                <w:rPr>
                  <w14:ligatures w14:val="none"/>
                </w:rPr>
                <w:id w:val="-2103334591"/>
                <w:lock w:val="sdtLocked"/>
                <w:placeholder>
                  <w:docPart w:val="13621033A96048369B6301DAE2310A7C"/>
                </w:placeholder>
                <w:showingPlcHdr/>
                <w15:color w:val="333399"/>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dropDownList>
              </w:sdtPr>
              <w:sdtContent>
                <w:r w:rsidR="003C7613" w:rsidRPr="0015718B">
                  <w:rPr>
                    <w:color w:val="808080" w:themeColor="background1" w:themeShade="80"/>
                    <w14:ligatures w14:val="none"/>
                  </w:rPr>
                  <w:t>Choose</w:t>
                </w:r>
              </w:sdtContent>
            </w:sdt>
            <w:r w:rsidR="004266D3" w:rsidRPr="004266D3">
              <w:t> </w:t>
            </w:r>
          </w:p>
        </w:tc>
        <w:tc>
          <w:tcPr>
            <w:tcW w:w="270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sdt>
              <w:sdtPr>
                <w:rPr>
                  <w:b/>
                  <w:bCs/>
                </w:rPr>
                <w:id w:val="2051347462"/>
                <w:placeholder>
                  <w:docPart w:val="033435A2517D4E149449B812D5169ED2"/>
                </w:placeholder>
                <w:temporary/>
                <w:showingPlcHdr/>
                <w15:color w:val="333399"/>
                <w:text/>
              </w:sdtPr>
              <w:sdtContent>
                <w:r w:rsidR="0000331A">
                  <w:rPr>
                    <w:rStyle w:val="PlaceholderText"/>
                  </w:rPr>
                  <w:t xml:space="preserve">Click </w:t>
                </w:r>
                <w:r w:rsidR="0000331A" w:rsidRPr="00DF0BD4">
                  <w:rPr>
                    <w:rStyle w:val="PlaceholderText"/>
                  </w:rPr>
                  <w:t>here to enter text.</w:t>
                </w:r>
              </w:sdtContent>
            </w:sdt>
            <w:r w:rsidR="004266D3" w:rsidRPr="004266D3">
              <w:t> </w:t>
            </w:r>
          </w:p>
        </w:tc>
      </w:tr>
      <w:tr w:rsidR="004266D3" w:rsidRPr="004266D3" w:rsidTr="003C7613">
        <w:trPr>
          <w:trHeight w:val="428"/>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173870987"/>
                <w:lock w:val="sdtLocked"/>
                <w:placeholder>
                  <w:docPart w:val="8BDE3E1780D0490197A0D82DBECDD608"/>
                </w:placeholder>
                <w:showingPlcHdr/>
                <w15:color w:val="333399"/>
                <w:text/>
              </w:sdt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sdt>
              <w:sdtPr>
                <w:id w:val="1695649374"/>
                <w:lock w:val="sdtLocked"/>
                <w:placeholder>
                  <w:docPart w:val="1335FA99D16A41D58BD6739746E222E3"/>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Content>
                <w:r w:rsidR="0002799A">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93927917"/>
                <w:lock w:val="sdtLocked"/>
                <w:placeholder>
                  <w:docPart w:val="7815A572B3BE44D48D112AB3BDA10736"/>
                </w:placeholder>
                <w:showingPlcHdr/>
                <w15:color w:val="333399"/>
                <w:text/>
              </w:sdtPr>
              <w:sdtContent>
                <w:r w:rsidR="0002799A">
                  <w:rPr>
                    <w:rStyle w:val="PlaceholderText"/>
                  </w:rPr>
                  <w:t xml:space="preserve">Click </w:t>
                </w:r>
                <w:r w:rsidR="0002799A"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sdt>
              <w:sdtPr>
                <w:rPr>
                  <w14:ligatures w14:val="none"/>
                </w:rPr>
                <w:id w:val="1255091213"/>
                <w:lock w:val="sdtLocked"/>
                <w:placeholder>
                  <w:docPart w:val="F765FC91B7B449679670989A164F7145"/>
                </w:placeholder>
                <w:showingPlcHdr/>
                <w15:color w:val="333399"/>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dropDownList>
              </w:sdtPr>
              <w:sdtContent>
                <w:r w:rsidR="003C7613" w:rsidRPr="0015718B">
                  <w:rPr>
                    <w:color w:val="808080" w:themeColor="background1" w:themeShade="80"/>
                    <w14:ligatures w14:val="none"/>
                  </w:rPr>
                  <w:t>Choose</w:t>
                </w:r>
              </w:sdtContent>
            </w:sdt>
            <w:r w:rsidR="004266D3" w:rsidRPr="004266D3">
              <w:t> </w:t>
            </w:r>
          </w:p>
        </w:tc>
        <w:tc>
          <w:tcPr>
            <w:tcW w:w="270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sdt>
              <w:sdtPr>
                <w:rPr>
                  <w:b/>
                  <w:bCs/>
                </w:rPr>
                <w:id w:val="-58794083"/>
                <w:lock w:val="sdtLocked"/>
                <w:placeholder>
                  <w:docPart w:val="EF39B0854003487192515AA408159818"/>
                </w:placeholder>
                <w:showingPlcHdr/>
                <w15:color w:val="333399"/>
                <w:text/>
              </w:sdtPr>
              <w:sdtContent>
                <w:r w:rsidR="0000331A">
                  <w:rPr>
                    <w:rStyle w:val="PlaceholderText"/>
                  </w:rPr>
                  <w:t xml:space="preserve">Click </w:t>
                </w:r>
                <w:r w:rsidR="0000331A" w:rsidRPr="00DF0BD4">
                  <w:rPr>
                    <w:rStyle w:val="PlaceholderText"/>
                  </w:rPr>
                  <w:t>here to enter text.</w:t>
                </w:r>
              </w:sdtContent>
            </w:sdt>
            <w:r w:rsidR="004266D3" w:rsidRPr="004266D3">
              <w:t> </w:t>
            </w:r>
          </w:p>
        </w:tc>
      </w:tr>
      <w:tr w:rsidR="004266D3" w:rsidRPr="004266D3" w:rsidTr="003C7613">
        <w:trPr>
          <w:trHeight w:val="428"/>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41174835"/>
                <w:lock w:val="sdtLocked"/>
                <w:placeholder>
                  <w:docPart w:val="08DDFDB5B25842859228FC1FFC0EBF5C"/>
                </w:placeholder>
                <w:showingPlcHdr/>
                <w15:color w:val="333399"/>
                <w:text/>
              </w:sdt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sdt>
              <w:sdtPr>
                <w:id w:val="-1655216091"/>
                <w:lock w:val="sdtLocked"/>
                <w:placeholder>
                  <w:docPart w:val="E31C4EF02DEA45FDBDD13DE561C6AE3E"/>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Content>
                <w:r w:rsidR="0002799A">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800598349"/>
                <w:lock w:val="sdtLocked"/>
                <w:placeholder>
                  <w:docPart w:val="6BD39FA34C9D4739858F4E9FAA365A14"/>
                </w:placeholder>
                <w:showingPlcHdr/>
                <w15:color w:val="333399"/>
                <w:text/>
              </w:sdtPr>
              <w:sdtContent>
                <w:r w:rsidR="0002799A">
                  <w:rPr>
                    <w:rStyle w:val="PlaceholderText"/>
                  </w:rPr>
                  <w:t xml:space="preserve">Click </w:t>
                </w:r>
                <w:r w:rsidR="0002799A"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sdt>
              <w:sdtPr>
                <w:rPr>
                  <w14:ligatures w14:val="none"/>
                </w:rPr>
                <w:id w:val="2017264880"/>
                <w:lock w:val="sdtLocked"/>
                <w:placeholder>
                  <w:docPart w:val="4F77EEE32BC84CA6956CDF39FDB48943"/>
                </w:placeholder>
                <w:showingPlcHdr/>
                <w15:color w:val="333399"/>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dropDownList>
              </w:sdtPr>
              <w:sdtContent>
                <w:r w:rsidR="003C7613" w:rsidRPr="0015718B">
                  <w:rPr>
                    <w:color w:val="808080" w:themeColor="background1" w:themeShade="80"/>
                    <w14:ligatures w14:val="none"/>
                  </w:rPr>
                  <w:t>Choose</w:t>
                </w:r>
              </w:sdtContent>
            </w:sdt>
            <w:r w:rsidR="004266D3" w:rsidRPr="004266D3">
              <w:t> </w:t>
            </w:r>
          </w:p>
        </w:tc>
        <w:tc>
          <w:tcPr>
            <w:tcW w:w="270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280094551"/>
                <w:lock w:val="sdtLocked"/>
                <w:placeholder>
                  <w:docPart w:val="AC65AE3D8EF34977A8BFCECFFC9A0954"/>
                </w:placeholder>
                <w:showingPlcHdr/>
                <w15:color w:val="333399"/>
                <w:text/>
              </w:sdtPr>
              <w:sdtContent>
                <w:r w:rsidR="0000331A">
                  <w:rPr>
                    <w:rStyle w:val="PlaceholderText"/>
                  </w:rPr>
                  <w:t xml:space="preserve">Click </w:t>
                </w:r>
                <w:r w:rsidR="0000331A" w:rsidRPr="00DF0BD4">
                  <w:rPr>
                    <w:rStyle w:val="PlaceholderText"/>
                  </w:rPr>
                  <w:t>here to enter text.</w:t>
                </w:r>
              </w:sdtContent>
            </w:sdt>
          </w:p>
        </w:tc>
      </w:tr>
      <w:tr w:rsidR="004266D3" w:rsidRPr="004266D3" w:rsidTr="003C7613">
        <w:trPr>
          <w:trHeight w:val="428"/>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958069215"/>
                <w:lock w:val="sdtLocked"/>
                <w:placeholder>
                  <w:docPart w:val="59602DACEFA946CEB9305CE7F3F13BDE"/>
                </w:placeholder>
                <w:showingPlcHdr/>
                <w15:color w:val="333399"/>
                <w:text/>
              </w:sdt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sdt>
              <w:sdtPr>
                <w:id w:val="-702857344"/>
                <w:lock w:val="sdtLocked"/>
                <w:placeholder>
                  <w:docPart w:val="C3B4C8A3BC7B47B0927B0F01910FC4D9"/>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Content>
                <w:r w:rsidR="0002799A">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sdt>
              <w:sdtPr>
                <w:rPr>
                  <w:b/>
                  <w:bCs/>
                </w:rPr>
                <w:id w:val="816688860"/>
                <w:lock w:val="sdtLocked"/>
                <w:placeholder>
                  <w:docPart w:val="FC8DCC43CFFE437ABD8957E85DC8B6BF"/>
                </w:placeholder>
                <w:showingPlcHdr/>
                <w15:color w:val="333399"/>
                <w:text/>
              </w:sdtPr>
              <w:sdtContent>
                <w:r w:rsidR="0002799A">
                  <w:rPr>
                    <w:rStyle w:val="PlaceholderText"/>
                  </w:rPr>
                  <w:t xml:space="preserve">Click </w:t>
                </w:r>
                <w:r w:rsidR="0002799A" w:rsidRPr="00DF0BD4">
                  <w:rPr>
                    <w:rStyle w:val="PlaceholderText"/>
                  </w:rPr>
                  <w:t>here to enter text.</w:t>
                </w:r>
              </w:sdtContent>
            </w:sdt>
            <w:r w:rsidR="004266D3" w:rsidRPr="004266D3">
              <w:t> </w:t>
            </w:r>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sdt>
              <w:sdtPr>
                <w:rPr>
                  <w14:ligatures w14:val="none"/>
                </w:rPr>
                <w:id w:val="-875691718"/>
                <w:lock w:val="sdtLocked"/>
                <w:placeholder>
                  <w:docPart w:val="6F75C8EB9B594E5E851BD69C329CD09D"/>
                </w:placeholder>
                <w:showingPlcHdr/>
                <w15:color w:val="333399"/>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dropDownList>
              </w:sdtPr>
              <w:sdtContent>
                <w:r w:rsidR="003C7613" w:rsidRPr="0015718B">
                  <w:rPr>
                    <w:color w:val="808080" w:themeColor="background1" w:themeShade="80"/>
                    <w14:ligatures w14:val="none"/>
                  </w:rPr>
                  <w:t>Choose</w:t>
                </w:r>
              </w:sdtContent>
            </w:sdt>
          </w:p>
        </w:tc>
        <w:tc>
          <w:tcPr>
            <w:tcW w:w="270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212705935"/>
                <w:lock w:val="sdtLocked"/>
                <w:placeholder>
                  <w:docPart w:val="65933E1DAD4B438793012CCFA7444714"/>
                </w:placeholder>
                <w:showingPlcHdr/>
                <w15:color w:val="333399"/>
                <w:text/>
              </w:sdtPr>
              <w:sdtContent>
                <w:r w:rsidR="0000331A">
                  <w:rPr>
                    <w:rStyle w:val="PlaceholderText"/>
                  </w:rPr>
                  <w:t xml:space="preserve">Click </w:t>
                </w:r>
                <w:r w:rsidR="0000331A" w:rsidRPr="00DF0BD4">
                  <w:rPr>
                    <w:rStyle w:val="PlaceholderText"/>
                  </w:rPr>
                  <w:t>here to enter text.</w:t>
                </w:r>
              </w:sdtContent>
            </w:sdt>
          </w:p>
        </w:tc>
      </w:tr>
    </w:tbl>
    <w:p w:rsidR="004266D3" w:rsidRPr="002573EC" w:rsidRDefault="004266D3" w:rsidP="00AE66E7">
      <w:pPr>
        <w:spacing w:before="240" w:after="0"/>
        <w:rPr>
          <w:b/>
          <w:bCs/>
          <w:sz w:val="24"/>
          <w:szCs w:val="24"/>
        </w:rPr>
      </w:pPr>
      <w:r w:rsidRPr="002573EC">
        <w:rPr>
          <w:b/>
          <w:bCs/>
          <w:sz w:val="24"/>
          <w:szCs w:val="24"/>
        </w:rPr>
        <w:t xml:space="preserve">Income Documentation  </w:t>
      </w:r>
    </w:p>
    <w:tbl>
      <w:tblPr>
        <w:tblW w:w="10800" w:type="dxa"/>
        <w:tblCellMar>
          <w:left w:w="0" w:type="dxa"/>
          <w:right w:w="0" w:type="dxa"/>
        </w:tblCellMar>
        <w:tblLook w:val="04A0" w:firstRow="1" w:lastRow="0" w:firstColumn="1" w:lastColumn="0" w:noHBand="0" w:noVBand="1"/>
      </w:tblPr>
      <w:tblGrid>
        <w:gridCol w:w="3016"/>
        <w:gridCol w:w="1665"/>
        <w:gridCol w:w="1681"/>
        <w:gridCol w:w="2934"/>
        <w:gridCol w:w="1504"/>
      </w:tblGrid>
      <w:tr w:rsidR="004266D3" w:rsidRPr="004266D3" w:rsidTr="002573EC">
        <w:trPr>
          <w:trHeight w:val="665"/>
        </w:trPr>
        <w:tc>
          <w:tcPr>
            <w:tcW w:w="3016"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noProof/>
              </w:rPr>
              <mc:AlternateContent>
                <mc:Choice Requires="wps">
                  <w:drawing>
                    <wp:anchor distT="36576" distB="36576" distL="36576" distR="36576" simplePos="0" relativeHeight="251667456" behindDoc="0" locked="0" layoutInCell="1" allowOverlap="1">
                      <wp:simplePos x="0" y="0"/>
                      <wp:positionH relativeFrom="column">
                        <wp:posOffset>457200</wp:posOffset>
                      </wp:positionH>
                      <wp:positionV relativeFrom="paragraph">
                        <wp:posOffset>6254115</wp:posOffset>
                      </wp:positionV>
                      <wp:extent cx="6858000" cy="142303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858000" cy="1423035"/>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69CC80" id="Rectangle 5" o:spid="_x0000_s1026" style="position:absolute;margin-left:36pt;margin-top:492.45pt;width:540pt;height:112.05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" filled="f" stroked="f" strokeweight="2pt">
                      <v:shadow color="black [0]"/>
                      <o:lock v:ext="edit" shapetype="t"/>
                      <v:textbox inset="0,0,0,0"/>
                    </v:rect>
                  </w:pict>
                </mc:Fallback>
              </mc:AlternateContent>
            </w:r>
            <w:r w:rsidRPr="004266D3">
              <w:rPr>
                <w:b/>
                <w:bCs/>
              </w:rPr>
              <w:t>Name of Person receiving income</w:t>
            </w:r>
          </w:p>
        </w:tc>
        <w:tc>
          <w:tcPr>
            <w:tcW w:w="166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How often income is received?</w:t>
            </w:r>
          </w:p>
        </w:tc>
        <w:tc>
          <w:tcPr>
            <w:tcW w:w="1681"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Gross amount of income a year</w:t>
            </w:r>
          </w:p>
        </w:tc>
        <w:tc>
          <w:tcPr>
            <w:tcW w:w="293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Place of employment</w:t>
            </w:r>
          </w:p>
        </w:tc>
        <w:tc>
          <w:tcPr>
            <w:tcW w:w="150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Documentation? (Y/N?)</w:t>
            </w:r>
          </w:p>
        </w:tc>
      </w:tr>
      <w:tr w:rsidR="004266D3" w:rsidRPr="004266D3" w:rsidTr="002573EC">
        <w:trPr>
          <w:trHeight w:val="525"/>
        </w:trPr>
        <w:tc>
          <w:tcPr>
            <w:tcW w:w="3016"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419528874"/>
                <w:lock w:val="sdtLocked"/>
                <w:placeholder>
                  <w:docPart w:val="ECD4A297691A43C38EE0EDB9FB5C27E1"/>
                </w:placeholder>
                <w:showingPlcHdr/>
                <w15:color w:val="333399"/>
                <w:text/>
              </w:sdtPr>
              <w:sdtContent>
                <w:r w:rsidR="00E9369D">
                  <w:rPr>
                    <w:rStyle w:val="PlaceholderText"/>
                  </w:rPr>
                  <w:t xml:space="preserve">Click </w:t>
                </w:r>
                <w:r w:rsidR="009109D3" w:rsidRPr="00DF0BD4">
                  <w:rPr>
                    <w:rStyle w:val="PlaceholderText"/>
                  </w:rPr>
                  <w:t>here to enter text.</w:t>
                </w:r>
              </w:sdtContent>
            </w:sdt>
          </w:p>
        </w:tc>
        <w:tc>
          <w:tcPr>
            <w:tcW w:w="166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E9369D">
            <w:pPr>
              <w:rPr>
                <w:b/>
                <w:bCs/>
              </w:rPr>
            </w:pPr>
            <w:r w:rsidRPr="004266D3">
              <w:rPr>
                <w:b/>
                <w:bCs/>
              </w:rPr>
              <w:t> </w:t>
            </w:r>
            <w:sdt>
              <w:sdtPr>
                <w:rPr>
                  <w:b/>
                  <w:bCs/>
                </w:rPr>
                <w:id w:val="288403007"/>
                <w:lock w:val="sdtLocked"/>
                <w:placeholder>
                  <w:docPart w:val="4F7EB01CAE88493D95405B0F7685CA5B"/>
                </w:placeholder>
                <w:showingPlcHdr/>
                <w15:color w:val="333399"/>
                <w:dropDownList>
                  <w:listItem w:value="Choose an item."/>
                  <w:listItem w:displayText="Weekly" w:value="Weekly"/>
                  <w:listItem w:displayText="Bi-weekly" w:value="Bi-weekly"/>
                  <w:listItem w:displayText="Monthly" w:value="Monthly"/>
                </w:dropDownList>
              </w:sdtPr>
              <w:sdtContent>
                <w:r w:rsidR="00E9369D" w:rsidRPr="00DF0BD4">
                  <w:rPr>
                    <w:rStyle w:val="PlaceholderText"/>
                  </w:rPr>
                  <w:t>Choose an item.</w:t>
                </w:r>
              </w:sdtContent>
            </w:sdt>
          </w:p>
        </w:tc>
        <w:tc>
          <w:tcPr>
            <w:tcW w:w="1681"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2A7500">
            <w:pPr>
              <w:rPr>
                <w:b/>
                <w:bCs/>
              </w:rPr>
            </w:pPr>
            <w:r w:rsidRPr="004266D3">
              <w:rPr>
                <w:b/>
                <w:bCs/>
              </w:rPr>
              <w:t> </w:t>
            </w:r>
            <w:sdt>
              <w:sdtPr>
                <w:rPr>
                  <w:b/>
                  <w:bCs/>
                </w:rPr>
                <w:id w:val="-1407456625"/>
                <w:lock w:val="sdtLocked"/>
                <w:placeholder>
                  <w:docPart w:val="FDF04D9A3397476F941E5EE4269F04D2"/>
                </w:placeholder>
                <w:showingPlcHdr/>
                <w15:color w:val="333399"/>
                <w:text/>
              </w:sdtPr>
              <w:sdtContent>
                <w:r w:rsidR="002A7500">
                  <w:rPr>
                    <w:rStyle w:val="PlaceholderText"/>
                  </w:rPr>
                  <w:t xml:space="preserve">Click </w:t>
                </w:r>
                <w:r w:rsidR="002A7500" w:rsidRPr="00DF0BD4">
                  <w:rPr>
                    <w:rStyle w:val="PlaceholderText"/>
                  </w:rPr>
                  <w:t>here.</w:t>
                </w:r>
              </w:sdtContent>
            </w:sdt>
          </w:p>
        </w:tc>
        <w:tc>
          <w:tcPr>
            <w:tcW w:w="293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554692367"/>
                <w:lock w:val="sdtLocked"/>
                <w:placeholder>
                  <w:docPart w:val="C74B67F0826547308D7001C0FC842C0C"/>
                </w:placeholder>
                <w:showingPlcHdr/>
                <w15:color w:val="333399"/>
                <w:text/>
              </w:sdtPr>
              <w:sdtContent>
                <w:r w:rsidR="002A7500" w:rsidRPr="00DF0BD4">
                  <w:rPr>
                    <w:rStyle w:val="PlaceholderText"/>
                  </w:rPr>
                  <w:t>Click or tap here to enter text.</w:t>
                </w:r>
              </w:sdtContent>
            </w:sdt>
          </w:p>
        </w:tc>
        <w:tc>
          <w:tcPr>
            <w:tcW w:w="150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936484167"/>
                <w:lock w:val="sdtLocked"/>
                <w:placeholder>
                  <w:docPart w:val="CBD9D4DF0C3142ECAF46076ABE307C91"/>
                </w:placeholder>
                <w:showingPlcHdr/>
                <w15:color w:val="333399"/>
                <w:dropDownList>
                  <w:listItem w:value="Choose an item."/>
                  <w:listItem w:displayText="Yes" w:value="Yes"/>
                  <w:listItem w:displayText="No" w:value="No"/>
                </w:dropDownList>
              </w:sdtPr>
              <w:sdtContent>
                <w:r w:rsidR="00715368">
                  <w:rPr>
                    <w:rStyle w:val="PlaceholderText"/>
                  </w:rPr>
                  <w:t>Click here.</w:t>
                </w:r>
              </w:sdtContent>
            </w:sdt>
          </w:p>
        </w:tc>
      </w:tr>
      <w:tr w:rsidR="004266D3" w:rsidRPr="004266D3" w:rsidTr="002573EC">
        <w:trPr>
          <w:trHeight w:val="525"/>
        </w:trPr>
        <w:tc>
          <w:tcPr>
            <w:tcW w:w="3016"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2021465824"/>
                <w:lock w:val="sdtLocked"/>
                <w:placeholder>
                  <w:docPart w:val="CA322E74EAF845F88C4C501740BF08AB"/>
                </w:placeholder>
                <w:showingPlcHdr/>
                <w15:color w:val="333399"/>
                <w:text/>
              </w:sdtPr>
              <w:sdtContent>
                <w:r w:rsidR="002A7500">
                  <w:rPr>
                    <w:rStyle w:val="PlaceholderText"/>
                  </w:rPr>
                  <w:t xml:space="preserve">Click </w:t>
                </w:r>
                <w:r w:rsidR="002A7500" w:rsidRPr="00DF0BD4">
                  <w:rPr>
                    <w:rStyle w:val="PlaceholderText"/>
                  </w:rPr>
                  <w:t>here to enter text.</w:t>
                </w:r>
              </w:sdtContent>
            </w:sdt>
          </w:p>
        </w:tc>
        <w:tc>
          <w:tcPr>
            <w:tcW w:w="166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id w:val="-2072027491"/>
                <w:lock w:val="sdtLocked"/>
                <w:placeholder>
                  <w:docPart w:val="04CFA5FE779E4B25B796C683A19B4FE9"/>
                </w:placeholder>
                <w:showingPlcHdr/>
                <w15:color w:val="333399"/>
                <w:dropDownList>
                  <w:listItem w:value="Choose an item."/>
                  <w:listItem w:displayText="Weekly" w:value="Weekly"/>
                  <w:listItem w:displayText="Bi-weekly" w:value="Bi-weekly"/>
                  <w:listItem w:displayText="Monthly" w:value="Monthly"/>
                </w:dropDownList>
              </w:sdtPr>
              <w:sdtEndPr>
                <w:rPr>
                  <w:b/>
                  <w:bCs/>
                </w:rPr>
              </w:sdtEndPr>
              <w:sdtContent>
                <w:r w:rsidR="002A7500" w:rsidRPr="00DF0BD4">
                  <w:rPr>
                    <w:rStyle w:val="PlaceholderText"/>
                  </w:rPr>
                  <w:t>Choose an item.</w:t>
                </w:r>
              </w:sdtContent>
            </w:sdt>
          </w:p>
        </w:tc>
        <w:tc>
          <w:tcPr>
            <w:tcW w:w="1681"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F31267" w:rsidP="004266D3">
            <w:pPr>
              <w:rPr>
                <w:b/>
                <w:bCs/>
              </w:rPr>
            </w:pPr>
            <w:sdt>
              <w:sdtPr>
                <w:rPr>
                  <w:b/>
                  <w:bCs/>
                </w:rPr>
                <w:id w:val="1147554590"/>
                <w:lock w:val="sdtLocked"/>
                <w:placeholder>
                  <w:docPart w:val="C05015D2B89C43079CA7D7671E86D576"/>
                </w:placeholder>
                <w:showingPlcHdr/>
                <w15:color w:val="333399"/>
                <w:text/>
              </w:sdtPr>
              <w:sdtContent>
                <w:r w:rsidR="002A7500">
                  <w:rPr>
                    <w:rStyle w:val="PlaceholderText"/>
                  </w:rPr>
                  <w:t xml:space="preserve">Click </w:t>
                </w:r>
                <w:r w:rsidR="002A7500" w:rsidRPr="00DF0BD4">
                  <w:rPr>
                    <w:rStyle w:val="PlaceholderText"/>
                  </w:rPr>
                  <w:t>here.</w:t>
                </w:r>
              </w:sdtContent>
            </w:sdt>
            <w:r w:rsidR="004266D3" w:rsidRPr="004266D3">
              <w:rPr>
                <w:b/>
                <w:bCs/>
              </w:rPr>
              <w:t> </w:t>
            </w:r>
          </w:p>
        </w:tc>
        <w:tc>
          <w:tcPr>
            <w:tcW w:w="293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1742665494"/>
                <w:lock w:val="sdtLocked"/>
                <w:placeholder>
                  <w:docPart w:val="439BD240CAFB460DB5A8B8EE7346F5EC"/>
                </w:placeholder>
                <w:showingPlcHdr/>
                <w15:color w:val="333399"/>
                <w:text/>
              </w:sdtPr>
              <w:sdtContent>
                <w:r w:rsidR="002A7500" w:rsidRPr="00DF0BD4">
                  <w:rPr>
                    <w:rStyle w:val="PlaceholderText"/>
                  </w:rPr>
                  <w:t>Click or tap here to enter text.</w:t>
                </w:r>
              </w:sdtContent>
            </w:sdt>
          </w:p>
        </w:tc>
        <w:tc>
          <w:tcPr>
            <w:tcW w:w="150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715368">
            <w:pPr>
              <w:rPr>
                <w:b/>
                <w:bCs/>
              </w:rPr>
            </w:pPr>
            <w:r w:rsidRPr="004266D3">
              <w:rPr>
                <w:b/>
                <w:bCs/>
              </w:rPr>
              <w:t> </w:t>
            </w:r>
            <w:sdt>
              <w:sdtPr>
                <w:rPr>
                  <w:b/>
                  <w:bCs/>
                </w:rPr>
                <w:id w:val="783148119"/>
                <w:lock w:val="sdtLocked"/>
                <w:placeholder>
                  <w:docPart w:val="8BEBE3F4297D4D72AE4CC7BF7DDEB33F"/>
                </w:placeholder>
                <w:showingPlcHdr/>
                <w15:color w:val="333399"/>
                <w:dropDownList>
                  <w:listItem w:value="Choose an item."/>
                  <w:listItem w:displayText="Yes" w:value="Yes"/>
                  <w:listItem w:displayText="No" w:value="No"/>
                </w:dropDownList>
              </w:sdtPr>
              <w:sdtContent>
                <w:r w:rsidR="00715368">
                  <w:rPr>
                    <w:rStyle w:val="PlaceholderText"/>
                  </w:rPr>
                  <w:t>Click here.</w:t>
                </w:r>
              </w:sdtContent>
            </w:sdt>
          </w:p>
        </w:tc>
      </w:tr>
      <w:tr w:rsidR="004266D3" w:rsidRPr="004266D3" w:rsidTr="002573EC">
        <w:trPr>
          <w:trHeight w:val="525"/>
        </w:trPr>
        <w:tc>
          <w:tcPr>
            <w:tcW w:w="3016"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879930955"/>
                <w:lock w:val="sdtLocked"/>
                <w:placeholder>
                  <w:docPart w:val="3E21E832F9DB41CDABCA761EEDA075E9"/>
                </w:placeholder>
                <w:showingPlcHdr/>
                <w15:color w:val="333399"/>
                <w:text/>
              </w:sdtPr>
              <w:sdtContent>
                <w:r w:rsidR="002A7500">
                  <w:rPr>
                    <w:rStyle w:val="PlaceholderText"/>
                  </w:rPr>
                  <w:t xml:space="preserve">Click </w:t>
                </w:r>
                <w:r w:rsidR="002A7500" w:rsidRPr="00DF0BD4">
                  <w:rPr>
                    <w:rStyle w:val="PlaceholderText"/>
                  </w:rPr>
                  <w:t>here to enter text.</w:t>
                </w:r>
              </w:sdtContent>
            </w:sdt>
          </w:p>
        </w:tc>
        <w:tc>
          <w:tcPr>
            <w:tcW w:w="166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828098869"/>
                <w:lock w:val="sdtLocked"/>
                <w:placeholder>
                  <w:docPart w:val="F3B4176886F344E49E1F2DD5180704D6"/>
                </w:placeholder>
                <w:showingPlcHdr/>
                <w15:color w:val="333399"/>
                <w:dropDownList>
                  <w:listItem w:value="Choose an item."/>
                  <w:listItem w:displayText="Weekly" w:value="Weekly"/>
                  <w:listItem w:displayText="Bi-weekly" w:value="Bi-weekly"/>
                  <w:listItem w:displayText="Monthly" w:value="Monthly"/>
                </w:dropDownList>
              </w:sdtPr>
              <w:sdtContent>
                <w:r w:rsidR="002A7500" w:rsidRPr="00DF0BD4">
                  <w:rPr>
                    <w:rStyle w:val="PlaceholderText"/>
                  </w:rPr>
                  <w:t>Choose an item.</w:t>
                </w:r>
              </w:sdtContent>
            </w:sdt>
          </w:p>
        </w:tc>
        <w:tc>
          <w:tcPr>
            <w:tcW w:w="1681"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851181093"/>
                <w:lock w:val="sdtLocked"/>
                <w:placeholder>
                  <w:docPart w:val="77F5C41AD1FB4E05A508A4583ABED96C"/>
                </w:placeholder>
                <w:showingPlcHdr/>
                <w15:color w:val="333399"/>
                <w:text/>
              </w:sdtPr>
              <w:sdtContent>
                <w:r w:rsidR="002A7500">
                  <w:rPr>
                    <w:rStyle w:val="PlaceholderText"/>
                  </w:rPr>
                  <w:t xml:space="preserve">Click </w:t>
                </w:r>
                <w:r w:rsidR="002A7500" w:rsidRPr="00DF0BD4">
                  <w:rPr>
                    <w:rStyle w:val="PlaceholderText"/>
                  </w:rPr>
                  <w:t>here.</w:t>
                </w:r>
              </w:sdtContent>
            </w:sdt>
          </w:p>
        </w:tc>
        <w:tc>
          <w:tcPr>
            <w:tcW w:w="293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1717510088"/>
                <w:lock w:val="sdtLocked"/>
                <w:placeholder>
                  <w:docPart w:val="6274402FE5AF4082B6B3661FB29681DF"/>
                </w:placeholder>
                <w:showingPlcHdr/>
                <w15:color w:val="333399"/>
                <w:text/>
              </w:sdtPr>
              <w:sdtContent>
                <w:r w:rsidR="002A7500" w:rsidRPr="00DF0BD4">
                  <w:rPr>
                    <w:rStyle w:val="PlaceholderText"/>
                  </w:rPr>
                  <w:t>Click or tap here to enter text.</w:t>
                </w:r>
              </w:sdtContent>
            </w:sdt>
          </w:p>
        </w:tc>
        <w:tc>
          <w:tcPr>
            <w:tcW w:w="150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715368">
            <w:pPr>
              <w:rPr>
                <w:b/>
                <w:bCs/>
              </w:rPr>
            </w:pPr>
            <w:r w:rsidRPr="004266D3">
              <w:rPr>
                <w:b/>
                <w:bCs/>
              </w:rPr>
              <w:t> </w:t>
            </w:r>
            <w:sdt>
              <w:sdtPr>
                <w:rPr>
                  <w:b/>
                  <w:bCs/>
                </w:rPr>
                <w:id w:val="-711416675"/>
                <w:lock w:val="sdtLocked"/>
                <w:placeholder>
                  <w:docPart w:val="D2A124F263AA414C8001EFAA89E7D32F"/>
                </w:placeholder>
                <w:showingPlcHdr/>
                <w15:color w:val="333399"/>
                <w:dropDownList>
                  <w:listItem w:value="Choose an item."/>
                  <w:listItem w:displayText="Yes" w:value="Yes"/>
                  <w:listItem w:displayText="No" w:value="No"/>
                </w:dropDownList>
              </w:sdtPr>
              <w:sdtContent>
                <w:r w:rsidR="00715368">
                  <w:rPr>
                    <w:rStyle w:val="PlaceholderText"/>
                  </w:rPr>
                  <w:t>Click here.</w:t>
                </w:r>
              </w:sdtContent>
            </w:sdt>
          </w:p>
        </w:tc>
      </w:tr>
    </w:tbl>
    <w:p w:rsidR="002573EC" w:rsidRDefault="00F06769" w:rsidP="002573EC">
      <w:pPr>
        <w:spacing w:before="240"/>
      </w:pPr>
      <w:r>
        <w:rPr>
          <w:b/>
        </w:rPr>
        <w:t>How many total in the family</w:t>
      </w:r>
      <w:r w:rsidR="00E50EDC">
        <w:rPr>
          <w:b/>
        </w:rPr>
        <w:t xml:space="preserve">:  </w:t>
      </w:r>
      <w:sdt>
        <w:sdtPr>
          <w:rPr>
            <w:b/>
            <w:u w:val="single"/>
          </w:rPr>
          <w:id w:val="-599341671"/>
          <w:lock w:val="sdtLocked"/>
          <w:placeholder>
            <w:docPart w:val="DB675E3CA5C440FCA83C847F390C46D4"/>
          </w:placeholder>
          <w:showingPlcHdr/>
          <w15:color w:val="333399"/>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dropDownList>
        </w:sdtPr>
        <w:sdtContent>
          <w:r w:rsidRPr="00E50EDC">
            <w:rPr>
              <w:rStyle w:val="PlaceholderText"/>
              <w:u w:val="single"/>
            </w:rPr>
            <w:t>Click here.</w:t>
          </w:r>
        </w:sdtContent>
      </w:sdt>
    </w:p>
    <w:p w:rsidR="002573EC" w:rsidRDefault="002573EC" w:rsidP="002573EC">
      <w:r>
        <w:t>Check all that the family receives and providing proof with application:</w:t>
      </w:r>
    </w:p>
    <w:p w:rsidR="002573EC" w:rsidRDefault="003F4329" w:rsidP="002573EC">
      <w:r>
        <w:t xml:space="preserve">W2 </w:t>
      </w:r>
      <w:sdt>
        <w:sdtPr>
          <w:id w:val="1452821717"/>
          <w:lock w:val="sdtLocked"/>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Current Pay Stub </w:t>
      </w:r>
      <w:sdt>
        <w:sdtPr>
          <w:id w:val="-912237259"/>
          <w:lock w:val="sdtLocked"/>
          <w14:checkbox>
            <w14:checked w14:val="0"/>
            <w14:checkedState w14:val="2612" w14:font="MS Gothic"/>
            <w14:uncheckedState w14:val="2610" w14:font="MS Gothic"/>
          </w14:checkbox>
        </w:sdtPr>
        <w:sdtContent>
          <w:r w:rsidR="000670CB">
            <w:rPr>
              <w:rFonts w:ascii="MS Gothic" w:eastAsia="MS Gothic" w:hAnsi="MS Gothic" w:hint="eastAsia"/>
            </w:rPr>
            <w:t>☐</w:t>
          </w:r>
        </w:sdtContent>
      </w:sdt>
      <w:r w:rsidR="002573EC">
        <w:t xml:space="preserve"> </w:t>
      </w:r>
      <w:r>
        <w:t xml:space="preserve">       </w:t>
      </w:r>
      <w:r w:rsidR="002573EC">
        <w:t>C</w:t>
      </w:r>
      <w:r>
        <w:t xml:space="preserve">hild Support documentation </w:t>
      </w:r>
      <w:sdt>
        <w:sdtPr>
          <w:id w:val="96372698"/>
          <w:lock w:val="sdtLocked"/>
          <w14:checkbox>
            <w14:checked w14:val="0"/>
            <w14:checkedState w14:val="2612" w14:font="MS Gothic"/>
            <w14:uncheckedState w14:val="2610" w14:font="MS Gothic"/>
          </w14:checkbox>
        </w:sdtPr>
        <w:sdtContent>
          <w:r>
            <w:rPr>
              <w:rFonts w:ascii="MS Gothic" w:eastAsia="MS Gothic" w:hAnsi="MS Gothic" w:hint="eastAsia"/>
            </w:rPr>
            <w:t>☐</w:t>
          </w:r>
        </w:sdtContent>
      </w:sdt>
      <w:r w:rsidR="002573EC">
        <w:t xml:space="preserve"> </w:t>
      </w:r>
      <w:r>
        <w:t xml:space="preserve">       </w:t>
      </w:r>
      <w:r w:rsidR="002573EC">
        <w:t>Disabili</w:t>
      </w:r>
      <w:r>
        <w:t xml:space="preserve">ty/ Social Security </w:t>
      </w:r>
      <w:proofErr w:type="gramStart"/>
      <w:r>
        <w:t xml:space="preserve">Letter  </w:t>
      </w:r>
      <w:proofErr w:type="gramEnd"/>
      <w:sdt>
        <w:sdtPr>
          <w:id w:val="186654766"/>
          <w:lock w:val="sdtLocked"/>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TANF Letter </w:t>
      </w:r>
      <w:sdt>
        <w:sdtPr>
          <w:id w:val="-719749232"/>
          <w:lock w:val="sdtLocked"/>
          <w14:checkbox>
            <w14:checked w14:val="0"/>
            <w14:checkedState w14:val="2612" w14:font="MS Gothic"/>
            <w14:uncheckedState w14:val="2610" w14:font="MS Gothic"/>
          </w14:checkbox>
        </w:sdtPr>
        <w:sdtContent>
          <w:r w:rsidR="002A7500">
            <w:rPr>
              <w:rFonts w:ascii="MS Gothic" w:eastAsia="MS Gothic" w:hAnsi="MS Gothic" w:hint="eastAsia"/>
            </w:rPr>
            <w:t>☐</w:t>
          </w:r>
        </w:sdtContent>
      </w:sdt>
    </w:p>
    <w:p w:rsidR="002573EC" w:rsidRDefault="00FC0103" w:rsidP="002573EC">
      <w:r>
        <w:rPr>
          <w:noProof/>
        </w:rPr>
        <mc:AlternateContent>
          <mc:Choice Requires="wps">
            <w:drawing>
              <wp:anchor distT="45720" distB="45720" distL="114300" distR="114300" simplePos="0" relativeHeight="251669504" behindDoc="0" locked="0" layoutInCell="1" allowOverlap="1">
                <wp:simplePos x="0" y="0"/>
                <wp:positionH relativeFrom="margin">
                  <wp:posOffset>4667250</wp:posOffset>
                </wp:positionH>
                <wp:positionV relativeFrom="page">
                  <wp:posOffset>9467850</wp:posOffset>
                </wp:positionV>
                <wp:extent cx="2314575" cy="228600"/>
                <wp:effectExtent l="0" t="0" r="9525"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228600"/>
                        </a:xfrm>
                        <a:prstGeom prst="rect">
                          <a:avLst/>
                        </a:prstGeom>
                        <a:solidFill>
                          <a:srgbClr val="FFFFFF"/>
                        </a:solidFill>
                        <a:ln w="9525">
                          <a:noFill/>
                          <a:miter lim="800000"/>
                          <a:headEnd/>
                          <a:tailEnd/>
                        </a:ln>
                      </wps:spPr>
                      <wps:txbx>
                        <w:txbxContent>
                          <w:p w:rsidR="00F31267" w:rsidRPr="00E50EDC" w:rsidRDefault="00F31267">
                            <w:pPr>
                              <w:rPr>
                                <w:u w:val="single"/>
                              </w:rPr>
                            </w:pPr>
                            <w:r w:rsidRPr="00E50EDC">
                              <w:t>Case Worker:</w:t>
                            </w:r>
                            <w:r>
                              <w:t xml:space="preserve">  </w:t>
                            </w:r>
                            <w:sdt>
                              <w:sdtPr>
                                <w:rPr>
                                  <w:u w:val="single"/>
                                </w:rPr>
                                <w:id w:val="1700582996"/>
                                <w:placeholder>
                                  <w:docPart w:val="F766680A715A4F5193A88E67147CA9CE"/>
                                </w:placeholder>
                                <w:showingPlcHdr/>
                                <w15:color w:val="333399"/>
                                <w:text/>
                              </w:sdtPr>
                              <w:sdtContent>
                                <w:r w:rsidRPr="00E50EDC">
                                  <w:rPr>
                                    <w:color w:val="808080" w:themeColor="background1" w:themeShade="80"/>
                                    <w:u w:val="single"/>
                                  </w:rPr>
                                  <w:t>Click here to enter tex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367.5pt;margin-top:745.5pt;width:182.25pt;height:18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" stroked="f">
                <v:textbox>
                  <w:txbxContent>
                    <w:p w:rsidR="00F31267" w:rsidRPr="00E50EDC" w:rsidRDefault="00F31267">
                      <w:pPr>
                        <w:rPr>
                          <w:u w:val="single"/>
                        </w:rPr>
                      </w:pPr>
                      <w:r w:rsidRPr="00E50EDC">
                        <w:t>Case Worker:</w:t>
                      </w:r>
                      <w:r>
                        <w:t xml:space="preserve">  </w:t>
                      </w:r>
                      <w:sdt>
                        <w:sdtPr>
                          <w:rPr>
                            <w:u w:val="single"/>
                          </w:rPr>
                          <w:id w:val="1700582996"/>
                          <w:placeholder>
                            <w:docPart w:val="F766680A715A4F5193A88E67147CA9CE"/>
                          </w:placeholder>
                          <w:showingPlcHdr/>
                          <w15:color w:val="333399"/>
                          <w:text/>
                        </w:sdtPr>
                        <w:sdtContent>
                          <w:r w:rsidRPr="00E50EDC">
                            <w:rPr>
                              <w:color w:val="808080" w:themeColor="background1" w:themeShade="80"/>
                              <w:u w:val="single"/>
                            </w:rPr>
                            <w:t>Click here to enter text.</w:t>
                          </w:r>
                        </w:sdtContent>
                      </w:sdt>
                    </w:p>
                  </w:txbxContent>
                </v:textbox>
                <w10:wrap type="square" anchorx="margin" anchory="page"/>
              </v:shape>
            </w:pict>
          </mc:Fallback>
        </mc:AlternateContent>
      </w:r>
      <w:r w:rsidR="003F4329">
        <w:t xml:space="preserve">SSI Award </w:t>
      </w:r>
      <w:sdt>
        <w:sdtPr>
          <w:id w:val="422778732"/>
          <w:lock w:val="sdtLocked"/>
          <w14:checkbox>
            <w14:checked w14:val="0"/>
            <w14:checkedState w14:val="2612" w14:font="MS Gothic"/>
            <w14:uncheckedState w14:val="2610" w14:font="MS Gothic"/>
          </w14:checkbox>
        </w:sdtPr>
        <w:sdtContent>
          <w:r w:rsidR="002A7500">
            <w:rPr>
              <w:rFonts w:ascii="MS Gothic" w:eastAsia="MS Gothic" w:hAnsi="MS Gothic" w:hint="eastAsia"/>
            </w:rPr>
            <w:t>☐</w:t>
          </w:r>
        </w:sdtContent>
      </w:sdt>
      <w:r w:rsidR="003F4329">
        <w:t xml:space="preserve">        1040 Tax Form </w:t>
      </w:r>
      <w:sdt>
        <w:sdtPr>
          <w:id w:val="-904687467"/>
          <w:lock w:val="sdtLocked"/>
          <w14:checkbox>
            <w14:checked w14:val="0"/>
            <w14:checkedState w14:val="2612" w14:font="MS Gothic"/>
            <w14:uncheckedState w14:val="2610" w14:font="MS Gothic"/>
          </w14:checkbox>
        </w:sdtPr>
        <w:sdtContent>
          <w:r w:rsidR="003F4329">
            <w:rPr>
              <w:rFonts w:ascii="MS Gothic" w:eastAsia="MS Gothic" w:hAnsi="MS Gothic" w:hint="eastAsia"/>
            </w:rPr>
            <w:t>☐</w:t>
          </w:r>
        </w:sdtContent>
      </w:sdt>
      <w:r w:rsidR="002573EC">
        <w:t xml:space="preserve"> </w:t>
      </w:r>
      <w:r w:rsidR="003F4329">
        <w:t xml:space="preserve">       </w:t>
      </w:r>
      <w:r w:rsidR="002573EC">
        <w:t>De</w:t>
      </w:r>
      <w:r w:rsidR="003F4329">
        <w:t xml:space="preserve">claration of zero Income </w:t>
      </w:r>
      <w:sdt>
        <w:sdtPr>
          <w:id w:val="-55395668"/>
          <w:lock w:val="sdtLocked"/>
          <w14:checkbox>
            <w14:checked w14:val="0"/>
            <w14:checkedState w14:val="2612" w14:font="MS Gothic"/>
            <w14:uncheckedState w14:val="2610" w14:font="MS Gothic"/>
          </w14:checkbox>
        </w:sdtPr>
        <w:sdtContent>
          <w:r w:rsidR="003F4329">
            <w:rPr>
              <w:rFonts w:ascii="MS Gothic" w:eastAsia="MS Gothic" w:hAnsi="MS Gothic" w:hint="eastAsia"/>
            </w:rPr>
            <w:t>☐</w:t>
          </w:r>
        </w:sdtContent>
      </w:sdt>
    </w:p>
    <w:p w:rsidR="007372E6" w:rsidRPr="007372E6" w:rsidRDefault="002573EC" w:rsidP="00891CD8">
      <w:r w:rsidRPr="002573EC">
        <w:rPr>
          <w:b/>
        </w:rPr>
        <w:t xml:space="preserve">Does your family receive:  </w:t>
      </w:r>
      <w:sdt>
        <w:sdtPr>
          <w:id w:val="1573852024"/>
          <w:lock w:val="sdtLocked"/>
          <w14:checkbox>
            <w14:checked w14:val="0"/>
            <w14:checkedState w14:val="2612" w14:font="MS Gothic"/>
            <w14:uncheckedState w14:val="2610" w14:font="MS Gothic"/>
          </w14:checkbox>
        </w:sdtPr>
        <w:sdtContent>
          <w:r w:rsidR="003F4329">
            <w:rPr>
              <w:rFonts w:ascii="MS Gothic" w:eastAsia="MS Gothic" w:hAnsi="MS Gothic" w:hint="eastAsia"/>
            </w:rPr>
            <w:t>☐</w:t>
          </w:r>
        </w:sdtContent>
      </w:sdt>
      <w:r>
        <w:t xml:space="preserve"> SNAP     </w:t>
      </w:r>
      <w:r w:rsidR="000D7D1B">
        <w:t xml:space="preserve">   </w:t>
      </w:r>
      <w:sdt>
        <w:sdtPr>
          <w:id w:val="907887648"/>
          <w:lock w:val="sdtLocked"/>
          <w14:checkbox>
            <w14:checked w14:val="0"/>
            <w14:checkedState w14:val="2612" w14:font="MS Gothic"/>
            <w14:uncheckedState w14:val="2610" w14:font="MS Gothic"/>
          </w14:checkbox>
        </w:sdtPr>
        <w:sdtContent>
          <w:r w:rsidR="002A7500">
            <w:rPr>
              <w:rFonts w:ascii="MS Gothic" w:eastAsia="MS Gothic" w:hAnsi="MS Gothic" w:hint="eastAsia"/>
            </w:rPr>
            <w:t>☐</w:t>
          </w:r>
        </w:sdtContent>
      </w:sdt>
      <w:r>
        <w:t xml:space="preserve">WIC       </w:t>
      </w:r>
      <w:r w:rsidR="000D7D1B">
        <w:t xml:space="preserve"> </w:t>
      </w:r>
      <w:sdt>
        <w:sdtPr>
          <w:id w:val="-796761510"/>
          <w:lock w:val="sdtLocked"/>
          <w14:checkbox>
            <w14:checked w14:val="0"/>
            <w14:checkedState w14:val="2612" w14:font="MS Gothic"/>
            <w14:uncheckedState w14:val="2610" w14:font="MS Gothic"/>
          </w14:checkbox>
        </w:sdtPr>
        <w:sdtContent>
          <w:r w:rsidR="002A7500">
            <w:rPr>
              <w:rFonts w:ascii="MS Gothic" w:eastAsia="MS Gothic" w:hAnsi="MS Gothic" w:hint="eastAsia"/>
            </w:rPr>
            <w:t>☐</w:t>
          </w:r>
        </w:sdtContent>
      </w:sdt>
      <w:r w:rsidR="003F4329">
        <w:t xml:space="preserve">Medicaid   </w:t>
      </w:r>
      <w:r w:rsidR="000D7D1B">
        <w:t xml:space="preserve">     </w:t>
      </w:r>
      <w:sdt>
        <w:sdtPr>
          <w:id w:val="1813600168"/>
          <w:lock w:val="sdtLocked"/>
          <w14:checkbox>
            <w14:checked w14:val="0"/>
            <w14:checkedState w14:val="2612" w14:font="MS Gothic"/>
            <w14:uncheckedState w14:val="2610" w14:font="MS Gothic"/>
          </w14:checkbox>
        </w:sdtPr>
        <w:sdtContent>
          <w:r w:rsidR="003F4329">
            <w:rPr>
              <w:rFonts w:ascii="MS Gothic" w:eastAsia="MS Gothic" w:hAnsi="MS Gothic" w:hint="eastAsia"/>
            </w:rPr>
            <w:t>☐</w:t>
          </w:r>
        </w:sdtContent>
      </w:sdt>
      <w:r>
        <w:t xml:space="preserve">Child Care Subsidy </w:t>
      </w:r>
      <w:r w:rsidR="000D7D1B">
        <w:t xml:space="preserve"> </w:t>
      </w:r>
      <w:r w:rsidR="007372E6" w:rsidRPr="007372E6">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75648" behindDoc="0" locked="0" layoutInCell="1" allowOverlap="1" wp14:anchorId="0AD3D033" wp14:editId="05DE8189">
                <wp:simplePos x="0" y="0"/>
                <wp:positionH relativeFrom="column">
                  <wp:posOffset>457200</wp:posOffset>
                </wp:positionH>
                <wp:positionV relativeFrom="paragraph">
                  <wp:posOffset>1138555</wp:posOffset>
                </wp:positionV>
                <wp:extent cx="6858000" cy="5387975"/>
                <wp:effectExtent l="0" t="0" r="0" b="0"/>
                <wp:wrapNone/>
                <wp:docPr id="2" name="Contro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858000" cy="5387975"/>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6166EB" id="Control 3" o:spid="_x0000_s1026" style="position:absolute;margin-left:36pt;margin-top:89.65pt;width:540pt;height:424.25pt;z-index:2516756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" filled="f" stroked="f" strokeweight="2pt">
                <v:shadow color="black [0]"/>
                <o:lock v:ext="edit" shapetype="t"/>
                <v:textbox inset="0,0,0,0"/>
              </v:rect>
            </w:pict>
          </mc:Fallback>
        </mc:AlternateContent>
      </w:r>
    </w:p>
    <w:tbl>
      <w:tblPr>
        <w:tblW w:w="10800" w:type="dxa"/>
        <w:tblCellMar>
          <w:left w:w="0" w:type="dxa"/>
          <w:right w:w="0" w:type="dxa"/>
        </w:tblCellMar>
        <w:tblLook w:val="04A0" w:firstRow="1" w:lastRow="0" w:firstColumn="1" w:lastColumn="0" w:noHBand="0" w:noVBand="1"/>
      </w:tblPr>
      <w:tblGrid>
        <w:gridCol w:w="445"/>
        <w:gridCol w:w="4880"/>
        <w:gridCol w:w="430"/>
        <w:gridCol w:w="5045"/>
      </w:tblGrid>
      <w:tr w:rsidR="0043547B" w:rsidRPr="007372E6" w:rsidTr="00A003DF">
        <w:trPr>
          <w:trHeight w:val="229"/>
        </w:trPr>
        <w:sdt>
          <w:sdtPr>
            <w:rPr>
              <w:sz w:val="18"/>
              <w:szCs w:val="18"/>
              <w14:ligatures w14:val="none"/>
            </w:rPr>
            <w:id w:val="212629554"/>
            <w14:checkbox>
              <w14:checked w14:val="0"/>
              <w14:checkedState w14:val="2612" w14:font="MS Gothic"/>
              <w14:uncheckedState w14:val="2610" w14:font="MS Gothic"/>
            </w14:checkbox>
          </w:sdt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has educational IEP (Individualized Educational Plan)</w:t>
            </w:r>
          </w:p>
        </w:tc>
        <w:sdt>
          <w:sdtPr>
            <w:rPr>
              <w:sz w:val="18"/>
              <w:szCs w:val="18"/>
              <w14:ligatures w14:val="none"/>
            </w:rPr>
            <w:id w:val="-121765823"/>
            <w15:color w:val="333399"/>
            <w14:checkbox>
              <w14:checked w14:val="0"/>
              <w14:checkedState w14:val="2612" w14:font="MS Gothic"/>
              <w14:uncheckedState w14:val="2610" w14:font="MS Gothic"/>
            </w14:checkbox>
          </w:sdt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F31267"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At least one Parent did not graduate from high school</w:t>
            </w:r>
          </w:p>
        </w:tc>
      </w:tr>
      <w:tr w:rsidR="0043547B" w:rsidRPr="007372E6" w:rsidTr="00A003DF">
        <w:trPr>
          <w:trHeight w:val="247"/>
        </w:trPr>
        <w:sdt>
          <w:sdtPr>
            <w:rPr>
              <w:sz w:val="18"/>
              <w:szCs w:val="18"/>
              <w14:ligatures w14:val="none"/>
            </w:rPr>
            <w:id w:val="-2115893592"/>
            <w14:checkbox>
              <w14:checked w14:val="0"/>
              <w14:checkedState w14:val="2612" w14:font="MS Gothic"/>
              <w14:uncheckedState w14:val="2610" w14:font="MS Gothic"/>
            </w14:checkbox>
          </w:sdt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has speech IEP</w:t>
            </w:r>
          </w:p>
        </w:tc>
        <w:sdt>
          <w:sdtPr>
            <w:rPr>
              <w:sz w:val="18"/>
              <w:szCs w:val="18"/>
              <w14:ligatures w14:val="none"/>
            </w:rPr>
            <w:id w:val="28847178"/>
            <w15:color w:val="333399"/>
            <w14:checkbox>
              <w14:checked w14:val="0"/>
              <w14:checkedState w14:val="2612" w14:font="MS Gothic"/>
              <w14:uncheckedState w14:val="2610" w14:font="MS Gothic"/>
            </w14:checkbox>
          </w:sdt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is incarcerated</w:t>
            </w:r>
          </w:p>
        </w:tc>
      </w:tr>
      <w:tr w:rsidR="0043547B" w:rsidRPr="007372E6" w:rsidTr="00A003DF">
        <w:trPr>
          <w:trHeight w:val="175"/>
        </w:trPr>
        <w:sdt>
          <w:sdtPr>
            <w:rPr>
              <w:sz w:val="18"/>
              <w:szCs w:val="18"/>
              <w14:ligatures w14:val="none"/>
            </w:rPr>
            <w:id w:val="-1217277084"/>
            <w14:checkbox>
              <w14:checked w14:val="0"/>
              <w14:checkedState w14:val="2612" w14:font="MS Gothic"/>
              <w14:uncheckedState w14:val="2610" w14:font="MS Gothic"/>
            </w14:checkbox>
          </w:sdt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has a diagnosed disability from a doctor</w:t>
            </w:r>
          </w:p>
        </w:tc>
        <w:sdt>
          <w:sdtPr>
            <w:rPr>
              <w:sz w:val="18"/>
              <w:szCs w:val="18"/>
              <w14:ligatures w14:val="none"/>
            </w:rPr>
            <w:id w:val="1383520997"/>
            <w15:color w:val="333399"/>
            <w14:checkbox>
              <w14:checked w14:val="0"/>
              <w14:checkedState w14:val="2612" w14:font="MS Gothic"/>
              <w14:uncheckedState w14:val="2610" w14:font="MS Gothic"/>
            </w14:checkbox>
          </w:sdt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enrolled in school part-time or full-time</w:t>
            </w:r>
          </w:p>
        </w:tc>
      </w:tr>
      <w:tr w:rsidR="0043547B" w:rsidRPr="007372E6" w:rsidTr="00A003DF">
        <w:trPr>
          <w:trHeight w:val="364"/>
        </w:trPr>
        <w:sdt>
          <w:sdtPr>
            <w:rPr>
              <w:sz w:val="18"/>
              <w:szCs w:val="18"/>
              <w14:ligatures w14:val="none"/>
            </w:rPr>
            <w:id w:val="211629270"/>
            <w14:checkbox>
              <w14:checked w14:val="0"/>
              <w14:checkedState w14:val="2612" w14:font="MS Gothic"/>
              <w14:uncheckedState w14:val="2610" w14:font="MS Gothic"/>
            </w14:checkbox>
          </w:sdt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has a chronic illness or medical issue (diabetes, asthma, seizures, heart problem)</w:t>
            </w:r>
          </w:p>
        </w:tc>
        <w:sdt>
          <w:sdtPr>
            <w:rPr>
              <w:sz w:val="18"/>
              <w:szCs w:val="18"/>
              <w14:ligatures w14:val="none"/>
            </w:rPr>
            <w:id w:val="-223223079"/>
            <w15:color w:val="333399"/>
            <w14:checkbox>
              <w14:checked w14:val="0"/>
              <w14:checkedState w14:val="2612" w14:font="MS Gothic"/>
              <w14:uncheckedState w14:val="2610" w14:font="MS Gothic"/>
            </w14:checkbox>
          </w:sdt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 xml:space="preserve">Parent deployed in military  </w:t>
            </w:r>
          </w:p>
        </w:tc>
      </w:tr>
      <w:tr w:rsidR="0043547B" w:rsidRPr="007372E6" w:rsidTr="00A003DF">
        <w:trPr>
          <w:trHeight w:val="139"/>
        </w:trPr>
        <w:sdt>
          <w:sdtPr>
            <w:rPr>
              <w:sz w:val="18"/>
              <w:szCs w:val="18"/>
              <w14:ligatures w14:val="none"/>
            </w:rPr>
            <w:id w:val="904732966"/>
            <w14:checkbox>
              <w14:checked w14:val="0"/>
              <w14:checkedState w14:val="2612" w14:font="MS Gothic"/>
              <w14:uncheckedState w14:val="2610" w14:font="MS Gothic"/>
            </w14:checkbox>
          </w:sdt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has allergies (please list)</w:t>
            </w:r>
            <w:r>
              <w:rPr>
                <w:sz w:val="18"/>
                <w:szCs w:val="18"/>
                <w14:ligatures w14:val="none"/>
              </w:rPr>
              <w:t xml:space="preserve"> </w:t>
            </w:r>
            <w:sdt>
              <w:sdtPr>
                <w:rPr>
                  <w:sz w:val="18"/>
                  <w:szCs w:val="18"/>
                  <w14:ligatures w14:val="none"/>
                </w:rPr>
                <w:id w:val="-310170645"/>
                <w:lock w:val="sdtLocked"/>
                <w:placeholder>
                  <w:docPart w:val="83428CAB41E6426AAD3A6AF3B730F7E0"/>
                </w:placeholder>
                <w:showingPlcHdr/>
                <w15:color w:val="333399"/>
                <w:text/>
              </w:sdtPr>
              <w:sdtContent>
                <w:r w:rsidRPr="00DF0BD4">
                  <w:rPr>
                    <w:rStyle w:val="PlaceholderText"/>
                  </w:rPr>
                  <w:t>Click or tap here to enter text.</w:t>
                </w:r>
              </w:sdtContent>
            </w:sdt>
          </w:p>
        </w:tc>
        <w:sdt>
          <w:sdtPr>
            <w:rPr>
              <w:sz w:val="18"/>
              <w:szCs w:val="18"/>
              <w14:ligatures w14:val="none"/>
            </w:rPr>
            <w:id w:val="391854927"/>
            <w15:color w:val="333399"/>
            <w14:checkbox>
              <w14:checked w14:val="0"/>
              <w14:checkedState w14:val="2612" w14:font="MS Gothic"/>
              <w14:uncheckedState w14:val="2610" w14:font="MS Gothic"/>
            </w14:checkbox>
          </w:sdt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is a sex offender</w:t>
            </w:r>
          </w:p>
        </w:tc>
      </w:tr>
      <w:tr w:rsidR="0043547B" w:rsidRPr="007372E6" w:rsidTr="00A003DF">
        <w:trPr>
          <w:trHeight w:val="139"/>
        </w:trPr>
        <w:sdt>
          <w:sdtPr>
            <w:rPr>
              <w:sz w:val="18"/>
              <w:szCs w:val="18"/>
              <w14:ligatures w14:val="none"/>
            </w:rPr>
            <w:id w:val="-1416396803"/>
            <w14:checkbox>
              <w14:checked w14:val="0"/>
              <w14:checkedState w14:val="2612" w14:font="MS Gothic"/>
              <w14:uncheckedState w14:val="2610" w14:font="MS Gothic"/>
            </w14:checkbox>
          </w:sdt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is in foster care</w:t>
            </w:r>
          </w:p>
        </w:tc>
        <w:sdt>
          <w:sdtPr>
            <w:rPr>
              <w:sz w:val="18"/>
              <w:szCs w:val="18"/>
              <w14:ligatures w14:val="none"/>
            </w:rPr>
            <w:id w:val="-1391726575"/>
            <w15:color w:val="333399"/>
            <w14:checkbox>
              <w14:checked w14:val="0"/>
              <w14:checkedState w14:val="2612" w14:font="MS Gothic"/>
              <w14:uncheckedState w14:val="2610" w14:font="MS Gothic"/>
            </w14:checkbox>
          </w:sdt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has a disability or health issues</w:t>
            </w:r>
          </w:p>
        </w:tc>
      </w:tr>
      <w:tr w:rsidR="0043547B" w:rsidRPr="007372E6" w:rsidTr="00A003DF">
        <w:trPr>
          <w:trHeight w:val="445"/>
        </w:trPr>
        <w:sdt>
          <w:sdtPr>
            <w:rPr>
              <w:sz w:val="18"/>
              <w:szCs w:val="18"/>
              <w14:ligatures w14:val="none"/>
            </w:rPr>
            <w:id w:val="1504324556"/>
            <w14:checkbox>
              <w14:checked w14:val="0"/>
              <w14:checkedState w14:val="2612" w14:font="MS Gothic"/>
              <w14:uncheckedState w14:val="2610" w14:font="MS Gothic"/>
            </w14:checkbox>
          </w:sdt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 xml:space="preserve">Child is being raised by grandparents, aunts, uncles, or other family members  </w:t>
            </w:r>
          </w:p>
        </w:tc>
        <w:sdt>
          <w:sdtPr>
            <w:rPr>
              <w:sz w:val="18"/>
              <w:szCs w:val="18"/>
              <w14:ligatures w14:val="none"/>
            </w:rPr>
            <w:id w:val="534314971"/>
            <w15:color w:val="333399"/>
            <w14:checkbox>
              <w14:checked w14:val="0"/>
              <w14:checkedState w14:val="2612" w14:font="MS Gothic"/>
              <w14:uncheckedState w14:val="2610" w14:font="MS Gothic"/>
            </w14:checkbox>
          </w:sdt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has substance abuse history</w:t>
            </w:r>
          </w:p>
        </w:tc>
      </w:tr>
      <w:tr w:rsidR="0043547B" w:rsidRPr="007372E6" w:rsidTr="00A003DF">
        <w:trPr>
          <w:trHeight w:val="292"/>
        </w:trPr>
        <w:sdt>
          <w:sdtPr>
            <w:rPr>
              <w:sz w:val="18"/>
              <w:szCs w:val="18"/>
              <w14:ligatures w14:val="none"/>
            </w:rPr>
            <w:id w:val="2006399228"/>
            <w14:checkbox>
              <w14:checked w14:val="0"/>
              <w14:checkedState w14:val="2612" w14:font="MS Gothic"/>
              <w14:uncheckedState w14:val="2610" w14:font="MS Gothic"/>
            </w14:checkbox>
          </w:sdt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Grandparents have legal custody of child</w:t>
            </w:r>
          </w:p>
        </w:tc>
        <w:sdt>
          <w:sdtPr>
            <w:rPr>
              <w:sz w:val="18"/>
              <w:szCs w:val="18"/>
              <w14:ligatures w14:val="none"/>
            </w:rPr>
            <w:id w:val="-512916225"/>
            <w15:color w:val="333399"/>
            <w14:checkbox>
              <w14:checked w14:val="0"/>
              <w14:checkedState w14:val="2612" w14:font="MS Gothic"/>
              <w14:uncheckedState w14:val="2610" w14:font="MS Gothic"/>
            </w14:checkbox>
          </w:sdt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is unemployed</w:t>
            </w:r>
          </w:p>
        </w:tc>
      </w:tr>
      <w:tr w:rsidR="0043547B" w:rsidRPr="007372E6" w:rsidTr="00A003DF">
        <w:trPr>
          <w:trHeight w:val="400"/>
        </w:trPr>
        <w:sdt>
          <w:sdtPr>
            <w:rPr>
              <w:sz w:val="18"/>
              <w:szCs w:val="18"/>
              <w14:ligatures w14:val="none"/>
            </w:rPr>
            <w:id w:val="1930690145"/>
            <w14:checkbox>
              <w14:checked w14:val="0"/>
              <w14:checkedState w14:val="2612" w14:font="MS Gothic"/>
              <w14:uncheckedState w14:val="2610" w14:font="MS Gothic"/>
            </w14:checkbox>
          </w:sdt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 xml:space="preserve">Child has no contact with one or more parents </w:t>
            </w:r>
          </w:p>
        </w:tc>
        <w:sdt>
          <w:sdtPr>
            <w:rPr>
              <w:sz w:val="18"/>
              <w:szCs w:val="18"/>
              <w14:ligatures w14:val="none"/>
            </w:rPr>
            <w:id w:val="-1829123536"/>
            <w15:color w:val="333399"/>
            <w14:checkbox>
              <w14:checked w14:val="0"/>
              <w14:checkedState w14:val="2612" w14:font="MS Gothic"/>
              <w14:uncheckedState w14:val="2610" w14:font="MS Gothic"/>
            </w14:checkbox>
          </w:sdt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Single parent working fulltime</w:t>
            </w:r>
          </w:p>
        </w:tc>
      </w:tr>
      <w:tr w:rsidR="0043547B" w:rsidRPr="007372E6" w:rsidTr="00A003DF">
        <w:trPr>
          <w:trHeight w:val="319"/>
        </w:trPr>
        <w:sdt>
          <w:sdtPr>
            <w:rPr>
              <w:sz w:val="18"/>
              <w:szCs w:val="18"/>
              <w14:ligatures w14:val="none"/>
            </w:rPr>
            <w:id w:val="776449157"/>
            <w:lock w:val="sdtLocked"/>
            <w15:color w:val="333399"/>
            <w14:checkbox>
              <w14:checked w14:val="0"/>
              <w14:checkedState w14:val="2612" w14:font="MS Gothic"/>
              <w14:uncheckedState w14:val="2610" w14:font="MS Gothic"/>
            </w14:checkbox>
          </w:sdt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s parents are divorced or separated</w:t>
            </w:r>
          </w:p>
        </w:tc>
        <w:sdt>
          <w:sdtPr>
            <w:rPr>
              <w:sz w:val="18"/>
              <w:szCs w:val="18"/>
              <w14:ligatures w14:val="none"/>
            </w:rPr>
            <w:id w:val="-55786327"/>
            <w15:color w:val="333399"/>
            <w14:checkbox>
              <w14:checked w14:val="0"/>
              <w14:checkedState w14:val="2612" w14:font="MS Gothic"/>
              <w14:uncheckedState w14:val="2610" w14:font="MS Gothic"/>
            </w14:checkbox>
          </w:sdt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 xml:space="preserve">Parent has a mental illness (Bipolar, schizophrenia, etc.) </w:t>
            </w:r>
          </w:p>
        </w:tc>
      </w:tr>
      <w:tr w:rsidR="0043547B" w:rsidRPr="007372E6" w:rsidTr="00A003DF">
        <w:trPr>
          <w:trHeight w:val="265"/>
        </w:trPr>
        <w:sdt>
          <w:sdtPr>
            <w:rPr>
              <w:sz w:val="18"/>
              <w:szCs w:val="18"/>
              <w14:ligatures w14:val="none"/>
            </w:rPr>
            <w:id w:val="154111078"/>
            <w15:color w:val="333399"/>
            <w14:checkbox>
              <w14:checked w14:val="0"/>
              <w14:checkedState w14:val="2612" w14:font="MS Gothic"/>
              <w14:uncheckedState w14:val="2610" w14:font="MS Gothic"/>
            </w14:checkbox>
          </w:sdt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has limited English</w:t>
            </w:r>
          </w:p>
        </w:tc>
        <w:sdt>
          <w:sdtPr>
            <w:rPr>
              <w:sz w:val="18"/>
              <w:szCs w:val="18"/>
              <w14:ligatures w14:val="none"/>
            </w:rPr>
            <w:id w:val="6725901"/>
            <w15:color w:val="333399"/>
            <w14:checkbox>
              <w14:checked w14:val="0"/>
              <w14:checkedState w14:val="2612" w14:font="MS Gothic"/>
              <w14:uncheckedState w14:val="2610" w14:font="MS Gothic"/>
            </w14:checkbox>
          </w:sdt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has an emotional dis</w:t>
            </w:r>
            <w:r>
              <w:rPr>
                <w:sz w:val="18"/>
                <w:szCs w:val="18"/>
                <w14:ligatures w14:val="none"/>
              </w:rPr>
              <w:t>order (depression, anxiety, etc</w:t>
            </w:r>
            <w:r w:rsidRPr="007372E6">
              <w:rPr>
                <w:sz w:val="18"/>
                <w:szCs w:val="18"/>
                <w14:ligatures w14:val="none"/>
              </w:rPr>
              <w:t>.)</w:t>
            </w:r>
          </w:p>
        </w:tc>
      </w:tr>
      <w:tr w:rsidR="0043547B" w:rsidRPr="007372E6" w:rsidTr="00A003DF">
        <w:trPr>
          <w:trHeight w:val="274"/>
        </w:trPr>
        <w:sdt>
          <w:sdtPr>
            <w:rPr>
              <w:sz w:val="18"/>
              <w:szCs w:val="18"/>
              <w14:ligatures w14:val="none"/>
            </w:rPr>
            <w:id w:val="2036999365"/>
            <w15:color w:val="333399"/>
            <w14:checkbox>
              <w14:checked w14:val="0"/>
              <w14:checkedState w14:val="2612" w14:font="MS Gothic"/>
              <w14:uncheckedState w14:val="2610" w14:font="MS Gothic"/>
            </w14:checkbox>
          </w:sdt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 xml:space="preserve">Child has been abused (physically, sexually, or emotionally) </w:t>
            </w:r>
          </w:p>
        </w:tc>
        <w:sdt>
          <w:sdtPr>
            <w:rPr>
              <w:sz w:val="18"/>
              <w:szCs w:val="18"/>
              <w14:ligatures w14:val="none"/>
            </w:rPr>
            <w:id w:val="-496806008"/>
            <w15:color w:val="333399"/>
            <w14:checkbox>
              <w14:checked w14:val="0"/>
              <w14:checkedState w14:val="2612" w14:font="MS Gothic"/>
              <w14:uncheckedState w14:val="2610" w14:font="MS Gothic"/>
            </w14:checkbox>
          </w:sdt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has ADD, ADHD, or ODD</w:t>
            </w:r>
          </w:p>
        </w:tc>
      </w:tr>
      <w:tr w:rsidR="0043547B" w:rsidRPr="007372E6" w:rsidTr="00A003DF">
        <w:trPr>
          <w:trHeight w:val="202"/>
        </w:trPr>
        <w:sdt>
          <w:sdtPr>
            <w:rPr>
              <w:sz w:val="18"/>
              <w:szCs w:val="18"/>
              <w14:ligatures w14:val="none"/>
            </w:rPr>
            <w:id w:val="-87615450"/>
            <w15:color w:val="333399"/>
            <w14:checkbox>
              <w14:checked w14:val="0"/>
              <w14:checkedState w14:val="2612" w14:font="MS Gothic"/>
              <w14:uncheckedState w14:val="2610" w14:font="MS Gothic"/>
            </w14:checkbox>
          </w:sdt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Pr>
                <w:sz w:val="18"/>
                <w:szCs w:val="18"/>
                <w14:ligatures w14:val="none"/>
              </w:rPr>
              <w:t xml:space="preserve">Child is in counseling </w:t>
            </w:r>
            <w:r w:rsidRPr="007372E6">
              <w:rPr>
                <w:sz w:val="18"/>
                <w:szCs w:val="18"/>
                <w14:ligatures w14:val="none"/>
              </w:rPr>
              <w:t>Where</w:t>
            </w:r>
            <w:r>
              <w:rPr>
                <w:sz w:val="18"/>
                <w:szCs w:val="18"/>
                <w14:ligatures w14:val="none"/>
              </w:rPr>
              <w:t xml:space="preserve">? </w:t>
            </w:r>
            <w:sdt>
              <w:sdtPr>
                <w:rPr>
                  <w:sz w:val="18"/>
                  <w:szCs w:val="18"/>
                  <w14:ligatures w14:val="none"/>
                </w:rPr>
                <w:id w:val="1012261378"/>
                <w:placeholder>
                  <w:docPart w:val="6FC20428BD7E430D8E91A63E8048A5C8"/>
                </w:placeholder>
                <w:showingPlcHdr/>
                <w:text/>
              </w:sdtPr>
              <w:sdtContent>
                <w:r w:rsidRPr="00DF0BD4">
                  <w:rPr>
                    <w:rStyle w:val="PlaceholderText"/>
                  </w:rPr>
                  <w:t>Click or tap here to enter text.</w:t>
                </w:r>
              </w:sdtContent>
            </w:sdt>
          </w:p>
        </w:tc>
        <w:sdt>
          <w:sdtPr>
            <w:rPr>
              <w:sz w:val="18"/>
              <w:szCs w:val="18"/>
              <w14:ligatures w14:val="none"/>
            </w:rPr>
            <w:id w:val="1350212556"/>
            <w15:color w:val="333399"/>
            <w14:checkbox>
              <w14:checked w14:val="0"/>
              <w14:checkedState w14:val="2612" w14:font="MS Gothic"/>
              <w14:uncheckedState w14:val="2610" w14:font="MS Gothic"/>
            </w14:checkbox>
          </w:sdt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Deceased parent</w:t>
            </w:r>
          </w:p>
        </w:tc>
      </w:tr>
      <w:tr w:rsidR="0043547B" w:rsidRPr="007372E6" w:rsidTr="00A003DF">
        <w:trPr>
          <w:trHeight w:val="472"/>
        </w:trPr>
        <w:sdt>
          <w:sdtPr>
            <w:rPr>
              <w:sz w:val="18"/>
              <w:szCs w:val="18"/>
              <w14:ligatures w14:val="none"/>
            </w:rPr>
            <w:id w:val="-1378610912"/>
            <w15:color w:val="333399"/>
            <w14:checkbox>
              <w14:checked w14:val="0"/>
              <w14:checkedState w14:val="2612" w14:font="MS Gothic"/>
              <w14:uncheckedState w14:val="2610" w14:font="MS Gothic"/>
            </w14:checkbox>
          </w:sdt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 xml:space="preserve">Sibling has a disability  </w:t>
            </w:r>
          </w:p>
        </w:tc>
        <w:sdt>
          <w:sdtPr>
            <w:rPr>
              <w:sz w:val="18"/>
              <w:szCs w:val="18"/>
              <w14:ligatures w14:val="none"/>
            </w:rPr>
            <w:id w:val="-2065472694"/>
            <w15:color w:val="333399"/>
            <w14:checkbox>
              <w14:checked w14:val="0"/>
              <w14:checkedState w14:val="2612" w14:font="MS Gothic"/>
              <w14:uncheckedState w14:val="2610" w14:font="MS Gothic"/>
            </w14:checkbox>
          </w:sdt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E34C42">
            <w:pPr>
              <w:widowControl w:val="0"/>
              <w:rPr>
                <w:sz w:val="18"/>
                <w:szCs w:val="18"/>
                <w14:ligatures w14:val="none"/>
              </w:rPr>
            </w:pPr>
            <w:r w:rsidRPr="007372E6">
              <w:rPr>
                <w:sz w:val="18"/>
                <w:szCs w:val="18"/>
                <w14:ligatures w14:val="none"/>
              </w:rPr>
              <w:t>Terminal Illnes</w:t>
            </w:r>
            <w:r>
              <w:rPr>
                <w:sz w:val="18"/>
                <w:szCs w:val="18"/>
                <w14:ligatures w14:val="none"/>
              </w:rPr>
              <w:t xml:space="preserve">s in the family Who? </w:t>
            </w:r>
            <w:sdt>
              <w:sdtPr>
                <w:rPr>
                  <w:sz w:val="18"/>
                  <w:szCs w:val="18"/>
                  <w14:ligatures w14:val="none"/>
                </w:rPr>
                <w:id w:val="-1585990233"/>
                <w:placeholder>
                  <w:docPart w:val="DFBD6C9D406642ADB6B55100191FA2E2"/>
                </w:placeholder>
                <w:showingPlcHdr/>
                <w:text/>
              </w:sdtPr>
              <w:sdtContent>
                <w:r w:rsidRPr="00DF0BD4">
                  <w:rPr>
                    <w:rStyle w:val="PlaceholderText"/>
                  </w:rPr>
                  <w:t>Click or tap here to enter text.</w:t>
                </w:r>
              </w:sdtContent>
            </w:sdt>
          </w:p>
        </w:tc>
      </w:tr>
      <w:tr w:rsidR="0043547B" w:rsidRPr="007372E6" w:rsidTr="00A003DF">
        <w:trPr>
          <w:trHeight w:val="184"/>
        </w:trPr>
        <w:sdt>
          <w:sdtPr>
            <w:rPr>
              <w:sz w:val="18"/>
              <w:szCs w:val="18"/>
              <w14:ligatures w14:val="none"/>
            </w:rPr>
            <w:id w:val="1449122482"/>
            <w15:color w:val="333399"/>
            <w14:checkbox>
              <w14:checked w14:val="0"/>
              <w14:checkedState w14:val="2612" w14:font="MS Gothic"/>
              <w14:uncheckedState w14:val="2610" w14:font="MS Gothic"/>
            </w14:checkbox>
          </w:sdt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Domestic Violence is in the home</w:t>
            </w:r>
          </w:p>
        </w:tc>
        <w:sdt>
          <w:sdtPr>
            <w:rPr>
              <w:sz w:val="18"/>
              <w:szCs w:val="18"/>
              <w14:ligatures w14:val="none"/>
            </w:rPr>
            <w:id w:val="1432244508"/>
            <w15:color w:val="333399"/>
            <w14:checkbox>
              <w14:checked w14:val="0"/>
              <w14:checkedState w14:val="2612" w14:font="MS Gothic"/>
              <w14:uncheckedState w14:val="2610" w14:font="MS Gothic"/>
            </w14:checkbox>
          </w:sdt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Family receives TANF– Temporary Assistance for Needy Family</w:t>
            </w:r>
          </w:p>
        </w:tc>
      </w:tr>
      <w:tr w:rsidR="0043547B" w:rsidRPr="007372E6" w:rsidTr="00A003DF">
        <w:trPr>
          <w:trHeight w:val="202"/>
        </w:trPr>
        <w:sdt>
          <w:sdtPr>
            <w:rPr>
              <w:sz w:val="18"/>
              <w:szCs w:val="18"/>
              <w14:ligatures w14:val="none"/>
            </w:rPr>
            <w:id w:val="1446197900"/>
            <w15:color w:val="333399"/>
            <w14:checkbox>
              <w14:checked w14:val="0"/>
              <w14:checkedState w14:val="2612" w14:font="MS Gothic"/>
              <w14:uncheckedState w14:val="2610" w14:font="MS Gothic"/>
            </w14:checkbox>
          </w:sdt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Family has moved at least 2 times in the last year</w:t>
            </w:r>
          </w:p>
        </w:tc>
        <w:sdt>
          <w:sdtPr>
            <w:rPr>
              <w:sz w:val="18"/>
              <w:szCs w:val="18"/>
              <w14:ligatures w14:val="none"/>
            </w:rPr>
            <w:id w:val="1793320256"/>
            <w15:color w:val="333399"/>
            <w14:checkbox>
              <w14:checked w14:val="0"/>
              <w14:checkedState w14:val="2612" w14:font="MS Gothic"/>
              <w14:uncheckedState w14:val="2610" w14:font="MS Gothic"/>
            </w14:checkbox>
          </w:sdt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Teen mother or father at time of child’s birth</w:t>
            </w:r>
          </w:p>
        </w:tc>
      </w:tr>
      <w:tr w:rsidR="0043547B" w:rsidRPr="007372E6" w:rsidTr="00A003DF">
        <w:trPr>
          <w:trHeight w:val="220"/>
        </w:trPr>
        <w:sdt>
          <w:sdtPr>
            <w:rPr>
              <w:sz w:val="18"/>
              <w:szCs w:val="18"/>
              <w14:ligatures w14:val="none"/>
            </w:rPr>
            <w:id w:val="-1296359388"/>
            <w15:color w:val="333399"/>
            <w14:checkbox>
              <w14:checked w14:val="0"/>
              <w14:checkedState w14:val="2612" w14:font="MS Gothic"/>
              <w14:uncheckedState w14:val="2610" w14:font="MS Gothic"/>
            </w14:checkbox>
          </w:sdt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Family is homeless (lacks a fixed, permanent residency)</w:t>
            </w:r>
          </w:p>
        </w:tc>
        <w:sdt>
          <w:sdtPr>
            <w:rPr>
              <w:sz w:val="18"/>
              <w:szCs w:val="18"/>
              <w14:ligatures w14:val="none"/>
            </w:rPr>
            <w:id w:val="765192790"/>
            <w15:color w:val="333399"/>
            <w14:checkbox>
              <w14:checked w14:val="0"/>
              <w14:checkedState w14:val="2612" w14:font="MS Gothic"/>
              <w14:uncheckedState w14:val="2610" w14:font="MS Gothic"/>
            </w14:checkbox>
          </w:sdt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Any other concerns (please list)</w:t>
            </w:r>
            <w:r>
              <w:rPr>
                <w:sz w:val="18"/>
                <w:szCs w:val="18"/>
                <w14:ligatures w14:val="none"/>
              </w:rPr>
              <w:t xml:space="preserve"> </w:t>
            </w:r>
            <w:sdt>
              <w:sdtPr>
                <w:rPr>
                  <w:sz w:val="18"/>
                  <w:szCs w:val="18"/>
                  <w14:ligatures w14:val="none"/>
                </w:rPr>
                <w:id w:val="1507794021"/>
                <w:placeholder>
                  <w:docPart w:val="78C280FBBAC243CA952F7516267263F2"/>
                </w:placeholder>
                <w:showingPlcHdr/>
                <w:text/>
              </w:sdtPr>
              <w:sdtContent>
                <w:r w:rsidRPr="00DF0BD4">
                  <w:rPr>
                    <w:rStyle w:val="PlaceholderText"/>
                  </w:rPr>
                  <w:t>Click or tap here to enter text.</w:t>
                </w:r>
              </w:sdtContent>
            </w:sdt>
          </w:p>
        </w:tc>
      </w:tr>
    </w:tbl>
    <w:p w:rsidR="00A003DF" w:rsidRDefault="00A003DF" w:rsidP="008F40CC">
      <w:r w:rsidRPr="00A003DF">
        <w:rPr>
          <w:rFonts w:cs="Calibri"/>
          <w:noProof/>
        </w:rPr>
        <mc:AlternateContent>
          <mc:Choice Requires="wps">
            <w:drawing>
              <wp:anchor distT="45720" distB="45720" distL="114300" distR="114300" simplePos="0" relativeHeight="251677696" behindDoc="0" locked="1" layoutInCell="1" allowOverlap="1" wp14:anchorId="3951C2C8" wp14:editId="10AA4BD3">
                <wp:simplePos x="0" y="0"/>
                <wp:positionH relativeFrom="margin">
                  <wp:posOffset>-114300</wp:posOffset>
                </wp:positionH>
                <wp:positionV relativeFrom="margin">
                  <wp:posOffset>6734175</wp:posOffset>
                </wp:positionV>
                <wp:extent cx="7105650" cy="2409825"/>
                <wp:effectExtent l="0" t="0" r="0" b="952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5650" cy="2409825"/>
                        </a:xfrm>
                        <a:prstGeom prst="rect">
                          <a:avLst/>
                        </a:prstGeom>
                        <a:solidFill>
                          <a:srgbClr val="FFFFFF"/>
                        </a:solidFill>
                        <a:ln w="9525">
                          <a:noFill/>
                          <a:miter lim="800000"/>
                          <a:headEnd/>
                          <a:tailEnd/>
                        </a:ln>
                      </wps:spPr>
                      <wps:txbx>
                        <w:txbxContent>
                          <w:p w:rsidR="00F31267" w:rsidRPr="00850E07" w:rsidRDefault="00F31267" w:rsidP="00A003DF">
                            <w:pPr>
                              <w:widowControl w:val="0"/>
                              <w:rPr>
                                <w:rFonts w:cs="Calibri"/>
                                <w:b/>
                                <w:bCs/>
                                <w:sz w:val="19"/>
                                <w:szCs w:val="19"/>
                                <w14:ligatures w14:val="none"/>
                              </w:rPr>
                            </w:pPr>
                            <w:bookmarkStart w:id="0" w:name="_GoBack"/>
                            <w:r w:rsidRPr="00972E2E">
                              <w:rPr>
                                <w:rFonts w:cs="Calibri"/>
                                <w:b/>
                                <w:bCs/>
                                <w:sz w:val="19"/>
                                <w:szCs w:val="19"/>
                                <w14:ligatures w14:val="none"/>
                              </w:rPr>
                              <w:t>Is your child potty trained</w:t>
                            </w:r>
                            <w:r>
                              <w:rPr>
                                <w:rFonts w:cs="Calibri"/>
                                <w:b/>
                                <w:bCs/>
                                <w:sz w:val="19"/>
                                <w:szCs w:val="19"/>
                                <w14:ligatures w14:val="none"/>
                              </w:rPr>
                              <w:t>,</w:t>
                            </w:r>
                            <w:r w:rsidRPr="00972E2E">
                              <w:rPr>
                                <w:rFonts w:cs="Calibri"/>
                                <w:b/>
                                <w:bCs/>
                                <w:sz w:val="19"/>
                                <w:szCs w:val="19"/>
                                <w14:ligatures w14:val="none"/>
                              </w:rPr>
                              <w:t xml:space="preserve"> and can they clean themselves, if they have an accident?  </w:t>
                            </w:r>
                            <w:sdt>
                              <w:sdtPr>
                                <w:rPr>
                                  <w:rFonts w:cs="Calibri"/>
                                  <w:b/>
                                  <w:bCs/>
                                  <w:sz w:val="19"/>
                                  <w:szCs w:val="19"/>
                                  <w14:ligatures w14:val="none"/>
                                </w:rPr>
                                <w:id w:val="256187612"/>
                                <w:lock w:val="sdtLocked"/>
                                <w:placeholder>
                                  <w:docPart w:val="EBEB236646934BE1A77A9C6931A3A2A7"/>
                                </w:placeholder>
                                <w:showingPlcHdr/>
                                <w15:color w:val="333399"/>
                                <w:comboBox>
                                  <w:listItem w:displayText="Yes" w:value="Yes"/>
                                  <w:listItem w:displayText="No" w:value="No"/>
                                </w:comboBox>
                              </w:sdtPr>
                              <w:sdtContent>
                                <w:r w:rsidRPr="00850E07">
                                  <w:rPr>
                                    <w:rFonts w:cs="Calibri"/>
                                    <w:bCs/>
                                    <w:color w:val="808080" w:themeColor="background1" w:themeShade="80"/>
                                    <w:sz w:val="19"/>
                                    <w:szCs w:val="19"/>
                                    <w14:ligatures w14:val="none"/>
                                  </w:rPr>
                                  <w:t>Yes or No</w:t>
                                </w:r>
                              </w:sdtContent>
                            </w:sdt>
                            <w:r w:rsidRPr="00972E2E">
                              <w:rPr>
                                <w:rFonts w:cs="Calibri"/>
                                <w:b/>
                                <w:bCs/>
                                <w:sz w:val="19"/>
                                <w:szCs w:val="19"/>
                                <w14:ligatures w14:val="none"/>
                              </w:rPr>
                              <w:t> </w:t>
                            </w:r>
                            <w:r w:rsidRPr="00850E07">
                              <w:rPr>
                                <w:rFonts w:cs="Calibri"/>
                                <w:b/>
                                <w:bCs/>
                                <w:sz w:val="19"/>
                                <w:szCs w:val="19"/>
                                <w14:ligatures w14:val="none"/>
                              </w:rPr>
                              <w:t xml:space="preserve">   </w:t>
                            </w:r>
                            <w:sdt>
                              <w:sdtPr>
                                <w:rPr>
                                  <w:rFonts w:cs="Calibri"/>
                                  <w:b/>
                                  <w:bCs/>
                                  <w:sz w:val="19"/>
                                  <w:szCs w:val="19"/>
                                  <w14:ligatures w14:val="none"/>
                                </w:rPr>
                                <w:id w:val="-884712975"/>
                                <w:placeholder>
                                  <w:docPart w:val="0F93BCD4B77A4BE6A897E9B8210475C9"/>
                                </w:placeholder>
                                <w:showingPlcHdr/>
                                <w:text/>
                              </w:sdtPr>
                              <w:sdtContent>
                                <w:r w:rsidRPr="00850E07">
                                  <w:rPr>
                                    <w:rStyle w:val="PlaceholderText"/>
                                    <w:sz w:val="19"/>
                                    <w:szCs w:val="19"/>
                                  </w:rPr>
                                  <w:t>Click or tap here to enter text.</w:t>
                                </w:r>
                              </w:sdtContent>
                            </w:sdt>
                            <w:r w:rsidRPr="00850E07">
                              <w:rPr>
                                <w:rFonts w:cs="Calibri"/>
                                <w:b/>
                                <w:bCs/>
                                <w:sz w:val="19"/>
                                <w:szCs w:val="19"/>
                                <w14:ligatures w14:val="none"/>
                              </w:rPr>
                              <w:t xml:space="preserve">  </w:t>
                            </w:r>
                          </w:p>
                          <w:p w:rsidR="00F31267" w:rsidRPr="00850E07" w:rsidRDefault="00F31267" w:rsidP="00A003DF">
                            <w:pPr>
                              <w:widowControl w:val="0"/>
                              <w:rPr>
                                <w:rFonts w:cs="Calibri"/>
                                <w:b/>
                                <w:bCs/>
                                <w:sz w:val="19"/>
                                <w:szCs w:val="19"/>
                                <w14:ligatures w14:val="none"/>
                              </w:rPr>
                            </w:pPr>
                            <w:r w:rsidRPr="00972E2E">
                              <w:rPr>
                                <w:rFonts w:cs="Calibri"/>
                                <w:b/>
                                <w:bCs/>
                                <w:sz w:val="19"/>
                                <w:szCs w:val="19"/>
                                <w14:ligatures w14:val="none"/>
                              </w:rPr>
                              <w:t>Has your child ever been referred to or evaluated by a school system or facility for special education, speech, infant education, or preschool services?</w:t>
                            </w:r>
                            <w:r w:rsidRPr="00850E07">
                              <w:rPr>
                                <w:rFonts w:cs="Calibri"/>
                                <w:b/>
                                <w:bCs/>
                                <w:sz w:val="19"/>
                                <w:szCs w:val="19"/>
                                <w14:ligatures w14:val="none"/>
                              </w:rPr>
                              <w:t xml:space="preserve">  </w:t>
                            </w:r>
                            <w:sdt>
                              <w:sdtPr>
                                <w:rPr>
                                  <w:rFonts w:cs="Calibri"/>
                                  <w:b/>
                                  <w:bCs/>
                                  <w:sz w:val="19"/>
                                  <w:szCs w:val="19"/>
                                  <w14:ligatures w14:val="none"/>
                                </w:rPr>
                                <w:id w:val="-659308520"/>
                                <w:lock w:val="sdtLocked"/>
                                <w:placeholder>
                                  <w:docPart w:val="7E36DD1926C94DF785A18340CB896DA4"/>
                                </w:placeholder>
                                <w:showingPlcHdr/>
                                <w15:color w:val="333399"/>
                                <w:dropDownList>
                                  <w:listItem w:displayText="Yes" w:value="Yes"/>
                                  <w:listItem w:displayText="No" w:value="No"/>
                                </w:dropDownList>
                              </w:sdtPr>
                              <w:sdtContent>
                                <w:r w:rsidRPr="00850E07">
                                  <w:rPr>
                                    <w:rFonts w:cs="Calibri"/>
                                    <w:bCs/>
                                    <w:color w:val="808080" w:themeColor="background1" w:themeShade="80"/>
                                    <w:sz w:val="19"/>
                                    <w:szCs w:val="19"/>
                                    <w14:ligatures w14:val="none"/>
                                  </w:rPr>
                                  <w:t>Yes or No</w:t>
                                </w:r>
                              </w:sdtContent>
                            </w:sdt>
                            <w:r w:rsidRPr="00972E2E">
                              <w:rPr>
                                <w:rFonts w:cs="Calibri"/>
                                <w:b/>
                                <w:bCs/>
                                <w:sz w:val="19"/>
                                <w:szCs w:val="19"/>
                                <w14:ligatures w14:val="none"/>
                              </w:rPr>
                              <w:t xml:space="preserve">  If so, when, where, and what was the result? </w:t>
                            </w:r>
                            <w:sdt>
                              <w:sdtPr>
                                <w:rPr>
                                  <w:rFonts w:cs="Calibri"/>
                                  <w:b/>
                                  <w:bCs/>
                                  <w:sz w:val="19"/>
                                  <w:szCs w:val="19"/>
                                  <w14:ligatures w14:val="none"/>
                                </w:rPr>
                                <w:id w:val="-143512168"/>
                                <w:placeholder>
                                  <w:docPart w:val="70898C1C9E314E3EB82726D4DC439D0B"/>
                                </w:placeholder>
                                <w:showingPlcHdr/>
                                <w:text/>
                              </w:sdtPr>
                              <w:sdtContent>
                                <w:r w:rsidRPr="00850E07">
                                  <w:rPr>
                                    <w:rStyle w:val="PlaceholderText"/>
                                    <w:sz w:val="19"/>
                                    <w:szCs w:val="19"/>
                                  </w:rPr>
                                  <w:t>Click here to enter text.</w:t>
                                </w:r>
                              </w:sdtContent>
                            </w:sdt>
                          </w:p>
                          <w:p w:rsidR="00F31267" w:rsidRPr="00850E07" w:rsidRDefault="00F31267" w:rsidP="00A003DF">
                            <w:pPr>
                              <w:widowControl w:val="0"/>
                              <w:rPr>
                                <w:rFonts w:cs="Calibri"/>
                                <w:b/>
                                <w:bCs/>
                                <w:sz w:val="19"/>
                                <w:szCs w:val="19"/>
                                <w14:ligatures w14:val="none"/>
                              </w:rPr>
                            </w:pPr>
                            <w:r w:rsidRPr="00972E2E">
                              <w:rPr>
                                <w:rFonts w:cs="Calibri"/>
                                <w:b/>
                                <w:bCs/>
                                <w:sz w:val="19"/>
                                <w:szCs w:val="19"/>
                                <w14:ligatures w14:val="none"/>
                              </w:rPr>
                              <w:t xml:space="preserve">Explain any concerns you have regarding your child including:  sleeping, eating, speech, behavior, and social interaction.  </w:t>
                            </w:r>
                            <w:sdt>
                              <w:sdtPr>
                                <w:rPr>
                                  <w:rFonts w:cs="Calibri"/>
                                  <w:b/>
                                  <w:bCs/>
                                  <w:sz w:val="19"/>
                                  <w:szCs w:val="19"/>
                                  <w14:ligatures w14:val="none"/>
                                </w:rPr>
                                <w:id w:val="2048415217"/>
                                <w:placeholder>
                                  <w:docPart w:val="E5BA4E70A5974E43B8A2BDA0ECB59816"/>
                                </w:placeholder>
                                <w:showingPlcHdr/>
                                <w:text/>
                              </w:sdtPr>
                              <w:sdtContent>
                                <w:r w:rsidRPr="00850E07">
                                  <w:rPr>
                                    <w:rStyle w:val="PlaceholderText"/>
                                    <w:sz w:val="19"/>
                                    <w:szCs w:val="19"/>
                                  </w:rPr>
                                  <w:t>Click here to enter text.</w:t>
                                </w:r>
                              </w:sdtContent>
                            </w:sdt>
                            <w:r w:rsidRPr="00972E2E">
                              <w:rPr>
                                <w:rFonts w:cs="Calibri"/>
                                <w:b/>
                                <w:bCs/>
                                <w:sz w:val="19"/>
                                <w:szCs w:val="19"/>
                                <w14:ligatures w14:val="none"/>
                              </w:rPr>
                              <w:t> </w:t>
                            </w:r>
                          </w:p>
                          <w:p w:rsidR="00F31267" w:rsidRDefault="00F31267" w:rsidP="00A003DF">
                            <w:pPr>
                              <w:widowControl w:val="0"/>
                              <w:rPr>
                                <w:rFonts w:cs="Calibri"/>
                                <w:b/>
                                <w:bCs/>
                                <w:sz w:val="19"/>
                                <w:szCs w:val="19"/>
                                <w14:ligatures w14:val="none"/>
                              </w:rPr>
                            </w:pPr>
                            <w:r w:rsidRPr="00972E2E">
                              <w:rPr>
                                <w:rFonts w:cs="Calibri"/>
                                <w:b/>
                                <w:bCs/>
                                <w:sz w:val="19"/>
                                <w:szCs w:val="19"/>
                                <w14:ligatures w14:val="none"/>
                              </w:rPr>
                              <w:t>Additional Information that may be important about the child or family situation.</w:t>
                            </w:r>
                            <w:r w:rsidRPr="00850E07">
                              <w:rPr>
                                <w:rFonts w:cs="Calibri"/>
                                <w:b/>
                                <w:bCs/>
                                <w:sz w:val="19"/>
                                <w:szCs w:val="19"/>
                                <w14:ligatures w14:val="none"/>
                              </w:rPr>
                              <w:t xml:space="preserve">  </w:t>
                            </w:r>
                          </w:p>
                          <w:p w:rsidR="000670CB" w:rsidRDefault="000670CB"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bookmarkEnd w:id="0"/>
                          <w:p w:rsidR="00F31267" w:rsidRPr="00972E2E" w:rsidRDefault="00F31267" w:rsidP="00A003DF">
                            <w:pPr>
                              <w:widowControl w:val="0"/>
                              <w:rPr>
                                <w:rFonts w:cs="Calibri"/>
                                <w:b/>
                                <w:bCs/>
                                <w:sz w:val="19"/>
                                <w:szCs w:val="19"/>
                                <w14:ligatures w14:val="no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51C2C8" id="_x0000_s1030" type="#_x0000_t202" style="position:absolute;margin-left:-9pt;margin-top:530.25pt;width:559.5pt;height:189.7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" stroked="f">
                <v:textbox>
                  <w:txbxContent>
                    <w:p w:rsidR="00F31267" w:rsidRPr="00850E07" w:rsidRDefault="00F31267" w:rsidP="00A003DF">
                      <w:pPr>
                        <w:widowControl w:val="0"/>
                        <w:rPr>
                          <w:rFonts w:cs="Calibri"/>
                          <w:b/>
                          <w:bCs/>
                          <w:sz w:val="19"/>
                          <w:szCs w:val="19"/>
                          <w14:ligatures w14:val="none"/>
                        </w:rPr>
                      </w:pPr>
                      <w:bookmarkStart w:id="1" w:name="_GoBack"/>
                      <w:r w:rsidRPr="00972E2E">
                        <w:rPr>
                          <w:rFonts w:cs="Calibri"/>
                          <w:b/>
                          <w:bCs/>
                          <w:sz w:val="19"/>
                          <w:szCs w:val="19"/>
                          <w14:ligatures w14:val="none"/>
                        </w:rPr>
                        <w:t>Is your child potty trained</w:t>
                      </w:r>
                      <w:r>
                        <w:rPr>
                          <w:rFonts w:cs="Calibri"/>
                          <w:b/>
                          <w:bCs/>
                          <w:sz w:val="19"/>
                          <w:szCs w:val="19"/>
                          <w14:ligatures w14:val="none"/>
                        </w:rPr>
                        <w:t>,</w:t>
                      </w:r>
                      <w:r w:rsidRPr="00972E2E">
                        <w:rPr>
                          <w:rFonts w:cs="Calibri"/>
                          <w:b/>
                          <w:bCs/>
                          <w:sz w:val="19"/>
                          <w:szCs w:val="19"/>
                          <w14:ligatures w14:val="none"/>
                        </w:rPr>
                        <w:t xml:space="preserve"> and can they clean themselves, if they have an accident?  </w:t>
                      </w:r>
                      <w:sdt>
                        <w:sdtPr>
                          <w:rPr>
                            <w:rFonts w:cs="Calibri"/>
                            <w:b/>
                            <w:bCs/>
                            <w:sz w:val="19"/>
                            <w:szCs w:val="19"/>
                            <w14:ligatures w14:val="none"/>
                          </w:rPr>
                          <w:id w:val="256187612"/>
                          <w:lock w:val="sdtLocked"/>
                          <w:placeholder>
                            <w:docPart w:val="EBEB236646934BE1A77A9C6931A3A2A7"/>
                          </w:placeholder>
                          <w:showingPlcHdr/>
                          <w15:color w:val="333399"/>
                          <w:comboBox>
                            <w:listItem w:displayText="Yes" w:value="Yes"/>
                            <w:listItem w:displayText="No" w:value="No"/>
                          </w:comboBox>
                        </w:sdtPr>
                        <w:sdtContent>
                          <w:r w:rsidRPr="00850E07">
                            <w:rPr>
                              <w:rFonts w:cs="Calibri"/>
                              <w:bCs/>
                              <w:color w:val="808080" w:themeColor="background1" w:themeShade="80"/>
                              <w:sz w:val="19"/>
                              <w:szCs w:val="19"/>
                              <w14:ligatures w14:val="none"/>
                            </w:rPr>
                            <w:t>Yes or No</w:t>
                          </w:r>
                        </w:sdtContent>
                      </w:sdt>
                      <w:r w:rsidRPr="00972E2E">
                        <w:rPr>
                          <w:rFonts w:cs="Calibri"/>
                          <w:b/>
                          <w:bCs/>
                          <w:sz w:val="19"/>
                          <w:szCs w:val="19"/>
                          <w14:ligatures w14:val="none"/>
                        </w:rPr>
                        <w:t> </w:t>
                      </w:r>
                      <w:r w:rsidRPr="00850E07">
                        <w:rPr>
                          <w:rFonts w:cs="Calibri"/>
                          <w:b/>
                          <w:bCs/>
                          <w:sz w:val="19"/>
                          <w:szCs w:val="19"/>
                          <w14:ligatures w14:val="none"/>
                        </w:rPr>
                        <w:t xml:space="preserve">   </w:t>
                      </w:r>
                      <w:sdt>
                        <w:sdtPr>
                          <w:rPr>
                            <w:rFonts w:cs="Calibri"/>
                            <w:b/>
                            <w:bCs/>
                            <w:sz w:val="19"/>
                            <w:szCs w:val="19"/>
                            <w14:ligatures w14:val="none"/>
                          </w:rPr>
                          <w:id w:val="-884712975"/>
                          <w:placeholder>
                            <w:docPart w:val="0F93BCD4B77A4BE6A897E9B8210475C9"/>
                          </w:placeholder>
                          <w:showingPlcHdr/>
                          <w:text/>
                        </w:sdtPr>
                        <w:sdtContent>
                          <w:r w:rsidRPr="00850E07">
                            <w:rPr>
                              <w:rStyle w:val="PlaceholderText"/>
                              <w:sz w:val="19"/>
                              <w:szCs w:val="19"/>
                            </w:rPr>
                            <w:t>Click or tap here to enter text.</w:t>
                          </w:r>
                        </w:sdtContent>
                      </w:sdt>
                      <w:r w:rsidRPr="00850E07">
                        <w:rPr>
                          <w:rFonts w:cs="Calibri"/>
                          <w:b/>
                          <w:bCs/>
                          <w:sz w:val="19"/>
                          <w:szCs w:val="19"/>
                          <w14:ligatures w14:val="none"/>
                        </w:rPr>
                        <w:t xml:space="preserve">  </w:t>
                      </w:r>
                    </w:p>
                    <w:p w:rsidR="00F31267" w:rsidRPr="00850E07" w:rsidRDefault="00F31267" w:rsidP="00A003DF">
                      <w:pPr>
                        <w:widowControl w:val="0"/>
                        <w:rPr>
                          <w:rFonts w:cs="Calibri"/>
                          <w:b/>
                          <w:bCs/>
                          <w:sz w:val="19"/>
                          <w:szCs w:val="19"/>
                          <w14:ligatures w14:val="none"/>
                        </w:rPr>
                      </w:pPr>
                      <w:r w:rsidRPr="00972E2E">
                        <w:rPr>
                          <w:rFonts w:cs="Calibri"/>
                          <w:b/>
                          <w:bCs/>
                          <w:sz w:val="19"/>
                          <w:szCs w:val="19"/>
                          <w14:ligatures w14:val="none"/>
                        </w:rPr>
                        <w:t>Has your child ever been referred to or evaluated by a school system or facility for special education, speech, infant education, or preschool services?</w:t>
                      </w:r>
                      <w:r w:rsidRPr="00850E07">
                        <w:rPr>
                          <w:rFonts w:cs="Calibri"/>
                          <w:b/>
                          <w:bCs/>
                          <w:sz w:val="19"/>
                          <w:szCs w:val="19"/>
                          <w14:ligatures w14:val="none"/>
                        </w:rPr>
                        <w:t xml:space="preserve">  </w:t>
                      </w:r>
                      <w:sdt>
                        <w:sdtPr>
                          <w:rPr>
                            <w:rFonts w:cs="Calibri"/>
                            <w:b/>
                            <w:bCs/>
                            <w:sz w:val="19"/>
                            <w:szCs w:val="19"/>
                            <w14:ligatures w14:val="none"/>
                          </w:rPr>
                          <w:id w:val="-659308520"/>
                          <w:lock w:val="sdtLocked"/>
                          <w:placeholder>
                            <w:docPart w:val="7E36DD1926C94DF785A18340CB896DA4"/>
                          </w:placeholder>
                          <w:showingPlcHdr/>
                          <w15:color w:val="333399"/>
                          <w:dropDownList>
                            <w:listItem w:displayText="Yes" w:value="Yes"/>
                            <w:listItem w:displayText="No" w:value="No"/>
                          </w:dropDownList>
                        </w:sdtPr>
                        <w:sdtContent>
                          <w:r w:rsidRPr="00850E07">
                            <w:rPr>
                              <w:rFonts w:cs="Calibri"/>
                              <w:bCs/>
                              <w:color w:val="808080" w:themeColor="background1" w:themeShade="80"/>
                              <w:sz w:val="19"/>
                              <w:szCs w:val="19"/>
                              <w14:ligatures w14:val="none"/>
                            </w:rPr>
                            <w:t>Yes or No</w:t>
                          </w:r>
                        </w:sdtContent>
                      </w:sdt>
                      <w:r w:rsidRPr="00972E2E">
                        <w:rPr>
                          <w:rFonts w:cs="Calibri"/>
                          <w:b/>
                          <w:bCs/>
                          <w:sz w:val="19"/>
                          <w:szCs w:val="19"/>
                          <w14:ligatures w14:val="none"/>
                        </w:rPr>
                        <w:t xml:space="preserve">  If so, when, where, and what was the result? </w:t>
                      </w:r>
                      <w:sdt>
                        <w:sdtPr>
                          <w:rPr>
                            <w:rFonts w:cs="Calibri"/>
                            <w:b/>
                            <w:bCs/>
                            <w:sz w:val="19"/>
                            <w:szCs w:val="19"/>
                            <w14:ligatures w14:val="none"/>
                          </w:rPr>
                          <w:id w:val="-143512168"/>
                          <w:placeholder>
                            <w:docPart w:val="70898C1C9E314E3EB82726D4DC439D0B"/>
                          </w:placeholder>
                          <w:showingPlcHdr/>
                          <w:text/>
                        </w:sdtPr>
                        <w:sdtContent>
                          <w:r w:rsidRPr="00850E07">
                            <w:rPr>
                              <w:rStyle w:val="PlaceholderText"/>
                              <w:sz w:val="19"/>
                              <w:szCs w:val="19"/>
                            </w:rPr>
                            <w:t>Click here to enter text.</w:t>
                          </w:r>
                        </w:sdtContent>
                      </w:sdt>
                    </w:p>
                    <w:p w:rsidR="00F31267" w:rsidRPr="00850E07" w:rsidRDefault="00F31267" w:rsidP="00A003DF">
                      <w:pPr>
                        <w:widowControl w:val="0"/>
                        <w:rPr>
                          <w:rFonts w:cs="Calibri"/>
                          <w:b/>
                          <w:bCs/>
                          <w:sz w:val="19"/>
                          <w:szCs w:val="19"/>
                          <w14:ligatures w14:val="none"/>
                        </w:rPr>
                      </w:pPr>
                      <w:r w:rsidRPr="00972E2E">
                        <w:rPr>
                          <w:rFonts w:cs="Calibri"/>
                          <w:b/>
                          <w:bCs/>
                          <w:sz w:val="19"/>
                          <w:szCs w:val="19"/>
                          <w14:ligatures w14:val="none"/>
                        </w:rPr>
                        <w:t xml:space="preserve">Explain any concerns you have regarding your child including:  sleeping, eating, speech, behavior, and social interaction.  </w:t>
                      </w:r>
                      <w:sdt>
                        <w:sdtPr>
                          <w:rPr>
                            <w:rFonts w:cs="Calibri"/>
                            <w:b/>
                            <w:bCs/>
                            <w:sz w:val="19"/>
                            <w:szCs w:val="19"/>
                            <w14:ligatures w14:val="none"/>
                          </w:rPr>
                          <w:id w:val="2048415217"/>
                          <w:placeholder>
                            <w:docPart w:val="E5BA4E70A5974E43B8A2BDA0ECB59816"/>
                          </w:placeholder>
                          <w:showingPlcHdr/>
                          <w:text/>
                        </w:sdtPr>
                        <w:sdtContent>
                          <w:r w:rsidRPr="00850E07">
                            <w:rPr>
                              <w:rStyle w:val="PlaceholderText"/>
                              <w:sz w:val="19"/>
                              <w:szCs w:val="19"/>
                            </w:rPr>
                            <w:t>Click here to enter text.</w:t>
                          </w:r>
                        </w:sdtContent>
                      </w:sdt>
                      <w:r w:rsidRPr="00972E2E">
                        <w:rPr>
                          <w:rFonts w:cs="Calibri"/>
                          <w:b/>
                          <w:bCs/>
                          <w:sz w:val="19"/>
                          <w:szCs w:val="19"/>
                          <w14:ligatures w14:val="none"/>
                        </w:rPr>
                        <w:t> </w:t>
                      </w:r>
                    </w:p>
                    <w:p w:rsidR="00F31267" w:rsidRDefault="00F31267" w:rsidP="00A003DF">
                      <w:pPr>
                        <w:widowControl w:val="0"/>
                        <w:rPr>
                          <w:rFonts w:cs="Calibri"/>
                          <w:b/>
                          <w:bCs/>
                          <w:sz w:val="19"/>
                          <w:szCs w:val="19"/>
                          <w14:ligatures w14:val="none"/>
                        </w:rPr>
                      </w:pPr>
                      <w:r w:rsidRPr="00972E2E">
                        <w:rPr>
                          <w:rFonts w:cs="Calibri"/>
                          <w:b/>
                          <w:bCs/>
                          <w:sz w:val="19"/>
                          <w:szCs w:val="19"/>
                          <w14:ligatures w14:val="none"/>
                        </w:rPr>
                        <w:t>Additional Information that may be important about the child or family situation.</w:t>
                      </w:r>
                      <w:r w:rsidRPr="00850E07">
                        <w:rPr>
                          <w:rFonts w:cs="Calibri"/>
                          <w:b/>
                          <w:bCs/>
                          <w:sz w:val="19"/>
                          <w:szCs w:val="19"/>
                          <w14:ligatures w14:val="none"/>
                        </w:rPr>
                        <w:t xml:space="preserve">  </w:t>
                      </w:r>
                    </w:p>
                    <w:p w:rsidR="000670CB" w:rsidRDefault="000670CB"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bookmarkEnd w:id="1"/>
                    <w:p w:rsidR="00F31267" w:rsidRPr="00972E2E" w:rsidRDefault="00F31267" w:rsidP="00A003DF">
                      <w:pPr>
                        <w:widowControl w:val="0"/>
                        <w:rPr>
                          <w:rFonts w:cs="Calibri"/>
                          <w:b/>
                          <w:bCs/>
                          <w:sz w:val="19"/>
                          <w:szCs w:val="19"/>
                          <w14:ligatures w14:val="none"/>
                        </w:rPr>
                      </w:pPr>
                    </w:p>
                  </w:txbxContent>
                </v:textbox>
                <w10:wrap type="square" anchorx="margin" anchory="margin"/>
                <w10:anchorlock/>
              </v:shape>
            </w:pict>
          </mc:Fallback>
        </mc:AlternateContent>
      </w:r>
      <w:r w:rsidR="007372E6">
        <w:rPr>
          <w:noProof/>
        </w:rPr>
        <w:t xml:space="preserve"> </w:t>
      </w:r>
      <w:r w:rsidR="00E3740F">
        <w:rPr>
          <w:noProof/>
        </w:rPr>
        <mc:AlternateContent>
          <mc:Choice Requires="wps">
            <w:drawing>
              <wp:anchor distT="45720" distB="45720" distL="114300" distR="114300" simplePos="0" relativeHeight="251673600" behindDoc="0" locked="1" layoutInCell="1" allowOverlap="1">
                <wp:simplePos x="0" y="0"/>
                <wp:positionH relativeFrom="margin">
                  <wp:align>right</wp:align>
                </wp:positionH>
                <wp:positionV relativeFrom="page">
                  <wp:posOffset>333375</wp:posOffset>
                </wp:positionV>
                <wp:extent cx="6867524" cy="567689"/>
                <wp:effectExtent l="0" t="0" r="0" b="444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7524" cy="567689"/>
                        </a:xfrm>
                        <a:prstGeom prst="rect">
                          <a:avLst/>
                        </a:prstGeom>
                        <a:solidFill>
                          <a:srgbClr val="FFFFFF"/>
                        </a:solidFill>
                        <a:ln w="9525">
                          <a:noFill/>
                          <a:miter lim="800000"/>
                          <a:headEnd/>
                          <a:tailEnd/>
                        </a:ln>
                      </wps:spPr>
                      <wps:txbx>
                        <w:txbxContent>
                          <w:p w:rsidR="00F31267" w:rsidRDefault="00F31267" w:rsidP="00E3740F">
                            <w:pPr>
                              <w:widowControl w:val="0"/>
                              <w:spacing w:after="0"/>
                              <w:rPr>
                                <w:b/>
                                <w:bCs/>
                                <w:sz w:val="32"/>
                                <w:szCs w:val="32"/>
                                <w:u w:val="single"/>
                                <w14:ligatures w14:val="none"/>
                              </w:rPr>
                            </w:pPr>
                            <w:r w:rsidRPr="00E3740F">
                              <w:rPr>
                                <w:b/>
                                <w:bCs/>
                                <w:sz w:val="32"/>
                                <w:szCs w:val="32"/>
                                <w:u w:val="single"/>
                                <w14:ligatures w14:val="none"/>
                              </w:rPr>
                              <w:t>Student Information</w:t>
                            </w:r>
                          </w:p>
                          <w:p w:rsidR="00F31267" w:rsidRPr="00E3740F" w:rsidRDefault="00F31267" w:rsidP="00E3740F">
                            <w:pPr>
                              <w:widowControl w:val="0"/>
                              <w:rPr>
                                <w:b/>
                                <w:bCs/>
                                <w:sz w:val="24"/>
                                <w:szCs w:val="24"/>
                                <w14:ligatures w14:val="none"/>
                              </w:rPr>
                            </w:pPr>
                            <w:r>
                              <w:rPr>
                                <w:b/>
                                <w:bCs/>
                                <w:sz w:val="24"/>
                                <w:szCs w:val="24"/>
                                <w14:ligatures w14:val="none"/>
                              </w:rPr>
                              <w:t xml:space="preserve">Please check ALL that apply— </w:t>
                            </w:r>
                            <w:proofErr w:type="gramStart"/>
                            <w:r>
                              <w:rPr>
                                <w:b/>
                                <w:bCs/>
                                <w:sz w:val="24"/>
                                <w:szCs w:val="24"/>
                                <w14:ligatures w14:val="none"/>
                              </w:rPr>
                              <w:t>Y</w:t>
                            </w:r>
                            <w:r w:rsidRPr="00E3740F">
                              <w:rPr>
                                <w:b/>
                                <w:bCs/>
                                <w:sz w:val="24"/>
                                <w:szCs w:val="24"/>
                                <w14:ligatures w14:val="none"/>
                              </w:rPr>
                              <w:t>ou</w:t>
                            </w:r>
                            <w:proofErr w:type="gramEnd"/>
                            <w:r w:rsidRPr="00E3740F">
                              <w:rPr>
                                <w:b/>
                                <w:bCs/>
                                <w:sz w:val="24"/>
                                <w:szCs w:val="24"/>
                                <w14:ligatures w14:val="none"/>
                              </w:rPr>
                              <w:t xml:space="preserve"> may also give details within items.  </w:t>
                            </w:r>
                          </w:p>
                          <w:p w:rsidR="00F31267" w:rsidRPr="00E3740F" w:rsidRDefault="00F31267" w:rsidP="00E3740F">
                            <w:pPr>
                              <w:widowControl w:val="0"/>
                              <w:rPr>
                                <w14:ligatures w14:val="none"/>
                              </w:rPr>
                            </w:pPr>
                            <w:r w:rsidRPr="00E3740F">
                              <w:rPr>
                                <w14:ligatures w14:val="none"/>
                              </w:rPr>
                              <w:t> </w:t>
                            </w:r>
                          </w:p>
                          <w:p w:rsidR="00F31267" w:rsidRDefault="00F3126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489.55pt;margin-top:26.25pt;width:540.75pt;height:44.7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" stroked="f">
                <v:textbox>
                  <w:txbxContent>
                    <w:p w:rsidR="00F31267" w:rsidRDefault="00F31267" w:rsidP="00E3740F">
                      <w:pPr>
                        <w:widowControl w:val="0"/>
                        <w:spacing w:after="0"/>
                        <w:rPr>
                          <w:b/>
                          <w:bCs/>
                          <w:sz w:val="32"/>
                          <w:szCs w:val="32"/>
                          <w:u w:val="single"/>
                          <w14:ligatures w14:val="none"/>
                        </w:rPr>
                      </w:pPr>
                      <w:r w:rsidRPr="00E3740F">
                        <w:rPr>
                          <w:b/>
                          <w:bCs/>
                          <w:sz w:val="32"/>
                          <w:szCs w:val="32"/>
                          <w:u w:val="single"/>
                          <w14:ligatures w14:val="none"/>
                        </w:rPr>
                        <w:t>Student Information</w:t>
                      </w:r>
                    </w:p>
                    <w:p w:rsidR="00F31267" w:rsidRPr="00E3740F" w:rsidRDefault="00F31267" w:rsidP="00E3740F">
                      <w:pPr>
                        <w:widowControl w:val="0"/>
                        <w:rPr>
                          <w:b/>
                          <w:bCs/>
                          <w:sz w:val="24"/>
                          <w:szCs w:val="24"/>
                          <w14:ligatures w14:val="none"/>
                        </w:rPr>
                      </w:pPr>
                      <w:r>
                        <w:rPr>
                          <w:b/>
                          <w:bCs/>
                          <w:sz w:val="24"/>
                          <w:szCs w:val="24"/>
                          <w14:ligatures w14:val="none"/>
                        </w:rPr>
                        <w:t xml:space="preserve">Please check ALL that apply— </w:t>
                      </w:r>
                      <w:proofErr w:type="gramStart"/>
                      <w:r>
                        <w:rPr>
                          <w:b/>
                          <w:bCs/>
                          <w:sz w:val="24"/>
                          <w:szCs w:val="24"/>
                          <w14:ligatures w14:val="none"/>
                        </w:rPr>
                        <w:t>Y</w:t>
                      </w:r>
                      <w:r w:rsidRPr="00E3740F">
                        <w:rPr>
                          <w:b/>
                          <w:bCs/>
                          <w:sz w:val="24"/>
                          <w:szCs w:val="24"/>
                          <w14:ligatures w14:val="none"/>
                        </w:rPr>
                        <w:t>ou</w:t>
                      </w:r>
                      <w:proofErr w:type="gramEnd"/>
                      <w:r w:rsidRPr="00E3740F">
                        <w:rPr>
                          <w:b/>
                          <w:bCs/>
                          <w:sz w:val="24"/>
                          <w:szCs w:val="24"/>
                          <w14:ligatures w14:val="none"/>
                        </w:rPr>
                        <w:t xml:space="preserve"> may also give details within items.  </w:t>
                      </w:r>
                    </w:p>
                    <w:p w:rsidR="00F31267" w:rsidRPr="00E3740F" w:rsidRDefault="00F31267" w:rsidP="00E3740F">
                      <w:pPr>
                        <w:widowControl w:val="0"/>
                        <w:rPr>
                          <w14:ligatures w14:val="none"/>
                        </w:rPr>
                      </w:pPr>
                      <w:r w:rsidRPr="00E3740F">
                        <w:rPr>
                          <w14:ligatures w14:val="none"/>
                        </w:rPr>
                        <w:t> </w:t>
                      </w:r>
                    </w:p>
                    <w:p w:rsidR="00F31267" w:rsidRDefault="00F31267"/>
                  </w:txbxContent>
                </v:textbox>
                <w10:wrap type="square" anchorx="margin" anchory="page"/>
                <w10:anchorlock/>
              </v:shape>
            </w:pict>
          </mc:Fallback>
        </mc:AlternateContent>
      </w:r>
    </w:p>
    <w:p w:rsidR="004142C3" w:rsidRDefault="00A003DF" w:rsidP="00B005B3">
      <w:pPr>
        <w:spacing w:after="160" w:line="259" w:lineRule="auto"/>
      </w:pPr>
      <w:r>
        <w:br w:type="page"/>
      </w:r>
      <w:r w:rsidR="001A3480">
        <w:rPr>
          <w:rFonts w:ascii="Times New Roman" w:hAnsi="Times New Roman"/>
          <w:noProof/>
          <w:color w:val="auto"/>
          <w:kern w:val="0"/>
          <w:sz w:val="24"/>
          <w:szCs w:val="24"/>
          <w14:ligatures w14:val="none"/>
          <w14:cntxtAlts w14:val="0"/>
        </w:rPr>
        <w:lastRenderedPageBreak/>
        <w:drawing>
          <wp:anchor distT="36576" distB="36576" distL="36576" distR="36576" simplePos="0" relativeHeight="251681792" behindDoc="0" locked="0" layoutInCell="1" allowOverlap="1" wp14:anchorId="50798324" wp14:editId="464164E0">
            <wp:simplePos x="0" y="0"/>
            <wp:positionH relativeFrom="margin">
              <wp:align>left</wp:align>
            </wp:positionH>
            <wp:positionV relativeFrom="paragraph">
              <wp:posOffset>-1</wp:posOffset>
            </wp:positionV>
            <wp:extent cx="1614713" cy="1133475"/>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14713" cy="11334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4142C3" w:rsidRPr="004142C3">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79744" behindDoc="0" locked="0" layoutInCell="1" allowOverlap="1" wp14:anchorId="78C1A5FD" wp14:editId="133D7C8A">
                <wp:simplePos x="0" y="0"/>
                <wp:positionH relativeFrom="margin">
                  <wp:align>right</wp:align>
                </wp:positionH>
                <wp:positionV relativeFrom="paragraph">
                  <wp:posOffset>0</wp:posOffset>
                </wp:positionV>
                <wp:extent cx="6858000" cy="986790"/>
                <wp:effectExtent l="0" t="0" r="0" b="3810"/>
                <wp:wrapNone/>
                <wp:docPr id="1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98679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31267" w:rsidRPr="001A3480" w:rsidRDefault="00F31267" w:rsidP="001A3480">
                            <w:pPr>
                              <w:widowControl w:val="0"/>
                              <w:spacing w:after="0" w:line="240" w:lineRule="auto"/>
                              <w:jc w:val="center"/>
                              <w:rPr>
                                <w:b/>
                                <w:bCs/>
                                <w:sz w:val="56"/>
                                <w:szCs w:val="56"/>
                                <w14:ligatures w14:val="none"/>
                              </w:rPr>
                            </w:pPr>
                            <w:r w:rsidRPr="001A3480">
                              <w:rPr>
                                <w:b/>
                                <w:bCs/>
                                <w:sz w:val="56"/>
                                <w:szCs w:val="56"/>
                                <w14:ligatures w14:val="none"/>
                              </w:rPr>
                              <w:t xml:space="preserve">             Bedford County Public Schools </w:t>
                            </w:r>
                          </w:p>
                          <w:p w:rsidR="00F31267" w:rsidRPr="001A3480" w:rsidRDefault="00F31267" w:rsidP="001A3480">
                            <w:pPr>
                              <w:widowControl w:val="0"/>
                              <w:spacing w:after="0" w:line="240" w:lineRule="auto"/>
                              <w:jc w:val="center"/>
                              <w:rPr>
                                <w:sz w:val="48"/>
                                <w:szCs w:val="48"/>
                                <w14:ligatures w14:val="none"/>
                              </w:rPr>
                            </w:pPr>
                            <w:r>
                              <w:rPr>
                                <w:b/>
                                <w:bCs/>
                                <w:sz w:val="56"/>
                                <w:szCs w:val="56"/>
                                <w14:ligatures w14:val="none"/>
                              </w:rPr>
                              <w:t xml:space="preserve">             </w:t>
                            </w:r>
                            <w:r w:rsidRPr="001A3480">
                              <w:rPr>
                                <w:b/>
                                <w:bCs/>
                                <w:sz w:val="56"/>
                                <w:szCs w:val="56"/>
                                <w14:ligatures w14:val="none"/>
                              </w:rPr>
                              <w:t>Preschool Application</w:t>
                            </w:r>
                          </w:p>
                          <w:p w:rsidR="00F31267" w:rsidRDefault="00F31267" w:rsidP="004142C3">
                            <w:pPr>
                              <w:widowControl w:val="0"/>
                              <w:jc w:val="center"/>
                              <w:rPr>
                                <w:b/>
                                <w:bCs/>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C1A5FD" id="Text Box 3" o:spid="_x0000_s1032" type="#_x0000_t202" style="position:absolute;margin-left:488.8pt;margin-top:0;width:540pt;height:77.7pt;z-index:251679744;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" filled="f" fillcolor="#5b9bd5" stroked="f" strokecolor="black [0]" strokeweight="2pt">
                <v:textbox inset="2.88pt,2.88pt,2.88pt,2.88pt">
                  <w:txbxContent>
                    <w:p w:rsidR="00F31267" w:rsidRPr="001A3480" w:rsidRDefault="00F31267" w:rsidP="001A3480">
                      <w:pPr>
                        <w:widowControl w:val="0"/>
                        <w:spacing w:after="0" w:line="240" w:lineRule="auto"/>
                        <w:jc w:val="center"/>
                        <w:rPr>
                          <w:b/>
                          <w:bCs/>
                          <w:sz w:val="56"/>
                          <w:szCs w:val="56"/>
                          <w14:ligatures w14:val="none"/>
                        </w:rPr>
                      </w:pPr>
                      <w:r w:rsidRPr="001A3480">
                        <w:rPr>
                          <w:b/>
                          <w:bCs/>
                          <w:sz w:val="56"/>
                          <w:szCs w:val="56"/>
                          <w14:ligatures w14:val="none"/>
                        </w:rPr>
                        <w:t xml:space="preserve">             Bedford County Public Schools </w:t>
                      </w:r>
                    </w:p>
                    <w:p w:rsidR="00F31267" w:rsidRPr="001A3480" w:rsidRDefault="00F31267" w:rsidP="001A3480">
                      <w:pPr>
                        <w:widowControl w:val="0"/>
                        <w:spacing w:after="0" w:line="240" w:lineRule="auto"/>
                        <w:jc w:val="center"/>
                        <w:rPr>
                          <w:sz w:val="48"/>
                          <w:szCs w:val="48"/>
                          <w14:ligatures w14:val="none"/>
                        </w:rPr>
                      </w:pPr>
                      <w:r>
                        <w:rPr>
                          <w:b/>
                          <w:bCs/>
                          <w:sz w:val="56"/>
                          <w:szCs w:val="56"/>
                          <w14:ligatures w14:val="none"/>
                        </w:rPr>
                        <w:t xml:space="preserve">             </w:t>
                      </w:r>
                      <w:r w:rsidRPr="001A3480">
                        <w:rPr>
                          <w:b/>
                          <w:bCs/>
                          <w:sz w:val="56"/>
                          <w:szCs w:val="56"/>
                          <w14:ligatures w14:val="none"/>
                        </w:rPr>
                        <w:t>Preschool Application</w:t>
                      </w:r>
                    </w:p>
                    <w:p w:rsidR="00F31267" w:rsidRDefault="00F31267" w:rsidP="004142C3">
                      <w:pPr>
                        <w:widowControl w:val="0"/>
                        <w:jc w:val="center"/>
                        <w:rPr>
                          <w:b/>
                          <w:bCs/>
                          <w14:ligatures w14:val="none"/>
                        </w:rPr>
                      </w:pPr>
                    </w:p>
                  </w:txbxContent>
                </v:textbox>
                <w10:wrap anchorx="margin"/>
              </v:shape>
            </w:pict>
          </mc:Fallback>
        </mc:AlternateContent>
      </w:r>
      <w:r w:rsidR="004142C3" w:rsidRPr="004142C3">
        <w:rPr>
          <w:rFonts w:ascii="Times New Roman" w:hAnsi="Times New Roman"/>
          <w:noProof/>
          <w:color w:val="auto"/>
          <w:kern w:val="0"/>
          <w:sz w:val="24"/>
          <w:szCs w:val="24"/>
          <w14:ligatures w14:val="none"/>
          <w14:cntxtAlts w14:val="0"/>
        </w:rPr>
        <w:t xml:space="preserve">   </w:t>
      </w:r>
    </w:p>
    <w:p w:rsidR="004142C3" w:rsidRPr="004142C3" w:rsidRDefault="004142C3" w:rsidP="004142C3"/>
    <w:p w:rsidR="004142C3" w:rsidRPr="004142C3" w:rsidRDefault="004142C3" w:rsidP="004142C3"/>
    <w:p w:rsidR="004142C3" w:rsidRPr="004142C3" w:rsidRDefault="001A3480" w:rsidP="004142C3">
      <w:r>
        <w:rPr>
          <w:rFonts w:ascii="Times New Roman" w:hAnsi="Times New Roman"/>
          <w:noProof/>
          <w:color w:val="auto"/>
          <w:kern w:val="0"/>
          <w:sz w:val="24"/>
          <w:szCs w:val="24"/>
          <w14:ligatures w14:val="none"/>
          <w14:cntxtAlts w14:val="0"/>
        </w:rPr>
        <w:drawing>
          <wp:anchor distT="36576" distB="36576" distL="36576" distR="36576" simplePos="0" relativeHeight="251683840" behindDoc="0" locked="0" layoutInCell="1" allowOverlap="1" wp14:anchorId="659E3EF1" wp14:editId="4C6D1CD5">
            <wp:simplePos x="0" y="0"/>
            <wp:positionH relativeFrom="margin">
              <wp:posOffset>2371725</wp:posOffset>
            </wp:positionH>
            <wp:positionV relativeFrom="paragraph">
              <wp:posOffset>207010</wp:posOffset>
            </wp:positionV>
            <wp:extent cx="3124200" cy="386715"/>
            <wp:effectExtent l="0" t="0" r="0" b="0"/>
            <wp:wrapNone/>
            <wp:docPr id="14" name="Picture 14" descr="imagesCA0A130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sCA0A130E[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24200" cy="38671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4142C3" w:rsidRPr="00756571" w:rsidRDefault="004142C3" w:rsidP="004142C3">
      <w:pPr>
        <w:rPr>
          <w:sz w:val="24"/>
          <w:szCs w:val="24"/>
        </w:rPr>
      </w:pPr>
    </w:p>
    <w:p w:rsidR="001A3480" w:rsidRDefault="001A3480" w:rsidP="001A3480">
      <w:pPr>
        <w:widowControl w:val="0"/>
        <w:rPr>
          <w:rFonts w:cs="Calibri"/>
          <w:sz w:val="24"/>
          <w:szCs w:val="24"/>
          <w14:ligatures w14:val="none"/>
        </w:rPr>
      </w:pPr>
      <w:r>
        <w:rPr>
          <w:rFonts w:cs="Calibri"/>
          <w:sz w:val="24"/>
          <w:szCs w:val="24"/>
          <w14:ligatures w14:val="none"/>
        </w:rPr>
        <w:t xml:space="preserve">            </w:t>
      </w:r>
    </w:p>
    <w:p w:rsidR="004142C3" w:rsidRPr="004142C3" w:rsidRDefault="004142C3" w:rsidP="001A3480">
      <w:pPr>
        <w:widowControl w:val="0"/>
        <w:ind w:firstLine="720"/>
        <w:rPr>
          <w:rFonts w:cs="Calibri"/>
          <w14:ligatures w14:val="none"/>
        </w:rPr>
      </w:pPr>
      <w:r w:rsidRPr="004142C3">
        <w:rPr>
          <w:rFonts w:cs="Calibri"/>
          <w:sz w:val="24"/>
          <w:szCs w:val="24"/>
          <w14:ligatures w14:val="none"/>
        </w:rPr>
        <w:t>Child’s Name:</w:t>
      </w:r>
      <w:r w:rsidR="00D07C11">
        <w:rPr>
          <w:rFonts w:cs="Calibri"/>
          <w14:ligatures w14:val="none"/>
        </w:rPr>
        <w:t xml:space="preserve">  </w:t>
      </w:r>
      <w:sdt>
        <w:sdtPr>
          <w:rPr>
            <w:rFonts w:cs="Calibri"/>
            <w14:ligatures w14:val="none"/>
          </w:rPr>
          <w:id w:val="-1100716856"/>
          <w:placeholder>
            <w:docPart w:val="D42BC85470F74F829886CF69AAFC7311"/>
          </w:placeholder>
          <w:showingPlcHdr/>
          <w:text/>
        </w:sdtPr>
        <w:sdtContent>
          <w:r w:rsidR="00D07C11" w:rsidRPr="00756571">
            <w:rPr>
              <w:rStyle w:val="PlaceholderText"/>
              <w:sz w:val="24"/>
              <w:szCs w:val="24"/>
              <w:u w:val="single"/>
            </w:rPr>
            <w:t>Click here to enter the child’s name.</w:t>
          </w:r>
        </w:sdtContent>
      </w:sdt>
    </w:p>
    <w:p w:rsidR="004142C3" w:rsidRPr="004142C3" w:rsidRDefault="000670CB" w:rsidP="004142C3">
      <w:pPr>
        <w:widowControl w:val="0"/>
        <w:rPr>
          <w:rFonts w:cs="Calibri"/>
          <w14:ligatures w14:val="none"/>
        </w:rPr>
      </w:pPr>
      <w:r>
        <w:rPr>
          <w:noProof/>
        </w:rPr>
        <mc:AlternateContent>
          <mc:Choice Requires="wps">
            <w:drawing>
              <wp:anchor distT="45720" distB="45720" distL="114300" distR="114300" simplePos="0" relativeHeight="251687936" behindDoc="0" locked="0" layoutInCell="1" allowOverlap="1">
                <wp:simplePos x="0" y="0"/>
                <wp:positionH relativeFrom="column">
                  <wp:posOffset>342900</wp:posOffset>
                </wp:positionH>
                <wp:positionV relativeFrom="paragraph">
                  <wp:posOffset>30480</wp:posOffset>
                </wp:positionV>
                <wp:extent cx="6267450" cy="352425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3524250"/>
                        </a:xfrm>
                        <a:prstGeom prst="rect">
                          <a:avLst/>
                        </a:prstGeom>
                        <a:solidFill>
                          <a:srgbClr val="FFFFFF"/>
                        </a:solidFill>
                        <a:ln w="9525">
                          <a:noFill/>
                          <a:miter lim="800000"/>
                          <a:headEnd/>
                          <a:tailEnd/>
                        </a:ln>
                      </wps:spPr>
                      <wps:txbx>
                        <w:txbxContent>
                          <w:p w:rsidR="00F31267" w:rsidRPr="00D07C11" w:rsidRDefault="00F31267" w:rsidP="00D07C11">
                            <w:pPr>
                              <w:widowControl w:val="0"/>
                              <w:rPr>
                                <w:rFonts w:cs="Calibri"/>
                                <w:sz w:val="24"/>
                                <w:szCs w:val="24"/>
                                <w14:ligatures w14:val="none"/>
                              </w:rPr>
                            </w:pPr>
                            <w:r w:rsidRPr="00D07C11">
                              <w:rPr>
                                <w:rFonts w:cs="Calibri"/>
                                <w:sz w:val="24"/>
                                <w:szCs w:val="24"/>
                                <w14:ligatures w14:val="none"/>
                              </w:rPr>
                              <w:t xml:space="preserve">I understand that I am </w:t>
                            </w:r>
                            <w:r>
                              <w:rPr>
                                <w:rFonts w:cs="Calibri"/>
                                <w:sz w:val="24"/>
                                <w:szCs w:val="24"/>
                                <w14:ligatures w14:val="none"/>
                              </w:rPr>
                              <w:t>completing an</w:t>
                            </w:r>
                            <w:r w:rsidRPr="00D07C11">
                              <w:rPr>
                                <w:rFonts w:cs="Calibri"/>
                                <w:sz w:val="24"/>
                                <w:szCs w:val="24"/>
                                <w14:ligatures w14:val="none"/>
                              </w:rPr>
                              <w:t xml:space="preserve"> application </w:t>
                            </w:r>
                            <w:r>
                              <w:rPr>
                                <w:rFonts w:cs="Calibri"/>
                                <w:sz w:val="24"/>
                                <w:szCs w:val="24"/>
                                <w14:ligatures w14:val="none"/>
                              </w:rPr>
                              <w:t>for</w:t>
                            </w:r>
                            <w:r w:rsidRPr="00D07C11">
                              <w:rPr>
                                <w:rFonts w:cs="Calibri"/>
                                <w:sz w:val="24"/>
                                <w:szCs w:val="24"/>
                                <w14:ligatures w14:val="none"/>
                              </w:rPr>
                              <w:t xml:space="preserve"> Bedford County </w:t>
                            </w:r>
                            <w:r>
                              <w:rPr>
                                <w:rFonts w:cs="Calibri"/>
                                <w:sz w:val="24"/>
                                <w:szCs w:val="24"/>
                                <w14:ligatures w14:val="none"/>
                              </w:rPr>
                              <w:t>Public Schools’ p</w:t>
                            </w:r>
                            <w:r w:rsidRPr="00D07C11">
                              <w:rPr>
                                <w:rFonts w:cs="Calibri"/>
                                <w:sz w:val="24"/>
                                <w:szCs w:val="24"/>
                                <w14:ligatures w14:val="none"/>
                              </w:rPr>
                              <w:t>reschool</w:t>
                            </w:r>
                            <w:r>
                              <w:rPr>
                                <w:rFonts w:cs="Calibri"/>
                                <w:sz w:val="24"/>
                                <w:szCs w:val="24"/>
                                <w14:ligatures w14:val="none"/>
                              </w:rPr>
                              <w:t xml:space="preserve"> program</w:t>
                            </w:r>
                            <w:r w:rsidRPr="00D07C11">
                              <w:rPr>
                                <w:rFonts w:cs="Calibri"/>
                                <w:sz w:val="24"/>
                                <w:szCs w:val="24"/>
                                <w14:ligatures w14:val="none"/>
                              </w:rPr>
                              <w:t xml:space="preserve">.  </w:t>
                            </w:r>
                            <w:r w:rsidR="000670CB">
                              <w:rPr>
                                <w:rFonts w:cs="Calibri"/>
                                <w:sz w:val="24"/>
                                <w:szCs w:val="24"/>
                                <w14:ligatures w14:val="none"/>
                              </w:rPr>
                              <w:t xml:space="preserve">I </w:t>
                            </w:r>
                            <w:r w:rsidRPr="00D07C11">
                              <w:rPr>
                                <w:rFonts w:cs="Calibri"/>
                                <w:sz w:val="24"/>
                                <w:szCs w:val="24"/>
                                <w14:ligatures w14:val="none"/>
                              </w:rPr>
                              <w:t>also understand that if I do not qualify for the free programs offered, that my child may be given the option to have a play date for the tuition base Preschooler</w:t>
                            </w:r>
                            <w:r>
                              <w:rPr>
                                <w:rFonts w:cs="Calibri"/>
                                <w:sz w:val="24"/>
                                <w:szCs w:val="24"/>
                                <w14:ligatures w14:val="none"/>
                              </w:rPr>
                              <w:t>s</w:t>
                            </w:r>
                            <w:r w:rsidRPr="00D07C11">
                              <w:rPr>
                                <w:rFonts w:cs="Calibri"/>
                                <w:sz w:val="24"/>
                                <w:szCs w:val="24"/>
                                <w14:ligatures w14:val="none"/>
                              </w:rPr>
                              <w:t xml:space="preserve"> Learning Together (PLT) Role Model Program.  Children must meet certain qualifiers for this program.  </w:t>
                            </w:r>
                          </w:p>
                          <w:p w:rsidR="00F31267" w:rsidRPr="00D07C11" w:rsidRDefault="00F31267" w:rsidP="00D07C11">
                            <w:pPr>
                              <w:widowControl w:val="0"/>
                              <w:spacing w:line="360" w:lineRule="auto"/>
                              <w:rPr>
                                <w:rFonts w:cs="Calibri"/>
                                <w:sz w:val="24"/>
                                <w:szCs w:val="24"/>
                                <w14:ligatures w14:val="none"/>
                              </w:rPr>
                            </w:pPr>
                            <w:r w:rsidRPr="00D07C11">
                              <w:rPr>
                                <w:rFonts w:cs="Calibri"/>
                                <w:sz w:val="24"/>
                                <w:szCs w:val="24"/>
                                <w14:ligatures w14:val="none"/>
                              </w:rPr>
                              <w:t xml:space="preserve">I also understand that I </w:t>
                            </w:r>
                            <w:r>
                              <w:rPr>
                                <w:rFonts w:cs="Calibri"/>
                                <w:sz w:val="24"/>
                                <w:szCs w:val="24"/>
                                <w14:ligatures w14:val="none"/>
                              </w:rPr>
                              <w:t>am obligated to</w:t>
                            </w:r>
                            <w:r w:rsidRPr="00D07C11">
                              <w:rPr>
                                <w:rFonts w:cs="Calibri"/>
                                <w:sz w:val="24"/>
                                <w:szCs w:val="24"/>
                                <w14:ligatures w14:val="none"/>
                              </w:rPr>
                              <w:t>:</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Provide all missing documentation</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Contact us if any information changes</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Attend mandatory orientation in July or August</w:t>
                            </w:r>
                            <w:r>
                              <w:rPr>
                                <w:rFonts w:cs="Calibri"/>
                                <w:sz w:val="24"/>
                                <w:szCs w:val="24"/>
                                <w14:ligatures w14:val="none"/>
                              </w:rPr>
                              <w:t xml:space="preserve"> </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Participate in home visits</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 xml:space="preserve">Attend at least 2 family events </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 xml:space="preserve">Make attendance a priority </w:t>
                            </w:r>
                          </w:p>
                          <w:p w:rsidR="00F31267" w:rsidRPr="00D07C11" w:rsidRDefault="00F31267" w:rsidP="00D07C11">
                            <w:pPr>
                              <w:widowControl w:val="0"/>
                              <w:rPr>
                                <w:rFonts w:cs="Calibri"/>
                                <w14:ligatures w14:val="none"/>
                              </w:rPr>
                            </w:pPr>
                            <w:r w:rsidRPr="00D07C11">
                              <w:rPr>
                                <w:rFonts w:cs="Calibri"/>
                                <w14:ligatures w14:val="none"/>
                              </w:rPr>
                              <w:t> </w:t>
                            </w:r>
                          </w:p>
                          <w:p w:rsidR="00F31267" w:rsidRDefault="00F3126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27pt;margin-top:2.4pt;width:493.5pt;height:27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" stroked="f">
                <v:textbox>
                  <w:txbxContent>
                    <w:p w:rsidR="00F31267" w:rsidRPr="00D07C11" w:rsidRDefault="00F31267" w:rsidP="00D07C11">
                      <w:pPr>
                        <w:widowControl w:val="0"/>
                        <w:rPr>
                          <w:rFonts w:cs="Calibri"/>
                          <w:sz w:val="24"/>
                          <w:szCs w:val="24"/>
                          <w14:ligatures w14:val="none"/>
                        </w:rPr>
                      </w:pPr>
                      <w:r w:rsidRPr="00D07C11">
                        <w:rPr>
                          <w:rFonts w:cs="Calibri"/>
                          <w:sz w:val="24"/>
                          <w:szCs w:val="24"/>
                          <w14:ligatures w14:val="none"/>
                        </w:rPr>
                        <w:t xml:space="preserve">I understand that I am </w:t>
                      </w:r>
                      <w:r>
                        <w:rPr>
                          <w:rFonts w:cs="Calibri"/>
                          <w:sz w:val="24"/>
                          <w:szCs w:val="24"/>
                          <w14:ligatures w14:val="none"/>
                        </w:rPr>
                        <w:t>completing an</w:t>
                      </w:r>
                      <w:r w:rsidRPr="00D07C11">
                        <w:rPr>
                          <w:rFonts w:cs="Calibri"/>
                          <w:sz w:val="24"/>
                          <w:szCs w:val="24"/>
                          <w14:ligatures w14:val="none"/>
                        </w:rPr>
                        <w:t xml:space="preserve"> application </w:t>
                      </w:r>
                      <w:r>
                        <w:rPr>
                          <w:rFonts w:cs="Calibri"/>
                          <w:sz w:val="24"/>
                          <w:szCs w:val="24"/>
                          <w14:ligatures w14:val="none"/>
                        </w:rPr>
                        <w:t>for</w:t>
                      </w:r>
                      <w:r w:rsidRPr="00D07C11">
                        <w:rPr>
                          <w:rFonts w:cs="Calibri"/>
                          <w:sz w:val="24"/>
                          <w:szCs w:val="24"/>
                          <w14:ligatures w14:val="none"/>
                        </w:rPr>
                        <w:t xml:space="preserve"> Bedford County </w:t>
                      </w:r>
                      <w:r>
                        <w:rPr>
                          <w:rFonts w:cs="Calibri"/>
                          <w:sz w:val="24"/>
                          <w:szCs w:val="24"/>
                          <w14:ligatures w14:val="none"/>
                        </w:rPr>
                        <w:t>Public Schools’ p</w:t>
                      </w:r>
                      <w:r w:rsidRPr="00D07C11">
                        <w:rPr>
                          <w:rFonts w:cs="Calibri"/>
                          <w:sz w:val="24"/>
                          <w:szCs w:val="24"/>
                          <w14:ligatures w14:val="none"/>
                        </w:rPr>
                        <w:t>reschool</w:t>
                      </w:r>
                      <w:r>
                        <w:rPr>
                          <w:rFonts w:cs="Calibri"/>
                          <w:sz w:val="24"/>
                          <w:szCs w:val="24"/>
                          <w14:ligatures w14:val="none"/>
                        </w:rPr>
                        <w:t xml:space="preserve"> program</w:t>
                      </w:r>
                      <w:r w:rsidRPr="00D07C11">
                        <w:rPr>
                          <w:rFonts w:cs="Calibri"/>
                          <w:sz w:val="24"/>
                          <w:szCs w:val="24"/>
                          <w14:ligatures w14:val="none"/>
                        </w:rPr>
                        <w:t xml:space="preserve">.  </w:t>
                      </w:r>
                      <w:r w:rsidR="000670CB">
                        <w:rPr>
                          <w:rFonts w:cs="Calibri"/>
                          <w:sz w:val="24"/>
                          <w:szCs w:val="24"/>
                          <w14:ligatures w14:val="none"/>
                        </w:rPr>
                        <w:t xml:space="preserve">I </w:t>
                      </w:r>
                      <w:r w:rsidRPr="00D07C11">
                        <w:rPr>
                          <w:rFonts w:cs="Calibri"/>
                          <w:sz w:val="24"/>
                          <w:szCs w:val="24"/>
                          <w14:ligatures w14:val="none"/>
                        </w:rPr>
                        <w:t>also understand that if I do not qualify for the free programs offered, that my child may be given the option to have a play date for the tuition base Preschooler</w:t>
                      </w:r>
                      <w:r>
                        <w:rPr>
                          <w:rFonts w:cs="Calibri"/>
                          <w:sz w:val="24"/>
                          <w:szCs w:val="24"/>
                          <w14:ligatures w14:val="none"/>
                        </w:rPr>
                        <w:t>s</w:t>
                      </w:r>
                      <w:r w:rsidRPr="00D07C11">
                        <w:rPr>
                          <w:rFonts w:cs="Calibri"/>
                          <w:sz w:val="24"/>
                          <w:szCs w:val="24"/>
                          <w14:ligatures w14:val="none"/>
                        </w:rPr>
                        <w:t xml:space="preserve"> Learning Together (PLT) Role Model Program.  Children must meet certain qualifiers for this program.  </w:t>
                      </w:r>
                    </w:p>
                    <w:p w:rsidR="00F31267" w:rsidRPr="00D07C11" w:rsidRDefault="00F31267" w:rsidP="00D07C11">
                      <w:pPr>
                        <w:widowControl w:val="0"/>
                        <w:spacing w:line="360" w:lineRule="auto"/>
                        <w:rPr>
                          <w:rFonts w:cs="Calibri"/>
                          <w:sz w:val="24"/>
                          <w:szCs w:val="24"/>
                          <w14:ligatures w14:val="none"/>
                        </w:rPr>
                      </w:pPr>
                      <w:r w:rsidRPr="00D07C11">
                        <w:rPr>
                          <w:rFonts w:cs="Calibri"/>
                          <w:sz w:val="24"/>
                          <w:szCs w:val="24"/>
                          <w14:ligatures w14:val="none"/>
                        </w:rPr>
                        <w:t xml:space="preserve">I also understand that I </w:t>
                      </w:r>
                      <w:r>
                        <w:rPr>
                          <w:rFonts w:cs="Calibri"/>
                          <w:sz w:val="24"/>
                          <w:szCs w:val="24"/>
                          <w14:ligatures w14:val="none"/>
                        </w:rPr>
                        <w:t>am obligated to</w:t>
                      </w:r>
                      <w:r w:rsidRPr="00D07C11">
                        <w:rPr>
                          <w:rFonts w:cs="Calibri"/>
                          <w:sz w:val="24"/>
                          <w:szCs w:val="24"/>
                          <w14:ligatures w14:val="none"/>
                        </w:rPr>
                        <w:t>:</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Provide all missing documentation</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Contact us if any information changes</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Attend mandatory orientation in July or August</w:t>
                      </w:r>
                      <w:r>
                        <w:rPr>
                          <w:rFonts w:cs="Calibri"/>
                          <w:sz w:val="24"/>
                          <w:szCs w:val="24"/>
                          <w14:ligatures w14:val="none"/>
                        </w:rPr>
                        <w:t xml:space="preserve"> </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Participate in home visits</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 xml:space="preserve">Attend at least 2 family events </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 xml:space="preserve">Make attendance a priority </w:t>
                      </w:r>
                    </w:p>
                    <w:p w:rsidR="00F31267" w:rsidRPr="00D07C11" w:rsidRDefault="00F31267" w:rsidP="00D07C11">
                      <w:pPr>
                        <w:widowControl w:val="0"/>
                        <w:rPr>
                          <w:rFonts w:cs="Calibri"/>
                          <w14:ligatures w14:val="none"/>
                        </w:rPr>
                      </w:pPr>
                      <w:r w:rsidRPr="00D07C11">
                        <w:rPr>
                          <w:rFonts w:cs="Calibri"/>
                          <w14:ligatures w14:val="none"/>
                        </w:rPr>
                        <w:t> </w:t>
                      </w:r>
                    </w:p>
                    <w:p w:rsidR="00F31267" w:rsidRDefault="00F31267"/>
                  </w:txbxContent>
                </v:textbox>
                <w10:wrap type="square"/>
              </v:shape>
            </w:pict>
          </mc:Fallback>
        </mc:AlternateContent>
      </w:r>
      <w:r w:rsidR="004142C3" w:rsidRPr="004142C3">
        <w:rPr>
          <w:rFonts w:cs="Calibri"/>
          <w14:ligatures w14:val="none"/>
        </w:rPr>
        <w:t> </w:t>
      </w:r>
    </w:p>
    <w:p w:rsidR="00D07C11" w:rsidRDefault="00D07C11" w:rsidP="004142C3">
      <w:pPr>
        <w:ind w:firstLine="720"/>
      </w:pPr>
      <w:r w:rsidRPr="00D07C11">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89984" behindDoc="0" locked="0" layoutInCell="1" allowOverlap="1" wp14:anchorId="25CB1FFC" wp14:editId="7552700E">
                <wp:simplePos x="0" y="0"/>
                <wp:positionH relativeFrom="margin">
                  <wp:align>right</wp:align>
                </wp:positionH>
                <wp:positionV relativeFrom="paragraph">
                  <wp:posOffset>3342005</wp:posOffset>
                </wp:positionV>
                <wp:extent cx="6855460" cy="2333625"/>
                <wp:effectExtent l="0" t="0" r="2540" b="0"/>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5460" cy="2333625"/>
                        </a:xfrm>
                        <a:prstGeom prst="rect">
                          <a:avLst/>
                        </a:prstGeom>
                        <a:noFill/>
                        <a:ln w="25400">
                          <a:no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14:hiddenEffects>
                          </a:ext>
                        </a:extLst>
                      </wps:spPr>
                      <wps:txbx>
                        <w:txbxContent>
                          <w:p w:rsidR="00F31267" w:rsidRPr="001A3480" w:rsidRDefault="00F31267" w:rsidP="00D07C11">
                            <w:pPr>
                              <w:widowControl w:val="0"/>
                              <w:rPr>
                                <w:sz w:val="22"/>
                                <w:szCs w:val="22"/>
                                <w14:ligatures w14:val="none"/>
                              </w:rPr>
                            </w:pPr>
                            <w:r w:rsidRPr="001A3480">
                              <w:rPr>
                                <w:sz w:val="22"/>
                                <w:szCs w:val="22"/>
                                <w14:ligatures w14:val="none"/>
                              </w:rPr>
                              <w:t xml:space="preserve">I certify that, to the best of my knowledge, the information provided in the application is true and accurate.  I understand that if any of the information changes or is found to be incorrect, I am obligated to notify Bedford County School immediately.  I understand that falsifying information such as family income, number of children, and number in my household, or relationship may result in rejection of this application.  </w:t>
                            </w:r>
                          </w:p>
                          <w:p w:rsidR="00F31267" w:rsidRPr="001A3480" w:rsidRDefault="00F31267" w:rsidP="00D07C11">
                            <w:pPr>
                              <w:widowControl w:val="0"/>
                              <w:rPr>
                                <w:sz w:val="22"/>
                                <w:szCs w:val="22"/>
                                <w14:ligatures w14:val="none"/>
                              </w:rPr>
                            </w:pPr>
                            <w:r w:rsidRPr="001A3480">
                              <w:rPr>
                                <w:sz w:val="22"/>
                                <w:szCs w:val="22"/>
                                <w14:ligatures w14:val="none"/>
                              </w:rPr>
                              <w:t xml:space="preserve">I also understand that completing an application does not guarantee my child placement in the preschool program.  Notification of acceptance will begin in May and continue throughout the summer months.  Failure to provide all required documentation including birth certificate, proof of residency, proof of income, and updated physical and immunization, may jeopardize preschool acceptance.  </w:t>
                            </w:r>
                          </w:p>
                          <w:p w:rsidR="00F31267" w:rsidRPr="001A3480" w:rsidRDefault="00F31267" w:rsidP="001A3480">
                            <w:pPr>
                              <w:widowControl w:val="0"/>
                              <w:spacing w:after="0"/>
                              <w:rPr>
                                <w:bCs/>
                                <w:sz w:val="22"/>
                                <w:szCs w:val="22"/>
                                <w14:ligatures w14:val="none"/>
                              </w:rPr>
                            </w:pPr>
                            <w:r w:rsidRPr="001A3480">
                              <w:rPr>
                                <w:bCs/>
                                <w:sz w:val="22"/>
                                <w:szCs w:val="22"/>
                                <w14:ligatures w14:val="none"/>
                              </w:rPr>
                              <w:t xml:space="preserve">Bedford County Public Schools does not discriminate on the basis of race, color, national origins, sex, disability, or age in programs or activities.  </w:t>
                            </w:r>
                          </w:p>
                          <w:p w:rsidR="00F31267" w:rsidRDefault="00F31267" w:rsidP="001A3480">
                            <w:pPr>
                              <w:widowControl w:val="0"/>
                              <w:spacing w:after="0"/>
                              <w:jc w:val="center"/>
                              <w:rPr>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CB1FFC" id="Text Box 8" o:spid="_x0000_s1034" type="#_x0000_t202" style="position:absolute;left:0;text-align:left;margin-left:488.6pt;margin-top:263.15pt;width:539.8pt;height:183.75pt;z-index:251689984;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" filled="f" fillcolor="#5b9bd5" stroked="f" strokeweight="2pt">
                <v:textbox inset="2.88pt,2.88pt,2.88pt,2.88pt">
                  <w:txbxContent>
                    <w:p w:rsidR="00F31267" w:rsidRPr="001A3480" w:rsidRDefault="00F31267" w:rsidP="00D07C11">
                      <w:pPr>
                        <w:widowControl w:val="0"/>
                        <w:rPr>
                          <w:sz w:val="22"/>
                          <w:szCs w:val="22"/>
                          <w14:ligatures w14:val="none"/>
                        </w:rPr>
                      </w:pPr>
                      <w:r w:rsidRPr="001A3480">
                        <w:rPr>
                          <w:sz w:val="22"/>
                          <w:szCs w:val="22"/>
                          <w14:ligatures w14:val="none"/>
                        </w:rPr>
                        <w:t xml:space="preserve">I certify that, to the best of my knowledge, the information provided in the application is true and accurate.  I understand that if any of the information changes or is found to be incorrect, I am obligated to notify Bedford County School immediately.  I understand that falsifying information such as family income, number of children, and number in my household, or relationship may result in rejection of this application.  </w:t>
                      </w:r>
                    </w:p>
                    <w:p w:rsidR="00F31267" w:rsidRPr="001A3480" w:rsidRDefault="00F31267" w:rsidP="00D07C11">
                      <w:pPr>
                        <w:widowControl w:val="0"/>
                        <w:rPr>
                          <w:sz w:val="22"/>
                          <w:szCs w:val="22"/>
                          <w14:ligatures w14:val="none"/>
                        </w:rPr>
                      </w:pPr>
                      <w:r w:rsidRPr="001A3480">
                        <w:rPr>
                          <w:sz w:val="22"/>
                          <w:szCs w:val="22"/>
                          <w14:ligatures w14:val="none"/>
                        </w:rPr>
                        <w:t xml:space="preserve">I also understand that completing an application does not guarantee my child placement in the preschool program.  Notification of acceptance will begin in May and continue throughout the summer months.  Failure to provide all required documentation including birth certificate, proof of residency, proof of income, and updated physical and immunization, may jeopardize preschool acceptance.  </w:t>
                      </w:r>
                    </w:p>
                    <w:p w:rsidR="00F31267" w:rsidRPr="001A3480" w:rsidRDefault="00F31267" w:rsidP="001A3480">
                      <w:pPr>
                        <w:widowControl w:val="0"/>
                        <w:spacing w:after="0"/>
                        <w:rPr>
                          <w:bCs/>
                          <w:sz w:val="22"/>
                          <w:szCs w:val="22"/>
                          <w14:ligatures w14:val="none"/>
                        </w:rPr>
                      </w:pPr>
                      <w:r w:rsidRPr="001A3480">
                        <w:rPr>
                          <w:bCs/>
                          <w:sz w:val="22"/>
                          <w:szCs w:val="22"/>
                          <w14:ligatures w14:val="none"/>
                        </w:rPr>
                        <w:t xml:space="preserve">Bedford County Public Schools does not discriminate on the basis of race, color, national origins, sex, disability, or age in programs or activities.  </w:t>
                      </w:r>
                    </w:p>
                    <w:p w:rsidR="00F31267" w:rsidRDefault="00F31267" w:rsidP="001A3480">
                      <w:pPr>
                        <w:widowControl w:val="0"/>
                        <w:spacing w:after="0"/>
                        <w:jc w:val="center"/>
                        <w:rPr>
                          <w14:ligatures w14:val="none"/>
                        </w:rPr>
                      </w:pPr>
                    </w:p>
                  </w:txbxContent>
                </v:textbox>
                <w10:wrap anchorx="margin"/>
              </v:shape>
            </w:pict>
          </mc:Fallback>
        </mc:AlternateContent>
      </w:r>
    </w:p>
    <w:p w:rsidR="00D07C11" w:rsidRPr="00D07C11" w:rsidRDefault="00D07C11" w:rsidP="00D07C11"/>
    <w:p w:rsidR="00D07C11" w:rsidRPr="00D07C11" w:rsidRDefault="00D07C11" w:rsidP="00D07C11"/>
    <w:p w:rsidR="00D07C11" w:rsidRPr="00D07C11" w:rsidRDefault="00D07C11" w:rsidP="00D07C11"/>
    <w:p w:rsidR="00D07C11" w:rsidRPr="00D07C11" w:rsidRDefault="00D07C11" w:rsidP="00D07C11"/>
    <w:p w:rsidR="00D07C11" w:rsidRPr="00D07C11" w:rsidRDefault="00D07C11" w:rsidP="00D07C11"/>
    <w:p w:rsidR="00D07C11" w:rsidRPr="00D07C11" w:rsidRDefault="00D07C11" w:rsidP="00D07C11"/>
    <w:p w:rsidR="00D07C11" w:rsidRPr="00D07C11" w:rsidRDefault="00D07C11" w:rsidP="00D07C11"/>
    <w:p w:rsidR="00314A14" w:rsidRPr="00D07C11" w:rsidRDefault="00D07C11" w:rsidP="00D07C11">
      <w:r w:rsidRPr="00D07C11">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92032" behindDoc="0" locked="0" layoutInCell="1" allowOverlap="1" wp14:anchorId="6FEF50E4" wp14:editId="64B11E5A">
                <wp:simplePos x="0" y="0"/>
                <wp:positionH relativeFrom="margin">
                  <wp:align>right</wp:align>
                </wp:positionH>
                <wp:positionV relativeFrom="paragraph">
                  <wp:posOffset>148590</wp:posOffset>
                </wp:positionV>
                <wp:extent cx="6858000" cy="1552575"/>
                <wp:effectExtent l="0" t="0" r="0" b="9525"/>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55257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31267" w:rsidRDefault="00F31267" w:rsidP="00D07C11">
                            <w:pPr>
                              <w:widowControl w:val="0"/>
                              <w:rPr>
                                <w14:ligatures w14:val="none"/>
                              </w:rPr>
                            </w:pPr>
                            <w:r>
                              <w:rPr>
                                <w14:ligatures w14:val="none"/>
                              </w:rPr>
                              <w:t xml:space="preserve">Legal Guardian’s Name:  </w:t>
                            </w:r>
                            <w:sdt>
                              <w:sdtPr>
                                <w:rPr>
                                  <w14:ligatures w14:val="none"/>
                                </w:rPr>
                                <w:id w:val="607397089"/>
                                <w:lock w:val="sdtLocked"/>
                                <w:placeholder>
                                  <w:docPart w:val="8FF40A48759A4C2E8ABACB609E437F25"/>
                                </w:placeholder>
                                <w:showingPlcHdr/>
                                <w15:color w:val="333399"/>
                                <w:text/>
                              </w:sdtPr>
                              <w:sdtContent>
                                <w:r w:rsidRPr="00D07C11">
                                  <w:rPr>
                                    <w:rStyle w:val="PlaceholderText"/>
                                    <w:u w:val="single"/>
                                  </w:rPr>
                                  <w:t>Click or tap here to enter text.</w:t>
                                </w:r>
                              </w:sdtContent>
                            </w:sdt>
                          </w:p>
                          <w:p w:rsidR="00F31267" w:rsidRPr="001A3480" w:rsidRDefault="00F31267" w:rsidP="00D07C11">
                            <w:pPr>
                              <w:widowControl w:val="0"/>
                              <w:rPr>
                                <w:sz w:val="16"/>
                                <w:szCs w:val="16"/>
                                <w14:ligatures w14:val="none"/>
                              </w:rPr>
                            </w:pPr>
                          </w:p>
                          <w:p w:rsidR="00F31267" w:rsidRDefault="00F31267" w:rsidP="000B4E0E">
                            <w:pPr>
                              <w:widowControl w:val="0"/>
                              <w:spacing w:after="0"/>
                              <w:rPr>
                                <w14:ligatures w14:val="none"/>
                              </w:rPr>
                            </w:pPr>
                            <w:r>
                              <w:rPr>
                                <w14:ligatures w14:val="none"/>
                              </w:rPr>
                              <w:t xml:space="preserve">Legal Guardian's Signature: </w:t>
                            </w:r>
                            <w:sdt>
                              <w:sdtPr>
                                <w:rPr>
                                  <w14:ligatures w14:val="none"/>
                                </w:rPr>
                                <w:id w:val="-701163442"/>
                                <w:lock w:val="sdtLocked"/>
                                <w:placeholder>
                                  <w:docPart w:val="619A6772264F417B8B6AD0C7A1FB1404"/>
                                </w:placeholder>
                                <w:showingPlcHdr/>
                                <w15:color w:val="333399"/>
                                <w:text/>
                              </w:sdtPr>
                              <w:sdtContent>
                                <w:r w:rsidRPr="00696D44">
                                  <w:rPr>
                                    <w:rStyle w:val="PlaceholderText"/>
                                    <w:rFonts w:eastAsiaTheme="minorHAnsi"/>
                                    <w:u w:val="single"/>
                                  </w:rPr>
                                  <w:t>Please type in your name.</w:t>
                                </w:r>
                              </w:sdtContent>
                            </w:sdt>
                          </w:p>
                          <w:p w:rsidR="00F31267" w:rsidRPr="00696D44" w:rsidRDefault="00F31267" w:rsidP="00D07C11">
                            <w:pPr>
                              <w:widowControl w:val="0"/>
                              <w:rPr>
                                <w:b/>
                                <w14:ligatures w14:val="none"/>
                              </w:rPr>
                            </w:pPr>
                            <w:r>
                              <w:rPr>
                                <w14:ligatures w14:val="none"/>
                              </w:rPr>
                              <w:t xml:space="preserve">                                                  </w:t>
                            </w:r>
                            <w:r w:rsidRPr="00696D44">
                              <w:rPr>
                                <w:b/>
                                <w14:ligatures w14:val="none"/>
                              </w:rPr>
                              <w:t>Typing in your name</w:t>
                            </w:r>
                            <w:r w:rsidRPr="00696D44">
                              <w:rPr>
                                <w:b/>
                              </w:rPr>
                              <w:t xml:space="preserve"> constitutes your signature as if actually signed by you in writing.</w:t>
                            </w:r>
                          </w:p>
                          <w:p w:rsidR="00F31267" w:rsidRDefault="00F31267" w:rsidP="00D07C11">
                            <w:pPr>
                              <w:widowControl w:val="0"/>
                              <w:rPr>
                                <w14:ligatures w14:val="none"/>
                              </w:rPr>
                            </w:pPr>
                            <w:r>
                              <w:rPr>
                                <w14:ligatures w14:val="none"/>
                              </w:rPr>
                              <w:t xml:space="preserve">Date: </w:t>
                            </w:r>
                            <w:sdt>
                              <w:sdtPr>
                                <w:rPr>
                                  <w14:ligatures w14:val="none"/>
                                </w:rPr>
                                <w:id w:val="360864431"/>
                                <w:lock w:val="sdtLocked"/>
                                <w:placeholder>
                                  <w:docPart w:val="07C7E5E8579D4BB5B7AD17F2F98CE028"/>
                                </w:placeholder>
                                <w:showingPlcHdr/>
                                <w15:color w:val="333399"/>
                                <w:date>
                                  <w:dateFormat w:val="MMMM d, yyyy"/>
                                  <w:lid w:val="en-US"/>
                                  <w:storeMappedDataAs w:val="dateTime"/>
                                  <w:calendar w:val="gregorian"/>
                                </w:date>
                              </w:sdtPr>
                              <w:sdtContent>
                                <w:r w:rsidRPr="00D07C11">
                                  <w:rPr>
                                    <w:rStyle w:val="PlaceholderText"/>
                                    <w:rFonts w:eastAsiaTheme="minorHAnsi"/>
                                    <w:u w:val="single"/>
                                  </w:rPr>
                                  <w:t>Click here to enter a date.</w:t>
                                </w:r>
                              </w:sdtContent>
                            </w:sdt>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EF50E4" id="Text Box 10" o:spid="_x0000_s1035" type="#_x0000_t202" style="position:absolute;margin-left:488.8pt;margin-top:11.7pt;width:540pt;height:122.25pt;z-index:251692032;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" filled="f" fillcolor="#5b9bd5" stroked="f" strokecolor="black [0]" strokeweight="2pt">
                <v:textbox inset="2.88pt,2.88pt,2.88pt,2.88pt">
                  <w:txbxContent>
                    <w:p w:rsidR="00F31267" w:rsidRDefault="00F31267" w:rsidP="00D07C11">
                      <w:pPr>
                        <w:widowControl w:val="0"/>
                        <w:rPr>
                          <w14:ligatures w14:val="none"/>
                        </w:rPr>
                      </w:pPr>
                      <w:r>
                        <w:rPr>
                          <w14:ligatures w14:val="none"/>
                        </w:rPr>
                        <w:t xml:space="preserve">Legal Guardian’s Name:  </w:t>
                      </w:r>
                      <w:sdt>
                        <w:sdtPr>
                          <w:rPr>
                            <w14:ligatures w14:val="none"/>
                          </w:rPr>
                          <w:id w:val="607397089"/>
                          <w:lock w:val="sdtLocked"/>
                          <w:placeholder>
                            <w:docPart w:val="8FF40A48759A4C2E8ABACB609E437F25"/>
                          </w:placeholder>
                          <w:showingPlcHdr/>
                          <w15:color w:val="333399"/>
                          <w:text/>
                        </w:sdtPr>
                        <w:sdtContent>
                          <w:r w:rsidRPr="00D07C11">
                            <w:rPr>
                              <w:rStyle w:val="PlaceholderText"/>
                              <w:u w:val="single"/>
                            </w:rPr>
                            <w:t>Click or tap here to enter text.</w:t>
                          </w:r>
                        </w:sdtContent>
                      </w:sdt>
                    </w:p>
                    <w:p w:rsidR="00F31267" w:rsidRPr="001A3480" w:rsidRDefault="00F31267" w:rsidP="00D07C11">
                      <w:pPr>
                        <w:widowControl w:val="0"/>
                        <w:rPr>
                          <w:sz w:val="16"/>
                          <w:szCs w:val="16"/>
                          <w14:ligatures w14:val="none"/>
                        </w:rPr>
                      </w:pPr>
                    </w:p>
                    <w:p w:rsidR="00F31267" w:rsidRDefault="00F31267" w:rsidP="000B4E0E">
                      <w:pPr>
                        <w:widowControl w:val="0"/>
                        <w:spacing w:after="0"/>
                        <w:rPr>
                          <w14:ligatures w14:val="none"/>
                        </w:rPr>
                      </w:pPr>
                      <w:r>
                        <w:rPr>
                          <w14:ligatures w14:val="none"/>
                        </w:rPr>
                        <w:t xml:space="preserve">Legal Guardian's Signature: </w:t>
                      </w:r>
                      <w:sdt>
                        <w:sdtPr>
                          <w:rPr>
                            <w14:ligatures w14:val="none"/>
                          </w:rPr>
                          <w:id w:val="-701163442"/>
                          <w:lock w:val="sdtLocked"/>
                          <w:placeholder>
                            <w:docPart w:val="619A6772264F417B8B6AD0C7A1FB1404"/>
                          </w:placeholder>
                          <w:showingPlcHdr/>
                          <w15:color w:val="333399"/>
                          <w:text/>
                        </w:sdtPr>
                        <w:sdtContent>
                          <w:r w:rsidRPr="00696D44">
                            <w:rPr>
                              <w:rStyle w:val="PlaceholderText"/>
                              <w:rFonts w:eastAsiaTheme="minorHAnsi"/>
                              <w:u w:val="single"/>
                            </w:rPr>
                            <w:t>Please type in your name.</w:t>
                          </w:r>
                        </w:sdtContent>
                      </w:sdt>
                    </w:p>
                    <w:p w:rsidR="00F31267" w:rsidRPr="00696D44" w:rsidRDefault="00F31267" w:rsidP="00D07C11">
                      <w:pPr>
                        <w:widowControl w:val="0"/>
                        <w:rPr>
                          <w:b/>
                          <w14:ligatures w14:val="none"/>
                        </w:rPr>
                      </w:pPr>
                      <w:r>
                        <w:rPr>
                          <w14:ligatures w14:val="none"/>
                        </w:rPr>
                        <w:t xml:space="preserve">                                                  </w:t>
                      </w:r>
                      <w:r w:rsidRPr="00696D44">
                        <w:rPr>
                          <w:b/>
                          <w14:ligatures w14:val="none"/>
                        </w:rPr>
                        <w:t>Typing in your name</w:t>
                      </w:r>
                      <w:r w:rsidRPr="00696D44">
                        <w:rPr>
                          <w:b/>
                        </w:rPr>
                        <w:t xml:space="preserve"> constitutes your signature as if actually signed by you in writing.</w:t>
                      </w:r>
                    </w:p>
                    <w:p w:rsidR="00F31267" w:rsidRDefault="00F31267" w:rsidP="00D07C11">
                      <w:pPr>
                        <w:widowControl w:val="0"/>
                        <w:rPr>
                          <w14:ligatures w14:val="none"/>
                        </w:rPr>
                      </w:pPr>
                      <w:r>
                        <w:rPr>
                          <w14:ligatures w14:val="none"/>
                        </w:rPr>
                        <w:t xml:space="preserve">Date: </w:t>
                      </w:r>
                      <w:sdt>
                        <w:sdtPr>
                          <w:rPr>
                            <w14:ligatures w14:val="none"/>
                          </w:rPr>
                          <w:id w:val="360864431"/>
                          <w:lock w:val="sdtLocked"/>
                          <w:placeholder>
                            <w:docPart w:val="07C7E5E8579D4BB5B7AD17F2F98CE028"/>
                          </w:placeholder>
                          <w:showingPlcHdr/>
                          <w15:color w:val="333399"/>
                          <w:date>
                            <w:dateFormat w:val="MMMM d, yyyy"/>
                            <w:lid w:val="en-US"/>
                            <w:storeMappedDataAs w:val="dateTime"/>
                            <w:calendar w:val="gregorian"/>
                          </w:date>
                        </w:sdtPr>
                        <w:sdtContent>
                          <w:r w:rsidRPr="00D07C11">
                            <w:rPr>
                              <w:rStyle w:val="PlaceholderText"/>
                              <w:rFonts w:eastAsiaTheme="minorHAnsi"/>
                              <w:u w:val="single"/>
                            </w:rPr>
                            <w:t>Click here to enter a date.</w:t>
                          </w:r>
                        </w:sdtContent>
                      </w:sdt>
                    </w:p>
                  </w:txbxContent>
                </v:textbox>
                <w10:wrap anchorx="margin"/>
              </v:shape>
            </w:pict>
          </mc:Fallback>
        </mc:AlternateContent>
      </w:r>
    </w:p>
    <w:sectPr w:rsidR="00314A14" w:rsidRPr="00D07C11" w:rsidSect="005E408A">
      <w:pgSz w:w="12240" w:h="15840"/>
      <w:pgMar w:top="720" w:right="72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formatting="1"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MjQwMDA0N7c0NLRU0lEKTi0uzszPAykwqgUAjKPBUCwAAAA="/>
  </w:docVars>
  <w:rsids>
    <w:rsidRoot w:val="00314A14"/>
    <w:rsid w:val="0000331A"/>
    <w:rsid w:val="0002799A"/>
    <w:rsid w:val="000451E8"/>
    <w:rsid w:val="000670CB"/>
    <w:rsid w:val="0007323D"/>
    <w:rsid w:val="00081839"/>
    <w:rsid w:val="000A70B0"/>
    <w:rsid w:val="000B4E0E"/>
    <w:rsid w:val="000D7D1B"/>
    <w:rsid w:val="00100F0D"/>
    <w:rsid w:val="0013071D"/>
    <w:rsid w:val="0015718B"/>
    <w:rsid w:val="001A3480"/>
    <w:rsid w:val="001B5A2C"/>
    <w:rsid w:val="001C5946"/>
    <w:rsid w:val="001E7DD3"/>
    <w:rsid w:val="00205BCA"/>
    <w:rsid w:val="00224862"/>
    <w:rsid w:val="002573EC"/>
    <w:rsid w:val="002A1115"/>
    <w:rsid w:val="002A7500"/>
    <w:rsid w:val="002B6B33"/>
    <w:rsid w:val="002C0305"/>
    <w:rsid w:val="002E3A05"/>
    <w:rsid w:val="0031260A"/>
    <w:rsid w:val="00314A14"/>
    <w:rsid w:val="003C7613"/>
    <w:rsid w:val="003F4329"/>
    <w:rsid w:val="004142C3"/>
    <w:rsid w:val="004266D3"/>
    <w:rsid w:val="0043547B"/>
    <w:rsid w:val="005E408A"/>
    <w:rsid w:val="00696D44"/>
    <w:rsid w:val="00703F21"/>
    <w:rsid w:val="00715368"/>
    <w:rsid w:val="007372E6"/>
    <w:rsid w:val="00756571"/>
    <w:rsid w:val="00763AF2"/>
    <w:rsid w:val="008010D5"/>
    <w:rsid w:val="008033A4"/>
    <w:rsid w:val="00850E07"/>
    <w:rsid w:val="00891CD8"/>
    <w:rsid w:val="008A4A18"/>
    <w:rsid w:val="008F40CC"/>
    <w:rsid w:val="009109D3"/>
    <w:rsid w:val="009211FB"/>
    <w:rsid w:val="009267F9"/>
    <w:rsid w:val="00972E2E"/>
    <w:rsid w:val="00A003DF"/>
    <w:rsid w:val="00A05131"/>
    <w:rsid w:val="00AE66E7"/>
    <w:rsid w:val="00B005B3"/>
    <w:rsid w:val="00C97ED1"/>
    <w:rsid w:val="00CF241B"/>
    <w:rsid w:val="00D04772"/>
    <w:rsid w:val="00D07C11"/>
    <w:rsid w:val="00D558D1"/>
    <w:rsid w:val="00DB00D6"/>
    <w:rsid w:val="00DD3A56"/>
    <w:rsid w:val="00E160BB"/>
    <w:rsid w:val="00E34C42"/>
    <w:rsid w:val="00E3740F"/>
    <w:rsid w:val="00E50EDC"/>
    <w:rsid w:val="00E65E02"/>
    <w:rsid w:val="00E9369D"/>
    <w:rsid w:val="00F06769"/>
    <w:rsid w:val="00F31267"/>
    <w:rsid w:val="00FC0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76DF4"/>
  <w15:chartTrackingRefBased/>
  <w15:docId w15:val="{F7EEFF25-1411-49AF-91AF-A495B2654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4A14"/>
    <w:pPr>
      <w:spacing w:after="120" w:line="285" w:lineRule="auto"/>
    </w:pPr>
    <w:rPr>
      <w:rFonts w:ascii="Calibri" w:eastAsia="Times New Roman" w:hAnsi="Calibri"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4A14"/>
    <w:rPr>
      <w:color w:val="808080"/>
    </w:rPr>
  </w:style>
  <w:style w:type="character" w:customStyle="1" w:styleId="Style1">
    <w:name w:val="Style1"/>
    <w:basedOn w:val="DefaultParagraphFont"/>
    <w:uiPriority w:val="1"/>
    <w:rsid w:val="002A75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839539">
      <w:bodyDiv w:val="1"/>
      <w:marLeft w:val="0"/>
      <w:marRight w:val="0"/>
      <w:marTop w:val="0"/>
      <w:marBottom w:val="0"/>
      <w:divBdr>
        <w:top w:val="none" w:sz="0" w:space="0" w:color="auto"/>
        <w:left w:val="none" w:sz="0" w:space="0" w:color="auto"/>
        <w:bottom w:val="none" w:sz="0" w:space="0" w:color="auto"/>
        <w:right w:val="none" w:sz="0" w:space="0" w:color="auto"/>
      </w:divBdr>
    </w:div>
    <w:div w:id="474570050">
      <w:bodyDiv w:val="1"/>
      <w:marLeft w:val="0"/>
      <w:marRight w:val="0"/>
      <w:marTop w:val="0"/>
      <w:marBottom w:val="0"/>
      <w:divBdr>
        <w:top w:val="none" w:sz="0" w:space="0" w:color="auto"/>
        <w:left w:val="none" w:sz="0" w:space="0" w:color="auto"/>
        <w:bottom w:val="none" w:sz="0" w:space="0" w:color="auto"/>
        <w:right w:val="none" w:sz="0" w:space="0" w:color="auto"/>
      </w:divBdr>
    </w:div>
    <w:div w:id="484929267">
      <w:bodyDiv w:val="1"/>
      <w:marLeft w:val="0"/>
      <w:marRight w:val="0"/>
      <w:marTop w:val="0"/>
      <w:marBottom w:val="0"/>
      <w:divBdr>
        <w:top w:val="none" w:sz="0" w:space="0" w:color="auto"/>
        <w:left w:val="none" w:sz="0" w:space="0" w:color="auto"/>
        <w:bottom w:val="none" w:sz="0" w:space="0" w:color="auto"/>
        <w:right w:val="none" w:sz="0" w:space="0" w:color="auto"/>
      </w:divBdr>
    </w:div>
    <w:div w:id="502092640">
      <w:bodyDiv w:val="1"/>
      <w:marLeft w:val="0"/>
      <w:marRight w:val="0"/>
      <w:marTop w:val="0"/>
      <w:marBottom w:val="0"/>
      <w:divBdr>
        <w:top w:val="none" w:sz="0" w:space="0" w:color="auto"/>
        <w:left w:val="none" w:sz="0" w:space="0" w:color="auto"/>
        <w:bottom w:val="none" w:sz="0" w:space="0" w:color="auto"/>
        <w:right w:val="none" w:sz="0" w:space="0" w:color="auto"/>
      </w:divBdr>
    </w:div>
    <w:div w:id="524641299">
      <w:bodyDiv w:val="1"/>
      <w:marLeft w:val="0"/>
      <w:marRight w:val="0"/>
      <w:marTop w:val="0"/>
      <w:marBottom w:val="0"/>
      <w:divBdr>
        <w:top w:val="none" w:sz="0" w:space="0" w:color="auto"/>
        <w:left w:val="none" w:sz="0" w:space="0" w:color="auto"/>
        <w:bottom w:val="none" w:sz="0" w:space="0" w:color="auto"/>
        <w:right w:val="none" w:sz="0" w:space="0" w:color="auto"/>
      </w:divBdr>
    </w:div>
    <w:div w:id="566231840">
      <w:bodyDiv w:val="1"/>
      <w:marLeft w:val="0"/>
      <w:marRight w:val="0"/>
      <w:marTop w:val="0"/>
      <w:marBottom w:val="0"/>
      <w:divBdr>
        <w:top w:val="none" w:sz="0" w:space="0" w:color="auto"/>
        <w:left w:val="none" w:sz="0" w:space="0" w:color="auto"/>
        <w:bottom w:val="none" w:sz="0" w:space="0" w:color="auto"/>
        <w:right w:val="none" w:sz="0" w:space="0" w:color="auto"/>
      </w:divBdr>
    </w:div>
    <w:div w:id="676613166">
      <w:bodyDiv w:val="1"/>
      <w:marLeft w:val="0"/>
      <w:marRight w:val="0"/>
      <w:marTop w:val="0"/>
      <w:marBottom w:val="0"/>
      <w:divBdr>
        <w:top w:val="none" w:sz="0" w:space="0" w:color="auto"/>
        <w:left w:val="none" w:sz="0" w:space="0" w:color="auto"/>
        <w:bottom w:val="none" w:sz="0" w:space="0" w:color="auto"/>
        <w:right w:val="none" w:sz="0" w:space="0" w:color="auto"/>
      </w:divBdr>
    </w:div>
    <w:div w:id="794107079">
      <w:bodyDiv w:val="1"/>
      <w:marLeft w:val="0"/>
      <w:marRight w:val="0"/>
      <w:marTop w:val="0"/>
      <w:marBottom w:val="0"/>
      <w:divBdr>
        <w:top w:val="none" w:sz="0" w:space="0" w:color="auto"/>
        <w:left w:val="none" w:sz="0" w:space="0" w:color="auto"/>
        <w:bottom w:val="none" w:sz="0" w:space="0" w:color="auto"/>
        <w:right w:val="none" w:sz="0" w:space="0" w:color="auto"/>
      </w:divBdr>
    </w:div>
    <w:div w:id="1107165760">
      <w:bodyDiv w:val="1"/>
      <w:marLeft w:val="0"/>
      <w:marRight w:val="0"/>
      <w:marTop w:val="0"/>
      <w:marBottom w:val="0"/>
      <w:divBdr>
        <w:top w:val="none" w:sz="0" w:space="0" w:color="auto"/>
        <w:left w:val="none" w:sz="0" w:space="0" w:color="auto"/>
        <w:bottom w:val="none" w:sz="0" w:space="0" w:color="auto"/>
        <w:right w:val="none" w:sz="0" w:space="0" w:color="auto"/>
      </w:divBdr>
    </w:div>
    <w:div w:id="1117531434">
      <w:bodyDiv w:val="1"/>
      <w:marLeft w:val="0"/>
      <w:marRight w:val="0"/>
      <w:marTop w:val="0"/>
      <w:marBottom w:val="0"/>
      <w:divBdr>
        <w:top w:val="none" w:sz="0" w:space="0" w:color="auto"/>
        <w:left w:val="none" w:sz="0" w:space="0" w:color="auto"/>
        <w:bottom w:val="none" w:sz="0" w:space="0" w:color="auto"/>
        <w:right w:val="none" w:sz="0" w:space="0" w:color="auto"/>
      </w:divBdr>
    </w:div>
    <w:div w:id="1169322497">
      <w:bodyDiv w:val="1"/>
      <w:marLeft w:val="0"/>
      <w:marRight w:val="0"/>
      <w:marTop w:val="0"/>
      <w:marBottom w:val="0"/>
      <w:divBdr>
        <w:top w:val="none" w:sz="0" w:space="0" w:color="auto"/>
        <w:left w:val="none" w:sz="0" w:space="0" w:color="auto"/>
        <w:bottom w:val="none" w:sz="0" w:space="0" w:color="auto"/>
        <w:right w:val="none" w:sz="0" w:space="0" w:color="auto"/>
      </w:divBdr>
    </w:div>
    <w:div w:id="1310092213">
      <w:bodyDiv w:val="1"/>
      <w:marLeft w:val="0"/>
      <w:marRight w:val="0"/>
      <w:marTop w:val="0"/>
      <w:marBottom w:val="0"/>
      <w:divBdr>
        <w:top w:val="none" w:sz="0" w:space="0" w:color="auto"/>
        <w:left w:val="none" w:sz="0" w:space="0" w:color="auto"/>
        <w:bottom w:val="none" w:sz="0" w:space="0" w:color="auto"/>
        <w:right w:val="none" w:sz="0" w:space="0" w:color="auto"/>
      </w:divBdr>
    </w:div>
    <w:div w:id="1385594671">
      <w:bodyDiv w:val="1"/>
      <w:marLeft w:val="0"/>
      <w:marRight w:val="0"/>
      <w:marTop w:val="0"/>
      <w:marBottom w:val="0"/>
      <w:divBdr>
        <w:top w:val="none" w:sz="0" w:space="0" w:color="auto"/>
        <w:left w:val="none" w:sz="0" w:space="0" w:color="auto"/>
        <w:bottom w:val="none" w:sz="0" w:space="0" w:color="auto"/>
        <w:right w:val="none" w:sz="0" w:space="0" w:color="auto"/>
      </w:divBdr>
    </w:div>
    <w:div w:id="1732727707">
      <w:bodyDiv w:val="1"/>
      <w:marLeft w:val="0"/>
      <w:marRight w:val="0"/>
      <w:marTop w:val="0"/>
      <w:marBottom w:val="0"/>
      <w:divBdr>
        <w:top w:val="none" w:sz="0" w:space="0" w:color="auto"/>
        <w:left w:val="none" w:sz="0" w:space="0" w:color="auto"/>
        <w:bottom w:val="none" w:sz="0" w:space="0" w:color="auto"/>
        <w:right w:val="none" w:sz="0" w:space="0" w:color="auto"/>
      </w:divBdr>
    </w:div>
    <w:div w:id="1733314467">
      <w:bodyDiv w:val="1"/>
      <w:marLeft w:val="0"/>
      <w:marRight w:val="0"/>
      <w:marTop w:val="0"/>
      <w:marBottom w:val="0"/>
      <w:divBdr>
        <w:top w:val="none" w:sz="0" w:space="0" w:color="auto"/>
        <w:left w:val="none" w:sz="0" w:space="0" w:color="auto"/>
        <w:bottom w:val="none" w:sz="0" w:space="0" w:color="auto"/>
        <w:right w:val="none" w:sz="0" w:space="0" w:color="auto"/>
      </w:divBdr>
    </w:div>
    <w:div w:id="1798721587">
      <w:bodyDiv w:val="1"/>
      <w:marLeft w:val="0"/>
      <w:marRight w:val="0"/>
      <w:marTop w:val="0"/>
      <w:marBottom w:val="0"/>
      <w:divBdr>
        <w:top w:val="none" w:sz="0" w:space="0" w:color="auto"/>
        <w:left w:val="none" w:sz="0" w:space="0" w:color="auto"/>
        <w:bottom w:val="none" w:sz="0" w:space="0" w:color="auto"/>
        <w:right w:val="none" w:sz="0" w:space="0" w:color="auto"/>
      </w:divBdr>
    </w:div>
    <w:div w:id="1960795233">
      <w:bodyDiv w:val="1"/>
      <w:marLeft w:val="0"/>
      <w:marRight w:val="0"/>
      <w:marTop w:val="0"/>
      <w:marBottom w:val="0"/>
      <w:divBdr>
        <w:top w:val="none" w:sz="0" w:space="0" w:color="auto"/>
        <w:left w:val="none" w:sz="0" w:space="0" w:color="auto"/>
        <w:bottom w:val="none" w:sz="0" w:space="0" w:color="auto"/>
        <w:right w:val="none" w:sz="0" w:space="0" w:color="auto"/>
      </w:divBdr>
    </w:div>
    <w:div w:id="1980451232">
      <w:bodyDiv w:val="1"/>
      <w:marLeft w:val="0"/>
      <w:marRight w:val="0"/>
      <w:marTop w:val="0"/>
      <w:marBottom w:val="0"/>
      <w:divBdr>
        <w:top w:val="none" w:sz="0" w:space="0" w:color="auto"/>
        <w:left w:val="none" w:sz="0" w:space="0" w:color="auto"/>
        <w:bottom w:val="none" w:sz="0" w:space="0" w:color="auto"/>
        <w:right w:val="none" w:sz="0" w:space="0" w:color="auto"/>
      </w:divBdr>
    </w:div>
    <w:div w:id="2133212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D6583B823D245B29CCC2909360EA935"/>
        <w:category>
          <w:name w:val="General"/>
          <w:gallery w:val="placeholder"/>
        </w:category>
        <w:types>
          <w:type w:val="bbPlcHdr"/>
        </w:types>
        <w:behaviors>
          <w:behavior w:val="content"/>
        </w:behaviors>
        <w:guid w:val="{9A253A82-46F0-47CF-8EF9-1B6A9E144BCC}"/>
      </w:docPartPr>
      <w:docPartBody>
        <w:p w:rsidR="002A280B" w:rsidRDefault="00E55482" w:rsidP="00E55482">
          <w:pPr>
            <w:pStyle w:val="AD6583B823D245B29CCC2909360EA93535"/>
          </w:pPr>
          <w:r>
            <w:rPr>
              <w:rStyle w:val="PlaceholderText"/>
            </w:rPr>
            <w:t>Click to enter the child’s full name.</w:t>
          </w:r>
        </w:p>
      </w:docPartBody>
    </w:docPart>
    <w:docPart>
      <w:docPartPr>
        <w:name w:val="DB675E3CA5C440FCA83C847F390C46D4"/>
        <w:category>
          <w:name w:val="General"/>
          <w:gallery w:val="placeholder"/>
        </w:category>
        <w:types>
          <w:type w:val="bbPlcHdr"/>
        </w:types>
        <w:behaviors>
          <w:behavior w:val="content"/>
        </w:behaviors>
        <w:guid w:val="{0707CD58-C205-4158-B760-9983D94CB993}"/>
      </w:docPartPr>
      <w:docPartBody>
        <w:p w:rsidR="002A280B" w:rsidRDefault="00E55482" w:rsidP="00E55482">
          <w:pPr>
            <w:pStyle w:val="DB675E3CA5C440FCA83C847F390C46D423"/>
          </w:pPr>
          <w:r w:rsidRPr="00E50EDC">
            <w:rPr>
              <w:rStyle w:val="PlaceholderText"/>
              <w:u w:val="single"/>
            </w:rPr>
            <w:t>Click here.</w:t>
          </w:r>
        </w:p>
      </w:docPartBody>
    </w:docPart>
    <w:docPart>
      <w:docPartPr>
        <w:name w:val="ECD4A297691A43C38EE0EDB9FB5C27E1"/>
        <w:category>
          <w:name w:val="General"/>
          <w:gallery w:val="placeholder"/>
        </w:category>
        <w:types>
          <w:type w:val="bbPlcHdr"/>
        </w:types>
        <w:behaviors>
          <w:behavior w:val="content"/>
        </w:behaviors>
        <w:guid w:val="{EED547D2-3C10-4C02-99A7-1C898C1B90CE}"/>
      </w:docPartPr>
      <w:docPartBody>
        <w:p w:rsidR="002A280B" w:rsidRDefault="00E55482" w:rsidP="00E55482">
          <w:pPr>
            <w:pStyle w:val="ECD4A297691A43C38EE0EDB9FB5C27E122"/>
          </w:pPr>
          <w:r>
            <w:rPr>
              <w:rStyle w:val="PlaceholderText"/>
            </w:rPr>
            <w:t xml:space="preserve">Click </w:t>
          </w:r>
          <w:r w:rsidRPr="00DF0BD4">
            <w:rPr>
              <w:rStyle w:val="PlaceholderText"/>
            </w:rPr>
            <w:t>here to enter text.</w:t>
          </w:r>
        </w:p>
      </w:docPartBody>
    </w:docPart>
    <w:docPart>
      <w:docPartPr>
        <w:name w:val="4F7EB01CAE88493D95405B0F7685CA5B"/>
        <w:category>
          <w:name w:val="General"/>
          <w:gallery w:val="placeholder"/>
        </w:category>
        <w:types>
          <w:type w:val="bbPlcHdr"/>
        </w:types>
        <w:behaviors>
          <w:behavior w:val="content"/>
        </w:behaviors>
        <w:guid w:val="{08940EFC-DF77-4376-8895-9DCC507BB6C2}"/>
      </w:docPartPr>
      <w:docPartBody>
        <w:p w:rsidR="002A280B" w:rsidRDefault="00E55482" w:rsidP="00E55482">
          <w:pPr>
            <w:pStyle w:val="4F7EB01CAE88493D95405B0F7685CA5B21"/>
          </w:pPr>
          <w:r w:rsidRPr="00DF0BD4">
            <w:rPr>
              <w:rStyle w:val="PlaceholderText"/>
            </w:rPr>
            <w:t>Choose an item.</w:t>
          </w:r>
        </w:p>
      </w:docPartBody>
    </w:docPart>
    <w:docPart>
      <w:docPartPr>
        <w:name w:val="FDF04D9A3397476F941E5EE4269F04D2"/>
        <w:category>
          <w:name w:val="General"/>
          <w:gallery w:val="placeholder"/>
        </w:category>
        <w:types>
          <w:type w:val="bbPlcHdr"/>
        </w:types>
        <w:behaviors>
          <w:behavior w:val="content"/>
        </w:behaviors>
        <w:guid w:val="{2EA34C74-14DD-441C-B82E-DC32C328B917}"/>
      </w:docPartPr>
      <w:docPartBody>
        <w:p w:rsidR="002A280B" w:rsidRDefault="00E55482" w:rsidP="00E55482">
          <w:pPr>
            <w:pStyle w:val="FDF04D9A3397476F941E5EE4269F04D221"/>
          </w:pPr>
          <w:r>
            <w:rPr>
              <w:rStyle w:val="PlaceholderText"/>
            </w:rPr>
            <w:t xml:space="preserve">Click </w:t>
          </w:r>
          <w:r w:rsidRPr="00DF0BD4">
            <w:rPr>
              <w:rStyle w:val="PlaceholderText"/>
            </w:rPr>
            <w:t>here.</w:t>
          </w:r>
        </w:p>
      </w:docPartBody>
    </w:docPart>
    <w:docPart>
      <w:docPartPr>
        <w:name w:val="CA322E74EAF845F88C4C501740BF08AB"/>
        <w:category>
          <w:name w:val="General"/>
          <w:gallery w:val="placeholder"/>
        </w:category>
        <w:types>
          <w:type w:val="bbPlcHdr"/>
        </w:types>
        <w:behaviors>
          <w:behavior w:val="content"/>
        </w:behaviors>
        <w:guid w:val="{6DCB38AF-F90F-4A1F-BAEC-ACAABE7FC337}"/>
      </w:docPartPr>
      <w:docPartBody>
        <w:p w:rsidR="002A280B" w:rsidRDefault="00E55482" w:rsidP="00E55482">
          <w:pPr>
            <w:pStyle w:val="CA322E74EAF845F88C4C501740BF08AB21"/>
          </w:pPr>
          <w:r>
            <w:rPr>
              <w:rStyle w:val="PlaceholderText"/>
            </w:rPr>
            <w:t xml:space="preserve">Click </w:t>
          </w:r>
          <w:r w:rsidRPr="00DF0BD4">
            <w:rPr>
              <w:rStyle w:val="PlaceholderText"/>
            </w:rPr>
            <w:t>here to enter text.</w:t>
          </w:r>
        </w:p>
      </w:docPartBody>
    </w:docPart>
    <w:docPart>
      <w:docPartPr>
        <w:name w:val="3E21E832F9DB41CDABCA761EEDA075E9"/>
        <w:category>
          <w:name w:val="General"/>
          <w:gallery w:val="placeholder"/>
        </w:category>
        <w:types>
          <w:type w:val="bbPlcHdr"/>
        </w:types>
        <w:behaviors>
          <w:behavior w:val="content"/>
        </w:behaviors>
        <w:guid w:val="{D501D0D7-E96B-4EA7-A249-86E64E875160}"/>
      </w:docPartPr>
      <w:docPartBody>
        <w:p w:rsidR="002A280B" w:rsidRDefault="00E55482" w:rsidP="00E55482">
          <w:pPr>
            <w:pStyle w:val="3E21E832F9DB41CDABCA761EEDA075E921"/>
          </w:pPr>
          <w:r>
            <w:rPr>
              <w:rStyle w:val="PlaceholderText"/>
            </w:rPr>
            <w:t xml:space="preserve">Click </w:t>
          </w:r>
          <w:r w:rsidRPr="00DF0BD4">
            <w:rPr>
              <w:rStyle w:val="PlaceholderText"/>
            </w:rPr>
            <w:t>here to enter text.</w:t>
          </w:r>
        </w:p>
      </w:docPartBody>
    </w:docPart>
    <w:docPart>
      <w:docPartPr>
        <w:name w:val="04CFA5FE779E4B25B796C683A19B4FE9"/>
        <w:category>
          <w:name w:val="General"/>
          <w:gallery w:val="placeholder"/>
        </w:category>
        <w:types>
          <w:type w:val="bbPlcHdr"/>
        </w:types>
        <w:behaviors>
          <w:behavior w:val="content"/>
        </w:behaviors>
        <w:guid w:val="{346B26D5-0818-42CA-A753-1F951D2E7226}"/>
      </w:docPartPr>
      <w:docPartBody>
        <w:p w:rsidR="002A280B" w:rsidRDefault="00E55482" w:rsidP="00E55482">
          <w:pPr>
            <w:pStyle w:val="04CFA5FE779E4B25B796C683A19B4FE921"/>
          </w:pPr>
          <w:r w:rsidRPr="00DF0BD4">
            <w:rPr>
              <w:rStyle w:val="PlaceholderText"/>
            </w:rPr>
            <w:t>Choose an item.</w:t>
          </w:r>
        </w:p>
      </w:docPartBody>
    </w:docPart>
    <w:docPart>
      <w:docPartPr>
        <w:name w:val="F3B4176886F344E49E1F2DD5180704D6"/>
        <w:category>
          <w:name w:val="General"/>
          <w:gallery w:val="placeholder"/>
        </w:category>
        <w:types>
          <w:type w:val="bbPlcHdr"/>
        </w:types>
        <w:behaviors>
          <w:behavior w:val="content"/>
        </w:behaviors>
        <w:guid w:val="{EB51EA29-B888-44B5-AE62-6E7797C8E9B6}"/>
      </w:docPartPr>
      <w:docPartBody>
        <w:p w:rsidR="002A280B" w:rsidRDefault="00E55482" w:rsidP="00E55482">
          <w:pPr>
            <w:pStyle w:val="F3B4176886F344E49E1F2DD5180704D621"/>
          </w:pPr>
          <w:r w:rsidRPr="00DF0BD4">
            <w:rPr>
              <w:rStyle w:val="PlaceholderText"/>
            </w:rPr>
            <w:t>Choose an item.</w:t>
          </w:r>
        </w:p>
      </w:docPartBody>
    </w:docPart>
    <w:docPart>
      <w:docPartPr>
        <w:name w:val="C05015D2B89C43079CA7D7671E86D576"/>
        <w:category>
          <w:name w:val="General"/>
          <w:gallery w:val="placeholder"/>
        </w:category>
        <w:types>
          <w:type w:val="bbPlcHdr"/>
        </w:types>
        <w:behaviors>
          <w:behavior w:val="content"/>
        </w:behaviors>
        <w:guid w:val="{20625945-CE9C-4A58-A32D-CD2D83CA0943}"/>
      </w:docPartPr>
      <w:docPartBody>
        <w:p w:rsidR="002A280B" w:rsidRDefault="00E55482" w:rsidP="00E55482">
          <w:pPr>
            <w:pStyle w:val="C05015D2B89C43079CA7D7671E86D57621"/>
          </w:pPr>
          <w:r>
            <w:rPr>
              <w:rStyle w:val="PlaceholderText"/>
            </w:rPr>
            <w:t xml:space="preserve">Click </w:t>
          </w:r>
          <w:r w:rsidRPr="00DF0BD4">
            <w:rPr>
              <w:rStyle w:val="PlaceholderText"/>
            </w:rPr>
            <w:t>here.</w:t>
          </w:r>
        </w:p>
      </w:docPartBody>
    </w:docPart>
    <w:docPart>
      <w:docPartPr>
        <w:name w:val="77F5C41AD1FB4E05A508A4583ABED96C"/>
        <w:category>
          <w:name w:val="General"/>
          <w:gallery w:val="placeholder"/>
        </w:category>
        <w:types>
          <w:type w:val="bbPlcHdr"/>
        </w:types>
        <w:behaviors>
          <w:behavior w:val="content"/>
        </w:behaviors>
        <w:guid w:val="{89DBEF3F-740A-4394-8362-7A8415684EC2}"/>
      </w:docPartPr>
      <w:docPartBody>
        <w:p w:rsidR="002A280B" w:rsidRDefault="00E55482" w:rsidP="00E55482">
          <w:pPr>
            <w:pStyle w:val="77F5C41AD1FB4E05A508A4583ABED96C21"/>
          </w:pPr>
          <w:r>
            <w:rPr>
              <w:rStyle w:val="PlaceholderText"/>
            </w:rPr>
            <w:t xml:space="preserve">Click </w:t>
          </w:r>
          <w:r w:rsidRPr="00DF0BD4">
            <w:rPr>
              <w:rStyle w:val="PlaceholderText"/>
            </w:rPr>
            <w:t>here.</w:t>
          </w:r>
        </w:p>
      </w:docPartBody>
    </w:docPart>
    <w:docPart>
      <w:docPartPr>
        <w:name w:val="439BD240CAFB460DB5A8B8EE7346F5EC"/>
        <w:category>
          <w:name w:val="General"/>
          <w:gallery w:val="placeholder"/>
        </w:category>
        <w:types>
          <w:type w:val="bbPlcHdr"/>
        </w:types>
        <w:behaviors>
          <w:behavior w:val="content"/>
        </w:behaviors>
        <w:guid w:val="{9664D6A4-42A3-4CB9-A487-A95A3B9A4CF7}"/>
      </w:docPartPr>
      <w:docPartBody>
        <w:p w:rsidR="002A280B" w:rsidRDefault="00E55482" w:rsidP="00E55482">
          <w:pPr>
            <w:pStyle w:val="439BD240CAFB460DB5A8B8EE7346F5EC21"/>
          </w:pPr>
          <w:r w:rsidRPr="00DF0BD4">
            <w:rPr>
              <w:rStyle w:val="PlaceholderText"/>
            </w:rPr>
            <w:t>Click or tap here to enter text.</w:t>
          </w:r>
        </w:p>
      </w:docPartBody>
    </w:docPart>
    <w:docPart>
      <w:docPartPr>
        <w:name w:val="6274402FE5AF4082B6B3661FB29681DF"/>
        <w:category>
          <w:name w:val="General"/>
          <w:gallery w:val="placeholder"/>
        </w:category>
        <w:types>
          <w:type w:val="bbPlcHdr"/>
        </w:types>
        <w:behaviors>
          <w:behavior w:val="content"/>
        </w:behaviors>
        <w:guid w:val="{40828192-B3D7-4FF7-8746-649FC12B0836}"/>
      </w:docPartPr>
      <w:docPartBody>
        <w:p w:rsidR="002A280B" w:rsidRDefault="00E55482" w:rsidP="00E55482">
          <w:pPr>
            <w:pStyle w:val="6274402FE5AF4082B6B3661FB29681DF21"/>
          </w:pPr>
          <w:r w:rsidRPr="00DF0BD4">
            <w:rPr>
              <w:rStyle w:val="PlaceholderText"/>
            </w:rPr>
            <w:t>Click or tap here to enter text.</w:t>
          </w:r>
        </w:p>
      </w:docPartBody>
    </w:docPart>
    <w:docPart>
      <w:docPartPr>
        <w:name w:val="8BEBE3F4297D4D72AE4CC7BF7DDEB33F"/>
        <w:category>
          <w:name w:val="General"/>
          <w:gallery w:val="placeholder"/>
        </w:category>
        <w:types>
          <w:type w:val="bbPlcHdr"/>
        </w:types>
        <w:behaviors>
          <w:behavior w:val="content"/>
        </w:behaviors>
        <w:guid w:val="{0213E289-3CD0-439B-B624-7B7B87791527}"/>
      </w:docPartPr>
      <w:docPartBody>
        <w:p w:rsidR="002A280B" w:rsidRDefault="00E55482" w:rsidP="00E55482">
          <w:pPr>
            <w:pStyle w:val="8BEBE3F4297D4D72AE4CC7BF7DDEB33F21"/>
          </w:pPr>
          <w:r>
            <w:rPr>
              <w:rStyle w:val="PlaceholderText"/>
            </w:rPr>
            <w:t>Click here.</w:t>
          </w:r>
        </w:p>
      </w:docPartBody>
    </w:docPart>
    <w:docPart>
      <w:docPartPr>
        <w:name w:val="D2A124F263AA414C8001EFAA89E7D32F"/>
        <w:category>
          <w:name w:val="General"/>
          <w:gallery w:val="placeholder"/>
        </w:category>
        <w:types>
          <w:type w:val="bbPlcHdr"/>
        </w:types>
        <w:behaviors>
          <w:behavior w:val="content"/>
        </w:behaviors>
        <w:guid w:val="{15C4F92D-0705-4869-80FF-BB1FBE5C6372}"/>
      </w:docPartPr>
      <w:docPartBody>
        <w:p w:rsidR="002A280B" w:rsidRDefault="00E55482" w:rsidP="00E55482">
          <w:pPr>
            <w:pStyle w:val="D2A124F263AA414C8001EFAA89E7D32F21"/>
          </w:pPr>
          <w:r>
            <w:rPr>
              <w:rStyle w:val="PlaceholderText"/>
            </w:rPr>
            <w:t>Click here.</w:t>
          </w:r>
        </w:p>
      </w:docPartBody>
    </w:docPart>
    <w:docPart>
      <w:docPartPr>
        <w:name w:val="AEE91AE2A51948CABD441CA1B390E522"/>
        <w:category>
          <w:name w:val="General"/>
          <w:gallery w:val="placeholder"/>
        </w:category>
        <w:types>
          <w:type w:val="bbPlcHdr"/>
        </w:types>
        <w:behaviors>
          <w:behavior w:val="content"/>
        </w:behaviors>
        <w:guid w:val="{506BF4D4-F67F-4F0D-BEBF-6F4118FF06A5}"/>
      </w:docPartPr>
      <w:docPartBody>
        <w:p w:rsidR="002A280B" w:rsidRDefault="00E55482" w:rsidP="00E55482">
          <w:pPr>
            <w:pStyle w:val="AEE91AE2A51948CABD441CA1B390E52221"/>
          </w:pPr>
          <w:r>
            <w:rPr>
              <w:rStyle w:val="PlaceholderText"/>
            </w:rPr>
            <w:t xml:space="preserve">Click </w:t>
          </w:r>
          <w:r w:rsidRPr="00DF0BD4">
            <w:rPr>
              <w:rStyle w:val="PlaceholderText"/>
            </w:rPr>
            <w:t>here to enter text.</w:t>
          </w:r>
        </w:p>
      </w:docPartBody>
    </w:docPart>
    <w:docPart>
      <w:docPartPr>
        <w:name w:val="B87FD9F515FE44BA844409152C0D8C0F"/>
        <w:category>
          <w:name w:val="General"/>
          <w:gallery w:val="placeholder"/>
        </w:category>
        <w:types>
          <w:type w:val="bbPlcHdr"/>
        </w:types>
        <w:behaviors>
          <w:behavior w:val="content"/>
        </w:behaviors>
        <w:guid w:val="{238FCB5E-818B-47D7-8FC6-CF74DB7E656B}"/>
      </w:docPartPr>
      <w:docPartBody>
        <w:p w:rsidR="002A280B" w:rsidRDefault="00E55482" w:rsidP="00E55482">
          <w:pPr>
            <w:pStyle w:val="B87FD9F515FE44BA844409152C0D8C0F21"/>
          </w:pPr>
          <w:r>
            <w:rPr>
              <w:rStyle w:val="PlaceholderText"/>
            </w:rPr>
            <w:t xml:space="preserve">Click </w:t>
          </w:r>
          <w:r w:rsidRPr="00DF0BD4">
            <w:rPr>
              <w:rStyle w:val="PlaceholderText"/>
            </w:rPr>
            <w:t>here to enter text.</w:t>
          </w:r>
        </w:p>
      </w:docPartBody>
    </w:docPart>
    <w:docPart>
      <w:docPartPr>
        <w:name w:val="8BDE3E1780D0490197A0D82DBECDD608"/>
        <w:category>
          <w:name w:val="General"/>
          <w:gallery w:val="placeholder"/>
        </w:category>
        <w:types>
          <w:type w:val="bbPlcHdr"/>
        </w:types>
        <w:behaviors>
          <w:behavior w:val="content"/>
        </w:behaviors>
        <w:guid w:val="{5DC1552A-D395-4F5D-BD4E-D897BA626904}"/>
      </w:docPartPr>
      <w:docPartBody>
        <w:p w:rsidR="002A280B" w:rsidRDefault="00E55482" w:rsidP="00E55482">
          <w:pPr>
            <w:pStyle w:val="8BDE3E1780D0490197A0D82DBECDD60821"/>
          </w:pPr>
          <w:r>
            <w:rPr>
              <w:rStyle w:val="PlaceholderText"/>
            </w:rPr>
            <w:t xml:space="preserve">Click </w:t>
          </w:r>
          <w:r w:rsidRPr="00DF0BD4">
            <w:rPr>
              <w:rStyle w:val="PlaceholderText"/>
            </w:rPr>
            <w:t>here to enter text.</w:t>
          </w:r>
        </w:p>
      </w:docPartBody>
    </w:docPart>
    <w:docPart>
      <w:docPartPr>
        <w:name w:val="08DDFDB5B25842859228FC1FFC0EBF5C"/>
        <w:category>
          <w:name w:val="General"/>
          <w:gallery w:val="placeholder"/>
        </w:category>
        <w:types>
          <w:type w:val="bbPlcHdr"/>
        </w:types>
        <w:behaviors>
          <w:behavior w:val="content"/>
        </w:behaviors>
        <w:guid w:val="{37716D59-3A89-42F3-896A-ADCF9FF74932}"/>
      </w:docPartPr>
      <w:docPartBody>
        <w:p w:rsidR="002A280B" w:rsidRDefault="00E55482" w:rsidP="00E55482">
          <w:pPr>
            <w:pStyle w:val="08DDFDB5B25842859228FC1FFC0EBF5C21"/>
          </w:pPr>
          <w:r>
            <w:rPr>
              <w:rStyle w:val="PlaceholderText"/>
            </w:rPr>
            <w:t xml:space="preserve">Click </w:t>
          </w:r>
          <w:r w:rsidRPr="00DF0BD4">
            <w:rPr>
              <w:rStyle w:val="PlaceholderText"/>
            </w:rPr>
            <w:t>here to enter text.</w:t>
          </w:r>
        </w:p>
      </w:docPartBody>
    </w:docPart>
    <w:docPart>
      <w:docPartPr>
        <w:name w:val="59602DACEFA946CEB9305CE7F3F13BDE"/>
        <w:category>
          <w:name w:val="General"/>
          <w:gallery w:val="placeholder"/>
        </w:category>
        <w:types>
          <w:type w:val="bbPlcHdr"/>
        </w:types>
        <w:behaviors>
          <w:behavior w:val="content"/>
        </w:behaviors>
        <w:guid w:val="{27FC29CB-83EB-4748-B103-EB5BBAF6AA82}"/>
      </w:docPartPr>
      <w:docPartBody>
        <w:p w:rsidR="002A280B" w:rsidRDefault="00E55482" w:rsidP="00E55482">
          <w:pPr>
            <w:pStyle w:val="59602DACEFA946CEB9305CE7F3F13BDE21"/>
          </w:pPr>
          <w:r>
            <w:rPr>
              <w:rStyle w:val="PlaceholderText"/>
            </w:rPr>
            <w:t xml:space="preserve">Click </w:t>
          </w:r>
          <w:r w:rsidRPr="00DF0BD4">
            <w:rPr>
              <w:rStyle w:val="PlaceholderText"/>
            </w:rPr>
            <w:t>here to enter text.</w:t>
          </w:r>
        </w:p>
      </w:docPartBody>
    </w:docPart>
    <w:docPart>
      <w:docPartPr>
        <w:name w:val="80982F5690E941ECB80245895EE5F523"/>
        <w:category>
          <w:name w:val="General"/>
          <w:gallery w:val="placeholder"/>
        </w:category>
        <w:types>
          <w:type w:val="bbPlcHdr"/>
        </w:types>
        <w:behaviors>
          <w:behavior w:val="content"/>
        </w:behaviors>
        <w:guid w:val="{D3A130D9-4ED9-42B3-823E-D887A2B1BDE4}"/>
      </w:docPartPr>
      <w:docPartBody>
        <w:p w:rsidR="002A280B" w:rsidRDefault="00E55482" w:rsidP="00E55482">
          <w:pPr>
            <w:pStyle w:val="80982F5690E941ECB80245895EE5F52320"/>
          </w:pPr>
          <w:r>
            <w:rPr>
              <w:rStyle w:val="PlaceholderText"/>
              <w:sz w:val="18"/>
              <w:szCs w:val="18"/>
            </w:rPr>
            <w:t>Click here.</w:t>
          </w:r>
        </w:p>
      </w:docPartBody>
    </w:docPart>
    <w:docPart>
      <w:docPartPr>
        <w:name w:val="C74B67F0826547308D7001C0FC842C0C"/>
        <w:category>
          <w:name w:val="General"/>
          <w:gallery w:val="placeholder"/>
        </w:category>
        <w:types>
          <w:type w:val="bbPlcHdr"/>
        </w:types>
        <w:behaviors>
          <w:behavior w:val="content"/>
        </w:behaviors>
        <w:guid w:val="{BFF8721D-0AC3-4186-95CC-44CE5A0AA23C}"/>
      </w:docPartPr>
      <w:docPartBody>
        <w:p w:rsidR="002A280B" w:rsidRDefault="00E55482" w:rsidP="00E55482">
          <w:pPr>
            <w:pStyle w:val="C74B67F0826547308D7001C0FC842C0C20"/>
          </w:pPr>
          <w:r w:rsidRPr="00DF0BD4">
            <w:rPr>
              <w:rStyle w:val="PlaceholderText"/>
            </w:rPr>
            <w:t>Click or tap here to enter text.</w:t>
          </w:r>
        </w:p>
      </w:docPartBody>
    </w:docPart>
    <w:docPart>
      <w:docPartPr>
        <w:name w:val="CBD9D4DF0C3142ECAF46076ABE307C91"/>
        <w:category>
          <w:name w:val="General"/>
          <w:gallery w:val="placeholder"/>
        </w:category>
        <w:types>
          <w:type w:val="bbPlcHdr"/>
        </w:types>
        <w:behaviors>
          <w:behavior w:val="content"/>
        </w:behaviors>
        <w:guid w:val="{59E0A43A-799B-482D-8AE0-34AAA9D7D0FD}"/>
      </w:docPartPr>
      <w:docPartBody>
        <w:p w:rsidR="002A280B" w:rsidRDefault="00E55482" w:rsidP="00E55482">
          <w:pPr>
            <w:pStyle w:val="CBD9D4DF0C3142ECAF46076ABE307C9120"/>
          </w:pPr>
          <w:r>
            <w:rPr>
              <w:rStyle w:val="PlaceholderText"/>
            </w:rPr>
            <w:t>Click here.</w:t>
          </w:r>
        </w:p>
      </w:docPartBody>
    </w:docPart>
    <w:docPart>
      <w:docPartPr>
        <w:name w:val="F0B8E3E574D740C08E0C2B7CEC4E0A0E"/>
        <w:category>
          <w:name w:val="General"/>
          <w:gallery w:val="placeholder"/>
        </w:category>
        <w:types>
          <w:type w:val="bbPlcHdr"/>
        </w:types>
        <w:behaviors>
          <w:behavior w:val="content"/>
        </w:behaviors>
        <w:guid w:val="{BF0237C0-2AE8-413A-B813-08FE811D0D23}"/>
      </w:docPartPr>
      <w:docPartBody>
        <w:p w:rsidR="002A280B" w:rsidRDefault="00E55482" w:rsidP="00E55482">
          <w:pPr>
            <w:pStyle w:val="F0B8E3E574D740C08E0C2B7CEC4E0A0E19"/>
          </w:pPr>
          <w:r>
            <w:rPr>
              <w:rStyle w:val="PlaceholderText"/>
              <w:sz w:val="18"/>
              <w:szCs w:val="18"/>
            </w:rPr>
            <w:t>Click here.</w:t>
          </w:r>
        </w:p>
      </w:docPartBody>
    </w:docPart>
    <w:docPart>
      <w:docPartPr>
        <w:name w:val="1335FA99D16A41D58BD6739746E222E3"/>
        <w:category>
          <w:name w:val="General"/>
          <w:gallery w:val="placeholder"/>
        </w:category>
        <w:types>
          <w:type w:val="bbPlcHdr"/>
        </w:types>
        <w:behaviors>
          <w:behavior w:val="content"/>
        </w:behaviors>
        <w:guid w:val="{CACC3EDC-9094-4F92-AF80-22E476FC487C}"/>
      </w:docPartPr>
      <w:docPartBody>
        <w:p w:rsidR="002A280B" w:rsidRDefault="00E55482" w:rsidP="00E55482">
          <w:pPr>
            <w:pStyle w:val="1335FA99D16A41D58BD6739746E222E319"/>
          </w:pPr>
          <w:r>
            <w:rPr>
              <w:rStyle w:val="PlaceholderText"/>
              <w:sz w:val="18"/>
              <w:szCs w:val="18"/>
            </w:rPr>
            <w:t>Click here.</w:t>
          </w:r>
        </w:p>
      </w:docPartBody>
    </w:docPart>
    <w:docPart>
      <w:docPartPr>
        <w:name w:val="E31C4EF02DEA45FDBDD13DE561C6AE3E"/>
        <w:category>
          <w:name w:val="General"/>
          <w:gallery w:val="placeholder"/>
        </w:category>
        <w:types>
          <w:type w:val="bbPlcHdr"/>
        </w:types>
        <w:behaviors>
          <w:behavior w:val="content"/>
        </w:behaviors>
        <w:guid w:val="{30DCC7F2-AE29-4206-934B-A6E179069F12}"/>
      </w:docPartPr>
      <w:docPartBody>
        <w:p w:rsidR="002A280B" w:rsidRDefault="00E55482" w:rsidP="00E55482">
          <w:pPr>
            <w:pStyle w:val="E31C4EF02DEA45FDBDD13DE561C6AE3E19"/>
          </w:pPr>
          <w:r>
            <w:rPr>
              <w:rStyle w:val="PlaceholderText"/>
              <w:sz w:val="18"/>
              <w:szCs w:val="18"/>
            </w:rPr>
            <w:t>Click here.</w:t>
          </w:r>
        </w:p>
      </w:docPartBody>
    </w:docPart>
    <w:docPart>
      <w:docPartPr>
        <w:name w:val="C3B4C8A3BC7B47B0927B0F01910FC4D9"/>
        <w:category>
          <w:name w:val="General"/>
          <w:gallery w:val="placeholder"/>
        </w:category>
        <w:types>
          <w:type w:val="bbPlcHdr"/>
        </w:types>
        <w:behaviors>
          <w:behavior w:val="content"/>
        </w:behaviors>
        <w:guid w:val="{C89943DD-9C4C-4824-9483-7E8EF92616F5}"/>
      </w:docPartPr>
      <w:docPartBody>
        <w:p w:rsidR="002A280B" w:rsidRDefault="00E55482" w:rsidP="00E55482">
          <w:pPr>
            <w:pStyle w:val="C3B4C8A3BC7B47B0927B0F01910FC4D919"/>
          </w:pPr>
          <w:r>
            <w:rPr>
              <w:rStyle w:val="PlaceholderText"/>
              <w:sz w:val="18"/>
              <w:szCs w:val="18"/>
            </w:rPr>
            <w:t>Click here.</w:t>
          </w:r>
        </w:p>
      </w:docPartBody>
    </w:docPart>
    <w:docPart>
      <w:docPartPr>
        <w:name w:val="03BF01D18DCC46FC8789229FB45666F1"/>
        <w:category>
          <w:name w:val="General"/>
          <w:gallery w:val="placeholder"/>
        </w:category>
        <w:types>
          <w:type w:val="bbPlcHdr"/>
        </w:types>
        <w:behaviors>
          <w:behavior w:val="content"/>
        </w:behaviors>
        <w:guid w:val="{3203973F-F075-4F51-81BC-4C31D93B8727}"/>
      </w:docPartPr>
      <w:docPartBody>
        <w:p w:rsidR="002A280B" w:rsidRDefault="00E55482" w:rsidP="00E55482">
          <w:pPr>
            <w:pStyle w:val="03BF01D18DCC46FC8789229FB45666F119"/>
          </w:pPr>
          <w:r>
            <w:rPr>
              <w:rStyle w:val="PlaceholderText"/>
            </w:rPr>
            <w:t xml:space="preserve">Click </w:t>
          </w:r>
          <w:r w:rsidRPr="00DF0BD4">
            <w:rPr>
              <w:rStyle w:val="PlaceholderText"/>
            </w:rPr>
            <w:t>here to enter text.</w:t>
          </w:r>
        </w:p>
      </w:docPartBody>
    </w:docPart>
    <w:docPart>
      <w:docPartPr>
        <w:name w:val="4A8A08A0EBC64CCB8889D6BC2755F0B6"/>
        <w:category>
          <w:name w:val="General"/>
          <w:gallery w:val="placeholder"/>
        </w:category>
        <w:types>
          <w:type w:val="bbPlcHdr"/>
        </w:types>
        <w:behaviors>
          <w:behavior w:val="content"/>
        </w:behaviors>
        <w:guid w:val="{62856759-55B3-464B-B0F6-ED92A3FDCEEB}"/>
      </w:docPartPr>
      <w:docPartBody>
        <w:p w:rsidR="002A280B" w:rsidRDefault="00E55482" w:rsidP="00E55482">
          <w:pPr>
            <w:pStyle w:val="4A8A08A0EBC64CCB8889D6BC2755F0B619"/>
          </w:pPr>
          <w:r>
            <w:rPr>
              <w:rStyle w:val="PlaceholderText"/>
            </w:rPr>
            <w:t xml:space="preserve">Click </w:t>
          </w:r>
          <w:r w:rsidRPr="00DF0BD4">
            <w:rPr>
              <w:rStyle w:val="PlaceholderText"/>
            </w:rPr>
            <w:t>here to enter text.</w:t>
          </w:r>
        </w:p>
      </w:docPartBody>
    </w:docPart>
    <w:docPart>
      <w:docPartPr>
        <w:name w:val="7815A572B3BE44D48D112AB3BDA10736"/>
        <w:category>
          <w:name w:val="General"/>
          <w:gallery w:val="placeholder"/>
        </w:category>
        <w:types>
          <w:type w:val="bbPlcHdr"/>
        </w:types>
        <w:behaviors>
          <w:behavior w:val="content"/>
        </w:behaviors>
        <w:guid w:val="{132C6A3B-1E09-4D67-A55C-E6759F846C8F}"/>
      </w:docPartPr>
      <w:docPartBody>
        <w:p w:rsidR="002A280B" w:rsidRDefault="00E55482" w:rsidP="00E55482">
          <w:pPr>
            <w:pStyle w:val="7815A572B3BE44D48D112AB3BDA1073619"/>
          </w:pPr>
          <w:r>
            <w:rPr>
              <w:rStyle w:val="PlaceholderText"/>
            </w:rPr>
            <w:t xml:space="preserve">Click </w:t>
          </w:r>
          <w:r w:rsidRPr="00DF0BD4">
            <w:rPr>
              <w:rStyle w:val="PlaceholderText"/>
            </w:rPr>
            <w:t>here to enter text.</w:t>
          </w:r>
        </w:p>
      </w:docPartBody>
    </w:docPart>
    <w:docPart>
      <w:docPartPr>
        <w:name w:val="6BD39FA34C9D4739858F4E9FAA365A14"/>
        <w:category>
          <w:name w:val="General"/>
          <w:gallery w:val="placeholder"/>
        </w:category>
        <w:types>
          <w:type w:val="bbPlcHdr"/>
        </w:types>
        <w:behaviors>
          <w:behavior w:val="content"/>
        </w:behaviors>
        <w:guid w:val="{07F77276-C46E-4A96-BB0A-47945C6C5AE4}"/>
      </w:docPartPr>
      <w:docPartBody>
        <w:p w:rsidR="002A280B" w:rsidRDefault="00E55482" w:rsidP="00E55482">
          <w:pPr>
            <w:pStyle w:val="6BD39FA34C9D4739858F4E9FAA365A1419"/>
          </w:pPr>
          <w:r>
            <w:rPr>
              <w:rStyle w:val="PlaceholderText"/>
            </w:rPr>
            <w:t xml:space="preserve">Click </w:t>
          </w:r>
          <w:r w:rsidRPr="00DF0BD4">
            <w:rPr>
              <w:rStyle w:val="PlaceholderText"/>
            </w:rPr>
            <w:t>here to enter text.</w:t>
          </w:r>
        </w:p>
      </w:docPartBody>
    </w:docPart>
    <w:docPart>
      <w:docPartPr>
        <w:name w:val="FC8DCC43CFFE437ABD8957E85DC8B6BF"/>
        <w:category>
          <w:name w:val="General"/>
          <w:gallery w:val="placeholder"/>
        </w:category>
        <w:types>
          <w:type w:val="bbPlcHdr"/>
        </w:types>
        <w:behaviors>
          <w:behavior w:val="content"/>
        </w:behaviors>
        <w:guid w:val="{41981D19-A40F-4458-91FF-E1E3D43B1F9F}"/>
      </w:docPartPr>
      <w:docPartBody>
        <w:p w:rsidR="002A280B" w:rsidRDefault="00E55482" w:rsidP="00E55482">
          <w:pPr>
            <w:pStyle w:val="FC8DCC43CFFE437ABD8957E85DC8B6BF19"/>
          </w:pPr>
          <w:r>
            <w:rPr>
              <w:rStyle w:val="PlaceholderText"/>
            </w:rPr>
            <w:t xml:space="preserve">Click </w:t>
          </w:r>
          <w:r w:rsidRPr="00DF0BD4">
            <w:rPr>
              <w:rStyle w:val="PlaceholderText"/>
            </w:rPr>
            <w:t>here to enter text.</w:t>
          </w:r>
        </w:p>
      </w:docPartBody>
    </w:docPart>
    <w:docPart>
      <w:docPartPr>
        <w:name w:val="A3B8076DC6134BA1B7DB6144A2873B50"/>
        <w:category>
          <w:name w:val="General"/>
          <w:gallery w:val="placeholder"/>
        </w:category>
        <w:types>
          <w:type w:val="bbPlcHdr"/>
        </w:types>
        <w:behaviors>
          <w:behavior w:val="content"/>
        </w:behaviors>
        <w:guid w:val="{74112F4C-7308-4470-8BEA-CA682D887979}"/>
      </w:docPartPr>
      <w:docPartBody>
        <w:p w:rsidR="002A280B" w:rsidRDefault="00E55482" w:rsidP="00E55482">
          <w:pPr>
            <w:pStyle w:val="A3B8076DC6134BA1B7DB6144A2873B5019"/>
          </w:pPr>
          <w:r>
            <w:rPr>
              <w:rStyle w:val="PlaceholderText"/>
            </w:rPr>
            <w:t xml:space="preserve">Click </w:t>
          </w:r>
          <w:r w:rsidRPr="00DF0BD4">
            <w:rPr>
              <w:rStyle w:val="PlaceholderText"/>
            </w:rPr>
            <w:t>here to enter text.</w:t>
          </w:r>
        </w:p>
      </w:docPartBody>
    </w:docPart>
    <w:docPart>
      <w:docPartPr>
        <w:name w:val="5D24C679978646B1BDDF55075E7E368B"/>
        <w:category>
          <w:name w:val="General"/>
          <w:gallery w:val="placeholder"/>
        </w:category>
        <w:types>
          <w:type w:val="bbPlcHdr"/>
        </w:types>
        <w:behaviors>
          <w:behavior w:val="content"/>
        </w:behaviors>
        <w:guid w:val="{C7E9F1EB-8454-463C-9065-F39950822D21}"/>
      </w:docPartPr>
      <w:docPartBody>
        <w:p w:rsidR="002A280B" w:rsidRDefault="00E55482" w:rsidP="00E55482">
          <w:pPr>
            <w:pStyle w:val="5D24C679978646B1BDDF55075E7E368B19"/>
          </w:pPr>
          <w:r>
            <w:rPr>
              <w:rStyle w:val="PlaceholderText"/>
            </w:rPr>
            <w:t xml:space="preserve">Click </w:t>
          </w:r>
          <w:r w:rsidRPr="00DF0BD4">
            <w:rPr>
              <w:rStyle w:val="PlaceholderText"/>
            </w:rPr>
            <w:t>here to enter text.</w:t>
          </w:r>
        </w:p>
      </w:docPartBody>
    </w:docPart>
    <w:docPart>
      <w:docPartPr>
        <w:name w:val="96BFECCF2AE547AFAFC711AA41325E40"/>
        <w:category>
          <w:name w:val="General"/>
          <w:gallery w:val="placeholder"/>
        </w:category>
        <w:types>
          <w:type w:val="bbPlcHdr"/>
        </w:types>
        <w:behaviors>
          <w:behavior w:val="content"/>
        </w:behaviors>
        <w:guid w:val="{086620E2-FF32-48BA-8DD7-2CDE332808D7}"/>
      </w:docPartPr>
      <w:docPartBody>
        <w:p w:rsidR="002A280B" w:rsidRDefault="00E55482" w:rsidP="00E55482">
          <w:pPr>
            <w:pStyle w:val="96BFECCF2AE547AFAFC711AA41325E4019"/>
          </w:pPr>
          <w:r>
            <w:rPr>
              <w:rStyle w:val="PlaceholderText"/>
            </w:rPr>
            <w:t xml:space="preserve">Click </w:t>
          </w:r>
          <w:r w:rsidRPr="00DF0BD4">
            <w:rPr>
              <w:rStyle w:val="PlaceholderText"/>
            </w:rPr>
            <w:t>here to enter text.</w:t>
          </w:r>
        </w:p>
      </w:docPartBody>
    </w:docPart>
    <w:docPart>
      <w:docPartPr>
        <w:name w:val="9A496A7AAA7043D08D7CA07E0560F7D4"/>
        <w:category>
          <w:name w:val="General"/>
          <w:gallery w:val="placeholder"/>
        </w:category>
        <w:types>
          <w:type w:val="bbPlcHdr"/>
        </w:types>
        <w:behaviors>
          <w:behavior w:val="content"/>
        </w:behaviors>
        <w:guid w:val="{982A215D-52F6-4F3F-B7C3-E0A566B1F1E6}"/>
      </w:docPartPr>
      <w:docPartBody>
        <w:p w:rsidR="002A280B" w:rsidRDefault="00E55482" w:rsidP="00E55482">
          <w:pPr>
            <w:pStyle w:val="9A496A7AAA7043D08D7CA07E0560F7D419"/>
          </w:pPr>
          <w:r>
            <w:rPr>
              <w:rStyle w:val="PlaceholderText"/>
            </w:rPr>
            <w:t xml:space="preserve">Click </w:t>
          </w:r>
          <w:r w:rsidRPr="00DF0BD4">
            <w:rPr>
              <w:rStyle w:val="PlaceholderText"/>
            </w:rPr>
            <w:t>here to enter text.</w:t>
          </w:r>
        </w:p>
      </w:docPartBody>
    </w:docPart>
    <w:docPart>
      <w:docPartPr>
        <w:name w:val="2C6DAAC555EB4BFCA80D04A12B2DB1DC"/>
        <w:category>
          <w:name w:val="General"/>
          <w:gallery w:val="placeholder"/>
        </w:category>
        <w:types>
          <w:type w:val="bbPlcHdr"/>
        </w:types>
        <w:behaviors>
          <w:behavior w:val="content"/>
        </w:behaviors>
        <w:guid w:val="{38E4B709-E5B9-4110-B55C-5949ABB19092}"/>
      </w:docPartPr>
      <w:docPartBody>
        <w:p w:rsidR="002A280B" w:rsidRDefault="00E55482" w:rsidP="00E55482">
          <w:pPr>
            <w:pStyle w:val="2C6DAAC555EB4BFCA80D04A12B2DB1DC19"/>
          </w:pPr>
          <w:r>
            <w:rPr>
              <w:rStyle w:val="PlaceholderText"/>
            </w:rPr>
            <w:t xml:space="preserve">Click </w:t>
          </w:r>
          <w:r w:rsidRPr="00DF0BD4">
            <w:rPr>
              <w:rStyle w:val="PlaceholderText"/>
            </w:rPr>
            <w:t>here to enter text.</w:t>
          </w:r>
        </w:p>
      </w:docPartBody>
    </w:docPart>
    <w:docPart>
      <w:docPartPr>
        <w:name w:val="6D2A3BB312754588AEFAF7471EC92263"/>
        <w:category>
          <w:name w:val="General"/>
          <w:gallery w:val="placeholder"/>
        </w:category>
        <w:types>
          <w:type w:val="bbPlcHdr"/>
        </w:types>
        <w:behaviors>
          <w:behavior w:val="content"/>
        </w:behaviors>
        <w:guid w:val="{584CE80D-B418-4B9C-A7BD-5A37DA083A0C}"/>
      </w:docPartPr>
      <w:docPartBody>
        <w:p w:rsidR="002A280B" w:rsidRDefault="00E55482" w:rsidP="00E55482">
          <w:pPr>
            <w:pStyle w:val="6D2A3BB312754588AEFAF7471EC9226319"/>
          </w:pPr>
          <w:r>
            <w:rPr>
              <w:rStyle w:val="PlaceholderText"/>
              <w:sz w:val="18"/>
              <w:szCs w:val="18"/>
            </w:rPr>
            <w:t>Click here.</w:t>
          </w:r>
        </w:p>
      </w:docPartBody>
    </w:docPart>
    <w:docPart>
      <w:docPartPr>
        <w:name w:val="B5F1C0A718DB494B9D086651C7022E37"/>
        <w:category>
          <w:name w:val="General"/>
          <w:gallery w:val="placeholder"/>
        </w:category>
        <w:types>
          <w:type w:val="bbPlcHdr"/>
        </w:types>
        <w:behaviors>
          <w:behavior w:val="content"/>
        </w:behaviors>
        <w:guid w:val="{64E6D9BE-C538-4D97-A60D-05714B584211}"/>
      </w:docPartPr>
      <w:docPartBody>
        <w:p w:rsidR="002A280B" w:rsidRDefault="00E55482" w:rsidP="00E55482">
          <w:pPr>
            <w:pStyle w:val="B5F1C0A718DB494B9D086651C7022E3719"/>
          </w:pPr>
          <w:r>
            <w:rPr>
              <w:rStyle w:val="PlaceholderText"/>
              <w:sz w:val="18"/>
              <w:szCs w:val="18"/>
            </w:rPr>
            <w:t>Click here.</w:t>
          </w:r>
        </w:p>
      </w:docPartBody>
    </w:docPart>
    <w:docPart>
      <w:docPartPr>
        <w:name w:val="6768B7D8090143C5852ADB4A689C438E"/>
        <w:category>
          <w:name w:val="General"/>
          <w:gallery w:val="placeholder"/>
        </w:category>
        <w:types>
          <w:type w:val="bbPlcHdr"/>
        </w:types>
        <w:behaviors>
          <w:behavior w:val="content"/>
        </w:behaviors>
        <w:guid w:val="{3DD2AC34-848C-4947-A660-F8E03C015EFC}"/>
      </w:docPartPr>
      <w:docPartBody>
        <w:p w:rsidR="002A280B" w:rsidRDefault="00E55482" w:rsidP="00E55482">
          <w:pPr>
            <w:pStyle w:val="6768B7D8090143C5852ADB4A689C438E19"/>
          </w:pPr>
          <w:r>
            <w:rPr>
              <w:rStyle w:val="PlaceholderText"/>
              <w:sz w:val="18"/>
              <w:szCs w:val="18"/>
            </w:rPr>
            <w:t>Click here.</w:t>
          </w:r>
        </w:p>
      </w:docPartBody>
    </w:docPart>
    <w:docPart>
      <w:docPartPr>
        <w:name w:val="6B62386D38E34784A832E5B6BEEBE450"/>
        <w:category>
          <w:name w:val="General"/>
          <w:gallery w:val="placeholder"/>
        </w:category>
        <w:types>
          <w:type w:val="bbPlcHdr"/>
        </w:types>
        <w:behaviors>
          <w:behavior w:val="content"/>
        </w:behaviors>
        <w:guid w:val="{FD58D228-7AD9-44C6-8518-F5092C71B7CD}"/>
      </w:docPartPr>
      <w:docPartBody>
        <w:p w:rsidR="002A280B" w:rsidRDefault="00E55482" w:rsidP="00E55482">
          <w:pPr>
            <w:pStyle w:val="6B62386D38E34784A832E5B6BEEBE45019"/>
          </w:pPr>
          <w:r>
            <w:rPr>
              <w:rStyle w:val="PlaceholderText"/>
              <w:sz w:val="18"/>
              <w:szCs w:val="18"/>
            </w:rPr>
            <w:t>Click here.</w:t>
          </w:r>
        </w:p>
      </w:docPartBody>
    </w:docPart>
    <w:docPart>
      <w:docPartPr>
        <w:name w:val="A45559CF5E084AB7ABF12FB348D441E1"/>
        <w:category>
          <w:name w:val="General"/>
          <w:gallery w:val="placeholder"/>
        </w:category>
        <w:types>
          <w:type w:val="bbPlcHdr"/>
        </w:types>
        <w:behaviors>
          <w:behavior w:val="content"/>
        </w:behaviors>
        <w:guid w:val="{D61180F0-710C-463C-8176-A34EB72E1D76}"/>
      </w:docPartPr>
      <w:docPartBody>
        <w:p w:rsidR="002A280B" w:rsidRDefault="00E55482" w:rsidP="00E55482">
          <w:pPr>
            <w:pStyle w:val="A45559CF5E084AB7ABF12FB348D441E119"/>
          </w:pPr>
          <w:r>
            <w:rPr>
              <w:rStyle w:val="PlaceholderText"/>
              <w:sz w:val="18"/>
              <w:szCs w:val="18"/>
            </w:rPr>
            <w:t>Click here.</w:t>
          </w:r>
        </w:p>
      </w:docPartBody>
    </w:docPart>
    <w:docPart>
      <w:docPartPr>
        <w:name w:val="62F59CF40B0A42D2A18E504EE8EACBD6"/>
        <w:category>
          <w:name w:val="General"/>
          <w:gallery w:val="placeholder"/>
        </w:category>
        <w:types>
          <w:type w:val="bbPlcHdr"/>
        </w:types>
        <w:behaviors>
          <w:behavior w:val="content"/>
        </w:behaviors>
        <w:guid w:val="{44EEE9BB-F7C4-4A97-8595-8C860F35367D}"/>
      </w:docPartPr>
      <w:docPartBody>
        <w:p w:rsidR="002A280B" w:rsidRDefault="00E55482" w:rsidP="00E55482">
          <w:pPr>
            <w:pStyle w:val="62F59CF40B0A42D2A18E504EE8EACBD619"/>
          </w:pPr>
          <w:r>
            <w:rPr>
              <w:rStyle w:val="PlaceholderText"/>
            </w:rPr>
            <w:t xml:space="preserve">Click </w:t>
          </w:r>
          <w:r w:rsidRPr="00DF0BD4">
            <w:rPr>
              <w:rStyle w:val="PlaceholderText"/>
            </w:rPr>
            <w:t>here to enter text.</w:t>
          </w:r>
        </w:p>
      </w:docPartBody>
    </w:docPart>
    <w:docPart>
      <w:docPartPr>
        <w:name w:val="3F98D2A0A4CF4D7EB1599C1DE8A58EEB"/>
        <w:category>
          <w:name w:val="General"/>
          <w:gallery w:val="placeholder"/>
        </w:category>
        <w:types>
          <w:type w:val="bbPlcHdr"/>
        </w:types>
        <w:behaviors>
          <w:behavior w:val="content"/>
        </w:behaviors>
        <w:guid w:val="{FEC57112-CD18-4743-A7BB-AA43218362F8}"/>
      </w:docPartPr>
      <w:docPartBody>
        <w:p w:rsidR="002A280B" w:rsidRDefault="00E55482" w:rsidP="00E55482">
          <w:pPr>
            <w:pStyle w:val="3F98D2A0A4CF4D7EB1599C1DE8A58EEB19"/>
          </w:pPr>
          <w:r>
            <w:rPr>
              <w:rStyle w:val="PlaceholderText"/>
            </w:rPr>
            <w:t xml:space="preserve">Click </w:t>
          </w:r>
          <w:r w:rsidRPr="00DF0BD4">
            <w:rPr>
              <w:rStyle w:val="PlaceholderText"/>
            </w:rPr>
            <w:t>here to enter text.</w:t>
          </w:r>
        </w:p>
      </w:docPartBody>
    </w:docPart>
    <w:docPart>
      <w:docPartPr>
        <w:name w:val="0A570BDB74784FAEBFF60FD6D749CD33"/>
        <w:category>
          <w:name w:val="General"/>
          <w:gallery w:val="placeholder"/>
        </w:category>
        <w:types>
          <w:type w:val="bbPlcHdr"/>
        </w:types>
        <w:behaviors>
          <w:behavior w:val="content"/>
        </w:behaviors>
        <w:guid w:val="{B0D41E50-06F5-4609-A8B2-39DF2AD57510}"/>
      </w:docPartPr>
      <w:docPartBody>
        <w:p w:rsidR="002A280B" w:rsidRDefault="00E55482" w:rsidP="00E55482">
          <w:pPr>
            <w:pStyle w:val="0A570BDB74784FAEBFF60FD6D749CD3319"/>
          </w:pPr>
          <w:r>
            <w:rPr>
              <w:rStyle w:val="PlaceholderText"/>
            </w:rPr>
            <w:t xml:space="preserve">Click </w:t>
          </w:r>
          <w:r w:rsidRPr="00DF0BD4">
            <w:rPr>
              <w:rStyle w:val="PlaceholderText"/>
            </w:rPr>
            <w:t>here to enter text.</w:t>
          </w:r>
        </w:p>
      </w:docPartBody>
    </w:docPart>
    <w:docPart>
      <w:docPartPr>
        <w:name w:val="5CB01E0CAA5941F894B148D9E81B3F3C"/>
        <w:category>
          <w:name w:val="General"/>
          <w:gallery w:val="placeholder"/>
        </w:category>
        <w:types>
          <w:type w:val="bbPlcHdr"/>
        </w:types>
        <w:behaviors>
          <w:behavior w:val="content"/>
        </w:behaviors>
        <w:guid w:val="{B5AA0F0D-3F57-4476-AD17-9347BBCF379C}"/>
      </w:docPartPr>
      <w:docPartBody>
        <w:p w:rsidR="002A280B" w:rsidRDefault="00E55482" w:rsidP="00E55482">
          <w:pPr>
            <w:pStyle w:val="5CB01E0CAA5941F894B148D9E81B3F3C19"/>
          </w:pPr>
          <w:r>
            <w:rPr>
              <w:rStyle w:val="PlaceholderText"/>
            </w:rPr>
            <w:t xml:space="preserve">Click </w:t>
          </w:r>
          <w:r w:rsidRPr="00DF0BD4">
            <w:rPr>
              <w:rStyle w:val="PlaceholderText"/>
            </w:rPr>
            <w:t>here to enter text.</w:t>
          </w:r>
        </w:p>
      </w:docPartBody>
    </w:docPart>
    <w:docPart>
      <w:docPartPr>
        <w:name w:val="7A55D3D215364719B6CFF8281A71770A"/>
        <w:category>
          <w:name w:val="General"/>
          <w:gallery w:val="placeholder"/>
        </w:category>
        <w:types>
          <w:type w:val="bbPlcHdr"/>
        </w:types>
        <w:behaviors>
          <w:behavior w:val="content"/>
        </w:behaviors>
        <w:guid w:val="{56A93D87-02D4-493D-8B98-314D853B75BA}"/>
      </w:docPartPr>
      <w:docPartBody>
        <w:p w:rsidR="002A280B" w:rsidRDefault="00E55482" w:rsidP="00E55482">
          <w:pPr>
            <w:pStyle w:val="7A55D3D215364719B6CFF8281A71770A19"/>
          </w:pPr>
          <w:r>
            <w:rPr>
              <w:rStyle w:val="PlaceholderText"/>
            </w:rPr>
            <w:t xml:space="preserve">Click </w:t>
          </w:r>
          <w:r w:rsidRPr="00DF0BD4">
            <w:rPr>
              <w:rStyle w:val="PlaceholderText"/>
            </w:rPr>
            <w:t>here to enter text.</w:t>
          </w:r>
        </w:p>
      </w:docPartBody>
    </w:docPart>
    <w:docPart>
      <w:docPartPr>
        <w:name w:val="59EAEADEA45C4FEEB7A277739DA1028D"/>
        <w:category>
          <w:name w:val="General"/>
          <w:gallery w:val="placeholder"/>
        </w:category>
        <w:types>
          <w:type w:val="bbPlcHdr"/>
        </w:types>
        <w:behaviors>
          <w:behavior w:val="content"/>
        </w:behaviors>
        <w:guid w:val="{384AAB47-47CA-41B4-B6EC-DC92BB553A34}"/>
      </w:docPartPr>
      <w:docPartBody>
        <w:p w:rsidR="002A280B" w:rsidRDefault="00E55482" w:rsidP="00E55482">
          <w:pPr>
            <w:pStyle w:val="59EAEADEA45C4FEEB7A277739DA1028D18"/>
          </w:pPr>
          <w:r w:rsidRPr="0015718B">
            <w:rPr>
              <w:color w:val="808080" w:themeColor="background1" w:themeShade="80"/>
              <w14:ligatures w14:val="none"/>
            </w:rPr>
            <w:t>Choose</w:t>
          </w:r>
        </w:p>
      </w:docPartBody>
    </w:docPart>
    <w:docPart>
      <w:docPartPr>
        <w:name w:val="9C23671CB38F4C068D2D88EEA6887A46"/>
        <w:category>
          <w:name w:val="General"/>
          <w:gallery w:val="placeholder"/>
        </w:category>
        <w:types>
          <w:type w:val="bbPlcHdr"/>
        </w:types>
        <w:behaviors>
          <w:behavior w:val="content"/>
        </w:behaviors>
        <w:guid w:val="{89B08C01-1C8B-48DE-963E-CAA4DB38BAAA}"/>
      </w:docPartPr>
      <w:docPartBody>
        <w:p w:rsidR="002A280B" w:rsidRDefault="00C62F99" w:rsidP="00C62F99">
          <w:pPr>
            <w:pStyle w:val="9C23671CB38F4C068D2D88EEA6887A46"/>
          </w:pPr>
          <w:r>
            <w:rPr>
              <w14:ligatures w14:val="none"/>
            </w:rPr>
            <w:t>Enter age</w:t>
          </w:r>
        </w:p>
      </w:docPartBody>
    </w:docPart>
    <w:docPart>
      <w:docPartPr>
        <w:name w:val="D034568481D04944922C129A49FA3986"/>
        <w:category>
          <w:name w:val="General"/>
          <w:gallery w:val="placeholder"/>
        </w:category>
        <w:types>
          <w:type w:val="bbPlcHdr"/>
        </w:types>
        <w:behaviors>
          <w:behavior w:val="content"/>
        </w:behaviors>
        <w:guid w:val="{000D60F8-77AD-44BF-930C-2797AF4CB709}"/>
      </w:docPartPr>
      <w:docPartBody>
        <w:p w:rsidR="002A280B" w:rsidRDefault="00C62F99" w:rsidP="00C62F99">
          <w:pPr>
            <w:pStyle w:val="D034568481D04944922C129A49FA3986"/>
          </w:pPr>
          <w:r>
            <w:t>Enter age</w:t>
          </w:r>
        </w:p>
      </w:docPartBody>
    </w:docPart>
    <w:docPart>
      <w:docPartPr>
        <w:name w:val="D474EAA376BB48ED9E675BB79B7F8412"/>
        <w:category>
          <w:name w:val="General"/>
          <w:gallery w:val="placeholder"/>
        </w:category>
        <w:types>
          <w:type w:val="bbPlcHdr"/>
        </w:types>
        <w:behaviors>
          <w:behavior w:val="content"/>
        </w:behaviors>
        <w:guid w:val="{481C9F3B-B67E-46ED-B72F-A529013864A9}"/>
      </w:docPartPr>
      <w:docPartBody>
        <w:p w:rsidR="002A280B" w:rsidRDefault="00C62F99" w:rsidP="00C62F99">
          <w:pPr>
            <w:pStyle w:val="D474EAA376BB48ED9E675BB79B7F8412"/>
          </w:pPr>
          <w:r>
            <w:t>Enter age</w:t>
          </w:r>
        </w:p>
      </w:docPartBody>
    </w:docPart>
    <w:docPart>
      <w:docPartPr>
        <w:name w:val="0A3422E5466D45E18CB4B4B30139032D"/>
        <w:category>
          <w:name w:val="General"/>
          <w:gallery w:val="placeholder"/>
        </w:category>
        <w:types>
          <w:type w:val="bbPlcHdr"/>
        </w:types>
        <w:behaviors>
          <w:behavior w:val="content"/>
        </w:behaviors>
        <w:guid w:val="{12E2ED73-C010-4C67-8746-41284274A6CB}"/>
      </w:docPartPr>
      <w:docPartBody>
        <w:p w:rsidR="002A280B" w:rsidRDefault="00C62F99" w:rsidP="00C62F99">
          <w:pPr>
            <w:pStyle w:val="0A3422E5466D45E18CB4B4B30139032D"/>
          </w:pPr>
          <w:r>
            <w:t>Enter age</w:t>
          </w:r>
        </w:p>
      </w:docPartBody>
    </w:docPart>
    <w:docPart>
      <w:docPartPr>
        <w:name w:val="B315745E275D416F84258EC12156B443"/>
        <w:category>
          <w:name w:val="General"/>
          <w:gallery w:val="placeholder"/>
        </w:category>
        <w:types>
          <w:type w:val="bbPlcHdr"/>
        </w:types>
        <w:behaviors>
          <w:behavior w:val="content"/>
        </w:behaviors>
        <w:guid w:val="{E5238CE3-8C76-4158-BC4C-E7B429F80D9A}"/>
      </w:docPartPr>
      <w:docPartBody>
        <w:p w:rsidR="002A280B" w:rsidRDefault="00C62F99" w:rsidP="00C62F99">
          <w:pPr>
            <w:pStyle w:val="B315745E275D416F84258EC12156B443"/>
          </w:pPr>
          <w:r>
            <w:t>Enter age</w:t>
          </w:r>
        </w:p>
      </w:docPartBody>
    </w:docPart>
    <w:docPart>
      <w:docPartPr>
        <w:name w:val="343CA2A3D30F40E292538ADCF0CA2618"/>
        <w:category>
          <w:name w:val="General"/>
          <w:gallery w:val="placeholder"/>
        </w:category>
        <w:types>
          <w:type w:val="bbPlcHdr"/>
        </w:types>
        <w:behaviors>
          <w:behavior w:val="content"/>
        </w:behaviors>
        <w:guid w:val="{7B43CB5A-14A4-4A0F-B92C-AA6659CD0CD5}"/>
      </w:docPartPr>
      <w:docPartBody>
        <w:p w:rsidR="002A280B" w:rsidRDefault="00E55482" w:rsidP="00E55482">
          <w:pPr>
            <w:pStyle w:val="343CA2A3D30F40E292538ADCF0CA261816"/>
          </w:pPr>
          <w:r>
            <w:rPr>
              <w:rStyle w:val="PlaceholderText"/>
            </w:rPr>
            <w:t>Click here</w:t>
          </w:r>
          <w:r w:rsidRPr="00DF0BD4">
            <w:rPr>
              <w:rStyle w:val="PlaceholderText"/>
            </w:rPr>
            <w:t>.</w:t>
          </w:r>
        </w:p>
      </w:docPartBody>
    </w:docPart>
    <w:docPart>
      <w:docPartPr>
        <w:name w:val="B0946665494B4AAC9EBF5C15A3C391E9"/>
        <w:category>
          <w:name w:val="General"/>
          <w:gallery w:val="placeholder"/>
        </w:category>
        <w:types>
          <w:type w:val="bbPlcHdr"/>
        </w:types>
        <w:behaviors>
          <w:behavior w:val="content"/>
        </w:behaviors>
        <w:guid w:val="{D8B0E2D9-B1B1-4503-8723-100C4235E821}"/>
      </w:docPartPr>
      <w:docPartBody>
        <w:p w:rsidR="002A280B" w:rsidRDefault="00E55482" w:rsidP="00E55482">
          <w:pPr>
            <w:pStyle w:val="B0946665494B4AAC9EBF5C15A3C391E916"/>
          </w:pPr>
          <w:r>
            <w:rPr>
              <w:rStyle w:val="PlaceholderText"/>
            </w:rPr>
            <w:t>Click here</w:t>
          </w:r>
          <w:r w:rsidRPr="00DF0BD4">
            <w:rPr>
              <w:rStyle w:val="PlaceholderText"/>
            </w:rPr>
            <w:t>.</w:t>
          </w:r>
        </w:p>
      </w:docPartBody>
    </w:docPart>
    <w:docPart>
      <w:docPartPr>
        <w:name w:val="54A8CD310ACB4D8EB733FAFBE5AF1194"/>
        <w:category>
          <w:name w:val="General"/>
          <w:gallery w:val="placeholder"/>
        </w:category>
        <w:types>
          <w:type w:val="bbPlcHdr"/>
        </w:types>
        <w:behaviors>
          <w:behavior w:val="content"/>
        </w:behaviors>
        <w:guid w:val="{643FAD70-8CB6-4DB5-AF8C-F261ADEAE739}"/>
      </w:docPartPr>
      <w:docPartBody>
        <w:p w:rsidR="002A280B" w:rsidRDefault="00E55482" w:rsidP="00E55482">
          <w:pPr>
            <w:pStyle w:val="54A8CD310ACB4D8EB733FAFBE5AF119416"/>
          </w:pPr>
          <w:r>
            <w:rPr>
              <w:rStyle w:val="PlaceholderText"/>
            </w:rPr>
            <w:t>Click here</w:t>
          </w:r>
          <w:r w:rsidRPr="00DF0BD4">
            <w:rPr>
              <w:rStyle w:val="PlaceholderText"/>
            </w:rPr>
            <w:t>.</w:t>
          </w:r>
        </w:p>
      </w:docPartBody>
    </w:docPart>
    <w:docPart>
      <w:docPartPr>
        <w:name w:val="3AD83853C9E642689DDAC804A0FCD085"/>
        <w:category>
          <w:name w:val="General"/>
          <w:gallery w:val="placeholder"/>
        </w:category>
        <w:types>
          <w:type w:val="bbPlcHdr"/>
        </w:types>
        <w:behaviors>
          <w:behavior w:val="content"/>
        </w:behaviors>
        <w:guid w:val="{663A1E58-A158-411B-9B61-1E82C150B1DF}"/>
      </w:docPartPr>
      <w:docPartBody>
        <w:p w:rsidR="002A280B" w:rsidRDefault="00E55482" w:rsidP="00E55482">
          <w:pPr>
            <w:pStyle w:val="3AD83853C9E642689DDAC804A0FCD08516"/>
          </w:pPr>
          <w:r>
            <w:rPr>
              <w:rStyle w:val="PlaceholderText"/>
            </w:rPr>
            <w:t>Click here</w:t>
          </w:r>
          <w:r w:rsidRPr="00DF0BD4">
            <w:rPr>
              <w:rStyle w:val="PlaceholderText"/>
            </w:rPr>
            <w:t>.</w:t>
          </w:r>
        </w:p>
      </w:docPartBody>
    </w:docPart>
    <w:docPart>
      <w:docPartPr>
        <w:name w:val="917825C745B34ECAB1826BB901BEC8B0"/>
        <w:category>
          <w:name w:val="General"/>
          <w:gallery w:val="placeholder"/>
        </w:category>
        <w:types>
          <w:type w:val="bbPlcHdr"/>
        </w:types>
        <w:behaviors>
          <w:behavior w:val="content"/>
        </w:behaviors>
        <w:guid w:val="{2D13699C-123E-47F9-954C-218F88D240B8}"/>
      </w:docPartPr>
      <w:docPartBody>
        <w:p w:rsidR="002A280B" w:rsidRDefault="00E55482" w:rsidP="00E55482">
          <w:pPr>
            <w:pStyle w:val="917825C745B34ECAB1826BB901BEC8B016"/>
          </w:pPr>
          <w:r>
            <w:rPr>
              <w:rStyle w:val="PlaceholderText"/>
            </w:rPr>
            <w:t>Click here</w:t>
          </w:r>
          <w:r w:rsidRPr="00DF0BD4">
            <w:rPr>
              <w:rStyle w:val="PlaceholderText"/>
            </w:rPr>
            <w:t>.</w:t>
          </w:r>
        </w:p>
      </w:docPartBody>
    </w:docPart>
    <w:docPart>
      <w:docPartPr>
        <w:name w:val="3EC0404DEBED42F89A004A9FF345F8F5"/>
        <w:category>
          <w:name w:val="General"/>
          <w:gallery w:val="placeholder"/>
        </w:category>
        <w:types>
          <w:type w:val="bbPlcHdr"/>
        </w:types>
        <w:behaviors>
          <w:behavior w:val="content"/>
        </w:behaviors>
        <w:guid w:val="{67D06CDF-A0D3-4212-8DF8-35F890731B8D}"/>
      </w:docPartPr>
      <w:docPartBody>
        <w:p w:rsidR="002A280B" w:rsidRDefault="00E55482" w:rsidP="00E55482">
          <w:pPr>
            <w:pStyle w:val="3EC0404DEBED42F89A004A9FF345F8F515"/>
          </w:pPr>
          <w:r>
            <w:rPr>
              <w:rStyle w:val="PlaceholderText"/>
            </w:rPr>
            <w:t>Click here.</w:t>
          </w:r>
        </w:p>
      </w:docPartBody>
    </w:docPart>
    <w:docPart>
      <w:docPartPr>
        <w:name w:val="CF7FF4B8CAB249BAADD659010350B359"/>
        <w:category>
          <w:name w:val="General"/>
          <w:gallery w:val="placeholder"/>
        </w:category>
        <w:types>
          <w:type w:val="bbPlcHdr"/>
        </w:types>
        <w:behaviors>
          <w:behavior w:val="content"/>
        </w:behaviors>
        <w:guid w:val="{1B96ACEA-BCB5-41C6-8DBA-A215FC4921FA}"/>
      </w:docPartPr>
      <w:docPartBody>
        <w:p w:rsidR="002A280B" w:rsidRDefault="00E55482" w:rsidP="00E55482">
          <w:pPr>
            <w:pStyle w:val="CF7FF4B8CAB249BAADD659010350B35915"/>
          </w:pPr>
          <w:r>
            <w:rPr>
              <w:rStyle w:val="PlaceholderText"/>
            </w:rPr>
            <w:t>Click here.</w:t>
          </w:r>
        </w:p>
      </w:docPartBody>
    </w:docPart>
    <w:docPart>
      <w:docPartPr>
        <w:name w:val="E6225828F5814A2084CC83120187436D"/>
        <w:category>
          <w:name w:val="General"/>
          <w:gallery w:val="placeholder"/>
        </w:category>
        <w:types>
          <w:type w:val="bbPlcHdr"/>
        </w:types>
        <w:behaviors>
          <w:behavior w:val="content"/>
        </w:behaviors>
        <w:guid w:val="{85E4CEC1-4689-4DAE-9468-5A647E95F31C}"/>
      </w:docPartPr>
      <w:docPartBody>
        <w:p w:rsidR="002A280B" w:rsidRDefault="00E55482" w:rsidP="00E55482">
          <w:pPr>
            <w:pStyle w:val="E6225828F5814A2084CC83120187436D15"/>
          </w:pPr>
          <w:r>
            <w:rPr>
              <w:rStyle w:val="PlaceholderText"/>
            </w:rPr>
            <w:t>Click here.</w:t>
          </w:r>
        </w:p>
      </w:docPartBody>
    </w:docPart>
    <w:docPart>
      <w:docPartPr>
        <w:name w:val="D4AA04FF919345B9BB6A0CA1129D26D7"/>
        <w:category>
          <w:name w:val="General"/>
          <w:gallery w:val="placeholder"/>
        </w:category>
        <w:types>
          <w:type w:val="bbPlcHdr"/>
        </w:types>
        <w:behaviors>
          <w:behavior w:val="content"/>
        </w:behaviors>
        <w:guid w:val="{EE86E078-4078-4596-8A26-E402BEAC48C2}"/>
      </w:docPartPr>
      <w:docPartBody>
        <w:p w:rsidR="002A280B" w:rsidRDefault="00E55482" w:rsidP="00E55482">
          <w:pPr>
            <w:pStyle w:val="D4AA04FF919345B9BB6A0CA1129D26D715"/>
          </w:pPr>
          <w:r>
            <w:rPr>
              <w:rStyle w:val="PlaceholderText"/>
            </w:rPr>
            <w:t>Click here.</w:t>
          </w:r>
        </w:p>
      </w:docPartBody>
    </w:docPart>
    <w:docPart>
      <w:docPartPr>
        <w:name w:val="0CF5ACBF7CEF48A8BC0B1C1774D48A10"/>
        <w:category>
          <w:name w:val="General"/>
          <w:gallery w:val="placeholder"/>
        </w:category>
        <w:types>
          <w:type w:val="bbPlcHdr"/>
        </w:types>
        <w:behaviors>
          <w:behavior w:val="content"/>
        </w:behaviors>
        <w:guid w:val="{DE0BA599-74F8-4AD8-A23F-FC425CE17C78}"/>
      </w:docPartPr>
      <w:docPartBody>
        <w:p w:rsidR="002A280B" w:rsidRDefault="00E55482" w:rsidP="00E55482">
          <w:pPr>
            <w:pStyle w:val="0CF5ACBF7CEF48A8BC0B1C1774D48A1015"/>
          </w:pPr>
          <w:r>
            <w:rPr>
              <w:rStyle w:val="PlaceholderText"/>
            </w:rPr>
            <w:t>Click here.</w:t>
          </w:r>
        </w:p>
      </w:docPartBody>
    </w:docPart>
    <w:docPart>
      <w:docPartPr>
        <w:name w:val="13621033A96048369B6301DAE2310A7C"/>
        <w:category>
          <w:name w:val="General"/>
          <w:gallery w:val="placeholder"/>
        </w:category>
        <w:types>
          <w:type w:val="bbPlcHdr"/>
        </w:types>
        <w:behaviors>
          <w:behavior w:val="content"/>
        </w:behaviors>
        <w:guid w:val="{177BB468-D3AB-4DA1-8772-3F3906C2FF9D}"/>
      </w:docPartPr>
      <w:docPartBody>
        <w:p w:rsidR="002A280B" w:rsidRDefault="00E55482" w:rsidP="00E55482">
          <w:pPr>
            <w:pStyle w:val="13621033A96048369B6301DAE2310A7C14"/>
          </w:pPr>
          <w:r w:rsidRPr="0015718B">
            <w:rPr>
              <w:color w:val="808080" w:themeColor="background1" w:themeShade="80"/>
              <w14:ligatures w14:val="none"/>
            </w:rPr>
            <w:t>Choose</w:t>
          </w:r>
        </w:p>
      </w:docPartBody>
    </w:docPart>
    <w:docPart>
      <w:docPartPr>
        <w:name w:val="F765FC91B7B449679670989A164F7145"/>
        <w:category>
          <w:name w:val="General"/>
          <w:gallery w:val="placeholder"/>
        </w:category>
        <w:types>
          <w:type w:val="bbPlcHdr"/>
        </w:types>
        <w:behaviors>
          <w:behavior w:val="content"/>
        </w:behaviors>
        <w:guid w:val="{23B82460-9097-4E2E-96BC-0D3523F09D1A}"/>
      </w:docPartPr>
      <w:docPartBody>
        <w:p w:rsidR="002A280B" w:rsidRDefault="00E55482" w:rsidP="00E55482">
          <w:pPr>
            <w:pStyle w:val="F765FC91B7B449679670989A164F714514"/>
          </w:pPr>
          <w:r w:rsidRPr="0015718B">
            <w:rPr>
              <w:color w:val="808080" w:themeColor="background1" w:themeShade="80"/>
              <w14:ligatures w14:val="none"/>
            </w:rPr>
            <w:t>Choose</w:t>
          </w:r>
        </w:p>
      </w:docPartBody>
    </w:docPart>
    <w:docPart>
      <w:docPartPr>
        <w:name w:val="4F77EEE32BC84CA6956CDF39FDB48943"/>
        <w:category>
          <w:name w:val="General"/>
          <w:gallery w:val="placeholder"/>
        </w:category>
        <w:types>
          <w:type w:val="bbPlcHdr"/>
        </w:types>
        <w:behaviors>
          <w:behavior w:val="content"/>
        </w:behaviors>
        <w:guid w:val="{F2ADD9AC-26FB-41B8-85C8-B726D1980ECA}"/>
      </w:docPartPr>
      <w:docPartBody>
        <w:p w:rsidR="002A280B" w:rsidRDefault="00E55482" w:rsidP="00E55482">
          <w:pPr>
            <w:pStyle w:val="4F77EEE32BC84CA6956CDF39FDB4894314"/>
          </w:pPr>
          <w:r w:rsidRPr="0015718B">
            <w:rPr>
              <w:color w:val="808080" w:themeColor="background1" w:themeShade="80"/>
              <w14:ligatures w14:val="none"/>
            </w:rPr>
            <w:t>Choose</w:t>
          </w:r>
        </w:p>
      </w:docPartBody>
    </w:docPart>
    <w:docPart>
      <w:docPartPr>
        <w:name w:val="6F75C8EB9B594E5E851BD69C329CD09D"/>
        <w:category>
          <w:name w:val="General"/>
          <w:gallery w:val="placeholder"/>
        </w:category>
        <w:types>
          <w:type w:val="bbPlcHdr"/>
        </w:types>
        <w:behaviors>
          <w:behavior w:val="content"/>
        </w:behaviors>
        <w:guid w:val="{942C9C47-49BD-4741-A0C5-C921A488E091}"/>
      </w:docPartPr>
      <w:docPartBody>
        <w:p w:rsidR="002A280B" w:rsidRDefault="00E55482" w:rsidP="00E55482">
          <w:pPr>
            <w:pStyle w:val="6F75C8EB9B594E5E851BD69C329CD09D14"/>
          </w:pPr>
          <w:r w:rsidRPr="0015718B">
            <w:rPr>
              <w:color w:val="808080" w:themeColor="background1" w:themeShade="80"/>
              <w14:ligatures w14:val="none"/>
            </w:rPr>
            <w:t>Choose</w:t>
          </w:r>
        </w:p>
      </w:docPartBody>
    </w:docPart>
    <w:docPart>
      <w:docPartPr>
        <w:name w:val="D611B31F095246A5B24EED7E487F990E"/>
        <w:category>
          <w:name w:val="General"/>
          <w:gallery w:val="placeholder"/>
        </w:category>
        <w:types>
          <w:type w:val="bbPlcHdr"/>
        </w:types>
        <w:behaviors>
          <w:behavior w:val="content"/>
        </w:behaviors>
        <w:guid w:val="{DCE90838-40BF-45D6-B868-E1438A9632AA}"/>
      </w:docPartPr>
      <w:docPartBody>
        <w:p w:rsidR="002A280B" w:rsidRDefault="00E55482" w:rsidP="00E55482">
          <w:pPr>
            <w:pStyle w:val="D611B31F095246A5B24EED7E487F990E12"/>
          </w:pPr>
          <w:r>
            <w:rPr>
              <w:rStyle w:val="PlaceholderText"/>
            </w:rPr>
            <w:t xml:space="preserve">Click </w:t>
          </w:r>
          <w:r w:rsidRPr="00DF0BD4">
            <w:rPr>
              <w:rStyle w:val="PlaceholderText"/>
            </w:rPr>
            <w:t>here to enter text.</w:t>
          </w:r>
        </w:p>
      </w:docPartBody>
    </w:docPart>
    <w:docPart>
      <w:docPartPr>
        <w:name w:val="033435A2517D4E149449B812D5169ED2"/>
        <w:category>
          <w:name w:val="General"/>
          <w:gallery w:val="placeholder"/>
        </w:category>
        <w:types>
          <w:type w:val="bbPlcHdr"/>
        </w:types>
        <w:behaviors>
          <w:behavior w:val="content"/>
        </w:behaviors>
        <w:guid w:val="{9CEC06D4-955D-4092-A222-E8B816208721}"/>
      </w:docPartPr>
      <w:docPartBody>
        <w:p w:rsidR="002A280B" w:rsidRDefault="00E55482" w:rsidP="00E55482">
          <w:pPr>
            <w:pStyle w:val="033435A2517D4E149449B812D5169ED212"/>
          </w:pPr>
          <w:r>
            <w:rPr>
              <w:rStyle w:val="PlaceholderText"/>
            </w:rPr>
            <w:t xml:space="preserve">Click </w:t>
          </w:r>
          <w:r w:rsidRPr="00DF0BD4">
            <w:rPr>
              <w:rStyle w:val="PlaceholderText"/>
            </w:rPr>
            <w:t>here to enter text.</w:t>
          </w:r>
        </w:p>
      </w:docPartBody>
    </w:docPart>
    <w:docPart>
      <w:docPartPr>
        <w:name w:val="EF39B0854003487192515AA408159818"/>
        <w:category>
          <w:name w:val="General"/>
          <w:gallery w:val="placeholder"/>
        </w:category>
        <w:types>
          <w:type w:val="bbPlcHdr"/>
        </w:types>
        <w:behaviors>
          <w:behavior w:val="content"/>
        </w:behaviors>
        <w:guid w:val="{6F1934F3-2D37-4BB2-AE13-729BCA60D585}"/>
      </w:docPartPr>
      <w:docPartBody>
        <w:p w:rsidR="002A280B" w:rsidRDefault="00E55482" w:rsidP="00E55482">
          <w:pPr>
            <w:pStyle w:val="EF39B0854003487192515AA40815981812"/>
          </w:pPr>
          <w:r>
            <w:rPr>
              <w:rStyle w:val="PlaceholderText"/>
            </w:rPr>
            <w:t xml:space="preserve">Click </w:t>
          </w:r>
          <w:r w:rsidRPr="00DF0BD4">
            <w:rPr>
              <w:rStyle w:val="PlaceholderText"/>
            </w:rPr>
            <w:t>here to enter text.</w:t>
          </w:r>
        </w:p>
      </w:docPartBody>
    </w:docPart>
    <w:docPart>
      <w:docPartPr>
        <w:name w:val="AC65AE3D8EF34977A8BFCECFFC9A0954"/>
        <w:category>
          <w:name w:val="General"/>
          <w:gallery w:val="placeholder"/>
        </w:category>
        <w:types>
          <w:type w:val="bbPlcHdr"/>
        </w:types>
        <w:behaviors>
          <w:behavior w:val="content"/>
        </w:behaviors>
        <w:guid w:val="{67C95012-7F6A-40B9-ADCD-B520C94012D7}"/>
      </w:docPartPr>
      <w:docPartBody>
        <w:p w:rsidR="002A280B" w:rsidRDefault="00E55482" w:rsidP="00E55482">
          <w:pPr>
            <w:pStyle w:val="AC65AE3D8EF34977A8BFCECFFC9A095412"/>
          </w:pPr>
          <w:r>
            <w:rPr>
              <w:rStyle w:val="PlaceholderText"/>
            </w:rPr>
            <w:t xml:space="preserve">Click </w:t>
          </w:r>
          <w:r w:rsidRPr="00DF0BD4">
            <w:rPr>
              <w:rStyle w:val="PlaceholderText"/>
            </w:rPr>
            <w:t>here to enter text.</w:t>
          </w:r>
        </w:p>
      </w:docPartBody>
    </w:docPart>
    <w:docPart>
      <w:docPartPr>
        <w:name w:val="65933E1DAD4B438793012CCFA7444714"/>
        <w:category>
          <w:name w:val="General"/>
          <w:gallery w:val="placeholder"/>
        </w:category>
        <w:types>
          <w:type w:val="bbPlcHdr"/>
        </w:types>
        <w:behaviors>
          <w:behavior w:val="content"/>
        </w:behaviors>
        <w:guid w:val="{C82CC071-3E78-4D71-BC1F-67A5306143B4}"/>
      </w:docPartPr>
      <w:docPartBody>
        <w:p w:rsidR="002A280B" w:rsidRDefault="00E55482" w:rsidP="00E55482">
          <w:pPr>
            <w:pStyle w:val="65933E1DAD4B438793012CCFA744471412"/>
          </w:pPr>
          <w:r>
            <w:rPr>
              <w:rStyle w:val="PlaceholderText"/>
            </w:rPr>
            <w:t xml:space="preserve">Click </w:t>
          </w:r>
          <w:r w:rsidRPr="00DF0BD4">
            <w:rPr>
              <w:rStyle w:val="PlaceholderText"/>
            </w:rPr>
            <w:t>here to enter text.</w:t>
          </w:r>
        </w:p>
      </w:docPartBody>
    </w:docPart>
    <w:docPart>
      <w:docPartPr>
        <w:name w:val="83428CAB41E6426AAD3A6AF3B730F7E0"/>
        <w:category>
          <w:name w:val="General"/>
          <w:gallery w:val="placeholder"/>
        </w:category>
        <w:types>
          <w:type w:val="bbPlcHdr"/>
        </w:types>
        <w:behaviors>
          <w:behavior w:val="content"/>
        </w:behaviors>
        <w:guid w:val="{96DBBCBB-2997-45DA-A17D-154D20D0AED3}"/>
      </w:docPartPr>
      <w:docPartBody>
        <w:p w:rsidR="002A280B" w:rsidRDefault="00E55482" w:rsidP="00E55482">
          <w:pPr>
            <w:pStyle w:val="83428CAB41E6426AAD3A6AF3B730F7E011"/>
          </w:pPr>
          <w:r w:rsidRPr="00DF0BD4">
            <w:rPr>
              <w:rStyle w:val="PlaceholderText"/>
            </w:rPr>
            <w:t>Click or tap here to enter text.</w:t>
          </w:r>
        </w:p>
      </w:docPartBody>
    </w:docPart>
    <w:docPart>
      <w:docPartPr>
        <w:name w:val="6FC20428BD7E430D8E91A63E8048A5C8"/>
        <w:category>
          <w:name w:val="General"/>
          <w:gallery w:val="placeholder"/>
        </w:category>
        <w:types>
          <w:type w:val="bbPlcHdr"/>
        </w:types>
        <w:behaviors>
          <w:behavior w:val="content"/>
        </w:behaviors>
        <w:guid w:val="{4FE115A4-AEDC-4281-8E48-C5E93AFC80BD}"/>
      </w:docPartPr>
      <w:docPartBody>
        <w:p w:rsidR="002A280B" w:rsidRDefault="00E55482" w:rsidP="00E55482">
          <w:pPr>
            <w:pStyle w:val="6FC20428BD7E430D8E91A63E8048A5C811"/>
          </w:pPr>
          <w:r w:rsidRPr="00DF0BD4">
            <w:rPr>
              <w:rStyle w:val="PlaceholderText"/>
            </w:rPr>
            <w:t>Click or tap here to enter text.</w:t>
          </w:r>
        </w:p>
      </w:docPartBody>
    </w:docPart>
    <w:docPart>
      <w:docPartPr>
        <w:name w:val="DFBD6C9D406642ADB6B55100191FA2E2"/>
        <w:category>
          <w:name w:val="General"/>
          <w:gallery w:val="placeholder"/>
        </w:category>
        <w:types>
          <w:type w:val="bbPlcHdr"/>
        </w:types>
        <w:behaviors>
          <w:behavior w:val="content"/>
        </w:behaviors>
        <w:guid w:val="{A5D90E3F-83D6-42BF-B778-75BD1C6F33C1}"/>
      </w:docPartPr>
      <w:docPartBody>
        <w:p w:rsidR="002A280B" w:rsidRDefault="00E55482" w:rsidP="00E55482">
          <w:pPr>
            <w:pStyle w:val="DFBD6C9D406642ADB6B55100191FA2E211"/>
          </w:pPr>
          <w:r w:rsidRPr="00DF0BD4">
            <w:rPr>
              <w:rStyle w:val="PlaceholderText"/>
            </w:rPr>
            <w:t>Click or tap here to enter text.</w:t>
          </w:r>
        </w:p>
      </w:docPartBody>
    </w:docPart>
    <w:docPart>
      <w:docPartPr>
        <w:name w:val="78C280FBBAC243CA952F7516267263F2"/>
        <w:category>
          <w:name w:val="General"/>
          <w:gallery w:val="placeholder"/>
        </w:category>
        <w:types>
          <w:type w:val="bbPlcHdr"/>
        </w:types>
        <w:behaviors>
          <w:behavior w:val="content"/>
        </w:behaviors>
        <w:guid w:val="{D78B2F62-8E80-41F0-9040-B8C01ED59C3E}"/>
      </w:docPartPr>
      <w:docPartBody>
        <w:p w:rsidR="002A280B" w:rsidRDefault="00E55482" w:rsidP="00E55482">
          <w:pPr>
            <w:pStyle w:val="78C280FBBAC243CA952F7516267263F211"/>
          </w:pPr>
          <w:r w:rsidRPr="00DF0BD4">
            <w:rPr>
              <w:rStyle w:val="PlaceholderText"/>
            </w:rPr>
            <w:t>Click or tap here to enter text.</w:t>
          </w:r>
        </w:p>
      </w:docPartBody>
    </w:docPart>
    <w:docPart>
      <w:docPartPr>
        <w:name w:val="D42BC85470F74F829886CF69AAFC7311"/>
        <w:category>
          <w:name w:val="General"/>
          <w:gallery w:val="placeholder"/>
        </w:category>
        <w:types>
          <w:type w:val="bbPlcHdr"/>
        </w:types>
        <w:behaviors>
          <w:behavior w:val="content"/>
        </w:behaviors>
        <w:guid w:val="{B6A6E9DF-06D5-4A90-BB9A-8CBF128B8A92}"/>
      </w:docPartPr>
      <w:docPartBody>
        <w:p w:rsidR="002A280B" w:rsidRDefault="00E55482" w:rsidP="00E55482">
          <w:pPr>
            <w:pStyle w:val="D42BC85470F74F829886CF69AAFC73115"/>
          </w:pPr>
          <w:r w:rsidRPr="00756571">
            <w:rPr>
              <w:rStyle w:val="PlaceholderText"/>
              <w:sz w:val="24"/>
              <w:szCs w:val="24"/>
              <w:u w:val="single"/>
            </w:rPr>
            <w:t>Click here to enter the child’s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2F99"/>
    <w:rsid w:val="002A280B"/>
    <w:rsid w:val="00915EC0"/>
    <w:rsid w:val="00C62F99"/>
    <w:rsid w:val="00C737A6"/>
    <w:rsid w:val="00E554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5482"/>
    <w:rPr>
      <w:color w:val="808080"/>
    </w:rPr>
  </w:style>
  <w:style w:type="paragraph" w:customStyle="1" w:styleId="FFC04AFE1AE3490EBEBF33410F8AC3B8">
    <w:name w:val="FFC04AFE1AE3490EBEBF33410F8AC3B8"/>
    <w:rsid w:val="00C62F99"/>
  </w:style>
  <w:style w:type="paragraph" w:customStyle="1" w:styleId="870081EBC00D48B690AA55A6BF4E8C05">
    <w:name w:val="870081EBC00D48B690AA55A6BF4E8C05"/>
    <w:rsid w:val="00C62F99"/>
  </w:style>
  <w:style w:type="paragraph" w:customStyle="1" w:styleId="B16B344671EF4621B2052522828EDA6C">
    <w:name w:val="B16B344671EF4621B2052522828EDA6C"/>
    <w:rsid w:val="00C62F99"/>
  </w:style>
  <w:style w:type="paragraph" w:customStyle="1" w:styleId="D405A8AADA614E06B9054BF6EDE17C25">
    <w:name w:val="D405A8AADA614E06B9054BF6EDE17C25"/>
    <w:rsid w:val="00C62F99"/>
  </w:style>
  <w:style w:type="paragraph" w:customStyle="1" w:styleId="E34B899EC89245EFB60BDE2FA5DD8939">
    <w:name w:val="E34B899EC89245EFB60BDE2FA5DD893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DA929CD75C74C4D9BCC031B1A09851A">
    <w:name w:val="CDA929CD75C74C4D9BCC031B1A09851A"/>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4B899EC89245EFB60BDE2FA5DD89391">
    <w:name w:val="E34B899EC89245EFB60BDE2FA5DD893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DA929CD75C74C4D9BCC031B1A09851A1">
    <w:name w:val="CDA929CD75C74C4D9BCC031B1A09851A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
    <w:name w:val="BEF24CE24DDD42E2BC63DEAEBBA0706C"/>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
    <w:name w:val="AD6583B823D245B29CCC2909360EA9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
    <w:name w:val="BEF24CE24DDD42E2BC63DEAEBBA0706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
    <w:name w:val="AD6583B823D245B29CCC2909360EA935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
    <w:name w:val="BEF24CE24DDD42E2BC63DEAEBBA0706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
    <w:name w:val="AD6583B823D245B29CCC2909360EA935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
    <w:name w:val="AD6583B823D245B29CCC2909360EA935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3">
    <w:name w:val="BEF24CE24DDD42E2BC63DEAEBBA0706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4">
    <w:name w:val="AD6583B823D245B29CCC2909360EA935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4">
    <w:name w:val="BEF24CE24DDD42E2BC63DEAEBBA0706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5">
    <w:name w:val="AD6583B823D245B29CCC2909360EA935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5">
    <w:name w:val="BEF24CE24DDD42E2BC63DEAEBBA0706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6">
    <w:name w:val="AD6583B823D245B29CCC2909360EA935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6">
    <w:name w:val="BEF24CE24DDD42E2BC63DEAEBBA0706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7">
    <w:name w:val="AD6583B823D245B29CCC2909360EA935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7">
    <w:name w:val="BEF24CE24DDD42E2BC63DEAEBBA0706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8">
    <w:name w:val="AD6583B823D245B29CCC2909360EA935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8">
    <w:name w:val="BEF24CE24DDD42E2BC63DEAEBBA0706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
    <w:name w:val="D5AAB2A1A1AA462BB29536E8C17732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9">
    <w:name w:val="AD6583B823D245B29CCC2909360EA935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9">
    <w:name w:val="BEF24CE24DDD42E2BC63DEAEBBA0706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
    <w:name w:val="D5AAB2A1A1AA462BB29536E8C177326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0">
    <w:name w:val="AD6583B823D245B29CCC2909360EA935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0">
    <w:name w:val="BEF24CE24DDD42E2BC63DEAEBBA0706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2">
    <w:name w:val="D5AAB2A1A1AA462BB29536E8C1773266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1">
    <w:name w:val="AD6583B823D245B29CCC2909360EA935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1">
    <w:name w:val="BEF24CE24DDD42E2BC63DEAEBBA0706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
    <w:name w:val="DB675E3CA5C440FCA83C847F390C46D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2">
    <w:name w:val="AD6583B823D245B29CCC2909360EA935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2">
    <w:name w:val="BEF24CE24DDD42E2BC63DEAEBBA0706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3">
    <w:name w:val="D5AAB2A1A1AA462BB29536E8C1773266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
    <w:name w:val="ECD4A297691A43C38EE0EDB9FB5C27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
    <w:name w:val="DB675E3CA5C440FCA83C847F390C46D4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3">
    <w:name w:val="AD6583B823D245B29CCC2909360EA935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3">
    <w:name w:val="BEF24CE24DDD42E2BC63DEAEBBA0706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4">
    <w:name w:val="D5AAB2A1A1AA462BB29536E8C1773266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
    <w:name w:val="ECD4A297691A43C38EE0EDB9FB5C27E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
    <w:name w:val="4F7EB01CAE88493D95405B0F7685CA5B"/>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
    <w:name w:val="FDF04D9A3397476F941E5EE4269F04D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2">
    <w:name w:val="DB675E3CA5C440FCA83C847F390C46D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4">
    <w:name w:val="AD6583B823D245B29CCC2909360EA935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4">
    <w:name w:val="BEF24CE24DDD42E2BC63DEAEBBA0706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5">
    <w:name w:val="D5AAB2A1A1AA462BB29536E8C1773266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
    <w:name w:val="CA322E74EAF845F88C4C501740BF08AB"/>
    <w:rsid w:val="00C62F99"/>
  </w:style>
  <w:style w:type="paragraph" w:customStyle="1" w:styleId="3E21E832F9DB41CDABCA761EEDA075E9">
    <w:name w:val="3E21E832F9DB41CDABCA761EEDA075E9"/>
    <w:rsid w:val="00C62F99"/>
  </w:style>
  <w:style w:type="paragraph" w:customStyle="1" w:styleId="04CFA5FE779E4B25B796C683A19B4FE9">
    <w:name w:val="04CFA5FE779E4B25B796C683A19B4FE9"/>
    <w:rsid w:val="00C62F99"/>
  </w:style>
  <w:style w:type="paragraph" w:customStyle="1" w:styleId="F3B4176886F344E49E1F2DD5180704D6">
    <w:name w:val="F3B4176886F344E49E1F2DD5180704D6"/>
    <w:rsid w:val="00C62F99"/>
  </w:style>
  <w:style w:type="paragraph" w:customStyle="1" w:styleId="C05015D2B89C43079CA7D7671E86D576">
    <w:name w:val="C05015D2B89C43079CA7D7671E86D576"/>
    <w:rsid w:val="00C62F99"/>
  </w:style>
  <w:style w:type="paragraph" w:customStyle="1" w:styleId="77F5C41AD1FB4E05A508A4583ABED96C">
    <w:name w:val="77F5C41AD1FB4E05A508A4583ABED96C"/>
    <w:rsid w:val="00C62F99"/>
  </w:style>
  <w:style w:type="paragraph" w:customStyle="1" w:styleId="439BD240CAFB460DB5A8B8EE7346F5EC">
    <w:name w:val="439BD240CAFB460DB5A8B8EE7346F5EC"/>
    <w:rsid w:val="00C62F99"/>
  </w:style>
  <w:style w:type="paragraph" w:customStyle="1" w:styleId="6274402FE5AF4082B6B3661FB29681DF">
    <w:name w:val="6274402FE5AF4082B6B3661FB29681DF"/>
    <w:rsid w:val="00C62F99"/>
  </w:style>
  <w:style w:type="paragraph" w:customStyle="1" w:styleId="8BEBE3F4297D4D72AE4CC7BF7DDEB33F">
    <w:name w:val="8BEBE3F4297D4D72AE4CC7BF7DDEB33F"/>
    <w:rsid w:val="00C62F99"/>
  </w:style>
  <w:style w:type="paragraph" w:customStyle="1" w:styleId="D2A124F263AA414C8001EFAA89E7D32F">
    <w:name w:val="D2A124F263AA414C8001EFAA89E7D32F"/>
    <w:rsid w:val="00C62F99"/>
  </w:style>
  <w:style w:type="paragraph" w:customStyle="1" w:styleId="AEE91AE2A51948CABD441CA1B390E522">
    <w:name w:val="AEE91AE2A51948CABD441CA1B390E522"/>
    <w:rsid w:val="00C62F99"/>
  </w:style>
  <w:style w:type="paragraph" w:customStyle="1" w:styleId="B87FD9F515FE44BA844409152C0D8C0F">
    <w:name w:val="B87FD9F515FE44BA844409152C0D8C0F"/>
    <w:rsid w:val="00C62F99"/>
  </w:style>
  <w:style w:type="paragraph" w:customStyle="1" w:styleId="8BDE3E1780D0490197A0D82DBECDD608">
    <w:name w:val="8BDE3E1780D0490197A0D82DBECDD608"/>
    <w:rsid w:val="00C62F99"/>
  </w:style>
  <w:style w:type="paragraph" w:customStyle="1" w:styleId="08DDFDB5B25842859228FC1FFC0EBF5C">
    <w:name w:val="08DDFDB5B25842859228FC1FFC0EBF5C"/>
    <w:rsid w:val="00C62F99"/>
  </w:style>
  <w:style w:type="paragraph" w:customStyle="1" w:styleId="59602DACEFA946CEB9305CE7F3F13BDE">
    <w:name w:val="59602DACEFA946CEB9305CE7F3F13BDE"/>
    <w:rsid w:val="00C62F99"/>
  </w:style>
  <w:style w:type="paragraph" w:customStyle="1" w:styleId="AEE91AE2A51948CABD441CA1B390E5221">
    <w:name w:val="AEE91AE2A51948CABD441CA1B390E52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
    <w:name w:val="80982F5690E941ECB80245895EE5F5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
    <w:name w:val="B87FD9F515FE44BA844409152C0D8C0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
    <w:name w:val="8BDE3E1780D0490197A0D82DBECDD608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
    <w:name w:val="08DDFDB5B25842859228FC1FFC0EBF5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
    <w:name w:val="59602DACEFA946CEB9305CE7F3F13BD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2">
    <w:name w:val="ECD4A297691A43C38EE0EDB9FB5C27E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
    <w:name w:val="4F7EB01CAE88493D95405B0F7685CA5B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
    <w:name w:val="FDF04D9A3397476F941E5EE4269F04D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
    <w:name w:val="C74B67F0826547308D7001C0FC842C0C"/>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
    <w:name w:val="CBD9D4DF0C3142ECAF46076ABE307C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
    <w:name w:val="CA322E74EAF845F88C4C501740BF08AB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
    <w:name w:val="04CFA5FE779E4B25B796C683A19B4FE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
    <w:name w:val="C05015D2B89C43079CA7D7671E86D57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
    <w:name w:val="439BD240CAFB460DB5A8B8EE7346F5E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
    <w:name w:val="8BEBE3F4297D4D72AE4CC7BF7DDEB33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
    <w:name w:val="3E21E832F9DB41CDABCA761EEDA075E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
    <w:name w:val="F3B4176886F344E49E1F2DD5180704D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
    <w:name w:val="77F5C41AD1FB4E05A508A4583ABED96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
    <w:name w:val="6274402FE5AF4082B6B3661FB29681D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
    <w:name w:val="D2A124F263AA414C8001EFAA89E7D32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3">
    <w:name w:val="DB675E3CA5C440FCA83C847F390C46D4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5">
    <w:name w:val="AD6583B823D245B29CCC2909360EA935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5">
    <w:name w:val="BEF24CE24DDD42E2BC63DEAEBBA0706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6">
    <w:name w:val="D5AAB2A1A1AA462BB29536E8C177326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2">
    <w:name w:val="AEE91AE2A51948CABD441CA1B390E52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
    <w:name w:val="80982F5690E941ECB80245895EE5F52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2">
    <w:name w:val="B87FD9F515FE44BA844409152C0D8C0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2">
    <w:name w:val="8BDE3E1780D0490197A0D82DBECDD608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2">
    <w:name w:val="08DDFDB5B25842859228FC1FFC0EBF5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2">
    <w:name w:val="59602DACEFA946CEB9305CE7F3F13BD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3">
    <w:name w:val="ECD4A297691A43C38EE0EDB9FB5C27E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2">
    <w:name w:val="4F7EB01CAE88493D95405B0F7685CA5B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2">
    <w:name w:val="FDF04D9A3397476F941E5EE4269F04D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
    <w:name w:val="C74B67F0826547308D7001C0FC842C0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
    <w:name w:val="CBD9D4DF0C3142ECAF46076ABE307C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2">
    <w:name w:val="CA322E74EAF845F88C4C501740BF08AB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2">
    <w:name w:val="04CFA5FE779E4B25B796C683A19B4FE9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2">
    <w:name w:val="C05015D2B89C43079CA7D7671E86D576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2">
    <w:name w:val="439BD240CAFB460DB5A8B8EE7346F5E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2">
    <w:name w:val="8BEBE3F4297D4D72AE4CC7BF7DDEB33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2">
    <w:name w:val="3E21E832F9DB41CDABCA761EEDA075E9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2">
    <w:name w:val="F3B4176886F344E49E1F2DD5180704D6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2">
    <w:name w:val="77F5C41AD1FB4E05A508A4583ABED96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2">
    <w:name w:val="6274402FE5AF4082B6B3661FB29681D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2">
    <w:name w:val="D2A124F263AA414C8001EFAA89E7D32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4">
    <w:name w:val="DB675E3CA5C440FCA83C847F390C46D4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6">
    <w:name w:val="AD6583B823D245B29CCC2909360EA935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6">
    <w:name w:val="BEF24CE24DDD42E2BC63DEAEBBA0706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7">
    <w:name w:val="D5AAB2A1A1AA462BB29536E8C1773266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
    <w:name w:val="F0B8E3E574D740C08E0C2B7CEC4E0A0E"/>
    <w:rsid w:val="00C62F99"/>
  </w:style>
  <w:style w:type="paragraph" w:customStyle="1" w:styleId="1335FA99D16A41D58BD6739746E222E3">
    <w:name w:val="1335FA99D16A41D58BD6739746E222E3"/>
    <w:rsid w:val="00C62F99"/>
  </w:style>
  <w:style w:type="paragraph" w:customStyle="1" w:styleId="E31C4EF02DEA45FDBDD13DE561C6AE3E">
    <w:name w:val="E31C4EF02DEA45FDBDD13DE561C6AE3E"/>
    <w:rsid w:val="00C62F99"/>
  </w:style>
  <w:style w:type="paragraph" w:customStyle="1" w:styleId="C3B4C8A3BC7B47B0927B0F01910FC4D9">
    <w:name w:val="C3B4C8A3BC7B47B0927B0F01910FC4D9"/>
    <w:rsid w:val="00C62F99"/>
  </w:style>
  <w:style w:type="paragraph" w:customStyle="1" w:styleId="03BF01D18DCC46FC8789229FB45666F1">
    <w:name w:val="03BF01D18DCC46FC8789229FB45666F1"/>
    <w:rsid w:val="00C62F99"/>
  </w:style>
  <w:style w:type="paragraph" w:customStyle="1" w:styleId="4A8A08A0EBC64CCB8889D6BC2755F0B6">
    <w:name w:val="4A8A08A0EBC64CCB8889D6BC2755F0B6"/>
    <w:rsid w:val="00C62F99"/>
  </w:style>
  <w:style w:type="paragraph" w:customStyle="1" w:styleId="7815A572B3BE44D48D112AB3BDA10736">
    <w:name w:val="7815A572B3BE44D48D112AB3BDA10736"/>
    <w:rsid w:val="00C62F99"/>
  </w:style>
  <w:style w:type="paragraph" w:customStyle="1" w:styleId="6BD39FA34C9D4739858F4E9FAA365A14">
    <w:name w:val="6BD39FA34C9D4739858F4E9FAA365A14"/>
    <w:rsid w:val="00C62F99"/>
  </w:style>
  <w:style w:type="paragraph" w:customStyle="1" w:styleId="FC8DCC43CFFE437ABD8957E85DC8B6BF">
    <w:name w:val="FC8DCC43CFFE437ABD8957E85DC8B6BF"/>
    <w:rsid w:val="00C62F99"/>
  </w:style>
  <w:style w:type="paragraph" w:customStyle="1" w:styleId="A3B8076DC6134BA1B7DB6144A2873B50">
    <w:name w:val="A3B8076DC6134BA1B7DB6144A2873B50"/>
    <w:rsid w:val="00C62F99"/>
  </w:style>
  <w:style w:type="paragraph" w:customStyle="1" w:styleId="5D24C679978646B1BDDF55075E7E368B">
    <w:name w:val="5D24C679978646B1BDDF55075E7E368B"/>
    <w:rsid w:val="00C62F99"/>
  </w:style>
  <w:style w:type="paragraph" w:customStyle="1" w:styleId="96BFECCF2AE547AFAFC711AA41325E40">
    <w:name w:val="96BFECCF2AE547AFAFC711AA41325E40"/>
    <w:rsid w:val="00C62F99"/>
  </w:style>
  <w:style w:type="paragraph" w:customStyle="1" w:styleId="9A496A7AAA7043D08D7CA07E0560F7D4">
    <w:name w:val="9A496A7AAA7043D08D7CA07E0560F7D4"/>
    <w:rsid w:val="00C62F99"/>
  </w:style>
  <w:style w:type="paragraph" w:customStyle="1" w:styleId="2C6DAAC555EB4BFCA80D04A12B2DB1DC">
    <w:name w:val="2C6DAAC555EB4BFCA80D04A12B2DB1DC"/>
    <w:rsid w:val="00C62F99"/>
  </w:style>
  <w:style w:type="paragraph" w:customStyle="1" w:styleId="6D2A3BB312754588AEFAF7471EC92263">
    <w:name w:val="6D2A3BB312754588AEFAF7471EC92263"/>
    <w:rsid w:val="00C62F99"/>
  </w:style>
  <w:style w:type="paragraph" w:customStyle="1" w:styleId="B5F1C0A718DB494B9D086651C7022E37">
    <w:name w:val="B5F1C0A718DB494B9D086651C7022E37"/>
    <w:rsid w:val="00C62F99"/>
  </w:style>
  <w:style w:type="paragraph" w:customStyle="1" w:styleId="6768B7D8090143C5852ADB4A689C438E">
    <w:name w:val="6768B7D8090143C5852ADB4A689C438E"/>
    <w:rsid w:val="00C62F99"/>
  </w:style>
  <w:style w:type="paragraph" w:customStyle="1" w:styleId="6B62386D38E34784A832E5B6BEEBE450">
    <w:name w:val="6B62386D38E34784A832E5B6BEEBE450"/>
    <w:rsid w:val="00C62F99"/>
  </w:style>
  <w:style w:type="paragraph" w:customStyle="1" w:styleId="A45559CF5E084AB7ABF12FB348D441E1">
    <w:name w:val="A45559CF5E084AB7ABF12FB348D441E1"/>
    <w:rsid w:val="00C62F99"/>
  </w:style>
  <w:style w:type="paragraph" w:customStyle="1" w:styleId="62F59CF40B0A42D2A18E504EE8EACBD6">
    <w:name w:val="62F59CF40B0A42D2A18E504EE8EACBD6"/>
    <w:rsid w:val="00C62F99"/>
  </w:style>
  <w:style w:type="paragraph" w:customStyle="1" w:styleId="3F98D2A0A4CF4D7EB1599C1DE8A58EEB">
    <w:name w:val="3F98D2A0A4CF4D7EB1599C1DE8A58EEB"/>
    <w:rsid w:val="00C62F99"/>
  </w:style>
  <w:style w:type="paragraph" w:customStyle="1" w:styleId="0A570BDB74784FAEBFF60FD6D749CD33">
    <w:name w:val="0A570BDB74784FAEBFF60FD6D749CD33"/>
    <w:rsid w:val="00C62F99"/>
  </w:style>
  <w:style w:type="paragraph" w:customStyle="1" w:styleId="5CB01E0CAA5941F894B148D9E81B3F3C">
    <w:name w:val="5CB01E0CAA5941F894B148D9E81B3F3C"/>
    <w:rsid w:val="00C62F99"/>
  </w:style>
  <w:style w:type="paragraph" w:customStyle="1" w:styleId="7A55D3D215364719B6CFF8281A71770A">
    <w:name w:val="7A55D3D215364719B6CFF8281A71770A"/>
    <w:rsid w:val="00C62F99"/>
  </w:style>
  <w:style w:type="paragraph" w:customStyle="1" w:styleId="A3B8076DC6134BA1B7DB6144A2873B501">
    <w:name w:val="A3B8076DC6134BA1B7DB6144A2873B5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
    <w:name w:val="6D2A3BB312754588AEFAF7471EC9226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
    <w:name w:val="62F59CF40B0A42D2A18E504EE8EACBD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77FFCB4E574663BAFA413110CE410B">
    <w:name w:val="1377FFCB4E574663BAFA413110CE410B"/>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
    <w:name w:val="5D24C679978646B1BDDF55075E7E368B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
    <w:name w:val="B5F1C0A718DB494B9D086651C7022E37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
    <w:name w:val="3F98D2A0A4CF4D7EB1599C1DE8A58EEB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
    <w:name w:val="96BFECCF2AE547AFAFC711AA41325E4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
    <w:name w:val="6768B7D8090143C5852ADB4A689C438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
    <w:name w:val="0A570BDB74784FAEBFF60FD6D749CD3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
    <w:name w:val="9A496A7AAA7043D08D7CA07E0560F7D4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
    <w:name w:val="6B62386D38E34784A832E5B6BEEBE45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
    <w:name w:val="5CB01E0CAA5941F894B148D9E81B3F3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
    <w:name w:val="2C6DAAC555EB4BFCA80D04A12B2DB1D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
    <w:name w:val="A45559CF5E084AB7ABF12FB348D441E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
    <w:name w:val="7A55D3D215364719B6CFF8281A71770A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3">
    <w:name w:val="AEE91AE2A51948CABD441CA1B390E52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2">
    <w:name w:val="80982F5690E941ECB80245895EE5F52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
    <w:name w:val="03BF01D18DCC46FC8789229FB45666F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3">
    <w:name w:val="B87FD9F515FE44BA844409152C0D8C0F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
    <w:name w:val="F0B8E3E574D740C08E0C2B7CEC4E0A0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
    <w:name w:val="4A8A08A0EBC64CCB8889D6BC2755F0B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3">
    <w:name w:val="8BDE3E1780D0490197A0D82DBECDD608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
    <w:name w:val="1335FA99D16A41D58BD6739746E222E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
    <w:name w:val="7815A572B3BE44D48D112AB3BDA1073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3">
    <w:name w:val="08DDFDB5B25842859228FC1FFC0EBF5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
    <w:name w:val="E31C4EF02DEA45FDBDD13DE561C6AE3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
    <w:name w:val="6BD39FA34C9D4739858F4E9FAA365A14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3">
    <w:name w:val="59602DACEFA946CEB9305CE7F3F13BD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
    <w:name w:val="C3B4C8A3BC7B47B0927B0F01910FC4D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
    <w:name w:val="FC8DCC43CFFE437ABD8957E85DC8B6B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4">
    <w:name w:val="ECD4A297691A43C38EE0EDB9FB5C27E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3">
    <w:name w:val="4F7EB01CAE88493D95405B0F7685CA5B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3">
    <w:name w:val="FDF04D9A3397476F941E5EE4269F04D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2">
    <w:name w:val="C74B67F0826547308D7001C0FC842C0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2">
    <w:name w:val="CBD9D4DF0C3142ECAF46076ABE307C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3">
    <w:name w:val="CA322E74EAF845F88C4C501740BF08AB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3">
    <w:name w:val="04CFA5FE779E4B25B796C683A19B4FE9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3">
    <w:name w:val="C05015D2B89C43079CA7D7671E86D576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3">
    <w:name w:val="439BD240CAFB460DB5A8B8EE7346F5E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3">
    <w:name w:val="8BEBE3F4297D4D72AE4CC7BF7DDEB33F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3">
    <w:name w:val="3E21E832F9DB41CDABCA761EEDA075E9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3">
    <w:name w:val="F3B4176886F344E49E1F2DD5180704D6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3">
    <w:name w:val="77F5C41AD1FB4E05A508A4583ABED96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3">
    <w:name w:val="6274402FE5AF4082B6B3661FB29681DF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3">
    <w:name w:val="D2A124F263AA414C8001EFAA89E7D32F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5">
    <w:name w:val="DB675E3CA5C440FCA83C847F390C46D4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7">
    <w:name w:val="AD6583B823D245B29CCC2909360EA935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7">
    <w:name w:val="BEF24CE24DDD42E2BC63DEAEBBA0706C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8">
    <w:name w:val="D5AAB2A1A1AA462BB29536E8C1773266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DD32C46C20E45CFA14F926213DCB37D">
    <w:name w:val="EDD32C46C20E45CFA14F926213DCB37D"/>
    <w:rsid w:val="00C62F99"/>
  </w:style>
  <w:style w:type="paragraph" w:customStyle="1" w:styleId="59EAEADEA45C4FEEB7A277739DA1028D">
    <w:name w:val="59EAEADEA45C4FEEB7A277739DA1028D"/>
    <w:rsid w:val="00C62F99"/>
  </w:style>
  <w:style w:type="paragraph" w:customStyle="1" w:styleId="A3B8076DC6134BA1B7DB6144A2873B502">
    <w:name w:val="A3B8076DC6134BA1B7DB6144A2873B5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2">
    <w:name w:val="6D2A3BB312754588AEFAF7471EC9226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2">
    <w:name w:val="62F59CF40B0A42D2A18E504EE8EACBD6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C23671CB38F4C068D2D88EEA6887A46">
    <w:name w:val="9C23671CB38F4C068D2D88EEA6887A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2">
    <w:name w:val="5D24C679978646B1BDDF55075E7E368B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2">
    <w:name w:val="B5F1C0A718DB494B9D086651C7022E37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2">
    <w:name w:val="3F98D2A0A4CF4D7EB1599C1DE8A58EEB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2">
    <w:name w:val="96BFECCF2AE547AFAFC711AA41325E4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2">
    <w:name w:val="6768B7D8090143C5852ADB4A689C438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2">
    <w:name w:val="0A570BDB74784FAEBFF60FD6D749CD3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2">
    <w:name w:val="9A496A7AAA7043D08D7CA07E0560F7D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2">
    <w:name w:val="6B62386D38E34784A832E5B6BEEBE45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2">
    <w:name w:val="5CB01E0CAA5941F894B148D9E81B3F3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2">
    <w:name w:val="2C6DAAC555EB4BFCA80D04A12B2DB1D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2">
    <w:name w:val="A45559CF5E084AB7ABF12FB348D441E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2">
    <w:name w:val="7A55D3D215364719B6CFF8281A71770A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4">
    <w:name w:val="AEE91AE2A51948CABD441CA1B390E52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3">
    <w:name w:val="80982F5690E941ECB80245895EE5F523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2">
    <w:name w:val="03BF01D18DCC46FC8789229FB45666F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
    <w:name w:val="59EAEADEA45C4FEEB7A277739DA1028D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4">
    <w:name w:val="B87FD9F515FE44BA844409152C0D8C0F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2">
    <w:name w:val="F0B8E3E574D740C08E0C2B7CEC4E0A0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2">
    <w:name w:val="4A8A08A0EBC64CCB8889D6BC2755F0B6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4">
    <w:name w:val="8BDE3E1780D0490197A0D82DBECDD608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2">
    <w:name w:val="1335FA99D16A41D58BD6739746E222E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2">
    <w:name w:val="7815A572B3BE44D48D112AB3BDA10736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4">
    <w:name w:val="08DDFDB5B25842859228FC1FFC0EBF5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2">
    <w:name w:val="E31C4EF02DEA45FDBDD13DE561C6AE3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2">
    <w:name w:val="6BD39FA34C9D4739858F4E9FAA365A1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4">
    <w:name w:val="59602DACEFA946CEB9305CE7F3F13BDE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2">
    <w:name w:val="C3B4C8A3BC7B47B0927B0F01910FC4D9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2">
    <w:name w:val="FC8DCC43CFFE437ABD8957E85DC8B6B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5">
    <w:name w:val="ECD4A297691A43C38EE0EDB9FB5C27E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4">
    <w:name w:val="4F7EB01CAE88493D95405B0F7685CA5B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4">
    <w:name w:val="FDF04D9A3397476F941E5EE4269F04D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3">
    <w:name w:val="C74B67F0826547308D7001C0FC842C0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3">
    <w:name w:val="CBD9D4DF0C3142ECAF46076ABE307C9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4">
    <w:name w:val="CA322E74EAF845F88C4C501740BF08AB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4">
    <w:name w:val="04CFA5FE779E4B25B796C683A19B4FE9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4">
    <w:name w:val="C05015D2B89C43079CA7D7671E86D576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4">
    <w:name w:val="439BD240CAFB460DB5A8B8EE7346F5E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4">
    <w:name w:val="8BEBE3F4297D4D72AE4CC7BF7DDEB33F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4">
    <w:name w:val="3E21E832F9DB41CDABCA761EEDA075E9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4">
    <w:name w:val="F3B4176886F344E49E1F2DD5180704D6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4">
    <w:name w:val="77F5C41AD1FB4E05A508A4583ABED96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4">
    <w:name w:val="6274402FE5AF4082B6B3661FB29681DF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4">
    <w:name w:val="D2A124F263AA414C8001EFAA89E7D32F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6">
    <w:name w:val="DB675E3CA5C440FCA83C847F390C46D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8">
    <w:name w:val="AD6583B823D245B29CCC2909360EA935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8">
    <w:name w:val="BEF24CE24DDD42E2BC63DEAEBBA0706C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9">
    <w:name w:val="D5AAB2A1A1AA462BB29536E8C1773266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034568481D04944922C129A49FA3986">
    <w:name w:val="D034568481D04944922C129A49FA3986"/>
    <w:rsid w:val="00C62F99"/>
  </w:style>
  <w:style w:type="paragraph" w:customStyle="1" w:styleId="D474EAA376BB48ED9E675BB79B7F8412">
    <w:name w:val="D474EAA376BB48ED9E675BB79B7F8412"/>
    <w:rsid w:val="00C62F99"/>
  </w:style>
  <w:style w:type="paragraph" w:customStyle="1" w:styleId="0A3422E5466D45E18CB4B4B30139032D">
    <w:name w:val="0A3422E5466D45E18CB4B4B30139032D"/>
    <w:rsid w:val="00C62F99"/>
  </w:style>
  <w:style w:type="paragraph" w:customStyle="1" w:styleId="B315745E275D416F84258EC12156B443">
    <w:name w:val="B315745E275D416F84258EC12156B443"/>
    <w:rsid w:val="00C62F99"/>
  </w:style>
  <w:style w:type="paragraph" w:customStyle="1" w:styleId="A3B8076DC6134BA1B7DB6144A2873B503">
    <w:name w:val="A3B8076DC6134BA1B7DB6144A2873B5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3">
    <w:name w:val="6D2A3BB312754588AEFAF7471EC92263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3">
    <w:name w:val="62F59CF40B0A42D2A18E504EE8EACBD6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
    <w:name w:val="343CA2A3D30F40E292538ADCF0CA26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3">
    <w:name w:val="5D24C679978646B1BDDF55075E7E368B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3">
    <w:name w:val="B5F1C0A718DB494B9D086651C7022E37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3">
    <w:name w:val="3F98D2A0A4CF4D7EB1599C1DE8A58EEB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3">
    <w:name w:val="96BFECCF2AE547AFAFC711AA41325E4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3">
    <w:name w:val="6768B7D8090143C5852ADB4A689C438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3">
    <w:name w:val="0A570BDB74784FAEBFF60FD6D749CD33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3">
    <w:name w:val="9A496A7AAA7043D08D7CA07E0560F7D4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3">
    <w:name w:val="6B62386D38E34784A832E5B6BEEBE45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3">
    <w:name w:val="5CB01E0CAA5941F894B148D9E81B3F3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3">
    <w:name w:val="2C6DAAC555EB4BFCA80D04A12B2DB1D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3">
    <w:name w:val="A45559CF5E084AB7ABF12FB348D441E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3">
    <w:name w:val="7A55D3D215364719B6CFF8281A71770A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5">
    <w:name w:val="AEE91AE2A51948CABD441CA1B390E52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4">
    <w:name w:val="80982F5690E941ECB80245895EE5F523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3">
    <w:name w:val="03BF01D18DCC46FC8789229FB45666F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2">
    <w:name w:val="59EAEADEA45C4FEEB7A277739DA1028D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5">
    <w:name w:val="B87FD9F515FE44BA844409152C0D8C0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3">
    <w:name w:val="F0B8E3E574D740C08E0C2B7CEC4E0A0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3">
    <w:name w:val="4A8A08A0EBC64CCB8889D6BC2755F0B6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5">
    <w:name w:val="8BDE3E1780D0490197A0D82DBECDD608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3">
    <w:name w:val="1335FA99D16A41D58BD6739746E222E3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3">
    <w:name w:val="7815A572B3BE44D48D112AB3BDA10736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5">
    <w:name w:val="08DDFDB5B25842859228FC1FFC0EBF5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3">
    <w:name w:val="E31C4EF02DEA45FDBDD13DE561C6AE3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3">
    <w:name w:val="6BD39FA34C9D4739858F4E9FAA365A14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5">
    <w:name w:val="59602DACEFA946CEB9305CE7F3F13BDE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3">
    <w:name w:val="C3B4C8A3BC7B47B0927B0F01910FC4D9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3">
    <w:name w:val="FC8DCC43CFFE437ABD8957E85DC8B6BF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6">
    <w:name w:val="ECD4A297691A43C38EE0EDB9FB5C27E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5">
    <w:name w:val="4F7EB01CAE88493D95405B0F7685CA5B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5">
    <w:name w:val="FDF04D9A3397476F941E5EE4269F04D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4">
    <w:name w:val="C74B67F0826547308D7001C0FC842C0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4">
    <w:name w:val="CBD9D4DF0C3142ECAF46076ABE307C9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5">
    <w:name w:val="CA322E74EAF845F88C4C501740BF08AB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5">
    <w:name w:val="04CFA5FE779E4B25B796C683A19B4FE9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5">
    <w:name w:val="C05015D2B89C43079CA7D7671E86D576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5">
    <w:name w:val="439BD240CAFB460DB5A8B8EE7346F5E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5">
    <w:name w:val="8BEBE3F4297D4D72AE4CC7BF7DDEB33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5">
    <w:name w:val="3E21E832F9DB41CDABCA761EEDA075E9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5">
    <w:name w:val="F3B4176886F344E49E1F2DD5180704D6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5">
    <w:name w:val="77F5C41AD1FB4E05A508A4583ABED96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5">
    <w:name w:val="6274402FE5AF4082B6B3661FB29681D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5">
    <w:name w:val="D2A124F263AA414C8001EFAA89E7D32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7">
    <w:name w:val="DB675E3CA5C440FCA83C847F390C46D4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9">
    <w:name w:val="AD6583B823D245B29CCC2909360EA935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9">
    <w:name w:val="BEF24CE24DDD42E2BC63DEAEBBA0706C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0">
    <w:name w:val="D5AAB2A1A1AA462BB29536E8C1773266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
    <w:name w:val="B0946665494B4AAC9EBF5C15A3C391E9"/>
    <w:rsid w:val="00C62F99"/>
  </w:style>
  <w:style w:type="paragraph" w:customStyle="1" w:styleId="54A8CD310ACB4D8EB733FAFBE5AF1194">
    <w:name w:val="54A8CD310ACB4D8EB733FAFBE5AF1194"/>
    <w:rsid w:val="00C62F99"/>
  </w:style>
  <w:style w:type="paragraph" w:customStyle="1" w:styleId="3AD83853C9E642689DDAC804A0FCD085">
    <w:name w:val="3AD83853C9E642689DDAC804A0FCD085"/>
    <w:rsid w:val="00C62F99"/>
  </w:style>
  <w:style w:type="paragraph" w:customStyle="1" w:styleId="917825C745B34ECAB1826BB901BEC8B0">
    <w:name w:val="917825C745B34ECAB1826BB901BEC8B0"/>
    <w:rsid w:val="00C62F99"/>
  </w:style>
  <w:style w:type="paragraph" w:customStyle="1" w:styleId="A3B8076DC6134BA1B7DB6144A2873B504">
    <w:name w:val="A3B8076DC6134BA1B7DB6144A2873B50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4">
    <w:name w:val="6D2A3BB312754588AEFAF7471EC92263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4">
    <w:name w:val="62F59CF40B0A42D2A18E504EE8EACBD6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
    <w:name w:val="343CA2A3D30F40E292538ADCF0CA2618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
    <w:name w:val="3EC0404DEBED42F89A004A9FF345F8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4">
    <w:name w:val="5D24C679978646B1BDDF55075E7E368B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4">
    <w:name w:val="B5F1C0A718DB494B9D086651C7022E37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4">
    <w:name w:val="3F98D2A0A4CF4D7EB1599C1DE8A58EEB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
    <w:name w:val="B0946665494B4AAC9EBF5C15A3C391E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4">
    <w:name w:val="96BFECCF2AE547AFAFC711AA41325E40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4">
    <w:name w:val="6768B7D8090143C5852ADB4A689C438E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4">
    <w:name w:val="0A570BDB74784FAEBFF60FD6D749CD33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
    <w:name w:val="54A8CD310ACB4D8EB733FAFBE5AF1194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4">
    <w:name w:val="9A496A7AAA7043D08D7CA07E0560F7D4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4">
    <w:name w:val="6B62386D38E34784A832E5B6BEEBE450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4">
    <w:name w:val="5CB01E0CAA5941F894B148D9E81B3F3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
    <w:name w:val="3AD83853C9E642689DDAC804A0FCD085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4">
    <w:name w:val="2C6DAAC555EB4BFCA80D04A12B2DB1D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4">
    <w:name w:val="A45559CF5E084AB7ABF12FB348D441E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4">
    <w:name w:val="7A55D3D215364719B6CFF8281A71770A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
    <w:name w:val="917825C745B34ECAB1826BB901BEC8B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6">
    <w:name w:val="AEE91AE2A51948CABD441CA1B390E52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5">
    <w:name w:val="80982F5690E941ECB80245895EE5F52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4">
    <w:name w:val="03BF01D18DCC46FC8789229FB45666F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3">
    <w:name w:val="59EAEADEA45C4FEEB7A277739DA1028D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6">
    <w:name w:val="B87FD9F515FE44BA844409152C0D8C0F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4">
    <w:name w:val="F0B8E3E574D740C08E0C2B7CEC4E0A0E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4">
    <w:name w:val="4A8A08A0EBC64CCB8889D6BC2755F0B6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6">
    <w:name w:val="8BDE3E1780D0490197A0D82DBECDD608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4">
    <w:name w:val="1335FA99D16A41D58BD6739746E222E3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4">
    <w:name w:val="7815A572B3BE44D48D112AB3BDA10736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6">
    <w:name w:val="08DDFDB5B25842859228FC1FFC0EBF5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4">
    <w:name w:val="E31C4EF02DEA45FDBDD13DE561C6AE3E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4">
    <w:name w:val="6BD39FA34C9D4739858F4E9FAA365A14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6">
    <w:name w:val="59602DACEFA946CEB9305CE7F3F13BDE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4">
    <w:name w:val="C3B4C8A3BC7B47B0927B0F01910FC4D9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4">
    <w:name w:val="FC8DCC43CFFE437ABD8957E85DC8B6BF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7">
    <w:name w:val="ECD4A297691A43C38EE0EDB9FB5C27E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6">
    <w:name w:val="4F7EB01CAE88493D95405B0F7685CA5B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6">
    <w:name w:val="FDF04D9A3397476F941E5EE4269F04D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5">
    <w:name w:val="C74B67F0826547308D7001C0FC842C0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5">
    <w:name w:val="CBD9D4DF0C3142ECAF46076ABE307C9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6">
    <w:name w:val="CA322E74EAF845F88C4C501740BF08AB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6">
    <w:name w:val="04CFA5FE779E4B25B796C683A19B4FE9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6">
    <w:name w:val="C05015D2B89C43079CA7D7671E86D57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6">
    <w:name w:val="439BD240CAFB460DB5A8B8EE7346F5E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6">
    <w:name w:val="8BEBE3F4297D4D72AE4CC7BF7DDEB33F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6">
    <w:name w:val="3E21E832F9DB41CDABCA761EEDA075E9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6">
    <w:name w:val="F3B4176886F344E49E1F2DD5180704D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6">
    <w:name w:val="77F5C41AD1FB4E05A508A4583ABED96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6">
    <w:name w:val="6274402FE5AF4082B6B3661FB29681DF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6">
    <w:name w:val="D2A124F263AA414C8001EFAA89E7D32F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8">
    <w:name w:val="DB675E3CA5C440FCA83C847F390C46D4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0">
    <w:name w:val="AD6583B823D245B29CCC2909360EA9352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0">
    <w:name w:val="BEF24CE24DDD42E2BC63DEAEBBA0706C2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1">
    <w:name w:val="D5AAB2A1A1AA462BB29536E8C1773266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
    <w:name w:val="CF7FF4B8CAB249BAADD659010350B359"/>
    <w:rsid w:val="00C62F99"/>
  </w:style>
  <w:style w:type="paragraph" w:customStyle="1" w:styleId="E6225828F5814A2084CC83120187436D">
    <w:name w:val="E6225828F5814A2084CC83120187436D"/>
    <w:rsid w:val="00C62F99"/>
  </w:style>
  <w:style w:type="paragraph" w:customStyle="1" w:styleId="D4AA04FF919345B9BB6A0CA1129D26D7">
    <w:name w:val="D4AA04FF919345B9BB6A0CA1129D26D7"/>
    <w:rsid w:val="00C62F99"/>
  </w:style>
  <w:style w:type="paragraph" w:customStyle="1" w:styleId="0CF5ACBF7CEF48A8BC0B1C1774D48A10">
    <w:name w:val="0CF5ACBF7CEF48A8BC0B1C1774D48A10"/>
    <w:rsid w:val="00C62F99"/>
  </w:style>
  <w:style w:type="paragraph" w:customStyle="1" w:styleId="A3B8076DC6134BA1B7DB6144A2873B505">
    <w:name w:val="A3B8076DC6134BA1B7DB6144A2873B50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5">
    <w:name w:val="6D2A3BB312754588AEFAF7471EC9226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5">
    <w:name w:val="62F59CF40B0A42D2A18E504EE8EACBD6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2">
    <w:name w:val="343CA2A3D30F40E292538ADCF0CA2618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
    <w:name w:val="3EC0404DEBED42F89A004A9FF345F8F5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5">
    <w:name w:val="5D24C679978646B1BDDF55075E7E368B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5">
    <w:name w:val="B5F1C0A718DB494B9D086651C7022E37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5">
    <w:name w:val="3F98D2A0A4CF4D7EB1599C1DE8A58EEB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2">
    <w:name w:val="B0946665494B4AAC9EBF5C15A3C391E9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
    <w:name w:val="CF7FF4B8CAB249BAADD659010350B35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5">
    <w:name w:val="96BFECCF2AE547AFAFC711AA41325E40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5">
    <w:name w:val="6768B7D8090143C5852ADB4A689C438E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5">
    <w:name w:val="0A570BDB74784FAEBFF60FD6D749CD3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2">
    <w:name w:val="54A8CD310ACB4D8EB733FAFBE5AF119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
    <w:name w:val="E6225828F5814A2084CC83120187436D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5">
    <w:name w:val="9A496A7AAA7043D08D7CA07E0560F7D4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5">
    <w:name w:val="6B62386D38E34784A832E5B6BEEBE450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5">
    <w:name w:val="5CB01E0CAA5941F894B148D9E81B3F3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2">
    <w:name w:val="3AD83853C9E642689DDAC804A0FCD085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
    <w:name w:val="D4AA04FF919345B9BB6A0CA1129D26D7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5">
    <w:name w:val="2C6DAAC555EB4BFCA80D04A12B2DB1D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5">
    <w:name w:val="A45559CF5E084AB7ABF12FB348D441E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5">
    <w:name w:val="7A55D3D215364719B6CFF8281A71770A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2">
    <w:name w:val="917825C745B34ECAB1826BB901BEC8B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
    <w:name w:val="0CF5ACBF7CEF48A8BC0B1C1774D48A1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7">
    <w:name w:val="AEE91AE2A51948CABD441CA1B390E52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6">
    <w:name w:val="80982F5690E941ECB80245895EE5F523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5">
    <w:name w:val="03BF01D18DCC46FC8789229FB45666F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4">
    <w:name w:val="59EAEADEA45C4FEEB7A277739DA1028D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7">
    <w:name w:val="B87FD9F515FE44BA844409152C0D8C0F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5">
    <w:name w:val="F0B8E3E574D740C08E0C2B7CEC4E0A0E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5">
    <w:name w:val="4A8A08A0EBC64CCB8889D6BC2755F0B6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7">
    <w:name w:val="8BDE3E1780D0490197A0D82DBECDD608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5">
    <w:name w:val="1335FA99D16A41D58BD6739746E222E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5">
    <w:name w:val="7815A572B3BE44D48D112AB3BDA10736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7">
    <w:name w:val="08DDFDB5B25842859228FC1FFC0EBF5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5">
    <w:name w:val="E31C4EF02DEA45FDBDD13DE561C6AE3E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5">
    <w:name w:val="6BD39FA34C9D4739858F4E9FAA365A14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7">
    <w:name w:val="59602DACEFA946CEB9305CE7F3F13BDE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5">
    <w:name w:val="C3B4C8A3BC7B47B0927B0F01910FC4D9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5">
    <w:name w:val="FC8DCC43CFFE437ABD8957E85DC8B6B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8">
    <w:name w:val="ECD4A297691A43C38EE0EDB9FB5C27E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7">
    <w:name w:val="4F7EB01CAE88493D95405B0F7685CA5B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7">
    <w:name w:val="FDF04D9A3397476F941E5EE4269F04D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6">
    <w:name w:val="C74B67F0826547308D7001C0FC842C0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6">
    <w:name w:val="CBD9D4DF0C3142ECAF46076ABE307C9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7">
    <w:name w:val="CA322E74EAF845F88C4C501740BF08AB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7">
    <w:name w:val="04CFA5FE779E4B25B796C683A19B4FE9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7">
    <w:name w:val="C05015D2B89C43079CA7D7671E86D576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7">
    <w:name w:val="439BD240CAFB460DB5A8B8EE7346F5E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7">
    <w:name w:val="8BEBE3F4297D4D72AE4CC7BF7DDEB33F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7">
    <w:name w:val="3E21E832F9DB41CDABCA761EEDA075E9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7">
    <w:name w:val="F3B4176886F344E49E1F2DD5180704D6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7">
    <w:name w:val="77F5C41AD1FB4E05A508A4583ABED96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7">
    <w:name w:val="6274402FE5AF4082B6B3661FB29681DF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7">
    <w:name w:val="D2A124F263AA414C8001EFAA89E7D32F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9">
    <w:name w:val="DB675E3CA5C440FCA83C847F390C46D4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1">
    <w:name w:val="AD6583B823D245B29CCC2909360EA935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1">
    <w:name w:val="BEF24CE24DDD42E2BC63DEAEBBA0706C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2">
    <w:name w:val="D5AAB2A1A1AA462BB29536E8C1773266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
    <w:name w:val="13621033A96048369B6301DAE2310A7C"/>
    <w:rsid w:val="00C62F99"/>
  </w:style>
  <w:style w:type="paragraph" w:customStyle="1" w:styleId="F765FC91B7B449679670989A164F7145">
    <w:name w:val="F765FC91B7B449679670989A164F7145"/>
    <w:rsid w:val="00C62F99"/>
  </w:style>
  <w:style w:type="paragraph" w:customStyle="1" w:styleId="4F77EEE32BC84CA6956CDF39FDB48943">
    <w:name w:val="4F77EEE32BC84CA6956CDF39FDB48943"/>
    <w:rsid w:val="00C62F99"/>
  </w:style>
  <w:style w:type="paragraph" w:customStyle="1" w:styleId="6F75C8EB9B594E5E851BD69C329CD09D">
    <w:name w:val="6F75C8EB9B594E5E851BD69C329CD09D"/>
    <w:rsid w:val="00C62F99"/>
  </w:style>
  <w:style w:type="paragraph" w:customStyle="1" w:styleId="A3B8076DC6134BA1B7DB6144A2873B506">
    <w:name w:val="A3B8076DC6134BA1B7DB6144A2873B50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6">
    <w:name w:val="6D2A3BB312754588AEFAF7471EC92263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6">
    <w:name w:val="62F59CF40B0A42D2A18E504EE8EACBD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3">
    <w:name w:val="343CA2A3D30F40E292538ADCF0CA2618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2">
    <w:name w:val="3EC0404DEBED42F89A004A9FF345F8F5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6">
    <w:name w:val="5D24C679978646B1BDDF55075E7E368B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6">
    <w:name w:val="B5F1C0A718DB494B9D086651C7022E37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6">
    <w:name w:val="3F98D2A0A4CF4D7EB1599C1DE8A58EEB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3">
    <w:name w:val="B0946665494B4AAC9EBF5C15A3C391E9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2">
    <w:name w:val="CF7FF4B8CAB249BAADD659010350B359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6">
    <w:name w:val="96BFECCF2AE547AFAFC711AA41325E40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6">
    <w:name w:val="6768B7D8090143C5852ADB4A689C438E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6">
    <w:name w:val="0A570BDB74784FAEBFF60FD6D749CD33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3">
    <w:name w:val="54A8CD310ACB4D8EB733FAFBE5AF1194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2">
    <w:name w:val="E6225828F5814A2084CC83120187436D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6">
    <w:name w:val="9A496A7AAA7043D08D7CA07E0560F7D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6">
    <w:name w:val="6B62386D38E34784A832E5B6BEEBE450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6">
    <w:name w:val="5CB01E0CAA5941F894B148D9E81B3F3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3">
    <w:name w:val="3AD83853C9E642689DDAC804A0FCD085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2">
    <w:name w:val="D4AA04FF919345B9BB6A0CA1129D26D7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6">
    <w:name w:val="2C6DAAC555EB4BFCA80D04A12B2DB1D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6">
    <w:name w:val="A45559CF5E084AB7ABF12FB348D441E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6">
    <w:name w:val="7A55D3D215364719B6CFF8281A71770A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3">
    <w:name w:val="917825C745B34ECAB1826BB901BEC8B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2">
    <w:name w:val="0CF5ACBF7CEF48A8BC0B1C1774D48A1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8">
    <w:name w:val="AEE91AE2A51948CABD441CA1B390E52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7">
    <w:name w:val="80982F5690E941ECB80245895EE5F523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6">
    <w:name w:val="03BF01D18DCC46FC8789229FB45666F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5">
    <w:name w:val="59EAEADEA45C4FEEB7A277739DA1028D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8">
    <w:name w:val="B87FD9F515FE44BA844409152C0D8C0F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6">
    <w:name w:val="F0B8E3E574D740C08E0C2B7CEC4E0A0E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6">
    <w:name w:val="4A8A08A0EBC64CCB8889D6BC2755F0B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1">
    <w:name w:val="13621033A96048369B6301DAE2310A7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8">
    <w:name w:val="8BDE3E1780D0490197A0D82DBECDD608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6">
    <w:name w:val="1335FA99D16A41D58BD6739746E222E3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6">
    <w:name w:val="7815A572B3BE44D48D112AB3BDA1073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1">
    <w:name w:val="F765FC91B7B449679670989A164F7145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8">
    <w:name w:val="08DDFDB5B25842859228FC1FFC0EBF5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6">
    <w:name w:val="E31C4EF02DEA45FDBDD13DE561C6AE3E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6">
    <w:name w:val="6BD39FA34C9D4739858F4E9FAA365A1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1">
    <w:name w:val="4F77EEE32BC84CA6956CDF39FDB4894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8">
    <w:name w:val="59602DACEFA946CEB9305CE7F3F13BDE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6">
    <w:name w:val="C3B4C8A3BC7B47B0927B0F01910FC4D9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6">
    <w:name w:val="FC8DCC43CFFE437ABD8957E85DC8B6BF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1">
    <w:name w:val="6F75C8EB9B594E5E851BD69C329CD09D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9">
    <w:name w:val="ECD4A297691A43C38EE0EDB9FB5C27E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8">
    <w:name w:val="4F7EB01CAE88493D95405B0F7685CA5B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8">
    <w:name w:val="FDF04D9A3397476F941E5EE4269F04D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7">
    <w:name w:val="C74B67F0826547308D7001C0FC842C0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7">
    <w:name w:val="CBD9D4DF0C3142ECAF46076ABE307C9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8">
    <w:name w:val="CA322E74EAF845F88C4C501740BF08AB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8">
    <w:name w:val="04CFA5FE779E4B25B796C683A19B4FE9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8">
    <w:name w:val="C05015D2B89C43079CA7D7671E86D576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8">
    <w:name w:val="439BD240CAFB460DB5A8B8EE7346F5E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8">
    <w:name w:val="8BEBE3F4297D4D72AE4CC7BF7DDEB33F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8">
    <w:name w:val="3E21E832F9DB41CDABCA761EEDA075E9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8">
    <w:name w:val="F3B4176886F344E49E1F2DD5180704D6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8">
    <w:name w:val="77F5C41AD1FB4E05A508A4583ABED96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8">
    <w:name w:val="6274402FE5AF4082B6B3661FB29681DF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8">
    <w:name w:val="D2A124F263AA414C8001EFAA89E7D32F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0">
    <w:name w:val="DB675E3CA5C440FCA83C847F390C46D4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2">
    <w:name w:val="AD6583B823D245B29CCC2909360EA935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2">
    <w:name w:val="BEF24CE24DDD42E2BC63DEAEBBA0706C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3">
    <w:name w:val="D5AAB2A1A1AA462BB29536E8C1773266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7">
    <w:name w:val="A3B8076DC6134BA1B7DB6144A2873B50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7">
    <w:name w:val="6D2A3BB312754588AEFAF7471EC92263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7">
    <w:name w:val="62F59CF40B0A42D2A18E504EE8EACBD6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4">
    <w:name w:val="343CA2A3D30F40E292538ADCF0CA2618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3">
    <w:name w:val="3EC0404DEBED42F89A004A9FF345F8F5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7">
    <w:name w:val="5D24C679978646B1BDDF55075E7E368B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7">
    <w:name w:val="B5F1C0A718DB494B9D086651C7022E37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7">
    <w:name w:val="3F98D2A0A4CF4D7EB1599C1DE8A58EEB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4">
    <w:name w:val="B0946665494B4AAC9EBF5C15A3C391E9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3">
    <w:name w:val="CF7FF4B8CAB249BAADD659010350B359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7">
    <w:name w:val="96BFECCF2AE547AFAFC711AA41325E40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7">
    <w:name w:val="6768B7D8090143C5852ADB4A689C438E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7">
    <w:name w:val="0A570BDB74784FAEBFF60FD6D749CD33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4">
    <w:name w:val="54A8CD310ACB4D8EB733FAFBE5AF1194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3">
    <w:name w:val="E6225828F5814A2084CC83120187436D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7">
    <w:name w:val="9A496A7AAA7043D08D7CA07E0560F7D4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7">
    <w:name w:val="6B62386D38E34784A832E5B6BEEBE450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7">
    <w:name w:val="5CB01E0CAA5941F894B148D9E81B3F3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4">
    <w:name w:val="3AD83853C9E642689DDAC804A0FCD085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3">
    <w:name w:val="D4AA04FF919345B9BB6A0CA1129D26D7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7">
    <w:name w:val="2C6DAAC555EB4BFCA80D04A12B2DB1D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7">
    <w:name w:val="A45559CF5E084AB7ABF12FB348D441E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7">
    <w:name w:val="7A55D3D215364719B6CFF8281A71770A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4">
    <w:name w:val="917825C745B34ECAB1826BB901BEC8B0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3">
    <w:name w:val="0CF5ACBF7CEF48A8BC0B1C1774D48A1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9">
    <w:name w:val="AEE91AE2A51948CABD441CA1B390E522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8">
    <w:name w:val="80982F5690E941ECB80245895EE5F523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7">
    <w:name w:val="03BF01D18DCC46FC8789229FB45666F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6">
    <w:name w:val="59EAEADEA45C4FEEB7A277739DA1028D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9">
    <w:name w:val="B87FD9F515FE44BA844409152C0D8C0F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7">
    <w:name w:val="F0B8E3E574D740C08E0C2B7CEC4E0A0E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7">
    <w:name w:val="4A8A08A0EBC64CCB8889D6BC2755F0B6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2">
    <w:name w:val="13621033A96048369B6301DAE2310A7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9">
    <w:name w:val="8BDE3E1780D0490197A0D82DBECDD608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7">
    <w:name w:val="1335FA99D16A41D58BD6739746E222E3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7">
    <w:name w:val="7815A572B3BE44D48D112AB3BDA10736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2">
    <w:name w:val="F765FC91B7B449679670989A164F7145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9">
    <w:name w:val="08DDFDB5B25842859228FC1FFC0EBF5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7">
    <w:name w:val="E31C4EF02DEA45FDBDD13DE561C6AE3E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7">
    <w:name w:val="6BD39FA34C9D4739858F4E9FAA365A14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2">
    <w:name w:val="4F77EEE32BC84CA6956CDF39FDB4894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9">
    <w:name w:val="59602DACEFA946CEB9305CE7F3F13BDE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7">
    <w:name w:val="C3B4C8A3BC7B47B0927B0F01910FC4D9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7">
    <w:name w:val="FC8DCC43CFFE437ABD8957E85DC8B6BF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2">
    <w:name w:val="6F75C8EB9B594E5E851BD69C329CD09D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0">
    <w:name w:val="ECD4A297691A43C38EE0EDB9FB5C27E1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9">
    <w:name w:val="4F7EB01CAE88493D95405B0F7685CA5B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9">
    <w:name w:val="FDF04D9A3397476F941E5EE4269F04D2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8">
    <w:name w:val="C74B67F0826547308D7001C0FC842C0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8">
    <w:name w:val="CBD9D4DF0C3142ECAF46076ABE307C9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9">
    <w:name w:val="CA322E74EAF845F88C4C501740BF08AB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9">
    <w:name w:val="04CFA5FE779E4B25B796C683A19B4FE9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9">
    <w:name w:val="C05015D2B89C43079CA7D7671E86D576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9">
    <w:name w:val="439BD240CAFB460DB5A8B8EE7346F5E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9">
    <w:name w:val="8BEBE3F4297D4D72AE4CC7BF7DDEB33F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9">
    <w:name w:val="3E21E832F9DB41CDABCA761EEDA075E9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9">
    <w:name w:val="F3B4176886F344E49E1F2DD5180704D6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9">
    <w:name w:val="77F5C41AD1FB4E05A508A4583ABED96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9">
    <w:name w:val="6274402FE5AF4082B6B3661FB29681DF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9">
    <w:name w:val="D2A124F263AA414C8001EFAA89E7D32F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1">
    <w:name w:val="DB675E3CA5C440FCA83C847F390C46D4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3">
    <w:name w:val="AD6583B823D245B29CCC2909360EA935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3">
    <w:name w:val="BEF24CE24DDD42E2BC63DEAEBBA0706C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4">
    <w:name w:val="D5AAB2A1A1AA462BB29536E8C1773266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
    <w:name w:val="D611B31F095246A5B24EED7E487F990E"/>
    <w:rsid w:val="00C62F99"/>
  </w:style>
  <w:style w:type="paragraph" w:customStyle="1" w:styleId="033435A2517D4E149449B812D5169ED2">
    <w:name w:val="033435A2517D4E149449B812D5169ED2"/>
    <w:rsid w:val="00C62F99"/>
  </w:style>
  <w:style w:type="paragraph" w:customStyle="1" w:styleId="EF39B0854003487192515AA408159818">
    <w:name w:val="EF39B0854003487192515AA408159818"/>
    <w:rsid w:val="00C62F99"/>
  </w:style>
  <w:style w:type="paragraph" w:customStyle="1" w:styleId="AC65AE3D8EF34977A8BFCECFFC9A0954">
    <w:name w:val="AC65AE3D8EF34977A8BFCECFFC9A0954"/>
    <w:rsid w:val="00C62F99"/>
  </w:style>
  <w:style w:type="paragraph" w:customStyle="1" w:styleId="65933E1DAD4B438793012CCFA7444714">
    <w:name w:val="65933E1DAD4B438793012CCFA7444714"/>
    <w:rsid w:val="00C62F99"/>
  </w:style>
  <w:style w:type="paragraph" w:customStyle="1" w:styleId="A3B8076DC6134BA1B7DB6144A2873B508">
    <w:name w:val="A3B8076DC6134BA1B7DB6144A2873B50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8">
    <w:name w:val="6D2A3BB312754588AEFAF7471EC92263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8">
    <w:name w:val="62F59CF40B0A42D2A18E504EE8EACBD6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5">
    <w:name w:val="343CA2A3D30F40E292538ADCF0CA2618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4">
    <w:name w:val="3EC0404DEBED42F89A004A9FF345F8F5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8">
    <w:name w:val="5D24C679978646B1BDDF55075E7E368B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8">
    <w:name w:val="B5F1C0A718DB494B9D086651C7022E37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8">
    <w:name w:val="3F98D2A0A4CF4D7EB1599C1DE8A58EEB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5">
    <w:name w:val="B0946665494B4AAC9EBF5C15A3C391E9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4">
    <w:name w:val="CF7FF4B8CAB249BAADD659010350B359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8">
    <w:name w:val="96BFECCF2AE547AFAFC711AA41325E40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8">
    <w:name w:val="6768B7D8090143C5852ADB4A689C438E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8">
    <w:name w:val="0A570BDB74784FAEBFF60FD6D749CD33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5">
    <w:name w:val="54A8CD310ACB4D8EB733FAFBE5AF1194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4">
    <w:name w:val="E6225828F5814A2084CC83120187436D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8">
    <w:name w:val="9A496A7AAA7043D08D7CA07E0560F7D4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8">
    <w:name w:val="6B62386D38E34784A832E5B6BEEBE450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8">
    <w:name w:val="5CB01E0CAA5941F894B148D9E81B3F3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5">
    <w:name w:val="3AD83853C9E642689DDAC804A0FCD085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4">
    <w:name w:val="D4AA04FF919345B9BB6A0CA1129D26D7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8">
    <w:name w:val="2C6DAAC555EB4BFCA80D04A12B2DB1D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8">
    <w:name w:val="A45559CF5E084AB7ABF12FB348D441E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8">
    <w:name w:val="7A55D3D215364719B6CFF8281A71770A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5">
    <w:name w:val="917825C745B34ECAB1826BB901BEC8B0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4">
    <w:name w:val="0CF5ACBF7CEF48A8BC0B1C1774D48A10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0">
    <w:name w:val="AEE91AE2A51948CABD441CA1B390E522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9">
    <w:name w:val="80982F5690E941ECB80245895EE5F523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8">
    <w:name w:val="03BF01D18DCC46FC8789229FB45666F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7">
    <w:name w:val="59EAEADEA45C4FEEB7A277739DA1028D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1">
    <w:name w:val="D611B31F095246A5B24EED7E487F990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0">
    <w:name w:val="B87FD9F515FE44BA844409152C0D8C0F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8">
    <w:name w:val="F0B8E3E574D740C08E0C2B7CEC4E0A0E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8">
    <w:name w:val="4A8A08A0EBC64CCB8889D6BC2755F0B6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3">
    <w:name w:val="13621033A96048369B6301DAE2310A7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1">
    <w:name w:val="033435A2517D4E149449B812D5169ED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0">
    <w:name w:val="8BDE3E1780D0490197A0D82DBECDD608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8">
    <w:name w:val="1335FA99D16A41D58BD6739746E222E3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8">
    <w:name w:val="7815A572B3BE44D48D112AB3BDA10736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3">
    <w:name w:val="F765FC91B7B449679670989A164F7145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1">
    <w:name w:val="EF39B0854003487192515AA408159818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0">
    <w:name w:val="08DDFDB5B25842859228FC1FFC0EBF5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8">
    <w:name w:val="E31C4EF02DEA45FDBDD13DE561C6AE3E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8">
    <w:name w:val="6BD39FA34C9D4739858F4E9FAA365A14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3">
    <w:name w:val="4F77EEE32BC84CA6956CDF39FDB48943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1">
    <w:name w:val="AC65AE3D8EF34977A8BFCECFFC9A0954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0">
    <w:name w:val="59602DACEFA946CEB9305CE7F3F13BDE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8">
    <w:name w:val="C3B4C8A3BC7B47B0927B0F01910FC4D9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8">
    <w:name w:val="FC8DCC43CFFE437ABD8957E85DC8B6BF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3">
    <w:name w:val="6F75C8EB9B594E5E851BD69C329CD09D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1">
    <w:name w:val="65933E1DAD4B438793012CCFA7444714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1">
    <w:name w:val="ECD4A297691A43C38EE0EDB9FB5C27E1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0">
    <w:name w:val="4F7EB01CAE88493D95405B0F7685CA5B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0">
    <w:name w:val="FDF04D9A3397476F941E5EE4269F04D2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9">
    <w:name w:val="C74B67F0826547308D7001C0FC842C0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9">
    <w:name w:val="CBD9D4DF0C3142ECAF46076ABE307C9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0">
    <w:name w:val="CA322E74EAF845F88C4C501740BF08AB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0">
    <w:name w:val="04CFA5FE779E4B25B796C683A19B4FE9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0">
    <w:name w:val="C05015D2B89C43079CA7D7671E86D576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0">
    <w:name w:val="439BD240CAFB460DB5A8B8EE7346F5E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0">
    <w:name w:val="8BEBE3F4297D4D72AE4CC7BF7DDEB33F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0">
    <w:name w:val="3E21E832F9DB41CDABCA761EEDA075E9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0">
    <w:name w:val="F3B4176886F344E49E1F2DD5180704D6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0">
    <w:name w:val="77F5C41AD1FB4E05A508A4583ABED96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0">
    <w:name w:val="6274402FE5AF4082B6B3661FB29681DF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0">
    <w:name w:val="D2A124F263AA414C8001EFAA89E7D32F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2">
    <w:name w:val="DB675E3CA5C440FCA83C847F390C46D4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
    <w:name w:val="83428CAB41E6426AAD3A6AF3B730F7E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
    <w:name w:val="6FC20428BD7E430D8E91A63E8048A5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
    <w:name w:val="DFBD6C9D406642ADB6B55100191FA2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
    <w:name w:val="78C280FBBAC243CA952F7516267263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4">
    <w:name w:val="AD6583B823D245B29CCC2909360EA935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4">
    <w:name w:val="BEF24CE24DDD42E2BC63DEAEBBA0706C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5">
    <w:name w:val="D5AAB2A1A1AA462BB29536E8C1773266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66691CEF66740F8B57485498F1B4842">
    <w:name w:val="866691CEF66740F8B57485498F1B48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28B371749DF4A6F84DAEFCC326CC8C6">
    <w:name w:val="028B371749DF4A6F84DAEFCC326CC8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1BA34A37A45404491F6AA75ADDDAA13">
    <w:name w:val="11BA34A37A45404491F6AA75ADDDAA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E54B9E455394DE3A68B9BDFD836D78F">
    <w:name w:val="9E54B9E455394DE3A68B9BDFD836D78F"/>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EDABF06ED14B5D8FF6AFD4B4187591">
    <w:name w:val="5DEDABF06ED14B5D8FF6AFD4B41875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9">
    <w:name w:val="A3B8076DC6134BA1B7DB6144A2873B50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9">
    <w:name w:val="6D2A3BB312754588AEFAF7471EC92263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9">
    <w:name w:val="62F59CF40B0A42D2A18E504EE8EACBD6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6">
    <w:name w:val="343CA2A3D30F40E292538ADCF0CA2618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5">
    <w:name w:val="3EC0404DEBED42F89A004A9FF345F8F5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9">
    <w:name w:val="5D24C679978646B1BDDF55075E7E368B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9">
    <w:name w:val="B5F1C0A718DB494B9D086651C7022E37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9">
    <w:name w:val="3F98D2A0A4CF4D7EB1599C1DE8A58EEB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6">
    <w:name w:val="B0946665494B4AAC9EBF5C15A3C391E9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5">
    <w:name w:val="CF7FF4B8CAB249BAADD659010350B359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9">
    <w:name w:val="96BFECCF2AE547AFAFC711AA41325E40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9">
    <w:name w:val="6768B7D8090143C5852ADB4A689C438E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9">
    <w:name w:val="0A570BDB74784FAEBFF60FD6D749CD33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6">
    <w:name w:val="54A8CD310ACB4D8EB733FAFBE5AF119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5">
    <w:name w:val="E6225828F5814A2084CC83120187436D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9">
    <w:name w:val="9A496A7AAA7043D08D7CA07E0560F7D4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9">
    <w:name w:val="6B62386D38E34784A832E5B6BEEBE450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9">
    <w:name w:val="5CB01E0CAA5941F894B148D9E81B3F3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6">
    <w:name w:val="3AD83853C9E642689DDAC804A0FCD085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5">
    <w:name w:val="D4AA04FF919345B9BB6A0CA1129D26D7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9">
    <w:name w:val="2C6DAAC555EB4BFCA80D04A12B2DB1D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9">
    <w:name w:val="A45559CF5E084AB7ABF12FB348D441E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9">
    <w:name w:val="7A55D3D215364719B6CFF8281A71770A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6">
    <w:name w:val="917825C745B34ECAB1826BB901BEC8B0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5">
    <w:name w:val="0CF5ACBF7CEF48A8BC0B1C1774D48A10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1">
    <w:name w:val="AEE91AE2A51948CABD441CA1B390E522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0">
    <w:name w:val="80982F5690E941ECB80245895EE5F523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9">
    <w:name w:val="03BF01D18DCC46FC8789229FB45666F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8">
    <w:name w:val="59EAEADEA45C4FEEB7A277739DA1028D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2">
    <w:name w:val="D611B31F095246A5B24EED7E487F990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1">
    <w:name w:val="B87FD9F515FE44BA844409152C0D8C0F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9">
    <w:name w:val="F0B8E3E574D740C08E0C2B7CEC4E0A0E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9">
    <w:name w:val="4A8A08A0EBC64CCB8889D6BC2755F0B6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4">
    <w:name w:val="13621033A96048369B6301DAE2310A7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2">
    <w:name w:val="033435A2517D4E149449B812D5169ED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1">
    <w:name w:val="8BDE3E1780D0490197A0D82DBECDD608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9">
    <w:name w:val="1335FA99D16A41D58BD6739746E222E3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9">
    <w:name w:val="7815A572B3BE44D48D112AB3BDA10736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4">
    <w:name w:val="F765FC91B7B449679670989A164F7145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2">
    <w:name w:val="EF39B0854003487192515AA408159818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1">
    <w:name w:val="08DDFDB5B25842859228FC1FFC0EBF5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9">
    <w:name w:val="E31C4EF02DEA45FDBDD13DE561C6AE3E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9">
    <w:name w:val="6BD39FA34C9D4739858F4E9FAA365A14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4">
    <w:name w:val="4F77EEE32BC84CA6956CDF39FDB48943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2">
    <w:name w:val="AC65AE3D8EF34977A8BFCECFFC9A095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1">
    <w:name w:val="59602DACEFA946CEB9305CE7F3F13BDE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9">
    <w:name w:val="C3B4C8A3BC7B47B0927B0F01910FC4D9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9">
    <w:name w:val="FC8DCC43CFFE437ABD8957E85DC8B6BF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4">
    <w:name w:val="6F75C8EB9B594E5E851BD69C329CD09D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2">
    <w:name w:val="65933E1DAD4B438793012CCFA744471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2">
    <w:name w:val="ECD4A297691A43C38EE0EDB9FB5C27E1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1">
    <w:name w:val="4F7EB01CAE88493D95405B0F7685CA5B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1">
    <w:name w:val="FDF04D9A3397476F941E5EE4269F04D2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0">
    <w:name w:val="C74B67F0826547308D7001C0FC842C0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0">
    <w:name w:val="CBD9D4DF0C3142ECAF46076ABE307C91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1">
    <w:name w:val="CA322E74EAF845F88C4C501740BF08AB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1">
    <w:name w:val="04CFA5FE779E4B25B796C683A19B4FE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1">
    <w:name w:val="C05015D2B89C43079CA7D7671E86D576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1">
    <w:name w:val="439BD240CAFB460DB5A8B8EE7346F5E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1">
    <w:name w:val="8BEBE3F4297D4D72AE4CC7BF7DDEB33F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1">
    <w:name w:val="3E21E832F9DB41CDABCA761EEDA075E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1">
    <w:name w:val="F3B4176886F344E49E1F2DD5180704D6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1">
    <w:name w:val="77F5C41AD1FB4E05A508A4583ABED96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1">
    <w:name w:val="6274402FE5AF4082B6B3661FB29681DF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1">
    <w:name w:val="D2A124F263AA414C8001EFAA89E7D32F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3">
    <w:name w:val="DB675E3CA5C440FCA83C847F390C46D4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1">
    <w:name w:val="83428CAB41E6426AAD3A6AF3B730F7E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1">
    <w:name w:val="6FC20428BD7E430D8E91A63E8048A5C8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1">
    <w:name w:val="DFBD6C9D406642ADB6B55100191FA2E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1">
    <w:name w:val="78C280FBBAC243CA952F7516267263F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5">
    <w:name w:val="AD6583B823D245B29CCC2909360EA935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5">
    <w:name w:val="BEF24CE24DDD42E2BC63DEAEBBA0706C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6">
    <w:name w:val="D5AAB2A1A1AA462BB29536E8C1773266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66691CEF66740F8B57485498F1B48421">
    <w:name w:val="866691CEF66740F8B57485498F1B484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28B371749DF4A6F84DAEFCC326CC8C61">
    <w:name w:val="028B371749DF4A6F84DAEFCC326CC8C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1BA34A37A45404491F6AA75ADDDAA131">
    <w:name w:val="11BA34A37A45404491F6AA75ADDDAA1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E54B9E455394DE3A68B9BDFD836D78F1">
    <w:name w:val="9E54B9E455394DE3A68B9BDFD836D78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EDABF06ED14B5D8FF6AFD4B41875911">
    <w:name w:val="5DEDABF06ED14B5D8FF6AFD4B41875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0">
    <w:name w:val="A3B8076DC6134BA1B7DB6144A2873B50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0">
    <w:name w:val="6D2A3BB312754588AEFAF7471EC92263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0">
    <w:name w:val="62F59CF40B0A42D2A18E504EE8EACBD6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7">
    <w:name w:val="343CA2A3D30F40E292538ADCF0CA2618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6">
    <w:name w:val="3EC0404DEBED42F89A004A9FF345F8F5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0">
    <w:name w:val="5D24C679978646B1BDDF55075E7E368B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0">
    <w:name w:val="B5F1C0A718DB494B9D086651C7022E37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0">
    <w:name w:val="3F98D2A0A4CF4D7EB1599C1DE8A58EEB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7">
    <w:name w:val="B0946665494B4AAC9EBF5C15A3C391E9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6">
    <w:name w:val="CF7FF4B8CAB249BAADD659010350B359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0">
    <w:name w:val="96BFECCF2AE547AFAFC711AA41325E40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0">
    <w:name w:val="6768B7D8090143C5852ADB4A689C438E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0">
    <w:name w:val="0A570BDB74784FAEBFF60FD6D749CD33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7">
    <w:name w:val="54A8CD310ACB4D8EB733FAFBE5AF1194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6">
    <w:name w:val="E6225828F5814A2084CC83120187436D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0">
    <w:name w:val="9A496A7AAA7043D08D7CA07E0560F7D4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0">
    <w:name w:val="6B62386D38E34784A832E5B6BEEBE450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0">
    <w:name w:val="5CB01E0CAA5941F894B148D9E81B3F3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7">
    <w:name w:val="3AD83853C9E642689DDAC804A0FCD085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6">
    <w:name w:val="D4AA04FF919345B9BB6A0CA1129D26D7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0">
    <w:name w:val="2C6DAAC555EB4BFCA80D04A12B2DB1D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0">
    <w:name w:val="A45559CF5E084AB7ABF12FB348D441E1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0">
    <w:name w:val="7A55D3D215364719B6CFF8281A71770A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7">
    <w:name w:val="917825C745B34ECAB1826BB901BEC8B0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6">
    <w:name w:val="0CF5ACBF7CEF48A8BC0B1C1774D48A10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2">
    <w:name w:val="AEE91AE2A51948CABD441CA1B390E522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1">
    <w:name w:val="80982F5690E941ECB80245895EE5F523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0">
    <w:name w:val="03BF01D18DCC46FC8789229FB45666F1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9">
    <w:name w:val="59EAEADEA45C4FEEB7A277739DA1028D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3">
    <w:name w:val="D611B31F095246A5B24EED7E487F990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2">
    <w:name w:val="B87FD9F515FE44BA844409152C0D8C0F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0">
    <w:name w:val="F0B8E3E574D740C08E0C2B7CEC4E0A0E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0">
    <w:name w:val="4A8A08A0EBC64CCB8889D6BC2755F0B6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5">
    <w:name w:val="13621033A96048369B6301DAE2310A7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3">
    <w:name w:val="033435A2517D4E149449B812D5169ED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2">
    <w:name w:val="8BDE3E1780D0490197A0D82DBECDD608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0">
    <w:name w:val="1335FA99D16A41D58BD6739746E222E3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0">
    <w:name w:val="7815A572B3BE44D48D112AB3BDA10736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5">
    <w:name w:val="F765FC91B7B449679670989A164F7145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3">
    <w:name w:val="EF39B0854003487192515AA408159818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2">
    <w:name w:val="08DDFDB5B25842859228FC1FFC0EBF5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0">
    <w:name w:val="E31C4EF02DEA45FDBDD13DE561C6AE3E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0">
    <w:name w:val="6BD39FA34C9D4739858F4E9FAA365A14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5">
    <w:name w:val="4F77EEE32BC84CA6956CDF39FDB4894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3">
    <w:name w:val="AC65AE3D8EF34977A8BFCECFFC9A0954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2">
    <w:name w:val="59602DACEFA946CEB9305CE7F3F13BDE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0">
    <w:name w:val="C3B4C8A3BC7B47B0927B0F01910FC4D9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0">
    <w:name w:val="FC8DCC43CFFE437ABD8957E85DC8B6BF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5">
    <w:name w:val="6F75C8EB9B594E5E851BD69C329CD09D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3">
    <w:name w:val="65933E1DAD4B438793012CCFA7444714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3">
    <w:name w:val="ECD4A297691A43C38EE0EDB9FB5C27E1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2">
    <w:name w:val="4F7EB01CAE88493D95405B0F7685CA5B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2">
    <w:name w:val="FDF04D9A3397476F941E5EE4269F04D2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1">
    <w:name w:val="C74B67F0826547308D7001C0FC842C0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1">
    <w:name w:val="CBD9D4DF0C3142ECAF46076ABE307C91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2">
    <w:name w:val="CA322E74EAF845F88C4C501740BF08AB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2">
    <w:name w:val="04CFA5FE779E4B25B796C683A19B4FE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2">
    <w:name w:val="C05015D2B89C43079CA7D7671E86D576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2">
    <w:name w:val="439BD240CAFB460DB5A8B8EE7346F5E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2">
    <w:name w:val="8BEBE3F4297D4D72AE4CC7BF7DDEB33F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2">
    <w:name w:val="3E21E832F9DB41CDABCA761EEDA075E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2">
    <w:name w:val="F3B4176886F344E49E1F2DD5180704D6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2">
    <w:name w:val="77F5C41AD1FB4E05A508A4583ABED96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2">
    <w:name w:val="6274402FE5AF4082B6B3661FB29681DF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2">
    <w:name w:val="D2A124F263AA414C8001EFAA89E7D32F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4">
    <w:name w:val="DB675E3CA5C440FCA83C847F390C46D4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2">
    <w:name w:val="83428CAB41E6426AAD3A6AF3B730F7E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2">
    <w:name w:val="6FC20428BD7E430D8E91A63E8048A5C8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2">
    <w:name w:val="DFBD6C9D406642ADB6B55100191FA2E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2">
    <w:name w:val="78C280FBBAC243CA952F7516267263F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6">
    <w:name w:val="AD6583B823D245B29CCC2909360EA935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6">
    <w:name w:val="BEF24CE24DDD42E2BC63DEAEBBA0706C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7">
    <w:name w:val="D5AAB2A1A1AA462BB29536E8C1773266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66691CEF66740F8B57485498F1B48422">
    <w:name w:val="866691CEF66740F8B57485498F1B484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8E3BEF1D7D344F3BAD90C158F09832A">
    <w:name w:val="28E3BEF1D7D344F3BAD90C158F09832A"/>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1BA34A37A45404491F6AA75ADDDAA132">
    <w:name w:val="11BA34A37A45404491F6AA75ADDDAA1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E54B9E455394DE3A68B9BDFD836D78F2">
    <w:name w:val="9E54B9E455394DE3A68B9BDFD836D78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EDABF06ED14B5D8FF6AFD4B41875912">
    <w:name w:val="5DEDABF06ED14B5D8FF6AFD4B41875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1">
    <w:name w:val="A3B8076DC6134BA1B7DB6144A2873B50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1">
    <w:name w:val="6D2A3BB312754588AEFAF7471EC92263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1">
    <w:name w:val="62F59CF40B0A42D2A18E504EE8EACBD6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8">
    <w:name w:val="343CA2A3D30F40E292538ADCF0CA2618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7">
    <w:name w:val="3EC0404DEBED42F89A004A9FF345F8F5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1">
    <w:name w:val="5D24C679978646B1BDDF55075E7E368B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1">
    <w:name w:val="B5F1C0A718DB494B9D086651C7022E37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1">
    <w:name w:val="3F98D2A0A4CF4D7EB1599C1DE8A58EEB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8">
    <w:name w:val="B0946665494B4AAC9EBF5C15A3C391E9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7">
    <w:name w:val="CF7FF4B8CAB249BAADD659010350B359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1">
    <w:name w:val="96BFECCF2AE547AFAFC711AA41325E40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1">
    <w:name w:val="6768B7D8090143C5852ADB4A689C438E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1">
    <w:name w:val="0A570BDB74784FAEBFF60FD6D749CD33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8">
    <w:name w:val="54A8CD310ACB4D8EB733FAFBE5AF1194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7">
    <w:name w:val="E6225828F5814A2084CC83120187436D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1">
    <w:name w:val="9A496A7AAA7043D08D7CA07E0560F7D4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1">
    <w:name w:val="6B62386D38E34784A832E5B6BEEBE450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1">
    <w:name w:val="5CB01E0CAA5941F894B148D9E81B3F3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8">
    <w:name w:val="3AD83853C9E642689DDAC804A0FCD085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7">
    <w:name w:val="D4AA04FF919345B9BB6A0CA1129D26D7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1">
    <w:name w:val="2C6DAAC555EB4BFCA80D04A12B2DB1D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1">
    <w:name w:val="A45559CF5E084AB7ABF12FB348D441E1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1">
    <w:name w:val="7A55D3D215364719B6CFF8281A71770A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8">
    <w:name w:val="917825C745B34ECAB1826BB901BEC8B0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7">
    <w:name w:val="0CF5ACBF7CEF48A8BC0B1C1774D48A10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3">
    <w:name w:val="AEE91AE2A51948CABD441CA1B390E522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2">
    <w:name w:val="80982F5690E941ECB80245895EE5F523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1">
    <w:name w:val="03BF01D18DCC46FC8789229FB45666F1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0">
    <w:name w:val="59EAEADEA45C4FEEB7A277739DA1028D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4">
    <w:name w:val="D611B31F095246A5B24EED7E487F990E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3">
    <w:name w:val="B87FD9F515FE44BA844409152C0D8C0F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1">
    <w:name w:val="F0B8E3E574D740C08E0C2B7CEC4E0A0E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1">
    <w:name w:val="4A8A08A0EBC64CCB8889D6BC2755F0B6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6">
    <w:name w:val="13621033A96048369B6301DAE2310A7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4">
    <w:name w:val="033435A2517D4E149449B812D5169ED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3">
    <w:name w:val="8BDE3E1780D0490197A0D82DBECDD608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1">
    <w:name w:val="1335FA99D16A41D58BD6739746E222E3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1">
    <w:name w:val="7815A572B3BE44D48D112AB3BDA10736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6">
    <w:name w:val="F765FC91B7B449679670989A164F7145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4">
    <w:name w:val="EF39B0854003487192515AA408159818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3">
    <w:name w:val="08DDFDB5B25842859228FC1FFC0EBF5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1">
    <w:name w:val="E31C4EF02DEA45FDBDD13DE561C6AE3E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1">
    <w:name w:val="6BD39FA34C9D4739858F4E9FAA365A14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6">
    <w:name w:val="4F77EEE32BC84CA6956CDF39FDB48943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4">
    <w:name w:val="AC65AE3D8EF34977A8BFCECFFC9A0954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3">
    <w:name w:val="59602DACEFA946CEB9305CE7F3F13BDE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1">
    <w:name w:val="C3B4C8A3BC7B47B0927B0F01910FC4D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1">
    <w:name w:val="FC8DCC43CFFE437ABD8957E85DC8B6BF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6">
    <w:name w:val="6F75C8EB9B594E5E851BD69C329CD09D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4">
    <w:name w:val="65933E1DAD4B438793012CCFA7444714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4">
    <w:name w:val="ECD4A297691A43C38EE0EDB9FB5C27E1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3">
    <w:name w:val="4F7EB01CAE88493D95405B0F7685CA5B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3">
    <w:name w:val="FDF04D9A3397476F941E5EE4269F04D2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2">
    <w:name w:val="C74B67F0826547308D7001C0FC842C0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2">
    <w:name w:val="CBD9D4DF0C3142ECAF46076ABE307C91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3">
    <w:name w:val="CA322E74EAF845F88C4C501740BF08AB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3">
    <w:name w:val="04CFA5FE779E4B25B796C683A19B4FE9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3">
    <w:name w:val="C05015D2B89C43079CA7D7671E86D576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3">
    <w:name w:val="439BD240CAFB460DB5A8B8EE7346F5E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3">
    <w:name w:val="8BEBE3F4297D4D72AE4CC7BF7DDEB33F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3">
    <w:name w:val="3E21E832F9DB41CDABCA761EEDA075E9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3">
    <w:name w:val="F3B4176886F344E49E1F2DD5180704D6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3">
    <w:name w:val="77F5C41AD1FB4E05A508A4583ABED96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3">
    <w:name w:val="6274402FE5AF4082B6B3661FB29681DF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3">
    <w:name w:val="D2A124F263AA414C8001EFAA89E7D32F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5">
    <w:name w:val="DB675E3CA5C440FCA83C847F390C46D4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3">
    <w:name w:val="83428CAB41E6426AAD3A6AF3B730F7E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3">
    <w:name w:val="6FC20428BD7E430D8E91A63E8048A5C8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3">
    <w:name w:val="DFBD6C9D406642ADB6B55100191FA2E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3">
    <w:name w:val="78C280FBBAC243CA952F7516267263F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7">
    <w:name w:val="AD6583B823D245B29CCC2909360EA935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7">
    <w:name w:val="BEF24CE24DDD42E2BC63DEAEBBA0706C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8">
    <w:name w:val="D5AAB2A1A1AA462BB29536E8C1773266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66691CEF66740F8B57485498F1B48423">
    <w:name w:val="866691CEF66740F8B57485498F1B484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8E3BEF1D7D344F3BAD90C158F09832A1">
    <w:name w:val="28E3BEF1D7D344F3BAD90C158F09832A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1BA34A37A45404491F6AA75ADDDAA133">
    <w:name w:val="11BA34A37A45404491F6AA75ADDDAA13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E54B9E455394DE3A68B9BDFD836D78F3">
    <w:name w:val="9E54B9E455394DE3A68B9BDFD836D78F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EDABF06ED14B5D8FF6AFD4B41875913">
    <w:name w:val="5DEDABF06ED14B5D8FF6AFD4B418759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2">
    <w:name w:val="A3B8076DC6134BA1B7DB6144A2873B50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2">
    <w:name w:val="6D2A3BB312754588AEFAF7471EC92263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2">
    <w:name w:val="62F59CF40B0A42D2A18E504EE8EACBD6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9">
    <w:name w:val="343CA2A3D30F40E292538ADCF0CA2618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8">
    <w:name w:val="3EC0404DEBED42F89A004A9FF345F8F5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2">
    <w:name w:val="5D24C679978646B1BDDF55075E7E368B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2">
    <w:name w:val="B5F1C0A718DB494B9D086651C7022E37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2">
    <w:name w:val="3F98D2A0A4CF4D7EB1599C1DE8A58EEB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9">
    <w:name w:val="B0946665494B4AAC9EBF5C15A3C391E9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8">
    <w:name w:val="CF7FF4B8CAB249BAADD659010350B359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2">
    <w:name w:val="96BFECCF2AE547AFAFC711AA41325E40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2">
    <w:name w:val="6768B7D8090143C5852ADB4A689C438E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2">
    <w:name w:val="0A570BDB74784FAEBFF60FD6D749CD33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9">
    <w:name w:val="54A8CD310ACB4D8EB733FAFBE5AF1194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8">
    <w:name w:val="E6225828F5814A2084CC83120187436D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2">
    <w:name w:val="9A496A7AAA7043D08D7CA07E0560F7D4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2">
    <w:name w:val="6B62386D38E34784A832E5B6BEEBE450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2">
    <w:name w:val="5CB01E0CAA5941F894B148D9E81B3F3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9">
    <w:name w:val="3AD83853C9E642689DDAC804A0FCD085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8">
    <w:name w:val="D4AA04FF919345B9BB6A0CA1129D26D7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2">
    <w:name w:val="2C6DAAC555EB4BFCA80D04A12B2DB1D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2">
    <w:name w:val="A45559CF5E084AB7ABF12FB348D441E1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2">
    <w:name w:val="7A55D3D215364719B6CFF8281A71770A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9">
    <w:name w:val="917825C745B34ECAB1826BB901BEC8B0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8">
    <w:name w:val="0CF5ACBF7CEF48A8BC0B1C1774D48A10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4">
    <w:name w:val="AEE91AE2A51948CABD441CA1B390E522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3">
    <w:name w:val="80982F5690E941ECB80245895EE5F523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2">
    <w:name w:val="03BF01D18DCC46FC8789229FB45666F1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1">
    <w:name w:val="59EAEADEA45C4FEEB7A277739DA1028D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5">
    <w:name w:val="D611B31F095246A5B24EED7E487F990E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4">
    <w:name w:val="B87FD9F515FE44BA844409152C0D8C0F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2">
    <w:name w:val="F0B8E3E574D740C08E0C2B7CEC4E0A0E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2">
    <w:name w:val="4A8A08A0EBC64CCB8889D6BC2755F0B6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7">
    <w:name w:val="13621033A96048369B6301DAE2310A7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5">
    <w:name w:val="033435A2517D4E149449B812D5169ED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4">
    <w:name w:val="8BDE3E1780D0490197A0D82DBECDD608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2">
    <w:name w:val="1335FA99D16A41D58BD6739746E222E3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2">
    <w:name w:val="7815A572B3BE44D48D112AB3BDA10736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7">
    <w:name w:val="F765FC91B7B449679670989A164F7145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5">
    <w:name w:val="EF39B0854003487192515AA408159818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4">
    <w:name w:val="08DDFDB5B25842859228FC1FFC0EBF5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2">
    <w:name w:val="E31C4EF02DEA45FDBDD13DE561C6AE3E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2">
    <w:name w:val="6BD39FA34C9D4739858F4E9FAA365A14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7">
    <w:name w:val="4F77EEE32BC84CA6956CDF39FDB48943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5">
    <w:name w:val="AC65AE3D8EF34977A8BFCECFFC9A0954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4">
    <w:name w:val="59602DACEFA946CEB9305CE7F3F13BDE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2">
    <w:name w:val="C3B4C8A3BC7B47B0927B0F01910FC4D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2">
    <w:name w:val="FC8DCC43CFFE437ABD8957E85DC8B6BF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7">
    <w:name w:val="6F75C8EB9B594E5E851BD69C329CD09D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5">
    <w:name w:val="65933E1DAD4B438793012CCFA7444714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5">
    <w:name w:val="ECD4A297691A43C38EE0EDB9FB5C27E1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4">
    <w:name w:val="4F7EB01CAE88493D95405B0F7685CA5B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4">
    <w:name w:val="FDF04D9A3397476F941E5EE4269F04D2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3">
    <w:name w:val="C74B67F0826547308D7001C0FC842C0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3">
    <w:name w:val="CBD9D4DF0C3142ECAF46076ABE307C91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4">
    <w:name w:val="CA322E74EAF845F88C4C501740BF08AB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4">
    <w:name w:val="04CFA5FE779E4B25B796C683A19B4FE9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4">
    <w:name w:val="C05015D2B89C43079CA7D7671E86D576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4">
    <w:name w:val="439BD240CAFB460DB5A8B8EE7346F5E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4">
    <w:name w:val="8BEBE3F4297D4D72AE4CC7BF7DDEB33F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4">
    <w:name w:val="3E21E832F9DB41CDABCA761EEDA075E9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4">
    <w:name w:val="F3B4176886F344E49E1F2DD5180704D6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4">
    <w:name w:val="77F5C41AD1FB4E05A508A4583ABED96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4">
    <w:name w:val="6274402FE5AF4082B6B3661FB29681DF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4">
    <w:name w:val="D2A124F263AA414C8001EFAA89E7D32F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6">
    <w:name w:val="DB675E3CA5C440FCA83C847F390C46D4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4">
    <w:name w:val="83428CAB41E6426AAD3A6AF3B730F7E0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4">
    <w:name w:val="6FC20428BD7E430D8E91A63E8048A5C8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4">
    <w:name w:val="DFBD6C9D406642ADB6B55100191FA2E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4">
    <w:name w:val="78C280FBBAC243CA952F7516267263F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8">
    <w:name w:val="AD6583B823D245B29CCC2909360EA935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8">
    <w:name w:val="BEF24CE24DDD42E2BC63DEAEBBA0706C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9">
    <w:name w:val="D5AAB2A1A1AA462BB29536E8C1773266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66691CEF66740F8B57485498F1B48424">
    <w:name w:val="866691CEF66740F8B57485498F1B484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8E3BEF1D7D344F3BAD90C158F09832A2">
    <w:name w:val="28E3BEF1D7D344F3BAD90C158F09832A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E46DBC4F45143EA99AA4CD497E0F46E">
    <w:name w:val="DE46DBC4F45143EA99AA4CD497E0F46E"/>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1BA34A37A45404491F6AA75ADDDAA134">
    <w:name w:val="11BA34A37A45404491F6AA75ADDDAA13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E54B9E455394DE3A68B9BDFD836D78F4">
    <w:name w:val="9E54B9E455394DE3A68B9BDFD836D78F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EDABF06ED14B5D8FF6AFD4B41875914">
    <w:name w:val="5DEDABF06ED14B5D8FF6AFD4B418759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3">
    <w:name w:val="A3B8076DC6134BA1B7DB6144A2873B50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3">
    <w:name w:val="6D2A3BB312754588AEFAF7471EC92263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3">
    <w:name w:val="62F59CF40B0A42D2A18E504EE8EACBD6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0">
    <w:name w:val="343CA2A3D30F40E292538ADCF0CA2618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9">
    <w:name w:val="3EC0404DEBED42F89A004A9FF345F8F5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3">
    <w:name w:val="5D24C679978646B1BDDF55075E7E368B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3">
    <w:name w:val="B5F1C0A718DB494B9D086651C7022E37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3">
    <w:name w:val="3F98D2A0A4CF4D7EB1599C1DE8A58EEB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0">
    <w:name w:val="B0946665494B4AAC9EBF5C15A3C391E9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9">
    <w:name w:val="CF7FF4B8CAB249BAADD659010350B359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3">
    <w:name w:val="96BFECCF2AE547AFAFC711AA41325E40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3">
    <w:name w:val="6768B7D8090143C5852ADB4A689C438E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3">
    <w:name w:val="0A570BDB74784FAEBFF60FD6D749CD33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0">
    <w:name w:val="54A8CD310ACB4D8EB733FAFBE5AF1194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9">
    <w:name w:val="E6225828F5814A2084CC83120187436D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3">
    <w:name w:val="9A496A7AAA7043D08D7CA07E0560F7D4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3">
    <w:name w:val="6B62386D38E34784A832E5B6BEEBE450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3">
    <w:name w:val="5CB01E0CAA5941F894B148D9E81B3F3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0">
    <w:name w:val="3AD83853C9E642689DDAC804A0FCD085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9">
    <w:name w:val="D4AA04FF919345B9BB6A0CA1129D26D7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3">
    <w:name w:val="2C6DAAC555EB4BFCA80D04A12B2DB1D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3">
    <w:name w:val="A45559CF5E084AB7ABF12FB348D441E1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3">
    <w:name w:val="7A55D3D215364719B6CFF8281A71770A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0">
    <w:name w:val="917825C745B34ECAB1826BB901BEC8B0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9">
    <w:name w:val="0CF5ACBF7CEF48A8BC0B1C1774D48A10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5">
    <w:name w:val="AEE91AE2A51948CABD441CA1B390E522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4">
    <w:name w:val="80982F5690E941ECB80245895EE5F523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3">
    <w:name w:val="03BF01D18DCC46FC8789229FB45666F1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2">
    <w:name w:val="59EAEADEA45C4FEEB7A277739DA1028D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6">
    <w:name w:val="D611B31F095246A5B24EED7E487F990E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5">
    <w:name w:val="B87FD9F515FE44BA844409152C0D8C0F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3">
    <w:name w:val="F0B8E3E574D740C08E0C2B7CEC4E0A0E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3">
    <w:name w:val="4A8A08A0EBC64CCB8889D6BC2755F0B6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8">
    <w:name w:val="13621033A96048369B6301DAE2310A7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6">
    <w:name w:val="033435A2517D4E149449B812D5169ED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5">
    <w:name w:val="8BDE3E1780D0490197A0D82DBECDD608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3">
    <w:name w:val="1335FA99D16A41D58BD6739746E222E3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3">
    <w:name w:val="7815A572B3BE44D48D112AB3BDA10736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8">
    <w:name w:val="F765FC91B7B449679670989A164F7145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6">
    <w:name w:val="EF39B0854003487192515AA408159818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5">
    <w:name w:val="08DDFDB5B25842859228FC1FFC0EBF5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3">
    <w:name w:val="E31C4EF02DEA45FDBDD13DE561C6AE3E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3">
    <w:name w:val="6BD39FA34C9D4739858F4E9FAA365A14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8">
    <w:name w:val="4F77EEE32BC84CA6956CDF39FDB48943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6">
    <w:name w:val="AC65AE3D8EF34977A8BFCECFFC9A095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5">
    <w:name w:val="59602DACEFA946CEB9305CE7F3F13BDE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3">
    <w:name w:val="C3B4C8A3BC7B47B0927B0F01910FC4D9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3">
    <w:name w:val="FC8DCC43CFFE437ABD8957E85DC8B6BF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8">
    <w:name w:val="6F75C8EB9B594E5E851BD69C329CD09D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6">
    <w:name w:val="65933E1DAD4B438793012CCFA744471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6">
    <w:name w:val="ECD4A297691A43C38EE0EDB9FB5C27E1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5">
    <w:name w:val="4F7EB01CAE88493D95405B0F7685CA5B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5">
    <w:name w:val="FDF04D9A3397476F941E5EE4269F04D2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4">
    <w:name w:val="C74B67F0826547308D7001C0FC842C0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4">
    <w:name w:val="CBD9D4DF0C3142ECAF46076ABE307C91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5">
    <w:name w:val="CA322E74EAF845F88C4C501740BF08AB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5">
    <w:name w:val="04CFA5FE779E4B25B796C683A19B4FE9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5">
    <w:name w:val="C05015D2B89C43079CA7D7671E86D576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5">
    <w:name w:val="439BD240CAFB460DB5A8B8EE7346F5E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5">
    <w:name w:val="8BEBE3F4297D4D72AE4CC7BF7DDEB33F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5">
    <w:name w:val="3E21E832F9DB41CDABCA761EEDA075E9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5">
    <w:name w:val="F3B4176886F344E49E1F2DD5180704D6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5">
    <w:name w:val="77F5C41AD1FB4E05A508A4583ABED96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5">
    <w:name w:val="6274402FE5AF4082B6B3661FB29681DF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5">
    <w:name w:val="D2A124F263AA414C8001EFAA89E7D32F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7">
    <w:name w:val="DB675E3CA5C440FCA83C847F390C46D4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5">
    <w:name w:val="83428CAB41E6426AAD3A6AF3B730F7E0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5">
    <w:name w:val="6FC20428BD7E430D8E91A63E8048A5C8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5">
    <w:name w:val="DFBD6C9D406642ADB6B55100191FA2E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5">
    <w:name w:val="78C280FBBAC243CA952F7516267263F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9">
    <w:name w:val="AD6583B823D245B29CCC2909360EA9352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9">
    <w:name w:val="BEF24CE24DDD42E2BC63DEAEBBA0706C2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20">
    <w:name w:val="D5AAB2A1A1AA462BB29536E8C17732662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66691CEF66740F8B57485498F1B48425">
    <w:name w:val="866691CEF66740F8B57485498F1B484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8E3BEF1D7D344F3BAD90C158F09832A3">
    <w:name w:val="28E3BEF1D7D344F3BAD90C158F09832A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E46DBC4F45143EA99AA4CD497E0F46E1">
    <w:name w:val="DE46DBC4F45143EA99AA4CD497E0F46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1BA34A37A45404491F6AA75ADDDAA135">
    <w:name w:val="11BA34A37A45404491F6AA75ADDDAA1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E54B9E455394DE3A68B9BDFD836D78F5">
    <w:name w:val="9E54B9E455394DE3A68B9BDFD836D78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EDABF06ED14B5D8FF6AFD4B41875915">
    <w:name w:val="5DEDABF06ED14B5D8FF6AFD4B418759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527E572F1B4C8C9FC1A7D81962793E">
    <w:name w:val="49527E572F1B4C8C9FC1A7D81962793E"/>
    <w:rsid w:val="00C62F99"/>
  </w:style>
  <w:style w:type="paragraph" w:customStyle="1" w:styleId="A0A3CC3E429A4B90ACC87F0F9902A39B">
    <w:name w:val="A0A3CC3E429A4B90ACC87F0F9902A39B"/>
    <w:rsid w:val="00C62F99"/>
  </w:style>
  <w:style w:type="paragraph" w:customStyle="1" w:styleId="2A4F287EBE31431E88C00C4B89D96FF0">
    <w:name w:val="2A4F287EBE31431E88C00C4B89D96FF0"/>
    <w:rsid w:val="00C62F99"/>
  </w:style>
  <w:style w:type="paragraph" w:customStyle="1" w:styleId="31B5F8CC5BBB47EEBA9AF62EE7235FA2">
    <w:name w:val="31B5F8CC5BBB47EEBA9AF62EE7235FA2"/>
    <w:rsid w:val="00C62F99"/>
  </w:style>
  <w:style w:type="paragraph" w:customStyle="1" w:styleId="08A9A4EC6DA14D81BD960CA95F16E45B">
    <w:name w:val="08A9A4EC6DA14D81BD960CA95F16E45B"/>
    <w:rsid w:val="00C62F99"/>
  </w:style>
  <w:style w:type="paragraph" w:customStyle="1" w:styleId="490403AAB1864255BF09686CBC4004FE">
    <w:name w:val="490403AAB1864255BF09686CBC4004FE"/>
    <w:rsid w:val="00C62F99"/>
  </w:style>
  <w:style w:type="paragraph" w:customStyle="1" w:styleId="A3B8076DC6134BA1B7DB6144A2873B5014">
    <w:name w:val="A3B8076DC6134BA1B7DB6144A2873B50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4">
    <w:name w:val="6D2A3BB312754588AEFAF7471EC92263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4">
    <w:name w:val="62F59CF40B0A42D2A18E504EE8EACBD6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1">
    <w:name w:val="343CA2A3D30F40E292538ADCF0CA2618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0">
    <w:name w:val="3EC0404DEBED42F89A004A9FF345F8F5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4">
    <w:name w:val="5D24C679978646B1BDDF55075E7E368B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4">
    <w:name w:val="B5F1C0A718DB494B9D086651C7022E37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4">
    <w:name w:val="3F98D2A0A4CF4D7EB1599C1DE8A58EEB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1">
    <w:name w:val="B0946665494B4AAC9EBF5C15A3C391E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0">
    <w:name w:val="CF7FF4B8CAB249BAADD659010350B359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4">
    <w:name w:val="96BFECCF2AE547AFAFC711AA41325E40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4">
    <w:name w:val="6768B7D8090143C5852ADB4A689C438E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4">
    <w:name w:val="0A570BDB74784FAEBFF60FD6D749CD33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1">
    <w:name w:val="54A8CD310ACB4D8EB733FAFBE5AF1194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0">
    <w:name w:val="E6225828F5814A2084CC83120187436D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4">
    <w:name w:val="9A496A7AAA7043D08D7CA07E0560F7D4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4">
    <w:name w:val="6B62386D38E34784A832E5B6BEEBE450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4">
    <w:name w:val="5CB01E0CAA5941F894B148D9E81B3F3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1">
    <w:name w:val="3AD83853C9E642689DDAC804A0FCD085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0">
    <w:name w:val="D4AA04FF919345B9BB6A0CA1129D26D7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4">
    <w:name w:val="2C6DAAC555EB4BFCA80D04A12B2DB1D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4">
    <w:name w:val="A45559CF5E084AB7ABF12FB348D441E1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4">
    <w:name w:val="7A55D3D215364719B6CFF8281A71770A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1">
    <w:name w:val="917825C745B34ECAB1826BB901BEC8B0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0">
    <w:name w:val="0CF5ACBF7CEF48A8BC0B1C1774D48A10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6">
    <w:name w:val="AEE91AE2A51948CABD441CA1B390E522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5">
    <w:name w:val="80982F5690E941ECB80245895EE5F523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4">
    <w:name w:val="03BF01D18DCC46FC8789229FB45666F1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3">
    <w:name w:val="59EAEADEA45C4FEEB7A277739DA1028D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7">
    <w:name w:val="D611B31F095246A5B24EED7E487F990E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6">
    <w:name w:val="B87FD9F515FE44BA844409152C0D8C0F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4">
    <w:name w:val="F0B8E3E574D740C08E0C2B7CEC4E0A0E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4">
    <w:name w:val="4A8A08A0EBC64CCB8889D6BC2755F0B6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9">
    <w:name w:val="13621033A96048369B6301DAE2310A7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7">
    <w:name w:val="033435A2517D4E149449B812D5169ED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6">
    <w:name w:val="8BDE3E1780D0490197A0D82DBECDD608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4">
    <w:name w:val="1335FA99D16A41D58BD6739746E222E3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4">
    <w:name w:val="7815A572B3BE44D48D112AB3BDA10736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9">
    <w:name w:val="F765FC91B7B449679670989A164F7145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7">
    <w:name w:val="EF39B0854003487192515AA408159818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6">
    <w:name w:val="08DDFDB5B25842859228FC1FFC0EBF5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4">
    <w:name w:val="E31C4EF02DEA45FDBDD13DE561C6AE3E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4">
    <w:name w:val="6BD39FA34C9D4739858F4E9FAA365A14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9">
    <w:name w:val="4F77EEE32BC84CA6956CDF39FDB48943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7">
    <w:name w:val="AC65AE3D8EF34977A8BFCECFFC9A0954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6">
    <w:name w:val="59602DACEFA946CEB9305CE7F3F13BDE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4">
    <w:name w:val="C3B4C8A3BC7B47B0927B0F01910FC4D9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4">
    <w:name w:val="FC8DCC43CFFE437ABD8957E85DC8B6BF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9">
    <w:name w:val="6F75C8EB9B594E5E851BD69C329CD09D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7">
    <w:name w:val="65933E1DAD4B438793012CCFA7444714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7">
    <w:name w:val="ECD4A297691A43C38EE0EDB9FB5C27E1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6">
    <w:name w:val="4F7EB01CAE88493D95405B0F7685CA5B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6">
    <w:name w:val="FDF04D9A3397476F941E5EE4269F04D2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5">
    <w:name w:val="C74B67F0826547308D7001C0FC842C0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5">
    <w:name w:val="CBD9D4DF0C3142ECAF46076ABE307C91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6">
    <w:name w:val="CA322E74EAF845F88C4C501740BF08AB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6">
    <w:name w:val="04CFA5FE779E4B25B796C683A19B4FE9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6">
    <w:name w:val="C05015D2B89C43079CA7D7671E86D576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6">
    <w:name w:val="439BD240CAFB460DB5A8B8EE7346F5E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6">
    <w:name w:val="8BEBE3F4297D4D72AE4CC7BF7DDEB33F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6">
    <w:name w:val="3E21E832F9DB41CDABCA761EEDA075E9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6">
    <w:name w:val="F3B4176886F344E49E1F2DD5180704D6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6">
    <w:name w:val="77F5C41AD1FB4E05A508A4583ABED96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6">
    <w:name w:val="6274402FE5AF4082B6B3661FB29681DF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6">
    <w:name w:val="D2A124F263AA414C8001EFAA89E7D32F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8">
    <w:name w:val="DB675E3CA5C440FCA83C847F390C46D4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6">
    <w:name w:val="83428CAB41E6426AAD3A6AF3B730F7E0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6">
    <w:name w:val="6FC20428BD7E430D8E91A63E8048A5C8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6">
    <w:name w:val="DFBD6C9D406642ADB6B55100191FA2E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6">
    <w:name w:val="78C280FBBAC243CA952F7516267263F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2BC85470F74F829886CF69AAFC7311">
    <w:name w:val="D42BC85470F74F829886CF69AAFC73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0">
    <w:name w:val="AD6583B823D245B29CCC2909360EA9353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30">
    <w:name w:val="BEF24CE24DDD42E2BC63DEAEBBA0706C3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21">
    <w:name w:val="D5AAB2A1A1AA462BB29536E8C1773266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527E572F1B4C8C9FC1A7D81962793E1">
    <w:name w:val="49527E572F1B4C8C9FC1A7D81962793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0A3CC3E429A4B90ACC87F0F9902A39B1">
    <w:name w:val="A0A3CC3E429A4B90ACC87F0F9902A39B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A4F287EBE31431E88C00C4B89D96FF01">
    <w:name w:val="2A4F287EBE31431E88C00C4B89D96FF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1B5F8CC5BBB47EEBA9AF62EE7235FA21">
    <w:name w:val="31B5F8CC5BBB47EEBA9AF62EE7235FA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A9A4EC6DA14D81BD960CA95F16E45B1">
    <w:name w:val="08A9A4EC6DA14D81BD960CA95F16E45B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0403AAB1864255BF09686CBC4004FE1">
    <w:name w:val="490403AAB1864255BF09686CBC4004F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5">
    <w:name w:val="A3B8076DC6134BA1B7DB6144A2873B50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5">
    <w:name w:val="6D2A3BB312754588AEFAF7471EC92263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5">
    <w:name w:val="62F59CF40B0A42D2A18E504EE8EACBD6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2">
    <w:name w:val="343CA2A3D30F40E292538ADCF0CA2618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1">
    <w:name w:val="3EC0404DEBED42F89A004A9FF345F8F5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5">
    <w:name w:val="5D24C679978646B1BDDF55075E7E368B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5">
    <w:name w:val="B5F1C0A718DB494B9D086651C7022E37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5">
    <w:name w:val="3F98D2A0A4CF4D7EB1599C1DE8A58EEB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2">
    <w:name w:val="B0946665494B4AAC9EBF5C15A3C391E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1">
    <w:name w:val="CF7FF4B8CAB249BAADD659010350B35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5">
    <w:name w:val="96BFECCF2AE547AFAFC711AA41325E40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5">
    <w:name w:val="6768B7D8090143C5852ADB4A689C438E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5">
    <w:name w:val="0A570BDB74784FAEBFF60FD6D749CD33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2">
    <w:name w:val="54A8CD310ACB4D8EB733FAFBE5AF1194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1">
    <w:name w:val="E6225828F5814A2084CC83120187436D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5">
    <w:name w:val="9A496A7AAA7043D08D7CA07E0560F7D4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5">
    <w:name w:val="6B62386D38E34784A832E5B6BEEBE450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5">
    <w:name w:val="5CB01E0CAA5941F894B148D9E81B3F3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2">
    <w:name w:val="3AD83853C9E642689DDAC804A0FCD085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1">
    <w:name w:val="D4AA04FF919345B9BB6A0CA1129D26D7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5">
    <w:name w:val="2C6DAAC555EB4BFCA80D04A12B2DB1D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5">
    <w:name w:val="A45559CF5E084AB7ABF12FB348D441E1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5">
    <w:name w:val="7A55D3D215364719B6CFF8281A71770A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2">
    <w:name w:val="917825C745B34ECAB1826BB901BEC8B0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1">
    <w:name w:val="0CF5ACBF7CEF48A8BC0B1C1774D48A10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7">
    <w:name w:val="AEE91AE2A51948CABD441CA1B390E522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6">
    <w:name w:val="80982F5690E941ECB80245895EE5F523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5">
    <w:name w:val="03BF01D18DCC46FC8789229FB45666F1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4">
    <w:name w:val="59EAEADEA45C4FEEB7A277739DA1028D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8">
    <w:name w:val="D611B31F095246A5B24EED7E487F990E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7">
    <w:name w:val="B87FD9F515FE44BA844409152C0D8C0F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5">
    <w:name w:val="F0B8E3E574D740C08E0C2B7CEC4E0A0E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5">
    <w:name w:val="4A8A08A0EBC64CCB8889D6BC2755F0B6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10">
    <w:name w:val="13621033A96048369B6301DAE2310A7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8">
    <w:name w:val="033435A2517D4E149449B812D5169ED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7">
    <w:name w:val="8BDE3E1780D0490197A0D82DBECDD608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5">
    <w:name w:val="1335FA99D16A41D58BD6739746E222E3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5">
    <w:name w:val="7815A572B3BE44D48D112AB3BDA10736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10">
    <w:name w:val="F765FC91B7B449679670989A164F7145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8">
    <w:name w:val="EF39B0854003487192515AA408159818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7">
    <w:name w:val="08DDFDB5B25842859228FC1FFC0EBF5C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5">
    <w:name w:val="E31C4EF02DEA45FDBDD13DE561C6AE3E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5">
    <w:name w:val="6BD39FA34C9D4739858F4E9FAA365A14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10">
    <w:name w:val="4F77EEE32BC84CA6956CDF39FDB48943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8">
    <w:name w:val="AC65AE3D8EF34977A8BFCECFFC9A0954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7">
    <w:name w:val="59602DACEFA946CEB9305CE7F3F13BDE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5">
    <w:name w:val="C3B4C8A3BC7B47B0927B0F01910FC4D9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5">
    <w:name w:val="FC8DCC43CFFE437ABD8957E85DC8B6BF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10">
    <w:name w:val="6F75C8EB9B594E5E851BD69C329CD09D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8">
    <w:name w:val="65933E1DAD4B438793012CCFA7444714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8">
    <w:name w:val="ECD4A297691A43C38EE0EDB9FB5C27E1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7">
    <w:name w:val="4F7EB01CAE88493D95405B0F7685CA5B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7">
    <w:name w:val="FDF04D9A3397476F941E5EE4269F04D2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6">
    <w:name w:val="C74B67F0826547308D7001C0FC842C0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6">
    <w:name w:val="CBD9D4DF0C3142ECAF46076ABE307C91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7">
    <w:name w:val="CA322E74EAF845F88C4C501740BF08AB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7">
    <w:name w:val="04CFA5FE779E4B25B796C683A19B4FE9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7">
    <w:name w:val="C05015D2B89C43079CA7D7671E86D576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7">
    <w:name w:val="439BD240CAFB460DB5A8B8EE7346F5EC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7">
    <w:name w:val="8BEBE3F4297D4D72AE4CC7BF7DDEB33F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7">
    <w:name w:val="3E21E832F9DB41CDABCA761EEDA075E9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7">
    <w:name w:val="F3B4176886F344E49E1F2DD5180704D6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7">
    <w:name w:val="77F5C41AD1FB4E05A508A4583ABED96C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7">
    <w:name w:val="6274402FE5AF4082B6B3661FB29681DF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7">
    <w:name w:val="D2A124F263AA414C8001EFAA89E7D32F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9">
    <w:name w:val="DB675E3CA5C440FCA83C847F390C46D4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7">
    <w:name w:val="83428CAB41E6426AAD3A6AF3B730F7E0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7">
    <w:name w:val="6FC20428BD7E430D8E91A63E8048A5C8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7">
    <w:name w:val="DFBD6C9D406642ADB6B55100191FA2E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7">
    <w:name w:val="78C280FBBAC243CA952F7516267263F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2BC85470F74F829886CF69AAFC73111">
    <w:name w:val="D42BC85470F74F829886CF69AAFC731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1">
    <w:name w:val="AD6583B823D245B29CCC2909360EA935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31">
    <w:name w:val="BEF24CE24DDD42E2BC63DEAEBBA0706C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22">
    <w:name w:val="D5AAB2A1A1AA462BB29536E8C1773266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527E572F1B4C8C9FC1A7D81962793E2">
    <w:name w:val="49527E572F1B4C8C9FC1A7D81962793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0A3CC3E429A4B90ACC87F0F9902A39B2">
    <w:name w:val="A0A3CC3E429A4B90ACC87F0F9902A39B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A4F287EBE31431E88C00C4B89D96FF02">
    <w:name w:val="2A4F287EBE31431E88C00C4B89D96FF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1B5F8CC5BBB47EEBA9AF62EE7235FA22">
    <w:name w:val="31B5F8CC5BBB47EEBA9AF62EE7235FA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A9A4EC6DA14D81BD960CA95F16E45B2">
    <w:name w:val="08A9A4EC6DA14D81BD960CA95F16E45B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0403AAB1864255BF09686CBC4004FE2">
    <w:name w:val="490403AAB1864255BF09686CBC4004F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2C6902CB47B4A379EA9310C49516F3F">
    <w:name w:val="B2C6902CB47B4A379EA9310C49516F3F"/>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8F1ECD2410B46A487D6DB4F6E6C2A22">
    <w:name w:val="98F1ECD2410B46A487D6DB4F6E6C2A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6">
    <w:name w:val="A3B8076DC6134BA1B7DB6144A2873B50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6">
    <w:name w:val="6D2A3BB312754588AEFAF7471EC92263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6">
    <w:name w:val="62F59CF40B0A42D2A18E504EE8EACBD6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3">
    <w:name w:val="343CA2A3D30F40E292538ADCF0CA2618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2">
    <w:name w:val="3EC0404DEBED42F89A004A9FF345F8F5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6">
    <w:name w:val="5D24C679978646B1BDDF55075E7E368B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6">
    <w:name w:val="B5F1C0A718DB494B9D086651C7022E37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6">
    <w:name w:val="3F98D2A0A4CF4D7EB1599C1DE8A58EEB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3">
    <w:name w:val="B0946665494B4AAC9EBF5C15A3C391E9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2">
    <w:name w:val="CF7FF4B8CAB249BAADD659010350B35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6">
    <w:name w:val="96BFECCF2AE547AFAFC711AA41325E40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6">
    <w:name w:val="6768B7D8090143C5852ADB4A689C438E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6">
    <w:name w:val="0A570BDB74784FAEBFF60FD6D749CD33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3">
    <w:name w:val="54A8CD310ACB4D8EB733FAFBE5AF1194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2">
    <w:name w:val="E6225828F5814A2084CC83120187436D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6">
    <w:name w:val="9A496A7AAA7043D08D7CA07E0560F7D4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6">
    <w:name w:val="6B62386D38E34784A832E5B6BEEBE450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6">
    <w:name w:val="5CB01E0CAA5941F894B148D9E81B3F3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3">
    <w:name w:val="3AD83853C9E642689DDAC804A0FCD085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2">
    <w:name w:val="D4AA04FF919345B9BB6A0CA1129D26D7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6">
    <w:name w:val="2C6DAAC555EB4BFCA80D04A12B2DB1D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6">
    <w:name w:val="A45559CF5E084AB7ABF12FB348D441E1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6">
    <w:name w:val="7A55D3D215364719B6CFF8281A71770A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3">
    <w:name w:val="917825C745B34ECAB1826BB901BEC8B0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2">
    <w:name w:val="0CF5ACBF7CEF48A8BC0B1C1774D48A10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8">
    <w:name w:val="AEE91AE2A51948CABD441CA1B390E522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7">
    <w:name w:val="80982F5690E941ECB80245895EE5F523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6">
    <w:name w:val="03BF01D18DCC46FC8789229FB45666F1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5">
    <w:name w:val="59EAEADEA45C4FEEB7A277739DA1028D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9">
    <w:name w:val="D611B31F095246A5B24EED7E487F990E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8">
    <w:name w:val="B87FD9F515FE44BA844409152C0D8C0F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6">
    <w:name w:val="F0B8E3E574D740C08E0C2B7CEC4E0A0E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6">
    <w:name w:val="4A8A08A0EBC64CCB8889D6BC2755F0B6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11">
    <w:name w:val="13621033A96048369B6301DAE2310A7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9">
    <w:name w:val="033435A2517D4E149449B812D5169ED2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8">
    <w:name w:val="8BDE3E1780D0490197A0D82DBECDD608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6">
    <w:name w:val="1335FA99D16A41D58BD6739746E222E3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6">
    <w:name w:val="7815A572B3BE44D48D112AB3BDA10736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11">
    <w:name w:val="F765FC91B7B449679670989A164F7145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9">
    <w:name w:val="EF39B0854003487192515AA408159818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8">
    <w:name w:val="08DDFDB5B25842859228FC1FFC0EBF5C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6">
    <w:name w:val="E31C4EF02DEA45FDBDD13DE561C6AE3E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6">
    <w:name w:val="6BD39FA34C9D4739858F4E9FAA365A14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11">
    <w:name w:val="4F77EEE32BC84CA6956CDF39FDB48943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9">
    <w:name w:val="AC65AE3D8EF34977A8BFCECFFC9A0954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8">
    <w:name w:val="59602DACEFA946CEB9305CE7F3F13BDE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6">
    <w:name w:val="C3B4C8A3BC7B47B0927B0F01910FC4D9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6">
    <w:name w:val="FC8DCC43CFFE437ABD8957E85DC8B6BF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11">
    <w:name w:val="6F75C8EB9B594E5E851BD69C329CD09D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9">
    <w:name w:val="65933E1DAD4B438793012CCFA7444714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9">
    <w:name w:val="ECD4A297691A43C38EE0EDB9FB5C27E1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8">
    <w:name w:val="4F7EB01CAE88493D95405B0F7685CA5B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8">
    <w:name w:val="FDF04D9A3397476F941E5EE4269F04D2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7">
    <w:name w:val="C74B67F0826547308D7001C0FC842C0C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7">
    <w:name w:val="CBD9D4DF0C3142ECAF46076ABE307C91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8">
    <w:name w:val="CA322E74EAF845F88C4C501740BF08AB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8">
    <w:name w:val="04CFA5FE779E4B25B796C683A19B4FE9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8">
    <w:name w:val="C05015D2B89C43079CA7D7671E86D576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8">
    <w:name w:val="439BD240CAFB460DB5A8B8EE7346F5EC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8">
    <w:name w:val="8BEBE3F4297D4D72AE4CC7BF7DDEB33F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8">
    <w:name w:val="3E21E832F9DB41CDABCA761EEDA075E9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8">
    <w:name w:val="F3B4176886F344E49E1F2DD5180704D6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8">
    <w:name w:val="77F5C41AD1FB4E05A508A4583ABED96C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8">
    <w:name w:val="6274402FE5AF4082B6B3661FB29681DF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8">
    <w:name w:val="D2A124F263AA414C8001EFAA89E7D32F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20">
    <w:name w:val="DB675E3CA5C440FCA83C847F390C46D42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8">
    <w:name w:val="83428CAB41E6426AAD3A6AF3B730F7E0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8">
    <w:name w:val="6FC20428BD7E430D8E91A63E8048A5C8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8">
    <w:name w:val="DFBD6C9D406642ADB6B55100191FA2E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8">
    <w:name w:val="78C280FBBAC243CA952F7516267263F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2BC85470F74F829886CF69AAFC73112">
    <w:name w:val="D42BC85470F74F829886CF69AAFC731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2">
    <w:name w:val="AD6583B823D245B29CCC2909360EA935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32">
    <w:name w:val="BEF24CE24DDD42E2BC63DEAEBBA0706C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23">
    <w:name w:val="D5AAB2A1A1AA462BB29536E8C1773266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527E572F1B4C8C9FC1A7D81962793E3">
    <w:name w:val="49527E572F1B4C8C9FC1A7D81962793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0A3CC3E429A4B90ACC87F0F9902A39B3">
    <w:name w:val="A0A3CC3E429A4B90ACC87F0F9902A39B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A4F287EBE31431E88C00C4B89D96FF03">
    <w:name w:val="2A4F287EBE31431E88C00C4B89D96FF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1B5F8CC5BBB47EEBA9AF62EE7235FA23">
    <w:name w:val="31B5F8CC5BBB47EEBA9AF62EE7235FA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A9A4EC6DA14D81BD960CA95F16E45B3">
    <w:name w:val="08A9A4EC6DA14D81BD960CA95F16E45B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0403AAB1864255BF09686CBC4004FE3">
    <w:name w:val="490403AAB1864255BF09686CBC4004F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2C6902CB47B4A379EA9310C49516F3F1">
    <w:name w:val="B2C6902CB47B4A379EA9310C49516F3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8F1ECD2410B46A487D6DB4F6E6C2A221">
    <w:name w:val="98F1ECD2410B46A487D6DB4F6E6C2A2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7">
    <w:name w:val="A3B8076DC6134BA1B7DB6144A2873B50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7">
    <w:name w:val="6D2A3BB312754588AEFAF7471EC92263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7">
    <w:name w:val="62F59CF40B0A42D2A18E504EE8EACBD6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4">
    <w:name w:val="343CA2A3D30F40E292538ADCF0CA2618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3">
    <w:name w:val="3EC0404DEBED42F89A004A9FF345F8F5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7">
    <w:name w:val="5D24C679978646B1BDDF55075E7E368B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7">
    <w:name w:val="B5F1C0A718DB494B9D086651C7022E37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7">
    <w:name w:val="3F98D2A0A4CF4D7EB1599C1DE8A58EEB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4">
    <w:name w:val="B0946665494B4AAC9EBF5C15A3C391E9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3">
    <w:name w:val="CF7FF4B8CAB249BAADD659010350B359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7">
    <w:name w:val="96BFECCF2AE547AFAFC711AA41325E40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7">
    <w:name w:val="6768B7D8090143C5852ADB4A689C438E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7">
    <w:name w:val="0A570BDB74784FAEBFF60FD6D749CD33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4">
    <w:name w:val="54A8CD310ACB4D8EB733FAFBE5AF1194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3">
    <w:name w:val="E6225828F5814A2084CC83120187436D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7">
    <w:name w:val="9A496A7AAA7043D08D7CA07E0560F7D4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7">
    <w:name w:val="6B62386D38E34784A832E5B6BEEBE450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7">
    <w:name w:val="5CB01E0CAA5941F894B148D9E81B3F3C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4">
    <w:name w:val="3AD83853C9E642689DDAC804A0FCD085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3">
    <w:name w:val="D4AA04FF919345B9BB6A0CA1129D26D7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7">
    <w:name w:val="2C6DAAC555EB4BFCA80D04A12B2DB1DC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7">
    <w:name w:val="A45559CF5E084AB7ABF12FB348D441E1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7">
    <w:name w:val="7A55D3D215364719B6CFF8281A71770A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4">
    <w:name w:val="917825C745B34ECAB1826BB901BEC8B0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3">
    <w:name w:val="0CF5ACBF7CEF48A8BC0B1C1774D48A10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9">
    <w:name w:val="AEE91AE2A51948CABD441CA1B390E522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8">
    <w:name w:val="80982F5690E941ECB80245895EE5F523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7">
    <w:name w:val="03BF01D18DCC46FC8789229FB45666F1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6">
    <w:name w:val="59EAEADEA45C4FEEB7A277739DA1028D16"/>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10">
    <w:name w:val="D611B31F095246A5B24EED7E487F990E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9">
    <w:name w:val="B87FD9F515FE44BA844409152C0D8C0F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7">
    <w:name w:val="F0B8E3E574D740C08E0C2B7CEC4E0A0E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7">
    <w:name w:val="4A8A08A0EBC64CCB8889D6BC2755F0B6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12">
    <w:name w:val="13621033A96048369B6301DAE2310A7C1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10">
    <w:name w:val="033435A2517D4E149449B812D5169ED2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9">
    <w:name w:val="8BDE3E1780D0490197A0D82DBECDD608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7">
    <w:name w:val="1335FA99D16A41D58BD6739746E222E3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7">
    <w:name w:val="7815A572B3BE44D48D112AB3BDA10736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12">
    <w:name w:val="F765FC91B7B449679670989A164F71451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10">
    <w:name w:val="EF39B0854003487192515AA408159818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9">
    <w:name w:val="08DDFDB5B25842859228FC1FFC0EBF5C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7">
    <w:name w:val="E31C4EF02DEA45FDBDD13DE561C6AE3E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7">
    <w:name w:val="6BD39FA34C9D4739858F4E9FAA365A14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12">
    <w:name w:val="4F77EEE32BC84CA6956CDF39FDB489431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10">
    <w:name w:val="AC65AE3D8EF34977A8BFCECFFC9A0954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9">
    <w:name w:val="59602DACEFA946CEB9305CE7F3F13BDE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7">
    <w:name w:val="C3B4C8A3BC7B47B0927B0F01910FC4D9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7">
    <w:name w:val="FC8DCC43CFFE437ABD8957E85DC8B6BF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12">
    <w:name w:val="6F75C8EB9B594E5E851BD69C329CD09D1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10">
    <w:name w:val="65933E1DAD4B438793012CCFA7444714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20">
    <w:name w:val="ECD4A297691A43C38EE0EDB9FB5C27E1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9">
    <w:name w:val="4F7EB01CAE88493D95405B0F7685CA5B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9">
    <w:name w:val="FDF04D9A3397476F941E5EE4269F04D2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8">
    <w:name w:val="C74B67F0826547308D7001C0FC842C0C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8">
    <w:name w:val="CBD9D4DF0C3142ECAF46076ABE307C91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9">
    <w:name w:val="CA322E74EAF845F88C4C501740BF08AB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9">
    <w:name w:val="04CFA5FE779E4B25B796C683A19B4FE9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9">
    <w:name w:val="C05015D2B89C43079CA7D7671E86D576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9">
    <w:name w:val="439BD240CAFB460DB5A8B8EE7346F5EC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9">
    <w:name w:val="8BEBE3F4297D4D72AE4CC7BF7DDEB33F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9">
    <w:name w:val="3E21E832F9DB41CDABCA761EEDA075E9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9">
    <w:name w:val="F3B4176886F344E49E1F2DD5180704D6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9">
    <w:name w:val="77F5C41AD1FB4E05A508A4583ABED96C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9">
    <w:name w:val="6274402FE5AF4082B6B3661FB29681DF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9">
    <w:name w:val="D2A124F263AA414C8001EFAA89E7D32F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21">
    <w:name w:val="DB675E3CA5C440FCA83C847F390C46D42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9">
    <w:name w:val="83428CAB41E6426AAD3A6AF3B730F7E0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9">
    <w:name w:val="6FC20428BD7E430D8E91A63E8048A5C8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9">
    <w:name w:val="DFBD6C9D406642ADB6B55100191FA2E2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9">
    <w:name w:val="78C280FBBAC243CA952F7516267263F2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2BC85470F74F829886CF69AAFC73113">
    <w:name w:val="D42BC85470F74F829886CF69AAFC731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3">
    <w:name w:val="AD6583B823D245B29CCC2909360EA9353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C3632052D4F4B7F9ED3FE90F9049FBD">
    <w:name w:val="CC3632052D4F4B7F9ED3FE90F9049FBD"/>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0D4F0AB16D4FFCBAD9C82401C33DA5">
    <w:name w:val="080D4F0AB16D4FFCBAD9C82401C33DA5"/>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DB42E88D6844E3A9ACACB5CA6B5ABC4">
    <w:name w:val="9DB42E88D6844E3A9ACACB5CA6B5ABC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6E90543D8134A298896F1C80F5B67A0">
    <w:name w:val="56E90543D8134A298896F1C80F5B67A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2E0CBB23BA947719B750FB0A2D4050F">
    <w:name w:val="82E0CBB23BA947719B750FB0A2D4050F"/>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66AF5251F2E490E81FCBEDC5F961A92">
    <w:name w:val="A66AF5251F2E490E81FCBEDC5F961A9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124EF24FBB14654887AC8FBABA411D2">
    <w:name w:val="4124EF24FBB14654887AC8FBABA411D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524515D94D41C5A2B3AE919DEE28C1">
    <w:name w:val="B0524515D94D41C5A2B3AE919DEE28C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DBAC510A0194D43AD3B55B6216F2FA3">
    <w:name w:val="CDBAC510A0194D43AD3B55B6216F2FA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DFABCF64F90441F9170A5B96EA497FD">
    <w:name w:val="CDFABCF64F90441F9170A5B96EA497FD"/>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636F187BB584F21B9C1F8439EAE7AC6">
    <w:name w:val="5636F187BB584F21B9C1F8439EAE7AC6"/>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8">
    <w:name w:val="A3B8076DC6134BA1B7DB6144A2873B50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8">
    <w:name w:val="6D2A3BB312754588AEFAF7471EC92263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8">
    <w:name w:val="62F59CF40B0A42D2A18E504EE8EACBD6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5">
    <w:name w:val="343CA2A3D30F40E292538ADCF0CA261815"/>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4">
    <w:name w:val="3EC0404DEBED42F89A004A9FF345F8F5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8">
    <w:name w:val="5D24C679978646B1BDDF55075E7E368B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8">
    <w:name w:val="B5F1C0A718DB494B9D086651C7022E37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8">
    <w:name w:val="3F98D2A0A4CF4D7EB1599C1DE8A58EEB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5">
    <w:name w:val="B0946665494B4AAC9EBF5C15A3C391E915"/>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4">
    <w:name w:val="CF7FF4B8CAB249BAADD659010350B359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8">
    <w:name w:val="96BFECCF2AE547AFAFC711AA41325E40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8">
    <w:name w:val="6768B7D8090143C5852ADB4A689C438E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8">
    <w:name w:val="0A570BDB74784FAEBFF60FD6D749CD33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5">
    <w:name w:val="54A8CD310ACB4D8EB733FAFBE5AF119415"/>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4">
    <w:name w:val="E6225828F5814A2084CC83120187436D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8">
    <w:name w:val="9A496A7AAA7043D08D7CA07E0560F7D4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8">
    <w:name w:val="6B62386D38E34784A832E5B6BEEBE450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8">
    <w:name w:val="5CB01E0CAA5941F894B148D9E81B3F3C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5">
    <w:name w:val="3AD83853C9E642689DDAC804A0FCD08515"/>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4">
    <w:name w:val="D4AA04FF919345B9BB6A0CA1129D26D7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8">
    <w:name w:val="2C6DAAC555EB4BFCA80D04A12B2DB1DC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8">
    <w:name w:val="A45559CF5E084AB7ABF12FB348D441E1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8">
    <w:name w:val="7A55D3D215364719B6CFF8281A71770A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5">
    <w:name w:val="917825C745B34ECAB1826BB901BEC8B015"/>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4">
    <w:name w:val="0CF5ACBF7CEF48A8BC0B1C1774D48A10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20">
    <w:name w:val="AEE91AE2A51948CABD441CA1B390E522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9">
    <w:name w:val="80982F5690E941ECB80245895EE5F523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8">
    <w:name w:val="03BF01D18DCC46FC8789229FB45666F1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7">
    <w:name w:val="59EAEADEA45C4FEEB7A277739DA1028D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11">
    <w:name w:val="D611B31F095246A5B24EED7E487F990E1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20">
    <w:name w:val="B87FD9F515FE44BA844409152C0D8C0F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8">
    <w:name w:val="F0B8E3E574D740C08E0C2B7CEC4E0A0E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8">
    <w:name w:val="4A8A08A0EBC64CCB8889D6BC2755F0B6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13">
    <w:name w:val="13621033A96048369B6301DAE2310A7C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11">
    <w:name w:val="033435A2517D4E149449B812D5169ED21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20">
    <w:name w:val="8BDE3E1780D0490197A0D82DBECDD608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8">
    <w:name w:val="1335FA99D16A41D58BD6739746E222E3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8">
    <w:name w:val="7815A572B3BE44D48D112AB3BDA10736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13">
    <w:name w:val="F765FC91B7B449679670989A164F7145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11">
    <w:name w:val="EF39B0854003487192515AA4081598181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20">
    <w:name w:val="08DDFDB5B25842859228FC1FFC0EBF5C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8">
    <w:name w:val="E31C4EF02DEA45FDBDD13DE561C6AE3E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8">
    <w:name w:val="6BD39FA34C9D4739858F4E9FAA365A14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13">
    <w:name w:val="4F77EEE32BC84CA6956CDF39FDB48943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11">
    <w:name w:val="AC65AE3D8EF34977A8BFCECFFC9A09541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20">
    <w:name w:val="59602DACEFA946CEB9305CE7F3F13BDE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8">
    <w:name w:val="C3B4C8A3BC7B47B0927B0F01910FC4D9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8">
    <w:name w:val="FC8DCC43CFFE437ABD8957E85DC8B6BF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13">
    <w:name w:val="6F75C8EB9B594E5E851BD69C329CD09D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11">
    <w:name w:val="65933E1DAD4B438793012CCFA74447141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21">
    <w:name w:val="ECD4A297691A43C38EE0EDB9FB5C27E12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20">
    <w:name w:val="4F7EB01CAE88493D95405B0F7685CA5B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20">
    <w:name w:val="FDF04D9A3397476F941E5EE4269F04D2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9">
    <w:name w:val="C74B67F0826547308D7001C0FC842C0C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9">
    <w:name w:val="CBD9D4DF0C3142ECAF46076ABE307C91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20">
    <w:name w:val="CA322E74EAF845F88C4C501740BF08AB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20">
    <w:name w:val="04CFA5FE779E4B25B796C683A19B4FE9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20">
    <w:name w:val="C05015D2B89C43079CA7D7671E86D576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20">
    <w:name w:val="439BD240CAFB460DB5A8B8EE7346F5EC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20">
    <w:name w:val="8BEBE3F4297D4D72AE4CC7BF7DDEB33F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20">
    <w:name w:val="3E21E832F9DB41CDABCA761EEDA075E9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20">
    <w:name w:val="F3B4176886F344E49E1F2DD5180704D6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20">
    <w:name w:val="77F5C41AD1FB4E05A508A4583ABED96C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20">
    <w:name w:val="6274402FE5AF4082B6B3661FB29681DF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20">
    <w:name w:val="D2A124F263AA414C8001EFAA89E7D32F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22">
    <w:name w:val="DB675E3CA5C440FCA83C847F390C46D42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10">
    <w:name w:val="83428CAB41E6426AAD3A6AF3B730F7E0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10">
    <w:name w:val="6FC20428BD7E430D8E91A63E8048A5C8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10">
    <w:name w:val="DFBD6C9D406642ADB6B55100191FA2E2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10">
    <w:name w:val="78C280FBBAC243CA952F7516267263F2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2BC85470F74F829886CF69AAFC73114">
    <w:name w:val="D42BC85470F74F829886CF69AAFC731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4">
    <w:name w:val="AD6583B823D245B29CCC2909360EA9353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C3632052D4F4B7F9ED3FE90F9049FBD1">
    <w:name w:val="CC3632052D4F4B7F9ED3FE90F9049FBD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0D4F0AB16D4FFCBAD9C82401C33DA51">
    <w:name w:val="080D4F0AB16D4FFCBAD9C82401C33DA5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DB42E88D6844E3A9ACACB5CA6B5ABC41">
    <w:name w:val="9DB42E88D6844E3A9ACACB5CA6B5ABC4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6E90543D8134A298896F1C80F5B67A01">
    <w:name w:val="56E90543D8134A298896F1C80F5B67A0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2E0CBB23BA947719B750FB0A2D4050F1">
    <w:name w:val="82E0CBB23BA947719B750FB0A2D4050F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66AF5251F2E490E81FCBEDC5F961A921">
    <w:name w:val="A66AF5251F2E490E81FCBEDC5F961A92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124EF24FBB14654887AC8FBABA411D21">
    <w:name w:val="4124EF24FBB14654887AC8FBABA411D2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524515D94D41C5A2B3AE919DEE28C11">
    <w:name w:val="B0524515D94D41C5A2B3AE919DEE28C1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DBAC510A0194D43AD3B55B6216F2FA31">
    <w:name w:val="CDBAC510A0194D43AD3B55B6216F2FA3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DFABCF64F90441F9170A5B96EA497FD1">
    <w:name w:val="CDFABCF64F90441F9170A5B96EA497FD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636F187BB584F21B9C1F8439EAE7AC61">
    <w:name w:val="5636F187BB584F21B9C1F8439EAE7AC6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9">
    <w:name w:val="A3B8076DC6134BA1B7DB6144A2873B50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9">
    <w:name w:val="6D2A3BB312754588AEFAF7471EC92263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9">
    <w:name w:val="62F59CF40B0A42D2A18E504EE8EACBD6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6">
    <w:name w:val="343CA2A3D30F40E292538ADCF0CA261816"/>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5">
    <w:name w:val="3EC0404DEBED42F89A004A9FF345F8F515"/>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9">
    <w:name w:val="5D24C679978646B1BDDF55075E7E368B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9">
    <w:name w:val="B5F1C0A718DB494B9D086651C7022E37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9">
    <w:name w:val="3F98D2A0A4CF4D7EB1599C1DE8A58EEB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6">
    <w:name w:val="B0946665494B4AAC9EBF5C15A3C391E916"/>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5">
    <w:name w:val="CF7FF4B8CAB249BAADD659010350B35915"/>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9">
    <w:name w:val="96BFECCF2AE547AFAFC711AA41325E40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9">
    <w:name w:val="6768B7D8090143C5852ADB4A689C438E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9">
    <w:name w:val="0A570BDB74784FAEBFF60FD6D749CD33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6">
    <w:name w:val="54A8CD310ACB4D8EB733FAFBE5AF119416"/>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5">
    <w:name w:val="E6225828F5814A2084CC83120187436D15"/>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9">
    <w:name w:val="9A496A7AAA7043D08D7CA07E0560F7D4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9">
    <w:name w:val="6B62386D38E34784A832E5B6BEEBE450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9">
    <w:name w:val="5CB01E0CAA5941F894B148D9E81B3F3C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6">
    <w:name w:val="3AD83853C9E642689DDAC804A0FCD08516"/>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5">
    <w:name w:val="D4AA04FF919345B9BB6A0CA1129D26D715"/>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9">
    <w:name w:val="2C6DAAC555EB4BFCA80D04A12B2DB1DC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9">
    <w:name w:val="A45559CF5E084AB7ABF12FB348D441E1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9">
    <w:name w:val="7A55D3D215364719B6CFF8281A71770A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6">
    <w:name w:val="917825C745B34ECAB1826BB901BEC8B016"/>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5">
    <w:name w:val="0CF5ACBF7CEF48A8BC0B1C1774D48A1015"/>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21">
    <w:name w:val="AEE91AE2A51948CABD441CA1B390E522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20">
    <w:name w:val="80982F5690E941ECB80245895EE5F52320"/>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9">
    <w:name w:val="03BF01D18DCC46FC8789229FB45666F1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8">
    <w:name w:val="59EAEADEA45C4FEEB7A277739DA1028D18"/>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12">
    <w:name w:val="D611B31F095246A5B24EED7E487F990E12"/>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21">
    <w:name w:val="B87FD9F515FE44BA844409152C0D8C0F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9">
    <w:name w:val="F0B8E3E574D740C08E0C2B7CEC4E0A0E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9">
    <w:name w:val="4A8A08A0EBC64CCB8889D6BC2755F0B6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14">
    <w:name w:val="13621033A96048369B6301DAE2310A7C14"/>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12">
    <w:name w:val="033435A2517D4E149449B812D5169ED212"/>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21">
    <w:name w:val="8BDE3E1780D0490197A0D82DBECDD608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9">
    <w:name w:val="1335FA99D16A41D58BD6739746E222E3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9">
    <w:name w:val="7815A572B3BE44D48D112AB3BDA10736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14">
    <w:name w:val="F765FC91B7B449679670989A164F714514"/>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12">
    <w:name w:val="EF39B0854003487192515AA40815981812"/>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21">
    <w:name w:val="08DDFDB5B25842859228FC1FFC0EBF5C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9">
    <w:name w:val="E31C4EF02DEA45FDBDD13DE561C6AE3E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9">
    <w:name w:val="6BD39FA34C9D4739858F4E9FAA365A14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14">
    <w:name w:val="4F77EEE32BC84CA6956CDF39FDB4894314"/>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12">
    <w:name w:val="AC65AE3D8EF34977A8BFCECFFC9A095412"/>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21">
    <w:name w:val="59602DACEFA946CEB9305CE7F3F13BDE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9">
    <w:name w:val="C3B4C8A3BC7B47B0927B0F01910FC4D9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9">
    <w:name w:val="FC8DCC43CFFE437ABD8957E85DC8B6BF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14">
    <w:name w:val="6F75C8EB9B594E5E851BD69C329CD09D14"/>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12">
    <w:name w:val="65933E1DAD4B438793012CCFA744471412"/>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22">
    <w:name w:val="ECD4A297691A43C38EE0EDB9FB5C27E122"/>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21">
    <w:name w:val="4F7EB01CAE88493D95405B0F7685CA5B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21">
    <w:name w:val="FDF04D9A3397476F941E5EE4269F04D2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20">
    <w:name w:val="C74B67F0826547308D7001C0FC842C0C20"/>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20">
    <w:name w:val="CBD9D4DF0C3142ECAF46076ABE307C9120"/>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21">
    <w:name w:val="CA322E74EAF845F88C4C501740BF08AB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21">
    <w:name w:val="04CFA5FE779E4B25B796C683A19B4FE9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21">
    <w:name w:val="C05015D2B89C43079CA7D7671E86D576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21">
    <w:name w:val="439BD240CAFB460DB5A8B8EE7346F5EC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21">
    <w:name w:val="8BEBE3F4297D4D72AE4CC7BF7DDEB33F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21">
    <w:name w:val="3E21E832F9DB41CDABCA761EEDA075E9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21">
    <w:name w:val="F3B4176886F344E49E1F2DD5180704D6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21">
    <w:name w:val="77F5C41AD1FB4E05A508A4583ABED96C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21">
    <w:name w:val="6274402FE5AF4082B6B3661FB29681DF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21">
    <w:name w:val="D2A124F263AA414C8001EFAA89E7D32F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23">
    <w:name w:val="DB675E3CA5C440FCA83C847F390C46D423"/>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11">
    <w:name w:val="83428CAB41E6426AAD3A6AF3B730F7E01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11">
    <w:name w:val="6FC20428BD7E430D8E91A63E8048A5C81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11">
    <w:name w:val="DFBD6C9D406642ADB6B55100191FA2E21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11">
    <w:name w:val="78C280FBBAC243CA952F7516267263F21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2BC85470F74F829886CF69AAFC73115">
    <w:name w:val="D42BC85470F74F829886CF69AAFC73115"/>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5">
    <w:name w:val="AD6583B823D245B29CCC2909360EA93535"/>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9009FBC60064EBCA53E98913D87002F">
    <w:name w:val="69009FBC60064EBCA53E98913D87002F"/>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6680A715A4F5193A88E67147CA9CE">
    <w:name w:val="F766680A715A4F5193A88E67147CA9CE"/>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BEB236646934BE1A77A9C6931A3A2A7">
    <w:name w:val="EBEB236646934BE1A77A9C6931A3A2A7"/>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F93BCD4B77A4BE6A897E9B8210475C9">
    <w:name w:val="0F93BCD4B77A4BE6A897E9B8210475C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E36DD1926C94DF785A18340CB896DA4">
    <w:name w:val="7E36DD1926C94DF785A18340CB896DA4"/>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0898C1C9E314E3EB82726D4DC439D0B">
    <w:name w:val="70898C1C9E314E3EB82726D4DC439D0B"/>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5BA4E70A5974E43B8A2BDA0ECB59816">
    <w:name w:val="E5BA4E70A5974E43B8A2BDA0ECB59816"/>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2D1C63713B4F7E83001F8D90C3131B">
    <w:name w:val="7A2D1C63713B4F7E83001F8D90C3131B"/>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FF40A48759A4C2E8ABACB609E437F25">
    <w:name w:val="8FF40A48759A4C2E8ABACB609E437F25"/>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19A6772264F417B8B6AD0C7A1FB1404">
    <w:name w:val="619A6772264F417B8B6AD0C7A1FB1404"/>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7C7E5E8579D4BB5B7AD17F2F98CE028">
    <w:name w:val="07C7E5E8579D4BB5B7AD17F2F98CE028"/>
    <w:rsid w:val="00E55482"/>
    <w:pPr>
      <w:spacing w:after="120" w:line="285" w:lineRule="auto"/>
    </w:pPr>
    <w:rPr>
      <w:rFonts w:ascii="Calibri" w:eastAsia="Times New Roman" w:hAnsi="Calibri" w:cs="Times New Roman"/>
      <w:color w:val="000000"/>
      <w:kern w:val="28"/>
      <w:sz w:val="20"/>
      <w:szCs w:val="20"/>
      <w14:ligatures w14:val="standard"/>
      <w14:cntxtAlt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1C1369-9FC2-4776-881F-5B7D54F01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Pages>
  <Words>614</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Bedford County Public Schools</Company>
  <LinksUpToDate>false</LinksUpToDate>
  <CharactersWithSpaces>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Isenhour</dc:creator>
  <cp:keywords/>
  <dc:description/>
  <cp:lastModifiedBy>Cindy Perdue</cp:lastModifiedBy>
  <cp:revision>3</cp:revision>
  <cp:lastPrinted>2021-02-23T12:20:00Z</cp:lastPrinted>
  <dcterms:created xsi:type="dcterms:W3CDTF">2021-02-05T19:07:00Z</dcterms:created>
  <dcterms:modified xsi:type="dcterms:W3CDTF">2021-02-23T13:15:00Z</dcterms:modified>
</cp:coreProperties>
</file>